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360"/>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proofErr w:type="spellStart"/>
            <w:r>
              <w:rPr>
                <w:rFonts w:ascii="Cambria" w:hAnsi="Cambria"/>
                <w:sz w:val="56"/>
                <w:szCs w:val="80"/>
              </w:rPr>
              <w:t>MovieDbLite</w:t>
            </w:r>
            <w:proofErr w:type="spellEnd"/>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6E88CF30" w:rsidR="00C6261F" w:rsidRDefault="00BF1342">
      <w:r>
        <w:rPr>
          <w:rFonts w:ascii="Cambria" w:hAnsi="Cambria"/>
          <w:caps/>
          <w:noProof/>
        </w:rPr>
        <w:drawing>
          <wp:anchor distT="0" distB="0" distL="114300" distR="114300" simplePos="0" relativeHeight="251657728" behindDoc="0" locked="0" layoutInCell="1" allowOverlap="1" wp14:anchorId="4424E7D3" wp14:editId="4CE45474">
            <wp:simplePos x="0" y="0"/>
            <wp:positionH relativeFrom="page">
              <wp:posOffset>228600</wp:posOffset>
            </wp:positionH>
            <wp:positionV relativeFrom="paragraph">
              <wp:posOffset>-482028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936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07241ECC" w14:textId="78919894" w:rsidR="00344E0F" w:rsidRDefault="00F375C0">
      <w:pPr>
        <w:pStyle w:val="TOC1"/>
        <w:tabs>
          <w:tab w:val="left" w:pos="480"/>
          <w:tab w:val="right" w:leader="dot" w:pos="9350"/>
        </w:tabs>
        <w:rPr>
          <w:rFonts w:asciiTheme="minorHAnsi" w:eastAsiaTheme="minorEastAsia" w:hAnsiTheme="minorHAnsi" w:cstheme="minorBidi"/>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37004267" w:history="1">
        <w:r w:rsidR="00344E0F" w:rsidRPr="00CB2A0D">
          <w:rPr>
            <w:rStyle w:val="Hyperlink"/>
            <w:rFonts w:ascii="Times New Roman" w:hAnsi="Times New Roman" w:cs="Times New Roman"/>
            <w:noProof/>
          </w:rPr>
          <w:t>1.</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ntroduction</w:t>
        </w:r>
        <w:r w:rsidR="00344E0F">
          <w:rPr>
            <w:noProof/>
            <w:webHidden/>
          </w:rPr>
          <w:tab/>
        </w:r>
        <w:r w:rsidR="00344E0F">
          <w:rPr>
            <w:noProof/>
            <w:webHidden/>
          </w:rPr>
          <w:fldChar w:fldCharType="begin"/>
        </w:r>
        <w:r w:rsidR="00344E0F">
          <w:rPr>
            <w:noProof/>
            <w:webHidden/>
          </w:rPr>
          <w:instrText xml:space="preserve"> PAGEREF _Toc37004267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FBE2059" w14:textId="7AD570F5" w:rsidR="00344E0F" w:rsidRDefault="00B2123B">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8" w:history="1">
        <w:r w:rsidR="00344E0F" w:rsidRPr="00CB2A0D">
          <w:rPr>
            <w:rStyle w:val="Hyperlink"/>
            <w:rFonts w:ascii="Times New Roman" w:hAnsi="Times New Roman" w:cs="Times New Roman"/>
            <w:noProof/>
          </w:rPr>
          <w:t>1.1.</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cope and Purpose of Document</w:t>
        </w:r>
        <w:r w:rsidR="00344E0F">
          <w:rPr>
            <w:noProof/>
            <w:webHidden/>
          </w:rPr>
          <w:tab/>
        </w:r>
        <w:r w:rsidR="00344E0F">
          <w:rPr>
            <w:noProof/>
            <w:webHidden/>
          </w:rPr>
          <w:fldChar w:fldCharType="begin"/>
        </w:r>
        <w:r w:rsidR="00344E0F">
          <w:rPr>
            <w:noProof/>
            <w:webHidden/>
          </w:rPr>
          <w:instrText xml:space="preserve"> PAGEREF _Toc37004268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BEBBE91" w14:textId="52E578C9" w:rsidR="00344E0F" w:rsidRDefault="00B2123B">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9" w:history="1">
        <w:r w:rsidR="00344E0F" w:rsidRPr="00CB2A0D">
          <w:rPr>
            <w:rStyle w:val="Hyperlink"/>
            <w:rFonts w:ascii="Times New Roman" w:hAnsi="Times New Roman" w:cs="Times New Roman"/>
            <w:noProof/>
          </w:rPr>
          <w:t>1.2.</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Project Objective</w:t>
        </w:r>
        <w:r w:rsidR="00344E0F">
          <w:rPr>
            <w:noProof/>
            <w:webHidden/>
          </w:rPr>
          <w:tab/>
        </w:r>
        <w:r w:rsidR="00344E0F">
          <w:rPr>
            <w:noProof/>
            <w:webHidden/>
          </w:rPr>
          <w:fldChar w:fldCharType="begin"/>
        </w:r>
        <w:r w:rsidR="00344E0F">
          <w:rPr>
            <w:noProof/>
            <w:webHidden/>
          </w:rPr>
          <w:instrText xml:space="preserve"> PAGEREF _Toc37004269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6DFA780C" w14:textId="63B36355" w:rsidR="00344E0F" w:rsidRDefault="00B2123B">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70" w:history="1">
        <w:r w:rsidR="00344E0F" w:rsidRPr="00CB2A0D">
          <w:rPr>
            <w:rStyle w:val="Hyperlink"/>
            <w:rFonts w:ascii="Times New Roman" w:hAnsi="Times New Roman" w:cs="Times New Roman"/>
            <w:noProof/>
          </w:rPr>
          <w:t>2.</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System Requirements</w:t>
        </w:r>
        <w:r w:rsidR="00344E0F">
          <w:rPr>
            <w:noProof/>
            <w:webHidden/>
          </w:rPr>
          <w:tab/>
        </w:r>
        <w:r w:rsidR="00344E0F">
          <w:rPr>
            <w:noProof/>
            <w:webHidden/>
          </w:rPr>
          <w:fldChar w:fldCharType="begin"/>
        </w:r>
        <w:r w:rsidR="00344E0F">
          <w:rPr>
            <w:noProof/>
            <w:webHidden/>
          </w:rPr>
          <w:instrText xml:space="preserve"> PAGEREF _Toc37004270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3CDC471E" w14:textId="561E5C45"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1" w:history="1">
        <w:r w:rsidR="00344E0F" w:rsidRPr="00CB2A0D">
          <w:rPr>
            <w:rStyle w:val="Hyperlink"/>
            <w:rFonts w:ascii="Times New Roman" w:hAnsi="Times New Roman" w:cs="Times New Roman"/>
            <w:noProof/>
          </w:rPr>
          <w:t>2.1</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Hardware Requirements</w:t>
        </w:r>
        <w:r w:rsidR="00344E0F">
          <w:rPr>
            <w:noProof/>
            <w:webHidden/>
          </w:rPr>
          <w:tab/>
        </w:r>
        <w:r w:rsidR="00344E0F">
          <w:rPr>
            <w:noProof/>
            <w:webHidden/>
          </w:rPr>
          <w:fldChar w:fldCharType="begin"/>
        </w:r>
        <w:r w:rsidR="00344E0F">
          <w:rPr>
            <w:noProof/>
            <w:webHidden/>
          </w:rPr>
          <w:instrText xml:space="preserve"> PAGEREF _Toc37004271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69A10CF5" w14:textId="380431C6"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2" w:history="1">
        <w:r w:rsidR="00344E0F" w:rsidRPr="00CB2A0D">
          <w:rPr>
            <w:rStyle w:val="Hyperlink"/>
            <w:noProof/>
          </w:rPr>
          <w:t>2.1.1</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Server Requirements</w:t>
        </w:r>
        <w:r w:rsidR="00344E0F">
          <w:rPr>
            <w:noProof/>
            <w:webHidden/>
          </w:rPr>
          <w:tab/>
        </w:r>
        <w:r w:rsidR="00344E0F">
          <w:rPr>
            <w:noProof/>
            <w:webHidden/>
          </w:rPr>
          <w:fldChar w:fldCharType="begin"/>
        </w:r>
        <w:r w:rsidR="00344E0F">
          <w:rPr>
            <w:noProof/>
            <w:webHidden/>
          </w:rPr>
          <w:instrText xml:space="preserve"> PAGEREF _Toc37004272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627B02A5" w14:textId="753054A5"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3" w:history="1">
        <w:r w:rsidR="00344E0F" w:rsidRPr="00CB2A0D">
          <w:rPr>
            <w:rStyle w:val="Hyperlink"/>
            <w:noProof/>
          </w:rPr>
          <w:t>2.1.2</w:t>
        </w:r>
        <w:r w:rsidR="00344E0F">
          <w:rPr>
            <w:rFonts w:asciiTheme="minorHAnsi" w:eastAsiaTheme="minorEastAsia" w:hAnsiTheme="minorHAnsi" w:cstheme="minorBidi"/>
            <w:i w:val="0"/>
            <w:iCs w:val="0"/>
            <w:noProof/>
            <w:sz w:val="22"/>
            <w:szCs w:val="22"/>
          </w:rPr>
          <w:tab/>
        </w:r>
        <w:r w:rsidR="00344E0F" w:rsidRPr="00CB2A0D">
          <w:rPr>
            <w:rStyle w:val="Hyperlink"/>
            <w:noProof/>
          </w:rPr>
          <w:t>Web Application Server Requirements</w:t>
        </w:r>
        <w:r w:rsidR="00344E0F">
          <w:rPr>
            <w:noProof/>
            <w:webHidden/>
          </w:rPr>
          <w:tab/>
        </w:r>
        <w:r w:rsidR="00344E0F">
          <w:rPr>
            <w:noProof/>
            <w:webHidden/>
          </w:rPr>
          <w:fldChar w:fldCharType="begin"/>
        </w:r>
        <w:r w:rsidR="00344E0F">
          <w:rPr>
            <w:noProof/>
            <w:webHidden/>
          </w:rPr>
          <w:instrText xml:space="preserve"> PAGEREF _Toc37004273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24216682" w14:textId="21A3EB71"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4" w:history="1">
        <w:r w:rsidR="00344E0F" w:rsidRPr="00CB2A0D">
          <w:rPr>
            <w:rStyle w:val="Hyperlink"/>
            <w:noProof/>
          </w:rPr>
          <w:t>2.1.3</w:t>
        </w:r>
        <w:r w:rsidR="00344E0F">
          <w:rPr>
            <w:rFonts w:asciiTheme="minorHAnsi" w:eastAsiaTheme="minorEastAsia" w:hAnsiTheme="minorHAnsi" w:cstheme="minorBidi"/>
            <w:i w:val="0"/>
            <w:iCs w:val="0"/>
            <w:noProof/>
            <w:sz w:val="22"/>
            <w:szCs w:val="22"/>
          </w:rPr>
          <w:tab/>
        </w:r>
        <w:r w:rsidR="00344E0F" w:rsidRPr="00CB2A0D">
          <w:rPr>
            <w:rStyle w:val="Hyperlink"/>
            <w:noProof/>
          </w:rPr>
          <w:t>Website Front-End Access Requirements</w:t>
        </w:r>
        <w:r w:rsidR="00344E0F">
          <w:rPr>
            <w:noProof/>
            <w:webHidden/>
          </w:rPr>
          <w:tab/>
        </w:r>
        <w:r w:rsidR="00344E0F">
          <w:rPr>
            <w:noProof/>
            <w:webHidden/>
          </w:rPr>
          <w:fldChar w:fldCharType="begin"/>
        </w:r>
        <w:r w:rsidR="00344E0F">
          <w:rPr>
            <w:noProof/>
            <w:webHidden/>
          </w:rPr>
          <w:instrText xml:space="preserve"> PAGEREF _Toc37004274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306658A7" w14:textId="34E47AB1"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5" w:history="1">
        <w:r w:rsidR="00344E0F" w:rsidRPr="00CB2A0D">
          <w:rPr>
            <w:rStyle w:val="Hyperlink"/>
            <w:rFonts w:ascii="Times New Roman" w:hAnsi="Times New Roman" w:cs="Times New Roman"/>
            <w:noProof/>
          </w:rPr>
          <w:t>2.2</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oftware Requirements</w:t>
        </w:r>
        <w:r w:rsidR="00344E0F">
          <w:rPr>
            <w:noProof/>
            <w:webHidden/>
          </w:rPr>
          <w:tab/>
        </w:r>
        <w:r w:rsidR="00344E0F">
          <w:rPr>
            <w:noProof/>
            <w:webHidden/>
          </w:rPr>
          <w:fldChar w:fldCharType="begin"/>
        </w:r>
        <w:r w:rsidR="00344E0F">
          <w:rPr>
            <w:noProof/>
            <w:webHidden/>
          </w:rPr>
          <w:instrText xml:space="preserve"> PAGEREF _Toc37004275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6163C6D2" w14:textId="4315FD83"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6" w:history="1">
        <w:r w:rsidR="00344E0F" w:rsidRPr="00CB2A0D">
          <w:rPr>
            <w:rStyle w:val="Hyperlink"/>
            <w:noProof/>
          </w:rPr>
          <w:t>2.2.1</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Server Requirements</w:t>
        </w:r>
        <w:r w:rsidR="00344E0F">
          <w:rPr>
            <w:noProof/>
            <w:webHidden/>
          </w:rPr>
          <w:tab/>
        </w:r>
        <w:r w:rsidR="00344E0F">
          <w:rPr>
            <w:noProof/>
            <w:webHidden/>
          </w:rPr>
          <w:fldChar w:fldCharType="begin"/>
        </w:r>
        <w:r w:rsidR="00344E0F">
          <w:rPr>
            <w:noProof/>
            <w:webHidden/>
          </w:rPr>
          <w:instrText xml:space="preserve"> PAGEREF _Toc37004276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4BCF636B" w14:textId="05EA5DE6"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7" w:history="1">
        <w:r w:rsidR="00344E0F" w:rsidRPr="00CB2A0D">
          <w:rPr>
            <w:rStyle w:val="Hyperlink"/>
            <w:noProof/>
          </w:rPr>
          <w:t>2.2.2</w:t>
        </w:r>
        <w:r w:rsidR="00344E0F">
          <w:rPr>
            <w:rFonts w:asciiTheme="minorHAnsi" w:eastAsiaTheme="minorEastAsia" w:hAnsiTheme="minorHAnsi" w:cstheme="minorBidi"/>
            <w:i w:val="0"/>
            <w:iCs w:val="0"/>
            <w:noProof/>
            <w:sz w:val="22"/>
            <w:szCs w:val="22"/>
          </w:rPr>
          <w:tab/>
        </w:r>
        <w:r w:rsidR="00344E0F" w:rsidRPr="00CB2A0D">
          <w:rPr>
            <w:rStyle w:val="Hyperlink"/>
            <w:noProof/>
          </w:rPr>
          <w:t>Web Application Server Requirements</w:t>
        </w:r>
        <w:r w:rsidR="00344E0F">
          <w:rPr>
            <w:noProof/>
            <w:webHidden/>
          </w:rPr>
          <w:tab/>
        </w:r>
        <w:r w:rsidR="00344E0F">
          <w:rPr>
            <w:noProof/>
            <w:webHidden/>
          </w:rPr>
          <w:fldChar w:fldCharType="begin"/>
        </w:r>
        <w:r w:rsidR="00344E0F">
          <w:rPr>
            <w:noProof/>
            <w:webHidden/>
          </w:rPr>
          <w:instrText xml:space="preserve"> PAGEREF _Toc37004277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6E25E6BF" w14:textId="2625D4EE"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8" w:history="1">
        <w:r w:rsidR="00344E0F" w:rsidRPr="00CB2A0D">
          <w:rPr>
            <w:rStyle w:val="Hyperlink"/>
            <w:noProof/>
          </w:rPr>
          <w:t>2.2.3</w:t>
        </w:r>
        <w:r w:rsidR="00344E0F">
          <w:rPr>
            <w:rFonts w:asciiTheme="minorHAnsi" w:eastAsiaTheme="minorEastAsia" w:hAnsiTheme="minorHAnsi" w:cstheme="minorBidi"/>
            <w:i w:val="0"/>
            <w:iCs w:val="0"/>
            <w:noProof/>
            <w:sz w:val="22"/>
            <w:szCs w:val="22"/>
          </w:rPr>
          <w:tab/>
        </w:r>
        <w:r w:rsidR="00344E0F" w:rsidRPr="00CB2A0D">
          <w:rPr>
            <w:rStyle w:val="Hyperlink"/>
            <w:noProof/>
          </w:rPr>
          <w:t>Website Front-End Access Requirements</w:t>
        </w:r>
        <w:r w:rsidR="00344E0F">
          <w:rPr>
            <w:noProof/>
            <w:webHidden/>
          </w:rPr>
          <w:tab/>
        </w:r>
        <w:r w:rsidR="00344E0F">
          <w:rPr>
            <w:noProof/>
            <w:webHidden/>
          </w:rPr>
          <w:fldChar w:fldCharType="begin"/>
        </w:r>
        <w:r w:rsidR="00344E0F">
          <w:rPr>
            <w:noProof/>
            <w:webHidden/>
          </w:rPr>
          <w:instrText xml:space="preserve"> PAGEREF _Toc37004278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3F121649" w14:textId="56CA0977"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9" w:history="1">
        <w:r w:rsidR="00344E0F" w:rsidRPr="00CB2A0D">
          <w:rPr>
            <w:rStyle w:val="Hyperlink"/>
            <w:rFonts w:ascii="Times New Roman" w:hAnsi="Times New Roman" w:cs="Times New Roman"/>
            <w:noProof/>
          </w:rPr>
          <w:t>2.3</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Functional Requirements</w:t>
        </w:r>
        <w:r w:rsidR="00344E0F">
          <w:rPr>
            <w:noProof/>
            <w:webHidden/>
          </w:rPr>
          <w:tab/>
        </w:r>
        <w:r w:rsidR="00344E0F">
          <w:rPr>
            <w:noProof/>
            <w:webHidden/>
          </w:rPr>
          <w:fldChar w:fldCharType="begin"/>
        </w:r>
        <w:r w:rsidR="00344E0F">
          <w:rPr>
            <w:noProof/>
            <w:webHidden/>
          </w:rPr>
          <w:instrText xml:space="preserve"> PAGEREF _Toc37004279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33EDD3C0" w14:textId="7FD6DC10"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0" w:history="1">
        <w:r w:rsidR="00344E0F" w:rsidRPr="00CB2A0D">
          <w:rPr>
            <w:rStyle w:val="Hyperlink"/>
            <w:rFonts w:ascii="Times New Roman" w:hAnsi="Times New Roman" w:cs="Times New Roman"/>
            <w:noProof/>
          </w:rPr>
          <w:t>2.4</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Database Requirements</w:t>
        </w:r>
        <w:r w:rsidR="00344E0F">
          <w:rPr>
            <w:noProof/>
            <w:webHidden/>
          </w:rPr>
          <w:tab/>
        </w:r>
        <w:r w:rsidR="00344E0F">
          <w:rPr>
            <w:noProof/>
            <w:webHidden/>
          </w:rPr>
          <w:fldChar w:fldCharType="begin"/>
        </w:r>
        <w:r w:rsidR="00344E0F">
          <w:rPr>
            <w:noProof/>
            <w:webHidden/>
          </w:rPr>
          <w:instrText xml:space="preserve"> PAGEREF _Toc37004280 \h </w:instrText>
        </w:r>
        <w:r w:rsidR="00344E0F">
          <w:rPr>
            <w:noProof/>
            <w:webHidden/>
          </w:rPr>
        </w:r>
        <w:r w:rsidR="00344E0F">
          <w:rPr>
            <w:noProof/>
            <w:webHidden/>
          </w:rPr>
          <w:fldChar w:fldCharType="separate"/>
        </w:r>
        <w:r w:rsidR="00344E0F">
          <w:rPr>
            <w:noProof/>
            <w:webHidden/>
          </w:rPr>
          <w:t>8</w:t>
        </w:r>
        <w:r w:rsidR="00344E0F">
          <w:rPr>
            <w:noProof/>
            <w:webHidden/>
          </w:rPr>
          <w:fldChar w:fldCharType="end"/>
        </w:r>
      </w:hyperlink>
    </w:p>
    <w:p w14:paraId="45E12F70" w14:textId="5645450E"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1" w:history="1">
        <w:r w:rsidR="00344E0F" w:rsidRPr="00CB2A0D">
          <w:rPr>
            <w:rStyle w:val="Hyperlink"/>
            <w:rFonts w:ascii="Times New Roman" w:hAnsi="Times New Roman" w:cs="Times New Roman"/>
            <w:noProof/>
          </w:rPr>
          <w:t>2.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Additional Development Details</w:t>
        </w:r>
        <w:r w:rsidR="00344E0F">
          <w:rPr>
            <w:noProof/>
            <w:webHidden/>
          </w:rPr>
          <w:tab/>
        </w:r>
        <w:r w:rsidR="00344E0F">
          <w:rPr>
            <w:noProof/>
            <w:webHidden/>
          </w:rPr>
          <w:fldChar w:fldCharType="begin"/>
        </w:r>
        <w:r w:rsidR="00344E0F">
          <w:rPr>
            <w:noProof/>
            <w:webHidden/>
          </w:rPr>
          <w:instrText xml:space="preserve"> PAGEREF _Toc37004281 \h </w:instrText>
        </w:r>
        <w:r w:rsidR="00344E0F">
          <w:rPr>
            <w:noProof/>
            <w:webHidden/>
          </w:rPr>
        </w:r>
        <w:r w:rsidR="00344E0F">
          <w:rPr>
            <w:noProof/>
            <w:webHidden/>
          </w:rPr>
          <w:fldChar w:fldCharType="separate"/>
        </w:r>
        <w:r w:rsidR="00344E0F">
          <w:rPr>
            <w:noProof/>
            <w:webHidden/>
          </w:rPr>
          <w:t>9</w:t>
        </w:r>
        <w:r w:rsidR="00344E0F">
          <w:rPr>
            <w:noProof/>
            <w:webHidden/>
          </w:rPr>
          <w:fldChar w:fldCharType="end"/>
        </w:r>
      </w:hyperlink>
    </w:p>
    <w:p w14:paraId="6AE5A87D" w14:textId="6EC3C891" w:rsidR="00344E0F" w:rsidRDefault="00B2123B">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82" w:history="1">
        <w:r w:rsidR="00344E0F" w:rsidRPr="00CB2A0D">
          <w:rPr>
            <w:rStyle w:val="Hyperlink"/>
            <w:rFonts w:ascii="Times New Roman" w:hAnsi="Times New Roman" w:cs="Times New Roman"/>
            <w:noProof/>
          </w:rPr>
          <w:t>3.</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Database Design Description</w:t>
        </w:r>
        <w:r w:rsidR="00344E0F">
          <w:rPr>
            <w:noProof/>
            <w:webHidden/>
          </w:rPr>
          <w:tab/>
        </w:r>
        <w:r w:rsidR="00344E0F">
          <w:rPr>
            <w:noProof/>
            <w:webHidden/>
          </w:rPr>
          <w:fldChar w:fldCharType="begin"/>
        </w:r>
        <w:r w:rsidR="00344E0F">
          <w:rPr>
            <w:noProof/>
            <w:webHidden/>
          </w:rPr>
          <w:instrText xml:space="preserve"> PAGEREF _Toc37004282 \h </w:instrText>
        </w:r>
        <w:r w:rsidR="00344E0F">
          <w:rPr>
            <w:noProof/>
            <w:webHidden/>
          </w:rPr>
        </w:r>
        <w:r w:rsidR="00344E0F">
          <w:rPr>
            <w:noProof/>
            <w:webHidden/>
          </w:rPr>
          <w:fldChar w:fldCharType="separate"/>
        </w:r>
        <w:r w:rsidR="00344E0F">
          <w:rPr>
            <w:noProof/>
            <w:webHidden/>
          </w:rPr>
          <w:t>9</w:t>
        </w:r>
        <w:r w:rsidR="00344E0F">
          <w:rPr>
            <w:noProof/>
            <w:webHidden/>
          </w:rPr>
          <w:fldChar w:fldCharType="end"/>
        </w:r>
      </w:hyperlink>
    </w:p>
    <w:p w14:paraId="077DA439" w14:textId="69997D62"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3" w:history="1">
        <w:r w:rsidR="00344E0F" w:rsidRPr="00CE10D7">
          <w:rPr>
            <w:rStyle w:val="Hyperlink"/>
            <w:rFonts w:ascii="Times New Roman" w:hAnsi="Times New Roman" w:cs="Times New Roman"/>
            <w:noProof/>
          </w:rPr>
          <w:t>3.1</w:t>
        </w:r>
        <w:r w:rsidR="00344E0F" w:rsidRPr="00CE10D7">
          <w:rPr>
            <w:rFonts w:asciiTheme="minorHAnsi" w:eastAsiaTheme="minorEastAsia" w:hAnsiTheme="minorHAnsi" w:cstheme="minorBidi"/>
            <w:smallCaps w:val="0"/>
            <w:noProof/>
            <w:sz w:val="22"/>
            <w:szCs w:val="22"/>
          </w:rPr>
          <w:tab/>
        </w:r>
        <w:r w:rsidR="00344E0F" w:rsidRPr="00CE10D7">
          <w:rPr>
            <w:rStyle w:val="Hyperlink"/>
            <w:rFonts w:ascii="Times New Roman" w:hAnsi="Times New Roman" w:cs="Times New Roman"/>
            <w:noProof/>
          </w:rPr>
          <w:t>Design Rationale</w:t>
        </w:r>
        <w:r w:rsidR="00344E0F" w:rsidRPr="00CE10D7">
          <w:rPr>
            <w:noProof/>
            <w:webHidden/>
          </w:rPr>
          <w:tab/>
        </w:r>
        <w:r w:rsidR="00344E0F" w:rsidRPr="00CE10D7">
          <w:rPr>
            <w:noProof/>
            <w:webHidden/>
          </w:rPr>
          <w:fldChar w:fldCharType="begin"/>
        </w:r>
        <w:r w:rsidR="00344E0F" w:rsidRPr="00CE10D7">
          <w:rPr>
            <w:noProof/>
            <w:webHidden/>
          </w:rPr>
          <w:instrText xml:space="preserve"> PAGEREF _Toc37004283 \h </w:instrText>
        </w:r>
        <w:r w:rsidR="00344E0F" w:rsidRPr="00CE10D7">
          <w:rPr>
            <w:noProof/>
            <w:webHidden/>
          </w:rPr>
        </w:r>
        <w:r w:rsidR="00344E0F" w:rsidRPr="00CE10D7">
          <w:rPr>
            <w:noProof/>
            <w:webHidden/>
          </w:rPr>
          <w:fldChar w:fldCharType="separate"/>
        </w:r>
        <w:r w:rsidR="00344E0F" w:rsidRPr="00CE10D7">
          <w:rPr>
            <w:noProof/>
            <w:webHidden/>
          </w:rPr>
          <w:t>17</w:t>
        </w:r>
        <w:r w:rsidR="00344E0F" w:rsidRPr="00CE10D7">
          <w:rPr>
            <w:noProof/>
            <w:webHidden/>
          </w:rPr>
          <w:fldChar w:fldCharType="end"/>
        </w:r>
      </w:hyperlink>
    </w:p>
    <w:p w14:paraId="7A11C5E4" w14:textId="21D2CE5B"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4" w:history="1">
        <w:r w:rsidR="00344E0F" w:rsidRPr="00F12A0E">
          <w:rPr>
            <w:rStyle w:val="Hyperlink"/>
            <w:rFonts w:ascii="Times New Roman" w:hAnsi="Times New Roman" w:cs="Times New Roman"/>
            <w:noProof/>
            <w:highlight w:val="yellow"/>
          </w:rPr>
          <w:t>3.2</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E/R Model</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84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18</w:t>
        </w:r>
        <w:r w:rsidR="00344E0F" w:rsidRPr="00F12A0E">
          <w:rPr>
            <w:noProof/>
            <w:webHidden/>
            <w:highlight w:val="yellow"/>
          </w:rPr>
          <w:fldChar w:fldCharType="end"/>
        </w:r>
      </w:hyperlink>
    </w:p>
    <w:p w14:paraId="16E1BBF5" w14:textId="6A69F329"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5" w:history="1">
        <w:r w:rsidR="00344E0F" w:rsidRPr="00CB2A0D">
          <w:rPr>
            <w:rStyle w:val="Hyperlink"/>
            <w:noProof/>
          </w:rPr>
          <w:t>3.4.1</w:t>
        </w:r>
        <w:r w:rsidR="00344E0F">
          <w:rPr>
            <w:rFonts w:asciiTheme="minorHAnsi" w:eastAsiaTheme="minorEastAsia" w:hAnsiTheme="minorHAnsi" w:cstheme="minorBidi"/>
            <w:i w:val="0"/>
            <w:iCs w:val="0"/>
            <w:noProof/>
            <w:sz w:val="22"/>
            <w:szCs w:val="22"/>
          </w:rPr>
          <w:tab/>
        </w:r>
        <w:r w:rsidR="00344E0F" w:rsidRPr="00CB2A0D">
          <w:rPr>
            <w:rStyle w:val="Hyperlink"/>
            <w:noProof/>
          </w:rPr>
          <w:t>General Movie Information</w:t>
        </w:r>
        <w:r w:rsidR="00344E0F">
          <w:rPr>
            <w:noProof/>
            <w:webHidden/>
          </w:rPr>
          <w:tab/>
        </w:r>
        <w:r w:rsidR="00344E0F">
          <w:rPr>
            <w:noProof/>
            <w:webHidden/>
          </w:rPr>
          <w:fldChar w:fldCharType="begin"/>
        </w:r>
        <w:r w:rsidR="00344E0F">
          <w:rPr>
            <w:noProof/>
            <w:webHidden/>
          </w:rPr>
          <w:instrText xml:space="preserve"> PAGEREF _Toc37004285 \h </w:instrText>
        </w:r>
        <w:r w:rsidR="00344E0F">
          <w:rPr>
            <w:noProof/>
            <w:webHidden/>
          </w:rPr>
        </w:r>
        <w:r w:rsidR="00344E0F">
          <w:rPr>
            <w:noProof/>
            <w:webHidden/>
          </w:rPr>
          <w:fldChar w:fldCharType="separate"/>
        </w:r>
        <w:r w:rsidR="00344E0F">
          <w:rPr>
            <w:noProof/>
            <w:webHidden/>
          </w:rPr>
          <w:t>19</w:t>
        </w:r>
        <w:r w:rsidR="00344E0F">
          <w:rPr>
            <w:noProof/>
            <w:webHidden/>
          </w:rPr>
          <w:fldChar w:fldCharType="end"/>
        </w:r>
      </w:hyperlink>
    </w:p>
    <w:p w14:paraId="6CF470DB" w14:textId="1E80E6E7"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6" w:history="1">
        <w:r w:rsidR="00344E0F" w:rsidRPr="00CB2A0D">
          <w:rPr>
            <w:rStyle w:val="Hyperlink"/>
            <w:noProof/>
          </w:rPr>
          <w:t>3.4.2</w:t>
        </w:r>
        <w:r w:rsidR="00344E0F">
          <w:rPr>
            <w:rFonts w:asciiTheme="minorHAnsi" w:eastAsiaTheme="minorEastAsia" w:hAnsiTheme="minorHAnsi" w:cstheme="minorBidi"/>
            <w:i w:val="0"/>
            <w:iCs w:val="0"/>
            <w:noProof/>
            <w:sz w:val="22"/>
            <w:szCs w:val="22"/>
          </w:rPr>
          <w:tab/>
        </w:r>
        <w:r w:rsidR="00344E0F" w:rsidRPr="00CB2A0D">
          <w:rPr>
            <w:rStyle w:val="Hyperlink"/>
            <w:noProof/>
          </w:rPr>
          <w:t>User Access and Reviews</w:t>
        </w:r>
        <w:r w:rsidR="00344E0F">
          <w:rPr>
            <w:noProof/>
            <w:webHidden/>
          </w:rPr>
          <w:tab/>
        </w:r>
        <w:r w:rsidR="00344E0F">
          <w:rPr>
            <w:noProof/>
            <w:webHidden/>
          </w:rPr>
          <w:fldChar w:fldCharType="begin"/>
        </w:r>
        <w:r w:rsidR="00344E0F">
          <w:rPr>
            <w:noProof/>
            <w:webHidden/>
          </w:rPr>
          <w:instrText xml:space="preserve"> PAGEREF _Toc37004286 \h </w:instrText>
        </w:r>
        <w:r w:rsidR="00344E0F">
          <w:rPr>
            <w:noProof/>
            <w:webHidden/>
          </w:rPr>
        </w:r>
        <w:r w:rsidR="00344E0F">
          <w:rPr>
            <w:noProof/>
            <w:webHidden/>
          </w:rPr>
          <w:fldChar w:fldCharType="separate"/>
        </w:r>
        <w:r w:rsidR="00344E0F">
          <w:rPr>
            <w:noProof/>
            <w:webHidden/>
          </w:rPr>
          <w:t>20</w:t>
        </w:r>
        <w:r w:rsidR="00344E0F">
          <w:rPr>
            <w:noProof/>
            <w:webHidden/>
          </w:rPr>
          <w:fldChar w:fldCharType="end"/>
        </w:r>
      </w:hyperlink>
    </w:p>
    <w:p w14:paraId="789A6D01" w14:textId="2429122C"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7" w:history="1">
        <w:r w:rsidR="00344E0F" w:rsidRPr="00CB2A0D">
          <w:rPr>
            <w:rStyle w:val="Hyperlink"/>
            <w:noProof/>
          </w:rPr>
          <w:t>3.4.3</w:t>
        </w:r>
        <w:r w:rsidR="00344E0F">
          <w:rPr>
            <w:rFonts w:asciiTheme="minorHAnsi" w:eastAsiaTheme="minorEastAsia" w:hAnsiTheme="minorHAnsi" w:cstheme="minorBidi"/>
            <w:i w:val="0"/>
            <w:iCs w:val="0"/>
            <w:noProof/>
            <w:sz w:val="22"/>
            <w:szCs w:val="22"/>
          </w:rPr>
          <w:tab/>
        </w:r>
        <w:r w:rsidR="00344E0F" w:rsidRPr="00CB2A0D">
          <w:rPr>
            <w:rStyle w:val="Hyperlink"/>
            <w:noProof/>
          </w:rPr>
          <w:t>Movie Cast and Crew</w:t>
        </w:r>
        <w:r w:rsidR="00344E0F">
          <w:rPr>
            <w:noProof/>
            <w:webHidden/>
          </w:rPr>
          <w:tab/>
        </w:r>
        <w:r w:rsidR="00344E0F">
          <w:rPr>
            <w:noProof/>
            <w:webHidden/>
          </w:rPr>
          <w:fldChar w:fldCharType="begin"/>
        </w:r>
        <w:r w:rsidR="00344E0F">
          <w:rPr>
            <w:noProof/>
            <w:webHidden/>
          </w:rPr>
          <w:instrText xml:space="preserve"> PAGEREF _Toc37004287 \h </w:instrText>
        </w:r>
        <w:r w:rsidR="00344E0F">
          <w:rPr>
            <w:noProof/>
            <w:webHidden/>
          </w:rPr>
        </w:r>
        <w:r w:rsidR="00344E0F">
          <w:rPr>
            <w:noProof/>
            <w:webHidden/>
          </w:rPr>
          <w:fldChar w:fldCharType="separate"/>
        </w:r>
        <w:r w:rsidR="00344E0F">
          <w:rPr>
            <w:noProof/>
            <w:webHidden/>
          </w:rPr>
          <w:t>21</w:t>
        </w:r>
        <w:r w:rsidR="00344E0F">
          <w:rPr>
            <w:noProof/>
            <w:webHidden/>
          </w:rPr>
          <w:fldChar w:fldCharType="end"/>
        </w:r>
      </w:hyperlink>
    </w:p>
    <w:p w14:paraId="5754AB7C" w14:textId="3FCE9A69"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8" w:history="1">
        <w:r w:rsidR="00344E0F" w:rsidRPr="00CB2A0D">
          <w:rPr>
            <w:rStyle w:val="Hyperlink"/>
            <w:noProof/>
          </w:rPr>
          <w:t>3.4.4</w:t>
        </w:r>
        <w:r w:rsidR="00344E0F">
          <w:rPr>
            <w:rFonts w:asciiTheme="minorHAnsi" w:eastAsiaTheme="minorEastAsia" w:hAnsiTheme="minorHAnsi" w:cstheme="minorBidi"/>
            <w:i w:val="0"/>
            <w:iCs w:val="0"/>
            <w:noProof/>
            <w:sz w:val="22"/>
            <w:szCs w:val="22"/>
          </w:rPr>
          <w:tab/>
        </w:r>
        <w:r w:rsidR="00344E0F" w:rsidRPr="00CB2A0D">
          <w:rPr>
            <w:rStyle w:val="Hyperlink"/>
            <w:noProof/>
          </w:rPr>
          <w:t>Award Shows and Winners</w:t>
        </w:r>
        <w:r w:rsidR="00344E0F">
          <w:rPr>
            <w:noProof/>
            <w:webHidden/>
          </w:rPr>
          <w:tab/>
        </w:r>
        <w:r w:rsidR="00344E0F">
          <w:rPr>
            <w:noProof/>
            <w:webHidden/>
          </w:rPr>
          <w:fldChar w:fldCharType="begin"/>
        </w:r>
        <w:r w:rsidR="00344E0F">
          <w:rPr>
            <w:noProof/>
            <w:webHidden/>
          </w:rPr>
          <w:instrText xml:space="preserve"> PAGEREF _Toc37004288 \h </w:instrText>
        </w:r>
        <w:r w:rsidR="00344E0F">
          <w:rPr>
            <w:noProof/>
            <w:webHidden/>
          </w:rPr>
        </w:r>
        <w:r w:rsidR="00344E0F">
          <w:rPr>
            <w:noProof/>
            <w:webHidden/>
          </w:rPr>
          <w:fldChar w:fldCharType="separate"/>
        </w:r>
        <w:r w:rsidR="00344E0F">
          <w:rPr>
            <w:noProof/>
            <w:webHidden/>
          </w:rPr>
          <w:t>22</w:t>
        </w:r>
        <w:r w:rsidR="00344E0F">
          <w:rPr>
            <w:noProof/>
            <w:webHidden/>
          </w:rPr>
          <w:fldChar w:fldCharType="end"/>
        </w:r>
      </w:hyperlink>
    </w:p>
    <w:p w14:paraId="66439214" w14:textId="2E430CEE"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9" w:history="1">
        <w:r w:rsidR="00344E0F" w:rsidRPr="00CB2A0D">
          <w:rPr>
            <w:rStyle w:val="Hyperlink"/>
            <w:rFonts w:ascii="Times New Roman" w:hAnsi="Times New Roman" w:cs="Times New Roman"/>
            <w:noProof/>
          </w:rPr>
          <w:t>3.4.5</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Entities</w:t>
        </w:r>
        <w:r w:rsidR="00344E0F">
          <w:rPr>
            <w:noProof/>
            <w:webHidden/>
          </w:rPr>
          <w:tab/>
        </w:r>
        <w:r w:rsidR="00344E0F">
          <w:rPr>
            <w:noProof/>
            <w:webHidden/>
          </w:rPr>
          <w:fldChar w:fldCharType="begin"/>
        </w:r>
        <w:r w:rsidR="00344E0F">
          <w:rPr>
            <w:noProof/>
            <w:webHidden/>
          </w:rPr>
          <w:instrText xml:space="preserve"> PAGEREF _Toc37004289 \h </w:instrText>
        </w:r>
        <w:r w:rsidR="00344E0F">
          <w:rPr>
            <w:noProof/>
            <w:webHidden/>
          </w:rPr>
        </w:r>
        <w:r w:rsidR="00344E0F">
          <w:rPr>
            <w:noProof/>
            <w:webHidden/>
          </w:rPr>
          <w:fldChar w:fldCharType="separate"/>
        </w:r>
        <w:r w:rsidR="00344E0F">
          <w:rPr>
            <w:noProof/>
            <w:webHidden/>
          </w:rPr>
          <w:t>23</w:t>
        </w:r>
        <w:r w:rsidR="00344E0F">
          <w:rPr>
            <w:noProof/>
            <w:webHidden/>
          </w:rPr>
          <w:fldChar w:fldCharType="end"/>
        </w:r>
      </w:hyperlink>
    </w:p>
    <w:p w14:paraId="494807E5" w14:textId="08F5A66F"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0" w:history="1">
        <w:r w:rsidR="00344E0F" w:rsidRPr="00CB2A0D">
          <w:rPr>
            <w:rStyle w:val="Hyperlink"/>
            <w:rFonts w:ascii="Times New Roman" w:hAnsi="Times New Roman" w:cs="Times New Roman"/>
            <w:noProof/>
          </w:rPr>
          <w:t>3.4.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lationships</w:t>
        </w:r>
        <w:r w:rsidR="00344E0F">
          <w:rPr>
            <w:noProof/>
            <w:webHidden/>
          </w:rPr>
          <w:tab/>
        </w:r>
        <w:r w:rsidR="00344E0F">
          <w:rPr>
            <w:noProof/>
            <w:webHidden/>
          </w:rPr>
          <w:fldChar w:fldCharType="begin"/>
        </w:r>
        <w:r w:rsidR="00344E0F">
          <w:rPr>
            <w:noProof/>
            <w:webHidden/>
          </w:rPr>
          <w:instrText xml:space="preserve"> PAGEREF _Toc37004290 \h </w:instrText>
        </w:r>
        <w:r w:rsidR="00344E0F">
          <w:rPr>
            <w:noProof/>
            <w:webHidden/>
          </w:rPr>
        </w:r>
        <w:r w:rsidR="00344E0F">
          <w:rPr>
            <w:noProof/>
            <w:webHidden/>
          </w:rPr>
          <w:fldChar w:fldCharType="separate"/>
        </w:r>
        <w:r w:rsidR="00344E0F">
          <w:rPr>
            <w:noProof/>
            <w:webHidden/>
          </w:rPr>
          <w:t>23</w:t>
        </w:r>
        <w:r w:rsidR="00344E0F">
          <w:rPr>
            <w:noProof/>
            <w:webHidden/>
          </w:rPr>
          <w:fldChar w:fldCharType="end"/>
        </w:r>
      </w:hyperlink>
    </w:p>
    <w:p w14:paraId="6B63B4FB" w14:textId="43ACD239"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1" w:history="1">
        <w:r w:rsidR="00344E0F" w:rsidRPr="00CB2A0D">
          <w:rPr>
            <w:rStyle w:val="Hyperlink"/>
            <w:rFonts w:ascii="Times New Roman" w:hAnsi="Times New Roman" w:cs="Times New Roman"/>
            <w:noProof/>
          </w:rPr>
          <w:t>3.4.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E/R Diagram</w:t>
        </w:r>
        <w:r w:rsidR="00344E0F">
          <w:rPr>
            <w:noProof/>
            <w:webHidden/>
          </w:rPr>
          <w:tab/>
        </w:r>
        <w:r w:rsidR="00344E0F">
          <w:rPr>
            <w:noProof/>
            <w:webHidden/>
          </w:rPr>
          <w:fldChar w:fldCharType="begin"/>
        </w:r>
        <w:r w:rsidR="00344E0F">
          <w:rPr>
            <w:noProof/>
            <w:webHidden/>
          </w:rPr>
          <w:instrText xml:space="preserve"> PAGEREF _Toc37004291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6B22E463" w14:textId="59F01785"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2" w:history="1">
        <w:r w:rsidR="00344E0F" w:rsidRPr="00CB2A0D">
          <w:rPr>
            <w:rStyle w:val="Hyperlink"/>
            <w:rFonts w:ascii="Times New Roman" w:hAnsi="Times New Roman" w:cs="Times New Roman"/>
            <w:noProof/>
          </w:rPr>
          <w:t>3.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Relational Model</w:t>
        </w:r>
        <w:r w:rsidR="00344E0F">
          <w:rPr>
            <w:noProof/>
            <w:webHidden/>
          </w:rPr>
          <w:tab/>
        </w:r>
        <w:r w:rsidR="00344E0F">
          <w:rPr>
            <w:noProof/>
            <w:webHidden/>
          </w:rPr>
          <w:fldChar w:fldCharType="begin"/>
        </w:r>
        <w:r w:rsidR="00344E0F">
          <w:rPr>
            <w:noProof/>
            <w:webHidden/>
          </w:rPr>
          <w:instrText xml:space="preserve"> PAGEREF _Toc37004292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34A096B0" w14:textId="219EDA0A"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3" w:history="1">
        <w:r w:rsidR="00344E0F" w:rsidRPr="00CB2A0D">
          <w:rPr>
            <w:rStyle w:val="Hyperlink"/>
            <w:rFonts w:ascii="Times New Roman" w:hAnsi="Times New Roman" w:cs="Times New Roman"/>
            <w:noProof/>
          </w:rPr>
          <w:t>3.5.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Data Dictionary</w:t>
        </w:r>
        <w:r w:rsidR="00344E0F">
          <w:rPr>
            <w:noProof/>
            <w:webHidden/>
          </w:rPr>
          <w:tab/>
        </w:r>
        <w:r w:rsidR="00344E0F">
          <w:rPr>
            <w:noProof/>
            <w:webHidden/>
          </w:rPr>
          <w:fldChar w:fldCharType="begin"/>
        </w:r>
        <w:r w:rsidR="00344E0F">
          <w:rPr>
            <w:noProof/>
            <w:webHidden/>
          </w:rPr>
          <w:instrText xml:space="preserve"> PAGEREF _Toc37004293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0FC1A6FF" w14:textId="63D26BD4"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4" w:history="1">
        <w:r w:rsidR="00344E0F" w:rsidRPr="00CB2A0D">
          <w:rPr>
            <w:rStyle w:val="Hyperlink"/>
            <w:rFonts w:ascii="Times New Roman" w:hAnsi="Times New Roman" w:cs="Times New Roman"/>
            <w:noProof/>
          </w:rPr>
          <w:t>3.5.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Integrity Rules</w:t>
        </w:r>
        <w:r w:rsidR="00344E0F">
          <w:rPr>
            <w:noProof/>
            <w:webHidden/>
          </w:rPr>
          <w:tab/>
        </w:r>
        <w:r w:rsidR="00344E0F">
          <w:rPr>
            <w:noProof/>
            <w:webHidden/>
          </w:rPr>
          <w:fldChar w:fldCharType="begin"/>
        </w:r>
        <w:r w:rsidR="00344E0F">
          <w:rPr>
            <w:noProof/>
            <w:webHidden/>
          </w:rPr>
          <w:instrText xml:space="preserve"> PAGEREF _Toc37004294 \h </w:instrText>
        </w:r>
        <w:r w:rsidR="00344E0F">
          <w:rPr>
            <w:noProof/>
            <w:webHidden/>
          </w:rPr>
        </w:r>
        <w:r w:rsidR="00344E0F">
          <w:rPr>
            <w:noProof/>
            <w:webHidden/>
          </w:rPr>
          <w:fldChar w:fldCharType="separate"/>
        </w:r>
        <w:r w:rsidR="00344E0F">
          <w:rPr>
            <w:noProof/>
            <w:webHidden/>
          </w:rPr>
          <w:t>33</w:t>
        </w:r>
        <w:r w:rsidR="00344E0F">
          <w:rPr>
            <w:noProof/>
            <w:webHidden/>
          </w:rPr>
          <w:fldChar w:fldCharType="end"/>
        </w:r>
      </w:hyperlink>
    </w:p>
    <w:p w14:paraId="13303BF0" w14:textId="70689EE2"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5" w:history="1">
        <w:r w:rsidR="00344E0F" w:rsidRPr="00F12A0E">
          <w:rPr>
            <w:rStyle w:val="Hyperlink"/>
            <w:rFonts w:ascii="Times New Roman" w:hAnsi="Times New Roman" w:cs="Times New Roman"/>
            <w:noProof/>
            <w:highlight w:val="yellow"/>
          </w:rPr>
          <w:t>3.5.8</w:t>
        </w:r>
        <w:r w:rsidR="00344E0F" w:rsidRPr="00F12A0E">
          <w:rPr>
            <w:rFonts w:asciiTheme="minorHAnsi" w:eastAsiaTheme="minorEastAsia" w:hAnsiTheme="minorHAnsi" w:cstheme="minorBidi"/>
            <w:i w:val="0"/>
            <w:iCs w:val="0"/>
            <w:noProof/>
            <w:sz w:val="22"/>
            <w:szCs w:val="22"/>
            <w:highlight w:val="yellow"/>
          </w:rPr>
          <w:tab/>
        </w:r>
        <w:r w:rsidR="00344E0F" w:rsidRPr="00F12A0E">
          <w:rPr>
            <w:rStyle w:val="Hyperlink"/>
            <w:rFonts w:ascii="Times New Roman" w:hAnsi="Times New Roman" w:cs="Times New Roman"/>
            <w:noProof/>
            <w:highlight w:val="yellow"/>
          </w:rPr>
          <w:t>Operational Rul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95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36</w:t>
        </w:r>
        <w:r w:rsidR="00344E0F" w:rsidRPr="00F12A0E">
          <w:rPr>
            <w:noProof/>
            <w:webHidden/>
            <w:highlight w:val="yellow"/>
          </w:rPr>
          <w:fldChar w:fldCharType="end"/>
        </w:r>
      </w:hyperlink>
    </w:p>
    <w:p w14:paraId="3C781B9D" w14:textId="2BED6B33"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6" w:history="1">
        <w:r w:rsidR="00344E0F" w:rsidRPr="00F12A0E">
          <w:rPr>
            <w:rStyle w:val="Hyperlink"/>
            <w:rFonts w:ascii="Times New Roman" w:hAnsi="Times New Roman" w:cs="Times New Roman"/>
            <w:noProof/>
            <w:highlight w:val="yellow"/>
          </w:rPr>
          <w:t>3.5.9</w:t>
        </w:r>
        <w:r w:rsidR="00344E0F" w:rsidRPr="00F12A0E">
          <w:rPr>
            <w:rFonts w:asciiTheme="minorHAnsi" w:eastAsiaTheme="minorEastAsia" w:hAnsiTheme="minorHAnsi" w:cstheme="minorBidi"/>
            <w:i w:val="0"/>
            <w:iCs w:val="0"/>
            <w:noProof/>
            <w:sz w:val="22"/>
            <w:szCs w:val="22"/>
            <w:highlight w:val="yellow"/>
          </w:rPr>
          <w:tab/>
        </w:r>
        <w:r w:rsidR="00344E0F" w:rsidRPr="00F12A0E">
          <w:rPr>
            <w:rStyle w:val="Hyperlink"/>
            <w:rFonts w:ascii="Times New Roman" w:hAnsi="Times New Roman" w:cs="Times New Roman"/>
            <w:noProof/>
            <w:highlight w:val="yellow"/>
          </w:rPr>
          <w:t>Operation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96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36</w:t>
        </w:r>
        <w:r w:rsidR="00344E0F" w:rsidRPr="00F12A0E">
          <w:rPr>
            <w:noProof/>
            <w:webHidden/>
            <w:highlight w:val="yellow"/>
          </w:rPr>
          <w:fldChar w:fldCharType="end"/>
        </w:r>
      </w:hyperlink>
    </w:p>
    <w:p w14:paraId="66C81D11" w14:textId="288869A8"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7" w:history="1">
        <w:r w:rsidR="00344E0F" w:rsidRPr="00CB2A0D">
          <w:rPr>
            <w:rStyle w:val="Hyperlink"/>
            <w:rFonts w:ascii="Times New Roman" w:hAnsi="Times New Roman" w:cs="Times New Roman"/>
            <w:noProof/>
          </w:rPr>
          <w:t>3.6</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ecurity</w:t>
        </w:r>
        <w:r w:rsidR="00344E0F">
          <w:rPr>
            <w:noProof/>
            <w:webHidden/>
          </w:rPr>
          <w:tab/>
        </w:r>
        <w:r w:rsidR="00344E0F">
          <w:rPr>
            <w:noProof/>
            <w:webHidden/>
          </w:rPr>
          <w:fldChar w:fldCharType="begin"/>
        </w:r>
        <w:r w:rsidR="00344E0F">
          <w:rPr>
            <w:noProof/>
            <w:webHidden/>
          </w:rPr>
          <w:instrText xml:space="preserve"> PAGEREF _Toc37004297 \h </w:instrText>
        </w:r>
        <w:r w:rsidR="00344E0F">
          <w:rPr>
            <w:noProof/>
            <w:webHidden/>
          </w:rPr>
        </w:r>
        <w:r w:rsidR="00344E0F">
          <w:rPr>
            <w:noProof/>
            <w:webHidden/>
          </w:rPr>
          <w:fldChar w:fldCharType="separate"/>
        </w:r>
        <w:r w:rsidR="00344E0F">
          <w:rPr>
            <w:noProof/>
            <w:webHidden/>
          </w:rPr>
          <w:t>36</w:t>
        </w:r>
        <w:r w:rsidR="00344E0F">
          <w:rPr>
            <w:noProof/>
            <w:webHidden/>
          </w:rPr>
          <w:fldChar w:fldCharType="end"/>
        </w:r>
      </w:hyperlink>
    </w:p>
    <w:p w14:paraId="260FF682" w14:textId="7F1FF175" w:rsidR="00344E0F" w:rsidRDefault="00B2123B">
      <w:pPr>
        <w:pStyle w:val="TOC3"/>
        <w:tabs>
          <w:tab w:val="right" w:leader="dot" w:pos="9350"/>
        </w:tabs>
        <w:rPr>
          <w:rFonts w:asciiTheme="minorHAnsi" w:eastAsiaTheme="minorEastAsia" w:hAnsiTheme="minorHAnsi" w:cstheme="minorBidi"/>
          <w:i w:val="0"/>
          <w:iCs w:val="0"/>
          <w:noProof/>
          <w:sz w:val="22"/>
          <w:szCs w:val="22"/>
        </w:rPr>
      </w:pPr>
      <w:hyperlink w:anchor="_Toc37004298" w:history="1">
        <w:r w:rsidR="00344E0F" w:rsidRPr="00CB2A0D">
          <w:rPr>
            <w:rStyle w:val="Hyperlink"/>
            <w:noProof/>
          </w:rPr>
          <w:t>3.4.1. Password Storage</w:t>
        </w:r>
        <w:r w:rsidR="00344E0F">
          <w:rPr>
            <w:noProof/>
            <w:webHidden/>
          </w:rPr>
          <w:tab/>
        </w:r>
        <w:r w:rsidR="00344E0F">
          <w:rPr>
            <w:noProof/>
            <w:webHidden/>
          </w:rPr>
          <w:fldChar w:fldCharType="begin"/>
        </w:r>
        <w:r w:rsidR="00344E0F">
          <w:rPr>
            <w:noProof/>
            <w:webHidden/>
          </w:rPr>
          <w:instrText xml:space="preserve"> PAGEREF _Toc37004298 \h </w:instrText>
        </w:r>
        <w:r w:rsidR="00344E0F">
          <w:rPr>
            <w:noProof/>
            <w:webHidden/>
          </w:rPr>
        </w:r>
        <w:r w:rsidR="00344E0F">
          <w:rPr>
            <w:noProof/>
            <w:webHidden/>
          </w:rPr>
          <w:fldChar w:fldCharType="separate"/>
        </w:r>
        <w:r w:rsidR="00344E0F">
          <w:rPr>
            <w:noProof/>
            <w:webHidden/>
          </w:rPr>
          <w:t>36</w:t>
        </w:r>
        <w:r w:rsidR="00344E0F">
          <w:rPr>
            <w:noProof/>
            <w:webHidden/>
          </w:rPr>
          <w:fldChar w:fldCharType="end"/>
        </w:r>
      </w:hyperlink>
    </w:p>
    <w:p w14:paraId="4D70B131" w14:textId="19930A57"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9" w:history="1">
        <w:r w:rsidR="00344E0F" w:rsidRPr="00CB2A0D">
          <w:rPr>
            <w:rStyle w:val="Hyperlink"/>
            <w:noProof/>
          </w:rPr>
          <w:t>3.4.2</w:t>
        </w:r>
        <w:r w:rsidR="00344E0F">
          <w:rPr>
            <w:rFonts w:asciiTheme="minorHAnsi" w:eastAsiaTheme="minorEastAsia" w:hAnsiTheme="minorHAnsi" w:cstheme="minorBidi"/>
            <w:i w:val="0"/>
            <w:iCs w:val="0"/>
            <w:noProof/>
            <w:sz w:val="22"/>
            <w:szCs w:val="22"/>
          </w:rPr>
          <w:tab/>
        </w:r>
        <w:r w:rsidR="00344E0F" w:rsidRPr="00CB2A0D">
          <w:rPr>
            <w:rStyle w:val="Hyperlink"/>
            <w:noProof/>
          </w:rPr>
          <w:t>SQL Injection</w:t>
        </w:r>
        <w:r w:rsidR="00344E0F">
          <w:rPr>
            <w:noProof/>
            <w:webHidden/>
          </w:rPr>
          <w:tab/>
        </w:r>
        <w:r w:rsidR="00344E0F">
          <w:rPr>
            <w:noProof/>
            <w:webHidden/>
          </w:rPr>
          <w:fldChar w:fldCharType="begin"/>
        </w:r>
        <w:r w:rsidR="00344E0F">
          <w:rPr>
            <w:noProof/>
            <w:webHidden/>
          </w:rPr>
          <w:instrText xml:space="preserve"> PAGEREF _Toc37004299 \h </w:instrText>
        </w:r>
        <w:r w:rsidR="00344E0F">
          <w:rPr>
            <w:noProof/>
            <w:webHidden/>
          </w:rPr>
        </w:r>
        <w:r w:rsidR="00344E0F">
          <w:rPr>
            <w:noProof/>
            <w:webHidden/>
          </w:rPr>
          <w:fldChar w:fldCharType="separate"/>
        </w:r>
        <w:r w:rsidR="00344E0F">
          <w:rPr>
            <w:noProof/>
            <w:webHidden/>
          </w:rPr>
          <w:t>37</w:t>
        </w:r>
        <w:r w:rsidR="00344E0F">
          <w:rPr>
            <w:noProof/>
            <w:webHidden/>
          </w:rPr>
          <w:fldChar w:fldCharType="end"/>
        </w:r>
      </w:hyperlink>
    </w:p>
    <w:p w14:paraId="774A8814" w14:textId="54AC531E"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0" w:history="1">
        <w:r w:rsidR="00344E0F" w:rsidRPr="00CB2A0D">
          <w:rPr>
            <w:rStyle w:val="Hyperlink"/>
            <w:noProof/>
          </w:rPr>
          <w:t>3.4.3</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Connection Strings</w:t>
        </w:r>
        <w:r w:rsidR="00344E0F">
          <w:rPr>
            <w:noProof/>
            <w:webHidden/>
          </w:rPr>
          <w:tab/>
        </w:r>
        <w:r w:rsidR="00344E0F">
          <w:rPr>
            <w:noProof/>
            <w:webHidden/>
          </w:rPr>
          <w:fldChar w:fldCharType="begin"/>
        </w:r>
        <w:r w:rsidR="00344E0F">
          <w:rPr>
            <w:noProof/>
            <w:webHidden/>
          </w:rPr>
          <w:instrText xml:space="preserve"> PAGEREF _Toc37004300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01535AF6" w14:textId="131D87D1"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1" w:history="1">
        <w:r w:rsidR="00344E0F" w:rsidRPr="00CB2A0D">
          <w:rPr>
            <w:rStyle w:val="Hyperlink"/>
            <w:noProof/>
          </w:rPr>
          <w:t>3.4.4</w:t>
        </w:r>
        <w:r w:rsidR="00344E0F">
          <w:rPr>
            <w:rFonts w:asciiTheme="minorHAnsi" w:eastAsiaTheme="minorEastAsia" w:hAnsiTheme="minorHAnsi" w:cstheme="minorBidi"/>
            <w:i w:val="0"/>
            <w:iCs w:val="0"/>
            <w:noProof/>
            <w:sz w:val="22"/>
            <w:szCs w:val="22"/>
          </w:rPr>
          <w:tab/>
        </w:r>
        <w:r w:rsidR="00344E0F" w:rsidRPr="00CB2A0D">
          <w:rPr>
            <w:rStyle w:val="Hyperlink"/>
            <w:noProof/>
          </w:rPr>
          <w:t>Network Connection</w:t>
        </w:r>
        <w:r w:rsidR="00344E0F">
          <w:rPr>
            <w:noProof/>
            <w:webHidden/>
          </w:rPr>
          <w:tab/>
        </w:r>
        <w:r w:rsidR="00344E0F">
          <w:rPr>
            <w:noProof/>
            <w:webHidden/>
          </w:rPr>
          <w:fldChar w:fldCharType="begin"/>
        </w:r>
        <w:r w:rsidR="00344E0F">
          <w:rPr>
            <w:noProof/>
            <w:webHidden/>
          </w:rPr>
          <w:instrText xml:space="preserve"> PAGEREF _Toc37004301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75D52DDC" w14:textId="435A8715"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2" w:history="1">
        <w:r w:rsidR="00344E0F" w:rsidRPr="00CB2A0D">
          <w:rPr>
            <w:rStyle w:val="Hyperlink"/>
            <w:rFonts w:ascii="Times New Roman" w:hAnsi="Times New Roman" w:cs="Times New Roman"/>
            <w:noProof/>
          </w:rPr>
          <w:t>3.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Database Backup and Recovery</w:t>
        </w:r>
        <w:r w:rsidR="00344E0F">
          <w:rPr>
            <w:noProof/>
            <w:webHidden/>
          </w:rPr>
          <w:tab/>
        </w:r>
        <w:r w:rsidR="00344E0F">
          <w:rPr>
            <w:noProof/>
            <w:webHidden/>
          </w:rPr>
          <w:fldChar w:fldCharType="begin"/>
        </w:r>
        <w:r w:rsidR="00344E0F">
          <w:rPr>
            <w:noProof/>
            <w:webHidden/>
          </w:rPr>
          <w:instrText xml:space="preserve"> PAGEREF _Toc37004302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0E4D4E5B" w14:textId="2BC4F544"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3" w:history="1">
        <w:r w:rsidR="00344E0F" w:rsidRPr="00CB2A0D">
          <w:rPr>
            <w:rStyle w:val="Hyperlink"/>
            <w:noProof/>
          </w:rPr>
          <w:t>3.5.1</w:t>
        </w:r>
        <w:r w:rsidR="00344E0F">
          <w:rPr>
            <w:rFonts w:asciiTheme="minorHAnsi" w:eastAsiaTheme="minorEastAsia" w:hAnsiTheme="minorHAnsi" w:cstheme="minorBidi"/>
            <w:i w:val="0"/>
            <w:iCs w:val="0"/>
            <w:noProof/>
            <w:sz w:val="22"/>
            <w:szCs w:val="22"/>
          </w:rPr>
          <w:tab/>
        </w:r>
        <w:r w:rsidR="00344E0F" w:rsidRPr="00CB2A0D">
          <w:rPr>
            <w:rStyle w:val="Hyperlink"/>
            <w:noProof/>
          </w:rPr>
          <w:t>Automated Database Backups</w:t>
        </w:r>
        <w:r w:rsidR="00344E0F">
          <w:rPr>
            <w:noProof/>
            <w:webHidden/>
          </w:rPr>
          <w:tab/>
        </w:r>
        <w:r w:rsidR="00344E0F">
          <w:rPr>
            <w:noProof/>
            <w:webHidden/>
          </w:rPr>
          <w:fldChar w:fldCharType="begin"/>
        </w:r>
        <w:r w:rsidR="00344E0F">
          <w:rPr>
            <w:noProof/>
            <w:webHidden/>
          </w:rPr>
          <w:instrText xml:space="preserve"> PAGEREF _Toc37004303 \h </w:instrText>
        </w:r>
        <w:r w:rsidR="00344E0F">
          <w:rPr>
            <w:noProof/>
            <w:webHidden/>
          </w:rPr>
        </w:r>
        <w:r w:rsidR="00344E0F">
          <w:rPr>
            <w:noProof/>
            <w:webHidden/>
          </w:rPr>
          <w:fldChar w:fldCharType="separate"/>
        </w:r>
        <w:r w:rsidR="00344E0F">
          <w:rPr>
            <w:noProof/>
            <w:webHidden/>
          </w:rPr>
          <w:t>40</w:t>
        </w:r>
        <w:r w:rsidR="00344E0F">
          <w:rPr>
            <w:noProof/>
            <w:webHidden/>
          </w:rPr>
          <w:fldChar w:fldCharType="end"/>
        </w:r>
      </w:hyperlink>
    </w:p>
    <w:p w14:paraId="46C3BA9F" w14:textId="7B59B861"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4" w:history="1">
        <w:r w:rsidR="00344E0F" w:rsidRPr="00CB2A0D">
          <w:rPr>
            <w:rStyle w:val="Hyperlink"/>
            <w:noProof/>
          </w:rPr>
          <w:t>3.5.2</w:t>
        </w:r>
        <w:r w:rsidR="00344E0F">
          <w:rPr>
            <w:rFonts w:asciiTheme="minorHAnsi" w:eastAsiaTheme="minorEastAsia" w:hAnsiTheme="minorHAnsi" w:cstheme="minorBidi"/>
            <w:i w:val="0"/>
            <w:iCs w:val="0"/>
            <w:noProof/>
            <w:sz w:val="22"/>
            <w:szCs w:val="22"/>
          </w:rPr>
          <w:tab/>
        </w:r>
        <w:r w:rsidR="00344E0F" w:rsidRPr="00CB2A0D">
          <w:rPr>
            <w:rStyle w:val="Hyperlink"/>
            <w:noProof/>
          </w:rPr>
          <w:t>Full Database Recovery Model</w:t>
        </w:r>
        <w:r w:rsidR="00344E0F">
          <w:rPr>
            <w:noProof/>
            <w:webHidden/>
          </w:rPr>
          <w:tab/>
        </w:r>
        <w:r w:rsidR="00344E0F">
          <w:rPr>
            <w:noProof/>
            <w:webHidden/>
          </w:rPr>
          <w:fldChar w:fldCharType="begin"/>
        </w:r>
        <w:r w:rsidR="00344E0F">
          <w:rPr>
            <w:noProof/>
            <w:webHidden/>
          </w:rPr>
          <w:instrText xml:space="preserve"> PAGEREF _Toc37004304 \h </w:instrText>
        </w:r>
        <w:r w:rsidR="00344E0F">
          <w:rPr>
            <w:noProof/>
            <w:webHidden/>
          </w:rPr>
        </w:r>
        <w:r w:rsidR="00344E0F">
          <w:rPr>
            <w:noProof/>
            <w:webHidden/>
          </w:rPr>
          <w:fldChar w:fldCharType="separate"/>
        </w:r>
        <w:r w:rsidR="00344E0F">
          <w:rPr>
            <w:noProof/>
            <w:webHidden/>
          </w:rPr>
          <w:t>41</w:t>
        </w:r>
        <w:r w:rsidR="00344E0F">
          <w:rPr>
            <w:noProof/>
            <w:webHidden/>
          </w:rPr>
          <w:fldChar w:fldCharType="end"/>
        </w:r>
      </w:hyperlink>
    </w:p>
    <w:p w14:paraId="5DDB3D20" w14:textId="688C4B9D"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5" w:history="1">
        <w:r w:rsidR="00344E0F" w:rsidRPr="00CB2A0D">
          <w:rPr>
            <w:rStyle w:val="Hyperlink"/>
            <w:noProof/>
          </w:rPr>
          <w:t>3.5.3</w:t>
        </w:r>
        <w:r w:rsidR="00344E0F">
          <w:rPr>
            <w:rFonts w:asciiTheme="minorHAnsi" w:eastAsiaTheme="minorEastAsia" w:hAnsiTheme="minorHAnsi" w:cstheme="minorBidi"/>
            <w:i w:val="0"/>
            <w:iCs w:val="0"/>
            <w:noProof/>
            <w:sz w:val="22"/>
            <w:szCs w:val="22"/>
          </w:rPr>
          <w:tab/>
        </w:r>
        <w:r w:rsidR="00344E0F" w:rsidRPr="00CB2A0D">
          <w:rPr>
            <w:rStyle w:val="Hyperlink"/>
            <w:noProof/>
          </w:rPr>
          <w:t>Source Control of Database and Application</w:t>
        </w:r>
        <w:r w:rsidR="00344E0F">
          <w:rPr>
            <w:noProof/>
            <w:webHidden/>
          </w:rPr>
          <w:tab/>
        </w:r>
        <w:r w:rsidR="00344E0F">
          <w:rPr>
            <w:noProof/>
            <w:webHidden/>
          </w:rPr>
          <w:fldChar w:fldCharType="begin"/>
        </w:r>
        <w:r w:rsidR="00344E0F">
          <w:rPr>
            <w:noProof/>
            <w:webHidden/>
          </w:rPr>
          <w:instrText xml:space="preserve"> PAGEREF _Toc37004305 \h </w:instrText>
        </w:r>
        <w:r w:rsidR="00344E0F">
          <w:rPr>
            <w:noProof/>
            <w:webHidden/>
          </w:rPr>
        </w:r>
        <w:r w:rsidR="00344E0F">
          <w:rPr>
            <w:noProof/>
            <w:webHidden/>
          </w:rPr>
          <w:fldChar w:fldCharType="separate"/>
        </w:r>
        <w:r w:rsidR="00344E0F">
          <w:rPr>
            <w:noProof/>
            <w:webHidden/>
          </w:rPr>
          <w:t>41</w:t>
        </w:r>
        <w:r w:rsidR="00344E0F">
          <w:rPr>
            <w:noProof/>
            <w:webHidden/>
          </w:rPr>
          <w:fldChar w:fldCharType="end"/>
        </w:r>
      </w:hyperlink>
    </w:p>
    <w:p w14:paraId="3EC4ECE3" w14:textId="6EB34F51"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6" w:history="1">
        <w:r w:rsidR="00344E0F" w:rsidRPr="00F12A0E">
          <w:rPr>
            <w:rStyle w:val="Hyperlink"/>
            <w:rFonts w:ascii="Times New Roman" w:hAnsi="Times New Roman" w:cs="Times New Roman"/>
            <w:noProof/>
            <w:highlight w:val="yellow"/>
          </w:rPr>
          <w:t>3.6</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Using Database Design or CASE Tool</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06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1</w:t>
        </w:r>
        <w:r w:rsidR="00344E0F" w:rsidRPr="00F12A0E">
          <w:rPr>
            <w:noProof/>
            <w:webHidden/>
            <w:highlight w:val="yellow"/>
          </w:rPr>
          <w:fldChar w:fldCharType="end"/>
        </w:r>
      </w:hyperlink>
    </w:p>
    <w:p w14:paraId="23C08866" w14:textId="56833634"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7" w:history="1">
        <w:r w:rsidR="00344E0F" w:rsidRPr="00F12A0E">
          <w:rPr>
            <w:rStyle w:val="Hyperlink"/>
            <w:rFonts w:ascii="Times New Roman" w:hAnsi="Times New Roman" w:cs="Times New Roman"/>
            <w:noProof/>
            <w:highlight w:val="yellow"/>
          </w:rPr>
          <w:t>3.7</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Other Possible E/R Relationship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07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1</w:t>
        </w:r>
        <w:r w:rsidR="00344E0F" w:rsidRPr="00F12A0E">
          <w:rPr>
            <w:noProof/>
            <w:webHidden/>
            <w:highlight w:val="yellow"/>
          </w:rPr>
          <w:fldChar w:fldCharType="end"/>
        </w:r>
      </w:hyperlink>
    </w:p>
    <w:p w14:paraId="2C3D72EB" w14:textId="2C9B0980" w:rsidR="00344E0F" w:rsidRDefault="00B2123B">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08" w:history="1">
        <w:r w:rsidR="00344E0F" w:rsidRPr="00CB2A0D">
          <w:rPr>
            <w:rStyle w:val="Hyperlink"/>
            <w:rFonts w:ascii="Times New Roman" w:hAnsi="Times New Roman" w:cs="Times New Roman"/>
            <w:noProof/>
          </w:rPr>
          <w:t>4.</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mplementation Description</w:t>
        </w:r>
        <w:r w:rsidR="00344E0F">
          <w:rPr>
            <w:noProof/>
            <w:webHidden/>
          </w:rPr>
          <w:tab/>
        </w:r>
        <w:r w:rsidR="00344E0F">
          <w:rPr>
            <w:noProof/>
            <w:webHidden/>
          </w:rPr>
          <w:fldChar w:fldCharType="begin"/>
        </w:r>
        <w:r w:rsidR="00344E0F">
          <w:rPr>
            <w:noProof/>
            <w:webHidden/>
          </w:rPr>
          <w:instrText xml:space="preserve"> PAGEREF _Toc37004308 \h </w:instrText>
        </w:r>
        <w:r w:rsidR="00344E0F">
          <w:rPr>
            <w:noProof/>
            <w:webHidden/>
          </w:rPr>
        </w:r>
        <w:r w:rsidR="00344E0F">
          <w:rPr>
            <w:noProof/>
            <w:webHidden/>
          </w:rPr>
          <w:fldChar w:fldCharType="separate"/>
        </w:r>
        <w:r w:rsidR="00344E0F">
          <w:rPr>
            <w:noProof/>
            <w:webHidden/>
          </w:rPr>
          <w:t>42</w:t>
        </w:r>
        <w:r w:rsidR="00344E0F">
          <w:rPr>
            <w:noProof/>
            <w:webHidden/>
          </w:rPr>
          <w:fldChar w:fldCharType="end"/>
        </w:r>
      </w:hyperlink>
    </w:p>
    <w:p w14:paraId="4C6E6E3F" w14:textId="606A6704"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9" w:history="1">
        <w:r w:rsidR="00344E0F" w:rsidRPr="00F12A0E">
          <w:rPr>
            <w:rStyle w:val="Hyperlink"/>
            <w:rFonts w:ascii="Times New Roman" w:hAnsi="Times New Roman" w:cs="Times New Roman"/>
            <w:noProof/>
            <w:highlight w:val="yellow"/>
          </w:rPr>
          <w:t>4.1</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Data Dictionary</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09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2</w:t>
        </w:r>
        <w:r w:rsidR="00344E0F" w:rsidRPr="00F12A0E">
          <w:rPr>
            <w:noProof/>
            <w:webHidden/>
            <w:highlight w:val="yellow"/>
          </w:rPr>
          <w:fldChar w:fldCharType="end"/>
        </w:r>
      </w:hyperlink>
    </w:p>
    <w:p w14:paraId="43884EAA" w14:textId="2BC5BB4B"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0" w:history="1">
        <w:r w:rsidR="00344E0F" w:rsidRPr="00F12A0E">
          <w:rPr>
            <w:rStyle w:val="Hyperlink"/>
            <w:rFonts w:ascii="Times New Roman" w:hAnsi="Times New Roman" w:cs="Times New Roman"/>
            <w:noProof/>
            <w:highlight w:val="yellow"/>
          </w:rPr>
          <w:t>4.2</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Advanced Featur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10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2</w:t>
        </w:r>
        <w:r w:rsidR="00344E0F" w:rsidRPr="00F12A0E">
          <w:rPr>
            <w:noProof/>
            <w:webHidden/>
            <w:highlight w:val="yellow"/>
          </w:rPr>
          <w:fldChar w:fldCharType="end"/>
        </w:r>
      </w:hyperlink>
    </w:p>
    <w:p w14:paraId="5F3E9930" w14:textId="0332BAF6"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1" w:history="1">
        <w:r w:rsidR="00344E0F" w:rsidRPr="00F12A0E">
          <w:rPr>
            <w:rStyle w:val="Hyperlink"/>
            <w:rFonts w:ascii="Times New Roman" w:hAnsi="Times New Roman" w:cs="Times New Roman"/>
            <w:noProof/>
            <w:highlight w:val="yellow"/>
          </w:rPr>
          <w:t>4.3</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Queri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11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2</w:t>
        </w:r>
        <w:r w:rsidR="00344E0F" w:rsidRPr="00F12A0E">
          <w:rPr>
            <w:noProof/>
            <w:webHidden/>
            <w:highlight w:val="yellow"/>
          </w:rPr>
          <w:fldChar w:fldCharType="end"/>
        </w:r>
      </w:hyperlink>
    </w:p>
    <w:p w14:paraId="7F87A093" w14:textId="462E3024"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2" w:history="1">
        <w:r w:rsidR="00344E0F" w:rsidRPr="00CB2A0D">
          <w:rPr>
            <w:rStyle w:val="Hyperlink"/>
            <w:rFonts w:ascii="Times New Roman" w:hAnsi="Times New Roman" w:cs="Times New Roman"/>
            <w:noProof/>
          </w:rPr>
          <w:t>4.3.1</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Movie Details Report (Primary Details with Languages/Genres)</w:t>
        </w:r>
        <w:r w:rsidR="00344E0F">
          <w:rPr>
            <w:noProof/>
            <w:webHidden/>
          </w:rPr>
          <w:tab/>
        </w:r>
        <w:r w:rsidR="00344E0F">
          <w:rPr>
            <w:noProof/>
            <w:webHidden/>
          </w:rPr>
          <w:fldChar w:fldCharType="begin"/>
        </w:r>
        <w:r w:rsidR="00344E0F">
          <w:rPr>
            <w:noProof/>
            <w:webHidden/>
          </w:rPr>
          <w:instrText xml:space="preserve"> PAGEREF _Toc37004312 \h </w:instrText>
        </w:r>
        <w:r w:rsidR="00344E0F">
          <w:rPr>
            <w:noProof/>
            <w:webHidden/>
          </w:rPr>
        </w:r>
        <w:r w:rsidR="00344E0F">
          <w:rPr>
            <w:noProof/>
            <w:webHidden/>
          </w:rPr>
          <w:fldChar w:fldCharType="separate"/>
        </w:r>
        <w:r w:rsidR="00344E0F">
          <w:rPr>
            <w:noProof/>
            <w:webHidden/>
          </w:rPr>
          <w:t>42</w:t>
        </w:r>
        <w:r w:rsidR="00344E0F">
          <w:rPr>
            <w:noProof/>
            <w:webHidden/>
          </w:rPr>
          <w:fldChar w:fldCharType="end"/>
        </w:r>
      </w:hyperlink>
    </w:p>
    <w:p w14:paraId="112814F3" w14:textId="5FE180C7"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3" w:history="1">
        <w:r w:rsidR="00344E0F" w:rsidRPr="00CB2A0D">
          <w:rPr>
            <w:rStyle w:val="Hyperlink"/>
            <w:rFonts w:ascii="Times New Roman" w:hAnsi="Times New Roman" w:cs="Times New Roman"/>
            <w:noProof/>
          </w:rPr>
          <w:t>4.3.2</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Cast and Crew of a Movie (Table-Valued Function)</w:t>
        </w:r>
        <w:r w:rsidR="00344E0F">
          <w:rPr>
            <w:noProof/>
            <w:webHidden/>
          </w:rPr>
          <w:tab/>
        </w:r>
        <w:r w:rsidR="00344E0F">
          <w:rPr>
            <w:noProof/>
            <w:webHidden/>
          </w:rPr>
          <w:fldChar w:fldCharType="begin"/>
        </w:r>
        <w:r w:rsidR="00344E0F">
          <w:rPr>
            <w:noProof/>
            <w:webHidden/>
          </w:rPr>
          <w:instrText xml:space="preserve"> PAGEREF _Toc37004313 \h </w:instrText>
        </w:r>
        <w:r w:rsidR="00344E0F">
          <w:rPr>
            <w:noProof/>
            <w:webHidden/>
          </w:rPr>
        </w:r>
        <w:r w:rsidR="00344E0F">
          <w:rPr>
            <w:noProof/>
            <w:webHidden/>
          </w:rPr>
          <w:fldChar w:fldCharType="separate"/>
        </w:r>
        <w:r w:rsidR="00344E0F">
          <w:rPr>
            <w:noProof/>
            <w:webHidden/>
          </w:rPr>
          <w:t>43</w:t>
        </w:r>
        <w:r w:rsidR="00344E0F">
          <w:rPr>
            <w:noProof/>
            <w:webHidden/>
          </w:rPr>
          <w:fldChar w:fldCharType="end"/>
        </w:r>
      </w:hyperlink>
    </w:p>
    <w:p w14:paraId="49B87755" w14:textId="0630A3FB"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4" w:history="1">
        <w:r w:rsidR="00344E0F" w:rsidRPr="00CB2A0D">
          <w:rPr>
            <w:rStyle w:val="Hyperlink"/>
            <w:rFonts w:ascii="Times New Roman" w:hAnsi="Times New Roman" w:cs="Times New Roman"/>
            <w:noProof/>
          </w:rPr>
          <w:t>4.3.3</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Cast and Crew Member Names and Roles</w:t>
        </w:r>
        <w:r w:rsidR="00344E0F">
          <w:rPr>
            <w:noProof/>
            <w:webHidden/>
          </w:rPr>
          <w:tab/>
        </w:r>
        <w:r w:rsidR="00344E0F">
          <w:rPr>
            <w:noProof/>
            <w:webHidden/>
          </w:rPr>
          <w:fldChar w:fldCharType="begin"/>
        </w:r>
        <w:r w:rsidR="00344E0F">
          <w:rPr>
            <w:noProof/>
            <w:webHidden/>
          </w:rPr>
          <w:instrText xml:space="preserve"> PAGEREF _Toc37004314 \h </w:instrText>
        </w:r>
        <w:r w:rsidR="00344E0F">
          <w:rPr>
            <w:noProof/>
            <w:webHidden/>
          </w:rPr>
        </w:r>
        <w:r w:rsidR="00344E0F">
          <w:rPr>
            <w:noProof/>
            <w:webHidden/>
          </w:rPr>
          <w:fldChar w:fldCharType="separate"/>
        </w:r>
        <w:r w:rsidR="00344E0F">
          <w:rPr>
            <w:noProof/>
            <w:webHidden/>
          </w:rPr>
          <w:t>45</w:t>
        </w:r>
        <w:r w:rsidR="00344E0F">
          <w:rPr>
            <w:noProof/>
            <w:webHidden/>
          </w:rPr>
          <w:fldChar w:fldCharType="end"/>
        </w:r>
      </w:hyperlink>
    </w:p>
    <w:p w14:paraId="44C6D58A" w14:textId="1F5A5437"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5" w:history="1">
        <w:r w:rsidR="00344E0F" w:rsidRPr="00CB2A0D">
          <w:rPr>
            <w:rStyle w:val="Hyperlink"/>
            <w:rFonts w:ascii="Times New Roman" w:hAnsi="Times New Roman" w:cs="Times New Roman"/>
            <w:noProof/>
          </w:rPr>
          <w:t>4.3.4</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Movies that Film Member Participates in (Table-Valued Function)</w:t>
        </w:r>
        <w:r w:rsidR="00344E0F">
          <w:rPr>
            <w:noProof/>
            <w:webHidden/>
          </w:rPr>
          <w:tab/>
        </w:r>
        <w:r w:rsidR="00344E0F">
          <w:rPr>
            <w:noProof/>
            <w:webHidden/>
          </w:rPr>
          <w:fldChar w:fldCharType="begin"/>
        </w:r>
        <w:r w:rsidR="00344E0F">
          <w:rPr>
            <w:noProof/>
            <w:webHidden/>
          </w:rPr>
          <w:instrText xml:space="preserve"> PAGEREF _Toc37004315 \h </w:instrText>
        </w:r>
        <w:r w:rsidR="00344E0F">
          <w:rPr>
            <w:noProof/>
            <w:webHidden/>
          </w:rPr>
        </w:r>
        <w:r w:rsidR="00344E0F">
          <w:rPr>
            <w:noProof/>
            <w:webHidden/>
          </w:rPr>
          <w:fldChar w:fldCharType="separate"/>
        </w:r>
        <w:r w:rsidR="00344E0F">
          <w:rPr>
            <w:noProof/>
            <w:webHidden/>
          </w:rPr>
          <w:t>46</w:t>
        </w:r>
        <w:r w:rsidR="00344E0F">
          <w:rPr>
            <w:noProof/>
            <w:webHidden/>
          </w:rPr>
          <w:fldChar w:fldCharType="end"/>
        </w:r>
      </w:hyperlink>
    </w:p>
    <w:p w14:paraId="1AFAEAEC" w14:textId="70932A4B"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6" w:history="1">
        <w:r w:rsidR="00344E0F" w:rsidRPr="00CB2A0D">
          <w:rPr>
            <w:rStyle w:val="Hyperlink"/>
            <w:rFonts w:ascii="Times New Roman" w:hAnsi="Times New Roman" w:cs="Times New Roman"/>
            <w:noProof/>
          </w:rPr>
          <w:t>4.3.5</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Movie and Role Information for Film Member</w:t>
        </w:r>
        <w:r w:rsidR="00344E0F">
          <w:rPr>
            <w:noProof/>
            <w:webHidden/>
          </w:rPr>
          <w:tab/>
        </w:r>
        <w:r w:rsidR="00344E0F">
          <w:rPr>
            <w:noProof/>
            <w:webHidden/>
          </w:rPr>
          <w:fldChar w:fldCharType="begin"/>
        </w:r>
        <w:r w:rsidR="00344E0F">
          <w:rPr>
            <w:noProof/>
            <w:webHidden/>
          </w:rPr>
          <w:instrText xml:space="preserve"> PAGEREF _Toc37004316 \h </w:instrText>
        </w:r>
        <w:r w:rsidR="00344E0F">
          <w:rPr>
            <w:noProof/>
            <w:webHidden/>
          </w:rPr>
        </w:r>
        <w:r w:rsidR="00344E0F">
          <w:rPr>
            <w:noProof/>
            <w:webHidden/>
          </w:rPr>
          <w:fldChar w:fldCharType="separate"/>
        </w:r>
        <w:r w:rsidR="00344E0F">
          <w:rPr>
            <w:noProof/>
            <w:webHidden/>
          </w:rPr>
          <w:t>47</w:t>
        </w:r>
        <w:r w:rsidR="00344E0F">
          <w:rPr>
            <w:noProof/>
            <w:webHidden/>
          </w:rPr>
          <w:fldChar w:fldCharType="end"/>
        </w:r>
      </w:hyperlink>
    </w:p>
    <w:p w14:paraId="271326C5" w14:textId="79C2B23C"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7" w:history="1">
        <w:r w:rsidR="00344E0F" w:rsidRPr="00CB2A0D">
          <w:rPr>
            <w:rStyle w:val="Hyperlink"/>
            <w:rFonts w:ascii="Times New Roman" w:hAnsi="Times New Roman" w:cs="Times New Roman"/>
            <w:noProof/>
          </w:rPr>
          <w:t>4.3.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the User Movie Reviews/Ratings</w:t>
        </w:r>
        <w:r w:rsidR="00344E0F">
          <w:rPr>
            <w:noProof/>
            <w:webHidden/>
          </w:rPr>
          <w:tab/>
        </w:r>
        <w:r w:rsidR="00344E0F">
          <w:rPr>
            <w:noProof/>
            <w:webHidden/>
          </w:rPr>
          <w:fldChar w:fldCharType="begin"/>
        </w:r>
        <w:r w:rsidR="00344E0F">
          <w:rPr>
            <w:noProof/>
            <w:webHidden/>
          </w:rPr>
          <w:instrText xml:space="preserve"> PAGEREF _Toc37004317 \h </w:instrText>
        </w:r>
        <w:r w:rsidR="00344E0F">
          <w:rPr>
            <w:noProof/>
            <w:webHidden/>
          </w:rPr>
        </w:r>
        <w:r w:rsidR="00344E0F">
          <w:rPr>
            <w:noProof/>
            <w:webHidden/>
          </w:rPr>
          <w:fldChar w:fldCharType="separate"/>
        </w:r>
        <w:r w:rsidR="00344E0F">
          <w:rPr>
            <w:noProof/>
            <w:webHidden/>
          </w:rPr>
          <w:t>48</w:t>
        </w:r>
        <w:r w:rsidR="00344E0F">
          <w:rPr>
            <w:noProof/>
            <w:webHidden/>
          </w:rPr>
          <w:fldChar w:fldCharType="end"/>
        </w:r>
      </w:hyperlink>
    </w:p>
    <w:p w14:paraId="24C30E89" w14:textId="65372BDC"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8" w:history="1">
        <w:r w:rsidR="00344E0F" w:rsidRPr="00CB2A0D">
          <w:rPr>
            <w:rStyle w:val="Hyperlink"/>
            <w:rFonts w:ascii="Times New Roman" w:hAnsi="Times New Roman" w:cs="Times New Roman"/>
            <w:noProof/>
          </w:rPr>
          <w:t>4.3.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the Helpful Vote Details of a Particular Review</w:t>
        </w:r>
        <w:r w:rsidR="00344E0F">
          <w:rPr>
            <w:noProof/>
            <w:webHidden/>
          </w:rPr>
          <w:tab/>
        </w:r>
        <w:r w:rsidR="00344E0F">
          <w:rPr>
            <w:noProof/>
            <w:webHidden/>
          </w:rPr>
          <w:fldChar w:fldCharType="begin"/>
        </w:r>
        <w:r w:rsidR="00344E0F">
          <w:rPr>
            <w:noProof/>
            <w:webHidden/>
          </w:rPr>
          <w:instrText xml:space="preserve"> PAGEREF _Toc37004318 \h </w:instrText>
        </w:r>
        <w:r w:rsidR="00344E0F">
          <w:rPr>
            <w:noProof/>
            <w:webHidden/>
          </w:rPr>
        </w:r>
        <w:r w:rsidR="00344E0F">
          <w:rPr>
            <w:noProof/>
            <w:webHidden/>
          </w:rPr>
          <w:fldChar w:fldCharType="separate"/>
        </w:r>
        <w:r w:rsidR="00344E0F">
          <w:rPr>
            <w:noProof/>
            <w:webHidden/>
          </w:rPr>
          <w:t>49</w:t>
        </w:r>
        <w:r w:rsidR="00344E0F">
          <w:rPr>
            <w:noProof/>
            <w:webHidden/>
          </w:rPr>
          <w:fldChar w:fldCharType="end"/>
        </w:r>
      </w:hyperlink>
    </w:p>
    <w:p w14:paraId="6A1175BC" w14:textId="7F797668"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9" w:history="1">
        <w:r w:rsidR="00344E0F" w:rsidRPr="00CB2A0D">
          <w:rPr>
            <w:rStyle w:val="Hyperlink"/>
            <w:rFonts w:ascii="Times New Roman" w:hAnsi="Times New Roman" w:cs="Times New Roman"/>
            <w:noProof/>
          </w:rPr>
          <w:t>4.3.8</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List defective videos</w:t>
        </w:r>
        <w:r w:rsidR="00344E0F">
          <w:rPr>
            <w:noProof/>
            <w:webHidden/>
          </w:rPr>
          <w:tab/>
        </w:r>
        <w:r w:rsidR="00344E0F">
          <w:rPr>
            <w:noProof/>
            <w:webHidden/>
          </w:rPr>
          <w:fldChar w:fldCharType="begin"/>
        </w:r>
        <w:r w:rsidR="00344E0F">
          <w:rPr>
            <w:noProof/>
            <w:webHidden/>
          </w:rPr>
          <w:instrText xml:space="preserve"> PAGEREF _Toc37004319 \h </w:instrText>
        </w:r>
        <w:r w:rsidR="00344E0F">
          <w:rPr>
            <w:noProof/>
            <w:webHidden/>
          </w:rPr>
        </w:r>
        <w:r w:rsidR="00344E0F">
          <w:rPr>
            <w:noProof/>
            <w:webHidden/>
          </w:rPr>
          <w:fldChar w:fldCharType="separate"/>
        </w:r>
        <w:r w:rsidR="00344E0F">
          <w:rPr>
            <w:noProof/>
            <w:webHidden/>
          </w:rPr>
          <w:t>49</w:t>
        </w:r>
        <w:r w:rsidR="00344E0F">
          <w:rPr>
            <w:noProof/>
            <w:webHidden/>
          </w:rPr>
          <w:fldChar w:fldCharType="end"/>
        </w:r>
      </w:hyperlink>
    </w:p>
    <w:p w14:paraId="3ADE9094" w14:textId="03EC2BF7" w:rsidR="00344E0F" w:rsidRDefault="00B2123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20" w:history="1">
        <w:r w:rsidR="00344E0F" w:rsidRPr="00CB2A0D">
          <w:rPr>
            <w:rStyle w:val="Hyperlink"/>
            <w:rFonts w:ascii="Times New Roman" w:hAnsi="Times New Roman" w:cs="Times New Roman"/>
            <w:noProof/>
          </w:rPr>
          <w:t>4.3.9</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List twenty popular videos by category for customers’ recommendations</w:t>
        </w:r>
        <w:r w:rsidR="00344E0F">
          <w:rPr>
            <w:noProof/>
            <w:webHidden/>
          </w:rPr>
          <w:tab/>
        </w:r>
        <w:r w:rsidR="00344E0F">
          <w:rPr>
            <w:noProof/>
            <w:webHidden/>
          </w:rPr>
          <w:fldChar w:fldCharType="begin"/>
        </w:r>
        <w:r w:rsidR="00344E0F">
          <w:rPr>
            <w:noProof/>
            <w:webHidden/>
          </w:rPr>
          <w:instrText xml:space="preserve"> PAGEREF _Toc37004320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075D4B18" w14:textId="1BC6A8BE" w:rsidR="00344E0F" w:rsidRDefault="00B2123B">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1" w:history="1">
        <w:r w:rsidR="00344E0F" w:rsidRPr="00CB2A0D">
          <w:rPr>
            <w:rStyle w:val="Hyperlink"/>
            <w:rFonts w:ascii="Times New Roman" w:hAnsi="Times New Roman" w:cs="Times New Roman"/>
            <w:noProof/>
          </w:rPr>
          <w:t>5.</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CRUD Matrix</w:t>
        </w:r>
        <w:r w:rsidR="00344E0F">
          <w:rPr>
            <w:noProof/>
            <w:webHidden/>
          </w:rPr>
          <w:tab/>
        </w:r>
        <w:r w:rsidR="00344E0F">
          <w:rPr>
            <w:noProof/>
            <w:webHidden/>
          </w:rPr>
          <w:fldChar w:fldCharType="begin"/>
        </w:r>
        <w:r w:rsidR="00344E0F">
          <w:rPr>
            <w:noProof/>
            <w:webHidden/>
          </w:rPr>
          <w:instrText xml:space="preserve"> PAGEREF _Toc37004321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21169C94" w14:textId="2CDC8FC5"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2" w:history="1">
        <w:r w:rsidR="00344E0F" w:rsidRPr="00F12A0E">
          <w:rPr>
            <w:rStyle w:val="Hyperlink"/>
            <w:rFonts w:ascii="Times New Roman" w:hAnsi="Times New Roman" w:cs="Times New Roman"/>
            <w:noProof/>
            <w:highlight w:val="yellow"/>
          </w:rPr>
          <w:t>5.1</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List of Entity Typ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22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50</w:t>
        </w:r>
        <w:r w:rsidR="00344E0F" w:rsidRPr="00F12A0E">
          <w:rPr>
            <w:noProof/>
            <w:webHidden/>
            <w:highlight w:val="yellow"/>
          </w:rPr>
          <w:fldChar w:fldCharType="end"/>
        </w:r>
      </w:hyperlink>
    </w:p>
    <w:p w14:paraId="7B81B0D4" w14:textId="2A77E1D9" w:rsidR="00344E0F" w:rsidRDefault="00B2123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3" w:history="1">
        <w:r w:rsidR="00344E0F" w:rsidRPr="00F12A0E">
          <w:rPr>
            <w:rStyle w:val="Hyperlink"/>
            <w:rFonts w:ascii="Times New Roman" w:hAnsi="Times New Roman" w:cs="Times New Roman"/>
            <w:noProof/>
            <w:highlight w:val="yellow"/>
          </w:rPr>
          <w:t>5.2</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List of Function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23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50</w:t>
        </w:r>
        <w:r w:rsidR="00344E0F" w:rsidRPr="00F12A0E">
          <w:rPr>
            <w:noProof/>
            <w:webHidden/>
            <w:highlight w:val="yellow"/>
          </w:rPr>
          <w:fldChar w:fldCharType="end"/>
        </w:r>
      </w:hyperlink>
    </w:p>
    <w:p w14:paraId="3969B7C4" w14:textId="3BDD4600" w:rsidR="00344E0F" w:rsidRDefault="00B2123B">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4" w:history="1">
        <w:r w:rsidR="00344E0F" w:rsidRPr="00CB2A0D">
          <w:rPr>
            <w:rStyle w:val="Hyperlink"/>
            <w:rFonts w:ascii="Times New Roman" w:hAnsi="Times New Roman" w:cs="Times New Roman"/>
            <w:noProof/>
          </w:rPr>
          <w:t>6.</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Concluding Remarks</w:t>
        </w:r>
        <w:r w:rsidR="00344E0F">
          <w:rPr>
            <w:noProof/>
            <w:webHidden/>
          </w:rPr>
          <w:tab/>
        </w:r>
        <w:r w:rsidR="00344E0F">
          <w:rPr>
            <w:noProof/>
            <w:webHidden/>
          </w:rPr>
          <w:fldChar w:fldCharType="begin"/>
        </w:r>
        <w:r w:rsidR="00344E0F">
          <w:rPr>
            <w:noProof/>
            <w:webHidden/>
          </w:rPr>
          <w:instrText xml:space="preserve"> PAGEREF _Toc37004324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27BBB2B2" w14:textId="492EE82B" w:rsidR="00344E0F" w:rsidRDefault="00B2123B">
      <w:pPr>
        <w:pStyle w:val="TOC1"/>
        <w:tabs>
          <w:tab w:val="right" w:leader="dot" w:pos="9350"/>
        </w:tabs>
        <w:rPr>
          <w:rFonts w:asciiTheme="minorHAnsi" w:eastAsiaTheme="minorEastAsia" w:hAnsiTheme="minorHAnsi" w:cstheme="minorBidi"/>
          <w:b w:val="0"/>
          <w:bCs w:val="0"/>
          <w:caps w:val="0"/>
          <w:noProof/>
          <w:sz w:val="22"/>
          <w:szCs w:val="22"/>
        </w:rPr>
      </w:pPr>
      <w:hyperlink w:anchor="_Toc37004325" w:history="1">
        <w:r w:rsidR="00344E0F" w:rsidRPr="00CB2A0D">
          <w:rPr>
            <w:rStyle w:val="Hyperlink"/>
            <w:noProof/>
          </w:rPr>
          <w:t>Appendices</w:t>
        </w:r>
        <w:r w:rsidR="00344E0F">
          <w:rPr>
            <w:noProof/>
            <w:webHidden/>
          </w:rPr>
          <w:tab/>
        </w:r>
        <w:r w:rsidR="00344E0F">
          <w:rPr>
            <w:noProof/>
            <w:webHidden/>
          </w:rPr>
          <w:fldChar w:fldCharType="begin"/>
        </w:r>
        <w:r w:rsidR="00344E0F">
          <w:rPr>
            <w:noProof/>
            <w:webHidden/>
          </w:rPr>
          <w:instrText xml:space="preserve"> PAGEREF _Toc37004325 \h </w:instrText>
        </w:r>
        <w:r w:rsidR="00344E0F">
          <w:rPr>
            <w:noProof/>
            <w:webHidden/>
          </w:rPr>
        </w:r>
        <w:r w:rsidR="00344E0F">
          <w:rPr>
            <w:noProof/>
            <w:webHidden/>
          </w:rPr>
          <w:fldChar w:fldCharType="separate"/>
        </w:r>
        <w:r w:rsidR="00344E0F">
          <w:rPr>
            <w:noProof/>
            <w:webHidden/>
          </w:rPr>
          <w:t>51</w:t>
        </w:r>
        <w:r w:rsidR="00344E0F">
          <w:rPr>
            <w:noProof/>
            <w:webHidden/>
          </w:rPr>
          <w:fldChar w:fldCharType="end"/>
        </w:r>
      </w:hyperlink>
    </w:p>
    <w:p w14:paraId="66C31DFE" w14:textId="40666961" w:rsidR="00344E0F" w:rsidRDefault="00B2123B">
      <w:pPr>
        <w:pStyle w:val="TOC1"/>
        <w:tabs>
          <w:tab w:val="right" w:leader="dot" w:pos="9350"/>
        </w:tabs>
        <w:rPr>
          <w:rFonts w:asciiTheme="minorHAnsi" w:eastAsiaTheme="minorEastAsia" w:hAnsiTheme="minorHAnsi" w:cstheme="minorBidi"/>
          <w:b w:val="0"/>
          <w:bCs w:val="0"/>
          <w:caps w:val="0"/>
          <w:noProof/>
          <w:sz w:val="22"/>
          <w:szCs w:val="22"/>
        </w:rPr>
      </w:pPr>
      <w:hyperlink w:anchor="_Toc37004326" w:history="1">
        <w:r w:rsidR="00344E0F" w:rsidRPr="00CB2A0D">
          <w:rPr>
            <w:rStyle w:val="Hyperlink"/>
            <w:noProof/>
          </w:rPr>
          <w:t>References</w:t>
        </w:r>
        <w:r w:rsidR="00344E0F">
          <w:rPr>
            <w:noProof/>
            <w:webHidden/>
          </w:rPr>
          <w:tab/>
        </w:r>
        <w:r w:rsidR="00344E0F">
          <w:rPr>
            <w:noProof/>
            <w:webHidden/>
          </w:rPr>
          <w:fldChar w:fldCharType="begin"/>
        </w:r>
        <w:r w:rsidR="00344E0F">
          <w:rPr>
            <w:noProof/>
            <w:webHidden/>
          </w:rPr>
          <w:instrText xml:space="preserve"> PAGEREF _Toc37004326 \h </w:instrText>
        </w:r>
        <w:r w:rsidR="00344E0F">
          <w:rPr>
            <w:noProof/>
            <w:webHidden/>
          </w:rPr>
        </w:r>
        <w:r w:rsidR="00344E0F">
          <w:rPr>
            <w:noProof/>
            <w:webHidden/>
          </w:rPr>
          <w:fldChar w:fldCharType="separate"/>
        </w:r>
        <w:r w:rsidR="00344E0F">
          <w:rPr>
            <w:noProof/>
            <w:webHidden/>
          </w:rPr>
          <w:t>51</w:t>
        </w:r>
        <w:r w:rsidR="00344E0F">
          <w:rPr>
            <w:noProof/>
            <w:webHidden/>
          </w:rPr>
          <w:fldChar w:fldCharType="end"/>
        </w:r>
      </w:hyperlink>
    </w:p>
    <w:p w14:paraId="2CD79CCB" w14:textId="6662967A"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0" w:name="_Toc516748822"/>
      <w:r>
        <w:rPr>
          <w:rFonts w:ascii="Times New Roman" w:hAnsi="Times New Roman" w:cs="Times New Roman"/>
          <w:sz w:val="24"/>
          <w:szCs w:val="24"/>
        </w:rPr>
        <w:br w:type="page"/>
      </w:r>
      <w:bookmarkStart w:id="1" w:name="_Toc37004267"/>
      <w:r w:rsidR="00AC435B" w:rsidRPr="00443A4D">
        <w:rPr>
          <w:rFonts w:ascii="Times New Roman" w:hAnsi="Times New Roman" w:cs="Times New Roman"/>
          <w:sz w:val="24"/>
          <w:szCs w:val="24"/>
        </w:rPr>
        <w:lastRenderedPageBreak/>
        <w:t>Introduction</w:t>
      </w:r>
      <w:bookmarkEnd w:id="0"/>
      <w:bookmarkEnd w:id="1"/>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w:t>
      </w:r>
      <w:proofErr w:type="spellStart"/>
      <w:r w:rsidR="00F6208E">
        <w:t>MovieDbLite</w:t>
      </w:r>
      <w:proofErr w:type="spellEnd"/>
      <w:r w:rsidR="00F6208E">
        <w:t xml:space="preserv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xml:space="preserve">, I am a huge movie buff, and still go to the </w:t>
      </w:r>
      <w:proofErr w:type="gramStart"/>
      <w:r>
        <w:t>theate</w:t>
      </w:r>
      <w:r w:rsidR="00C616CF">
        <w:t>r</w:t>
      </w:r>
      <w:r>
        <w:t>s</w:t>
      </w:r>
      <w:proofErr w:type="gramEnd"/>
      <w:r>
        <w:t xml:space="preserve">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5383BA68" w:rsidR="00443A4D" w:rsidRPr="00443A4D" w:rsidRDefault="00A2404D" w:rsidP="00D363F4">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r>
        <w:rPr>
          <w:rFonts w:ascii="Times New Roman" w:hAnsi="Times New Roman" w:cs="Times New Roman"/>
          <w:i w:val="0"/>
          <w:sz w:val="24"/>
          <w:szCs w:val="24"/>
        </w:rPr>
        <w:t xml:space="preserve"> </w:t>
      </w:r>
      <w:bookmarkStart w:id="3" w:name="_Toc37004268"/>
      <w:r w:rsidR="00AC435B" w:rsidRPr="00443A4D">
        <w:rPr>
          <w:rFonts w:ascii="Times New Roman" w:hAnsi="Times New Roman" w:cs="Times New Roman"/>
          <w:i w:val="0"/>
          <w:sz w:val="24"/>
          <w:szCs w:val="24"/>
        </w:rPr>
        <w:t>Scope and Purpose of Document</w:t>
      </w:r>
      <w:bookmarkEnd w:id="2"/>
      <w:bookmarkEnd w:id="3"/>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 xml:space="preserve">of the </w:t>
      </w:r>
      <w:proofErr w:type="spellStart"/>
      <w:r>
        <w:t>MovieDbLite</w:t>
      </w:r>
      <w:proofErr w:type="spellEnd"/>
      <w:r>
        <w:t xml:space="preserv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w:t>
      </w:r>
      <w:proofErr w:type="spellStart"/>
      <w:r w:rsidR="00F40622">
        <w:t>MovieDbLite</w:t>
      </w:r>
      <w:proofErr w:type="spellEnd"/>
      <w:r w:rsidR="00F40622">
        <w:t xml:space="preserv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3BE3DBC6" w:rsidR="00443A4D" w:rsidRPr="00443A4D" w:rsidRDefault="00C23728" w:rsidP="00D363F4">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r>
        <w:rPr>
          <w:rFonts w:ascii="Times New Roman" w:hAnsi="Times New Roman" w:cs="Times New Roman"/>
          <w:i w:val="0"/>
          <w:sz w:val="24"/>
          <w:szCs w:val="24"/>
        </w:rPr>
        <w:t xml:space="preserve"> </w:t>
      </w:r>
      <w:bookmarkStart w:id="5" w:name="_Toc37004269"/>
      <w:r w:rsidR="00AC435B" w:rsidRPr="00443A4D">
        <w:rPr>
          <w:rFonts w:ascii="Times New Roman" w:hAnsi="Times New Roman" w:cs="Times New Roman"/>
          <w:i w:val="0"/>
          <w:sz w:val="24"/>
          <w:szCs w:val="24"/>
        </w:rPr>
        <w:t>Project Objective</w:t>
      </w:r>
      <w:bookmarkEnd w:id="4"/>
      <w:bookmarkEnd w:id="5"/>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6" w:name="_Toc516748825"/>
      <w:bookmarkStart w:id="7" w:name="_Toc37004270"/>
      <w:r w:rsidRPr="00443A4D">
        <w:rPr>
          <w:rFonts w:ascii="Times New Roman" w:hAnsi="Times New Roman" w:cs="Times New Roman"/>
          <w:sz w:val="24"/>
          <w:szCs w:val="24"/>
        </w:rPr>
        <w:t>System Requirements</w:t>
      </w:r>
      <w:bookmarkEnd w:id="6"/>
      <w:bookmarkEnd w:id="7"/>
    </w:p>
    <w:p w14:paraId="7D405AB8" w14:textId="4C5808DD" w:rsidR="000C4C26" w:rsidRPr="00842B72" w:rsidRDefault="000C4C26" w:rsidP="00443A4D">
      <w:r w:rsidRPr="00842B72">
        <w:t xml:space="preserve">The </w:t>
      </w:r>
      <w:proofErr w:type="spellStart"/>
      <w:r w:rsidRPr="00842B72">
        <w:t>MovieDb</w:t>
      </w:r>
      <w:r w:rsidR="008D5E52" w:rsidRPr="00842B72">
        <w:t>Lite</w:t>
      </w:r>
      <w:proofErr w:type="spellEnd"/>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 xml:space="preserve">The SQL Server hosted </w:t>
      </w:r>
      <w:proofErr w:type="spellStart"/>
      <w:r w:rsidRPr="00842B72">
        <w:t>MovieDb</w:t>
      </w:r>
      <w:r w:rsidR="008D5E52" w:rsidRPr="00842B72">
        <w:t>Lite</w:t>
      </w:r>
      <w:proofErr w:type="spellEnd"/>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lastRenderedPageBreak/>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 xml:space="preserve">for the three major system components of the </w:t>
      </w:r>
      <w:proofErr w:type="spellStart"/>
      <w:r w:rsidRPr="00842B72">
        <w:t>MovieDbLite</w:t>
      </w:r>
      <w:proofErr w:type="spellEnd"/>
      <w:r w:rsidRPr="00842B72">
        <w:t xml:space="preserv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8" w:name="_Toc516748826"/>
      <w:bookmarkStart w:id="9" w:name="_Toc37004271"/>
      <w:r w:rsidRPr="00443A4D">
        <w:rPr>
          <w:rFonts w:ascii="Times New Roman" w:hAnsi="Times New Roman" w:cs="Times New Roman"/>
          <w:i w:val="0"/>
          <w:sz w:val="24"/>
          <w:szCs w:val="24"/>
        </w:rPr>
        <w:t>Hardware Requirements</w:t>
      </w:r>
      <w:bookmarkEnd w:id="8"/>
      <w:bookmarkEnd w:id="9"/>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w:t>
      </w:r>
      <w:proofErr w:type="spellStart"/>
      <w:r w:rsidRPr="0080791A">
        <w:rPr>
          <w:bCs/>
          <w:szCs w:val="28"/>
        </w:rPr>
        <w:t>MovieDbLite</w:t>
      </w:r>
      <w:proofErr w:type="spellEnd"/>
      <w:r w:rsidRPr="0080791A">
        <w:rPr>
          <w:bCs/>
          <w:szCs w:val="28"/>
        </w:rPr>
        <w:t xml:space="preserv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bookmarkStart w:id="10" w:name="_Toc37004272"/>
      <w:r w:rsidRPr="0080791A">
        <w:t>Database Server Requirements</w:t>
      </w:r>
      <w:bookmarkEnd w:id="10"/>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 xml:space="preserve">Computer with NTFS or </w:t>
      </w:r>
      <w:proofErr w:type="spellStart"/>
      <w:r>
        <w:rPr>
          <w:bCs/>
          <w:szCs w:val="28"/>
        </w:rPr>
        <w:t>ReFS</w:t>
      </w:r>
      <w:proofErr w:type="spellEnd"/>
      <w:r>
        <w:rPr>
          <w:bCs/>
          <w:szCs w:val="28"/>
        </w:rPr>
        <w:t xml:space="preserve"> file format for security reasons.</w:t>
      </w:r>
    </w:p>
    <w:p w14:paraId="3C303B58" w14:textId="7474D058" w:rsidR="00810C06" w:rsidRPr="00EF6247" w:rsidRDefault="00810C06" w:rsidP="00810C06">
      <w:pPr>
        <w:numPr>
          <w:ilvl w:val="2"/>
          <w:numId w:val="9"/>
        </w:numPr>
        <w:rPr>
          <w:bCs/>
          <w:szCs w:val="28"/>
        </w:rPr>
      </w:pPr>
      <w:r>
        <w:rPr>
          <w:bCs/>
          <w:szCs w:val="28"/>
        </w:rPr>
        <w:t xml:space="preserve">TODO: Provide links for NTFS and </w:t>
      </w:r>
      <w:proofErr w:type="spellStart"/>
      <w:r>
        <w:rPr>
          <w:bCs/>
          <w:szCs w:val="28"/>
        </w:rPr>
        <w:t>ReFS</w:t>
      </w:r>
      <w:proofErr w:type="spellEnd"/>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bookmarkStart w:id="11" w:name="_Toc37004273"/>
      <w:r>
        <w:t>Web Application Server Requirements</w:t>
      </w:r>
      <w:bookmarkEnd w:id="11"/>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bookmarkStart w:id="12" w:name="_Toc37004274"/>
      <w:r>
        <w:t xml:space="preserve">Website </w:t>
      </w:r>
      <w:r w:rsidR="00421492">
        <w:t xml:space="preserve">Front-End </w:t>
      </w:r>
      <w:r w:rsidR="00213549">
        <w:t xml:space="preserve">Access </w:t>
      </w:r>
      <w:r>
        <w:t>Requirements</w:t>
      </w:r>
      <w:bookmarkEnd w:id="12"/>
    </w:p>
    <w:p w14:paraId="0EB2BE38" w14:textId="617B2742" w:rsidR="006C5DB3" w:rsidRDefault="00EA3803" w:rsidP="006C5DB3">
      <w:pPr>
        <w:rPr>
          <w:bCs/>
          <w:szCs w:val="28"/>
        </w:rPr>
      </w:pPr>
      <w:r>
        <w:rPr>
          <w:bCs/>
          <w:szCs w:val="28"/>
        </w:rPr>
        <w:t xml:space="preserve">The end-user </w:t>
      </w:r>
      <w:r w:rsidR="006C5DB3">
        <w:rPr>
          <w:bCs/>
          <w:szCs w:val="28"/>
        </w:rPr>
        <w:t xml:space="preserve">will require hardware compatible to run a modern web browser (such as Chrome, </w:t>
      </w:r>
      <w:proofErr w:type="spellStart"/>
      <w:r w:rsidR="006C5DB3">
        <w:rPr>
          <w:bCs/>
          <w:szCs w:val="28"/>
        </w:rPr>
        <w:t>FireFox</w:t>
      </w:r>
      <w:proofErr w:type="spellEnd"/>
      <w:r w:rsidR="006C5DB3">
        <w:rPr>
          <w:bCs/>
          <w:szCs w:val="28"/>
        </w:rPr>
        <w:t>,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38E8A2E8"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3" w:name="_Toc516748827"/>
      <w:bookmarkStart w:id="14" w:name="_Toc37004275"/>
      <w:r w:rsidRPr="00443A4D">
        <w:rPr>
          <w:rFonts w:ascii="Times New Roman" w:hAnsi="Times New Roman" w:cs="Times New Roman"/>
          <w:i w:val="0"/>
          <w:sz w:val="24"/>
          <w:szCs w:val="24"/>
        </w:rPr>
        <w:t>Software Requirements</w:t>
      </w:r>
      <w:bookmarkEnd w:id="13"/>
      <w:bookmarkEnd w:id="14"/>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w:t>
      </w:r>
      <w:proofErr w:type="spellStart"/>
      <w:r w:rsidRPr="002372D8">
        <w:rPr>
          <w:bCs/>
          <w:szCs w:val="28"/>
        </w:rPr>
        <w:t>MovieDbLite</w:t>
      </w:r>
      <w:proofErr w:type="spellEnd"/>
      <w:r w:rsidRPr="002372D8">
        <w:rPr>
          <w:bCs/>
          <w:szCs w:val="28"/>
        </w:rPr>
        <w:t xml:space="preserv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bookmarkStart w:id="15" w:name="_Toc37004276"/>
      <w:r>
        <w:t>Database Server Requirements</w:t>
      </w:r>
      <w:bookmarkEnd w:id="15"/>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lastRenderedPageBreak/>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bookmarkStart w:id="16" w:name="_Toc37004277"/>
      <w:r>
        <w:t>Web Application Server Requirements</w:t>
      </w:r>
      <w:bookmarkEnd w:id="16"/>
    </w:p>
    <w:p w14:paraId="1A470F2C" w14:textId="4CF12F5E"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w:t>
      </w:r>
      <w:r w:rsidR="009C0903">
        <w:rPr>
          <w:bCs/>
          <w:szCs w:val="28"/>
        </w:rPr>
        <w:t xml:space="preserve"> </w:t>
      </w:r>
      <w:r w:rsidR="006438DB">
        <w:rPr>
          <w:bCs/>
          <w:szCs w:val="28"/>
        </w:rPr>
        <w:t xml:space="preserve"> </w:t>
      </w:r>
      <w:r w:rsidR="009C0903">
        <w:rPr>
          <w:bCs/>
          <w:szCs w:val="28"/>
        </w:rPr>
        <w:t xml:space="preserve">In addition, the security model used for authentication to SQL Server will utilize </w:t>
      </w:r>
      <w:r w:rsidR="00F80770">
        <w:rPr>
          <w:bCs/>
          <w:szCs w:val="28"/>
        </w:rPr>
        <w:t>Integrated Security which is Windows specific</w:t>
      </w:r>
      <w:r w:rsidR="009C0903">
        <w:rPr>
          <w:bCs/>
          <w:szCs w:val="28"/>
        </w:rPr>
        <w:t>.</w:t>
      </w:r>
      <w:r w:rsidR="00F73C5F">
        <w:rPr>
          <w:bCs/>
          <w:szCs w:val="28"/>
        </w:rPr>
        <w:t xml:space="preserve">  More information on </w:t>
      </w:r>
      <w:r w:rsidR="002471A2">
        <w:rPr>
          <w:bCs/>
          <w:szCs w:val="28"/>
        </w:rPr>
        <w:t xml:space="preserve">the connection string security </w:t>
      </w:r>
      <w:r w:rsidR="00F73C5F">
        <w:rPr>
          <w:bCs/>
          <w:szCs w:val="28"/>
        </w:rPr>
        <w:t xml:space="preserve">is mentioned in section </w:t>
      </w:r>
      <w:r w:rsidR="00F73C5F">
        <w:rPr>
          <w:bCs/>
          <w:szCs w:val="28"/>
        </w:rPr>
        <w:fldChar w:fldCharType="begin"/>
      </w:r>
      <w:r w:rsidR="00F73C5F">
        <w:rPr>
          <w:bCs/>
          <w:szCs w:val="28"/>
        </w:rPr>
        <w:instrText xml:space="preserve"> REF _Ref36850990 \r \h </w:instrText>
      </w:r>
      <w:r w:rsidR="00F73C5F">
        <w:rPr>
          <w:bCs/>
          <w:szCs w:val="28"/>
        </w:rPr>
      </w:r>
      <w:r w:rsidR="00F73C5F">
        <w:rPr>
          <w:bCs/>
          <w:szCs w:val="28"/>
        </w:rPr>
        <w:fldChar w:fldCharType="separate"/>
      </w:r>
      <w:r w:rsidR="00F73C5F">
        <w:rPr>
          <w:bCs/>
          <w:szCs w:val="28"/>
        </w:rPr>
        <w:t>3.4.3</w:t>
      </w:r>
      <w:r w:rsidR="00F73C5F">
        <w:rPr>
          <w:bCs/>
          <w:szCs w:val="28"/>
        </w:rPr>
        <w:fldChar w:fldCharType="end"/>
      </w:r>
      <w:r w:rsidR="00F73C5F">
        <w:rPr>
          <w:bCs/>
          <w:szCs w:val="28"/>
        </w:rPr>
        <w:t xml:space="preserve"> </w:t>
      </w:r>
      <w:r w:rsidR="00F73C5F">
        <w:rPr>
          <w:bCs/>
          <w:szCs w:val="28"/>
        </w:rPr>
        <w:fldChar w:fldCharType="begin"/>
      </w:r>
      <w:r w:rsidR="00F73C5F">
        <w:rPr>
          <w:bCs/>
          <w:szCs w:val="28"/>
        </w:rPr>
        <w:instrText xml:space="preserve"> REF _Ref36850990 \h </w:instrText>
      </w:r>
      <w:r w:rsidR="00F73C5F">
        <w:rPr>
          <w:bCs/>
          <w:szCs w:val="28"/>
        </w:rPr>
      </w:r>
      <w:r w:rsidR="00F73C5F">
        <w:rPr>
          <w:bCs/>
          <w:szCs w:val="28"/>
        </w:rPr>
        <w:fldChar w:fldCharType="separate"/>
      </w:r>
      <w:r w:rsidR="00F73C5F">
        <w:t>Database Connection Strings</w:t>
      </w:r>
      <w:r w:rsidR="00F73C5F">
        <w:rPr>
          <w:bCs/>
          <w:szCs w:val="28"/>
        </w:rPr>
        <w:fldChar w:fldCharType="end"/>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bookmarkStart w:id="17" w:name="_Toc37004278"/>
      <w:r>
        <w:t>Website Front-End Access Requirements</w:t>
      </w:r>
      <w:bookmarkEnd w:id="17"/>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8" w:name="_Toc516748828"/>
      <w:bookmarkStart w:id="19" w:name="_Toc37004279"/>
      <w:r w:rsidRPr="00443A4D">
        <w:rPr>
          <w:rFonts w:ascii="Times New Roman" w:hAnsi="Times New Roman" w:cs="Times New Roman"/>
          <w:i w:val="0"/>
          <w:sz w:val="24"/>
          <w:szCs w:val="24"/>
        </w:rPr>
        <w:t>Functional Requirements</w:t>
      </w:r>
      <w:bookmarkEnd w:id="18"/>
      <w:bookmarkEnd w:id="19"/>
    </w:p>
    <w:p w14:paraId="695DF221" w14:textId="5C692529" w:rsidR="004F771B" w:rsidRDefault="004F771B" w:rsidP="00A73894">
      <w:pPr>
        <w:rPr>
          <w:bCs/>
          <w:szCs w:val="28"/>
        </w:rPr>
      </w:pPr>
      <w:r>
        <w:rPr>
          <w:bCs/>
          <w:szCs w:val="28"/>
        </w:rPr>
        <w:t xml:space="preserve">The </w:t>
      </w:r>
      <w:proofErr w:type="spellStart"/>
      <w:r>
        <w:rPr>
          <w:bCs/>
          <w:szCs w:val="28"/>
        </w:rPr>
        <w:t>MovieDbLite</w:t>
      </w:r>
      <w:proofErr w:type="spellEnd"/>
      <w:r>
        <w:rPr>
          <w:bCs/>
          <w:szCs w:val="28"/>
        </w:rPr>
        <w:t xml:space="preserve"> website will contain basic functionality to allow users to view details about movies and members of the film industry.  Users may also create user accounts and rate/review 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t xml:space="preserve">This section covers the </w:t>
      </w:r>
      <w:r w:rsidR="00807208">
        <w:rPr>
          <w:bCs/>
          <w:szCs w:val="28"/>
        </w:rPr>
        <w:t xml:space="preserve">different </w:t>
      </w:r>
      <w:r>
        <w:rPr>
          <w:bCs/>
          <w:szCs w:val="28"/>
        </w:rPr>
        <w:t xml:space="preserve">functional requirements of the </w:t>
      </w:r>
      <w:proofErr w:type="spellStart"/>
      <w:r>
        <w:rPr>
          <w:bCs/>
          <w:szCs w:val="28"/>
        </w:rPr>
        <w:t>MovieDbLite</w:t>
      </w:r>
      <w:proofErr w:type="spellEnd"/>
      <w:r>
        <w:rPr>
          <w:bCs/>
          <w:szCs w:val="28"/>
        </w:rPr>
        <w:t xml:space="preserv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lastRenderedPageBreak/>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0A8A59B5"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527A22ED" w:rsidR="001357E4" w:rsidRDefault="001357E4" w:rsidP="00AF343E">
      <w:pPr>
        <w:numPr>
          <w:ilvl w:val="0"/>
          <w:numId w:val="9"/>
        </w:numPr>
        <w:rPr>
          <w:bCs/>
          <w:szCs w:val="28"/>
        </w:rPr>
      </w:pPr>
      <w:r>
        <w:rPr>
          <w:bCs/>
          <w:szCs w:val="28"/>
        </w:rPr>
        <w:t>Allow user to write a review and assign a user-rating (</w:t>
      </w:r>
      <w:r w:rsidR="009D119E">
        <w:rPr>
          <w:bCs/>
          <w:szCs w:val="28"/>
        </w:rPr>
        <w:t xml:space="preserve">from </w:t>
      </w:r>
      <w:r w:rsidR="00233749">
        <w:rPr>
          <w:bCs/>
          <w:szCs w:val="28"/>
        </w:rPr>
        <w:t>1-10</w:t>
      </w:r>
      <w:r>
        <w:rPr>
          <w:bCs/>
          <w:szCs w:val="28"/>
        </w:rPr>
        <w:t>)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02988498" w:rsidR="00AF343E" w:rsidRDefault="00AF343E" w:rsidP="00AF343E">
      <w:pPr>
        <w:numPr>
          <w:ilvl w:val="0"/>
          <w:numId w:val="9"/>
        </w:numPr>
        <w:rPr>
          <w:bCs/>
          <w:szCs w:val="28"/>
        </w:rPr>
      </w:pPr>
      <w:r>
        <w:rPr>
          <w:bCs/>
          <w:szCs w:val="28"/>
        </w:rPr>
        <w:t>Report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20" w:name="_Toc516748829"/>
      <w:bookmarkStart w:id="21" w:name="_Toc37004280"/>
      <w:r w:rsidRPr="00443A4D">
        <w:rPr>
          <w:rFonts w:ascii="Times New Roman" w:hAnsi="Times New Roman" w:cs="Times New Roman"/>
          <w:i w:val="0"/>
          <w:sz w:val="24"/>
          <w:szCs w:val="24"/>
        </w:rPr>
        <w:t>Database Requirements</w:t>
      </w:r>
      <w:bookmarkEnd w:id="20"/>
      <w:bookmarkEnd w:id="21"/>
    </w:p>
    <w:p w14:paraId="10F8F31F" w14:textId="7F6FABFC" w:rsidR="002E3DFC" w:rsidRDefault="00630E28" w:rsidP="002E3DFC">
      <w:bookmarkStart w:id="22" w:name="_Toc516748830"/>
      <w:r>
        <w:t xml:space="preserve">The </w:t>
      </w:r>
      <w:proofErr w:type="spellStart"/>
      <w:r w:rsidR="002E3DFC">
        <w:t>MovieDbLite</w:t>
      </w:r>
      <w:proofErr w:type="spellEnd"/>
      <w:r w:rsidR="002E3DFC">
        <w:t xml:space="preserv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628E6CB3" w:rsidR="00751B59" w:rsidRDefault="00BF1342" w:rsidP="00751B59">
      <w:pPr>
        <w:jc w:val="center"/>
      </w:pPr>
      <w:r>
        <w:rPr>
          <w:noProof/>
        </w:rPr>
        <w:lastRenderedPageBreak/>
        <w:drawing>
          <wp:inline distT="0" distB="0" distL="0" distR="0" wp14:anchorId="61332A71" wp14:editId="0BFF773F">
            <wp:extent cx="3996690" cy="282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0" cy="2821940"/>
                    </a:xfrm>
                    <a:prstGeom prst="rect">
                      <a:avLst/>
                    </a:prstGeom>
                    <a:noFill/>
                    <a:ln>
                      <a:noFill/>
                    </a:ln>
                  </pic:spPr>
                </pic:pic>
              </a:graphicData>
            </a:graphic>
          </wp:inline>
        </w:drawing>
      </w:r>
    </w:p>
    <w:p w14:paraId="555328FF" w14:textId="7258A8A8" w:rsidR="0091472F" w:rsidRDefault="0091472F" w:rsidP="0091472F"/>
    <w:p w14:paraId="31E0089F" w14:textId="190B627E" w:rsidR="0091472F" w:rsidRDefault="0091472F" w:rsidP="0091472F">
      <w:pPr>
        <w:pStyle w:val="Heading2"/>
        <w:numPr>
          <w:ilvl w:val="1"/>
          <w:numId w:val="17"/>
        </w:numPr>
        <w:tabs>
          <w:tab w:val="left" w:pos="900"/>
        </w:tabs>
        <w:rPr>
          <w:rFonts w:ascii="Times New Roman" w:hAnsi="Times New Roman" w:cs="Times New Roman"/>
          <w:i w:val="0"/>
          <w:sz w:val="24"/>
          <w:szCs w:val="24"/>
        </w:rPr>
      </w:pPr>
      <w:bookmarkStart w:id="23" w:name="_Toc37004281"/>
      <w:r>
        <w:rPr>
          <w:rFonts w:ascii="Times New Roman" w:hAnsi="Times New Roman" w:cs="Times New Roman"/>
          <w:i w:val="0"/>
          <w:sz w:val="24"/>
          <w:szCs w:val="24"/>
        </w:rPr>
        <w:t>Additional Development Details</w:t>
      </w:r>
      <w:bookmarkEnd w:id="23"/>
    </w:p>
    <w:p w14:paraId="511264FB" w14:textId="323C01C7" w:rsidR="0091472F" w:rsidRDefault="0091472F" w:rsidP="0091472F">
      <w:r>
        <w:t xml:space="preserve">The ASP.NET Core Web Application is Developed using </w:t>
      </w:r>
      <w:r w:rsidR="00831F12">
        <w:t xml:space="preserve">the </w:t>
      </w:r>
      <w:r>
        <w:t>Visual Studio 2019</w:t>
      </w:r>
      <w:r w:rsidR="00831F12">
        <w:t xml:space="preserve"> IDE</w:t>
      </w:r>
      <w:r>
        <w:t xml:space="preserve">.  </w:t>
      </w:r>
      <w:r w:rsidR="006A0A76">
        <w:t>The programming languages are C#, JavaScript, HTML, and CSS</w:t>
      </w:r>
      <w:r w:rsidR="009C7B3E">
        <w:t xml:space="preserve"> using the MVC (Model-View-Controller) design pattern.</w:t>
      </w:r>
    </w:p>
    <w:p w14:paraId="70514742" w14:textId="226F97AC" w:rsidR="00831F12" w:rsidRDefault="00BF1342" w:rsidP="00831F12">
      <w:pPr>
        <w:jc w:val="center"/>
      </w:pPr>
      <w:r>
        <w:rPr>
          <w:noProof/>
        </w:rPr>
        <w:drawing>
          <wp:inline distT="0" distB="0" distL="0" distR="0" wp14:anchorId="6EEC33C6" wp14:editId="47DA72B6">
            <wp:extent cx="4126230" cy="2562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26230" cy="2562225"/>
                    </a:xfrm>
                    <a:prstGeom prst="rect">
                      <a:avLst/>
                    </a:prstGeom>
                    <a:noFill/>
                    <a:ln>
                      <a:noFill/>
                    </a:ln>
                  </pic:spPr>
                </pic:pic>
              </a:graphicData>
            </a:graphic>
          </wp:inline>
        </w:drawing>
      </w:r>
    </w:p>
    <w:p w14:paraId="74848F65" w14:textId="77777777" w:rsidR="006A0A76" w:rsidRPr="0091472F" w:rsidRDefault="006A0A76" w:rsidP="00831F12">
      <w:pPr>
        <w:jc w:val="center"/>
      </w:pPr>
    </w:p>
    <w:p w14:paraId="6E4D13E0" w14:textId="77777777" w:rsidR="002E3DFC" w:rsidRDefault="002E3DFC" w:rsidP="00037B1E"/>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24" w:name="_Toc37004282"/>
      <w:r w:rsidRPr="00443A4D">
        <w:rPr>
          <w:rFonts w:ascii="Times New Roman" w:hAnsi="Times New Roman" w:cs="Times New Roman"/>
          <w:sz w:val="24"/>
          <w:szCs w:val="24"/>
        </w:rPr>
        <w:t>Database Design Description</w:t>
      </w:r>
      <w:bookmarkEnd w:id="22"/>
      <w:bookmarkEnd w:id="24"/>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lastRenderedPageBreak/>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proofErr w:type="gramStart"/>
      <w:r>
        <w:rPr>
          <w:rFonts w:ascii="Comic Sans MS" w:hAnsi="Comic Sans MS"/>
          <w:bCs/>
          <w:color w:val="3366FF"/>
          <w:sz w:val="20"/>
          <w:szCs w:val="28"/>
        </w:rPr>
        <w:t>Description  (</w:t>
      </w:r>
      <w:proofErr w:type="gramEnd"/>
      <w:r>
        <w:rPr>
          <w:rFonts w:ascii="Comic Sans MS" w:hAnsi="Comic Sans MS"/>
          <w:bCs/>
          <w:color w:val="3366FF"/>
          <w:sz w:val="20"/>
          <w:szCs w:val="28"/>
        </w:rPr>
        <w:t>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5" w:name="_Toc516748831"/>
      <w:bookmarkStart w:id="26" w:name="_Toc37004283"/>
      <w:r w:rsidRPr="00443A4D">
        <w:rPr>
          <w:rFonts w:ascii="Times New Roman" w:hAnsi="Times New Roman" w:cs="Times New Roman"/>
          <w:i w:val="0"/>
          <w:sz w:val="24"/>
          <w:szCs w:val="24"/>
        </w:rPr>
        <w:t>Design Rationale</w:t>
      </w:r>
      <w:bookmarkEnd w:id="25"/>
      <w:bookmarkEnd w:id="26"/>
    </w:p>
    <w:p w14:paraId="27F8A5E4" w14:textId="7D928B1D" w:rsidR="00736690" w:rsidRDefault="00736690" w:rsidP="00443A4D">
      <w:pPr>
        <w:rPr>
          <w:bCs/>
          <w:szCs w:val="28"/>
        </w:rPr>
      </w:pPr>
      <w:r>
        <w:rPr>
          <w:bCs/>
          <w:szCs w:val="28"/>
        </w:rPr>
        <w:t xml:space="preserve">One of my main objectives with my design was to try to be as consistent and standardized as possible with how entities and their relationships were modeled.  </w:t>
      </w:r>
      <w:r w:rsidR="007F3FC4">
        <w:rPr>
          <w:bCs/>
          <w:szCs w:val="28"/>
        </w:rPr>
        <w:t>These are some general design decisions that were made, and their rationale behind them:</w:t>
      </w:r>
    </w:p>
    <w:p w14:paraId="79EFDE2E" w14:textId="022B744A" w:rsidR="007F3FC4" w:rsidRDefault="007F3FC4" w:rsidP="00443A4D">
      <w:pPr>
        <w:rPr>
          <w:bCs/>
          <w:szCs w:val="28"/>
        </w:rPr>
      </w:pPr>
    </w:p>
    <w:p w14:paraId="6B940B74" w14:textId="32948E16" w:rsidR="00FD77F3" w:rsidRDefault="003066A5" w:rsidP="002516F6">
      <w:pPr>
        <w:pStyle w:val="ListParagraph"/>
        <w:numPr>
          <w:ilvl w:val="0"/>
          <w:numId w:val="31"/>
        </w:numPr>
        <w:rPr>
          <w:bCs/>
          <w:szCs w:val="28"/>
        </w:rPr>
      </w:pPr>
      <w:r>
        <w:rPr>
          <w:bCs/>
          <w:szCs w:val="28"/>
        </w:rPr>
        <w:t>Do u</w:t>
      </w:r>
      <w:r w:rsidR="00032962">
        <w:rPr>
          <w:bCs/>
          <w:szCs w:val="28"/>
        </w:rPr>
        <w:t>se</w:t>
      </w:r>
      <w:r w:rsidR="00FD77F3">
        <w:rPr>
          <w:bCs/>
          <w:szCs w:val="28"/>
        </w:rPr>
        <w:t xml:space="preserve"> a single primary key value if the table is referenced by another entity (i.e. as a foreign key)</w:t>
      </w:r>
      <w:r w:rsidR="00CC077F">
        <w:rPr>
          <w:bCs/>
          <w:szCs w:val="28"/>
        </w:rPr>
        <w:t xml:space="preserve">.  </w:t>
      </w:r>
      <w:r w:rsidR="00937704">
        <w:rPr>
          <w:bCs/>
          <w:szCs w:val="28"/>
        </w:rPr>
        <w:t>The reasons for this are as follows</w:t>
      </w:r>
      <w:r w:rsidR="00CC077F">
        <w:rPr>
          <w:bCs/>
          <w:szCs w:val="28"/>
        </w:rPr>
        <w:t xml:space="preserve">: </w:t>
      </w:r>
    </w:p>
    <w:p w14:paraId="1D1F2335" w14:textId="756C2B9F" w:rsidR="00CC077F" w:rsidRDefault="00F52730" w:rsidP="00CC077F">
      <w:pPr>
        <w:pStyle w:val="ListParagraph"/>
        <w:numPr>
          <w:ilvl w:val="1"/>
          <w:numId w:val="31"/>
        </w:numPr>
        <w:rPr>
          <w:bCs/>
          <w:szCs w:val="28"/>
        </w:rPr>
      </w:pPr>
      <w:r>
        <w:rPr>
          <w:bCs/>
          <w:szCs w:val="28"/>
        </w:rPr>
        <w:lastRenderedPageBreak/>
        <w:t xml:space="preserve">Simplify the </w:t>
      </w:r>
      <w:r w:rsidR="003038FC">
        <w:rPr>
          <w:bCs/>
          <w:szCs w:val="28"/>
        </w:rPr>
        <w:t xml:space="preserve">maintenance and foreign key reference (child table </w:t>
      </w:r>
      <w:r w:rsidR="00032962">
        <w:rPr>
          <w:bCs/>
          <w:szCs w:val="28"/>
        </w:rPr>
        <w:t>only requires a single column as the foreign key to the parent table</w:t>
      </w:r>
      <w:r w:rsidR="003038FC">
        <w:rPr>
          <w:bCs/>
          <w:szCs w:val="28"/>
        </w:rPr>
        <w:t>)</w:t>
      </w:r>
      <w:r>
        <w:rPr>
          <w:bCs/>
          <w:szCs w:val="28"/>
        </w:rPr>
        <w:t xml:space="preserve"> </w:t>
      </w:r>
    </w:p>
    <w:p w14:paraId="211642CD" w14:textId="49F2EFFF" w:rsidR="00F52730" w:rsidRDefault="003038FC" w:rsidP="00CC077F">
      <w:pPr>
        <w:pStyle w:val="ListParagraph"/>
        <w:numPr>
          <w:ilvl w:val="1"/>
          <w:numId w:val="31"/>
        </w:numPr>
        <w:rPr>
          <w:bCs/>
          <w:szCs w:val="28"/>
        </w:rPr>
      </w:pPr>
      <w:r>
        <w:rPr>
          <w:bCs/>
          <w:szCs w:val="28"/>
        </w:rPr>
        <w:t xml:space="preserve">This </w:t>
      </w:r>
      <w:r w:rsidR="0047375C">
        <w:rPr>
          <w:bCs/>
          <w:szCs w:val="28"/>
        </w:rPr>
        <w:t xml:space="preserve">almost always </w:t>
      </w:r>
      <w:r>
        <w:rPr>
          <w:bCs/>
          <w:szCs w:val="28"/>
        </w:rPr>
        <w:t>save</w:t>
      </w:r>
      <w:r w:rsidR="0047375C">
        <w:rPr>
          <w:bCs/>
          <w:szCs w:val="28"/>
        </w:rPr>
        <w:t>d</w:t>
      </w:r>
      <w:r>
        <w:rPr>
          <w:bCs/>
          <w:szCs w:val="28"/>
        </w:rPr>
        <w:t xml:space="preserve"> on space as well</w:t>
      </w:r>
      <w:r w:rsidR="00A11A03">
        <w:rPr>
          <w:bCs/>
          <w:szCs w:val="28"/>
        </w:rPr>
        <w:t xml:space="preserve"> </w:t>
      </w:r>
      <w:r w:rsidR="0047375C">
        <w:rPr>
          <w:bCs/>
          <w:szCs w:val="28"/>
        </w:rPr>
        <w:t xml:space="preserve">in the child table </w:t>
      </w:r>
      <w:r w:rsidR="00A11A03">
        <w:rPr>
          <w:bCs/>
          <w:szCs w:val="28"/>
        </w:rPr>
        <w:t>(</w:t>
      </w:r>
      <w:r w:rsidR="0047375C">
        <w:rPr>
          <w:bCs/>
          <w:szCs w:val="28"/>
        </w:rPr>
        <w:t>as the composite key would typically take up more space</w:t>
      </w:r>
      <w:r w:rsidR="00A11A03">
        <w:rPr>
          <w:bCs/>
          <w:szCs w:val="28"/>
        </w:rPr>
        <w:t>)</w:t>
      </w:r>
    </w:p>
    <w:p w14:paraId="07EDDC36" w14:textId="705062C8" w:rsidR="00461A72" w:rsidRDefault="00461A72" w:rsidP="00CC077F">
      <w:pPr>
        <w:pStyle w:val="ListParagraph"/>
        <w:numPr>
          <w:ilvl w:val="1"/>
          <w:numId w:val="31"/>
        </w:numPr>
        <w:rPr>
          <w:bCs/>
          <w:szCs w:val="28"/>
        </w:rPr>
      </w:pPr>
      <w:r>
        <w:rPr>
          <w:bCs/>
          <w:szCs w:val="28"/>
        </w:rPr>
        <w:t xml:space="preserve">MovieCastMember is an example of a table that does </w:t>
      </w:r>
      <w:r>
        <w:rPr>
          <w:bCs/>
          <w:i/>
          <w:iCs/>
          <w:szCs w:val="28"/>
        </w:rPr>
        <w:t xml:space="preserve">not </w:t>
      </w:r>
      <w:r>
        <w:rPr>
          <w:bCs/>
          <w:szCs w:val="28"/>
        </w:rPr>
        <w:t>have a single primary key value.  This is because the table is not referenced by other tables, and it simplifies the maintenance of the table to not do so.</w:t>
      </w:r>
    </w:p>
    <w:p w14:paraId="07A93A48" w14:textId="59940D3E" w:rsidR="002516F6" w:rsidRPr="00E26D15" w:rsidRDefault="004E14A6" w:rsidP="002516F6">
      <w:pPr>
        <w:pStyle w:val="ListParagraph"/>
        <w:numPr>
          <w:ilvl w:val="0"/>
          <w:numId w:val="31"/>
        </w:numPr>
        <w:rPr>
          <w:bCs/>
          <w:szCs w:val="28"/>
        </w:rPr>
      </w:pPr>
      <w:r>
        <w:rPr>
          <w:bCs/>
          <w:szCs w:val="28"/>
        </w:rPr>
        <w:t xml:space="preserve">In conjunction with #1, make this single </w:t>
      </w:r>
      <w:r w:rsidR="002516F6">
        <w:rPr>
          <w:bCs/>
          <w:szCs w:val="28"/>
        </w:rPr>
        <w:t xml:space="preserve">primary key </w:t>
      </w:r>
      <w:r>
        <w:rPr>
          <w:b/>
          <w:szCs w:val="28"/>
        </w:rPr>
        <w:t xml:space="preserve">artificial </w:t>
      </w:r>
      <w:r w:rsidR="002516F6">
        <w:rPr>
          <w:bCs/>
          <w:szCs w:val="28"/>
        </w:rPr>
        <w:t>if at least one of the following scenarios apply:</w:t>
      </w:r>
    </w:p>
    <w:p w14:paraId="43F78054" w14:textId="5CDE8D8C" w:rsidR="00835B7C" w:rsidRDefault="00835B7C" w:rsidP="004A4B98">
      <w:pPr>
        <w:pStyle w:val="ListParagraph"/>
        <w:numPr>
          <w:ilvl w:val="1"/>
          <w:numId w:val="31"/>
        </w:numPr>
        <w:rPr>
          <w:bCs/>
          <w:szCs w:val="28"/>
        </w:rPr>
      </w:pPr>
      <w:r>
        <w:rPr>
          <w:bCs/>
          <w:szCs w:val="28"/>
        </w:rPr>
        <w:t>There is no natural key for the table</w:t>
      </w:r>
    </w:p>
    <w:p w14:paraId="60E9102B" w14:textId="30BEB647" w:rsidR="00835B7C" w:rsidRDefault="00835B7C" w:rsidP="00835B7C">
      <w:pPr>
        <w:pStyle w:val="ListParagraph"/>
        <w:numPr>
          <w:ilvl w:val="2"/>
          <w:numId w:val="31"/>
        </w:numPr>
        <w:rPr>
          <w:bCs/>
          <w:szCs w:val="28"/>
        </w:rPr>
      </w:pPr>
      <w:r>
        <w:rPr>
          <w:bCs/>
          <w:szCs w:val="28"/>
        </w:rPr>
        <w:t xml:space="preserve">E.g. </w:t>
      </w:r>
      <w:r w:rsidR="006741F8">
        <w:rPr>
          <w:bCs/>
          <w:szCs w:val="28"/>
        </w:rPr>
        <w:t>T</w:t>
      </w:r>
      <w:r>
        <w:rPr>
          <w:bCs/>
          <w:szCs w:val="28"/>
        </w:rPr>
        <w:t xml:space="preserve">he Movie and FilmMember tables are examples of this.  </w:t>
      </w:r>
    </w:p>
    <w:p w14:paraId="26DB7588" w14:textId="1D619756" w:rsidR="00104B22" w:rsidRDefault="001D52E5" w:rsidP="004A4B98">
      <w:pPr>
        <w:pStyle w:val="ListParagraph"/>
        <w:numPr>
          <w:ilvl w:val="1"/>
          <w:numId w:val="31"/>
        </w:numPr>
        <w:rPr>
          <w:bCs/>
          <w:szCs w:val="28"/>
        </w:rPr>
      </w:pPr>
      <w:r>
        <w:rPr>
          <w:bCs/>
          <w:szCs w:val="28"/>
        </w:rPr>
        <w:t xml:space="preserve">The natural key for the table is greater than </w:t>
      </w:r>
      <w:r w:rsidR="001D678A">
        <w:rPr>
          <w:bCs/>
          <w:szCs w:val="28"/>
        </w:rPr>
        <w:t>16</w:t>
      </w:r>
      <w:r w:rsidR="00F50448">
        <w:rPr>
          <w:bCs/>
          <w:szCs w:val="28"/>
        </w:rPr>
        <w:t xml:space="preserve"> byte</w:t>
      </w:r>
      <w:r w:rsidR="004A4B98">
        <w:rPr>
          <w:bCs/>
          <w:szCs w:val="28"/>
        </w:rPr>
        <w:t>s</w:t>
      </w:r>
      <w:r w:rsidR="00104B22">
        <w:rPr>
          <w:bCs/>
          <w:szCs w:val="28"/>
        </w:rPr>
        <w:t xml:space="preserve"> </w:t>
      </w:r>
    </w:p>
    <w:p w14:paraId="77558839" w14:textId="0B195E78" w:rsidR="00104B22" w:rsidRPr="00104B22" w:rsidRDefault="00104B22" w:rsidP="00104B22">
      <w:pPr>
        <w:pStyle w:val="ListParagraph"/>
        <w:numPr>
          <w:ilvl w:val="2"/>
          <w:numId w:val="31"/>
        </w:numPr>
        <w:rPr>
          <w:bCs/>
          <w:szCs w:val="28"/>
        </w:rPr>
      </w:pPr>
      <w:r>
        <w:rPr>
          <w:bCs/>
          <w:szCs w:val="28"/>
        </w:rPr>
        <w:t>E.g. The “</w:t>
      </w:r>
      <w:proofErr w:type="spellStart"/>
      <w:r>
        <w:rPr>
          <w:bCs/>
          <w:szCs w:val="28"/>
        </w:rPr>
        <w:t>GenreName</w:t>
      </w:r>
      <w:proofErr w:type="spellEnd"/>
      <w:r>
        <w:rPr>
          <w:bCs/>
          <w:szCs w:val="28"/>
        </w:rPr>
        <w:t xml:space="preserve">” column for the Genre table is a natural key, but is </w:t>
      </w:r>
      <w:proofErr w:type="gramStart"/>
      <w:r>
        <w:rPr>
          <w:bCs/>
          <w:szCs w:val="28"/>
        </w:rPr>
        <w:t>varchar(</w:t>
      </w:r>
      <w:proofErr w:type="gramEnd"/>
      <w:r>
        <w:rPr>
          <w:bCs/>
          <w:szCs w:val="28"/>
        </w:rPr>
        <w:t xml:space="preserve">25) – which takes up more than 16 bytes. </w:t>
      </w:r>
      <w:r w:rsidR="003E402E">
        <w:rPr>
          <w:bCs/>
          <w:szCs w:val="28"/>
        </w:rPr>
        <w:t xml:space="preserve"> A</w:t>
      </w:r>
      <w:r w:rsidR="002A7B45">
        <w:rPr>
          <w:bCs/>
          <w:szCs w:val="28"/>
        </w:rPr>
        <w:t>n artificial</w:t>
      </w:r>
      <w:r w:rsidR="003E402E">
        <w:rPr>
          <w:bCs/>
          <w:szCs w:val="28"/>
        </w:rPr>
        <w:t xml:space="preserve"> </w:t>
      </w:r>
      <w:proofErr w:type="spellStart"/>
      <w:r w:rsidR="003E402E">
        <w:rPr>
          <w:bCs/>
          <w:szCs w:val="28"/>
        </w:rPr>
        <w:t>smallint</w:t>
      </w:r>
      <w:proofErr w:type="spellEnd"/>
      <w:r w:rsidR="003E402E">
        <w:rPr>
          <w:bCs/>
          <w:szCs w:val="28"/>
        </w:rPr>
        <w:t xml:space="preserve"> could be used instead to significantly reduce the storage necessary for foreign key references.</w:t>
      </w:r>
    </w:p>
    <w:p w14:paraId="4B403E0D" w14:textId="52D2C270" w:rsidR="004A4B98" w:rsidRDefault="00104B22" w:rsidP="004A4B98">
      <w:pPr>
        <w:pStyle w:val="ListParagraph"/>
        <w:numPr>
          <w:ilvl w:val="1"/>
          <w:numId w:val="31"/>
        </w:numPr>
        <w:rPr>
          <w:bCs/>
          <w:szCs w:val="28"/>
        </w:rPr>
      </w:pPr>
      <w:r>
        <w:rPr>
          <w:bCs/>
          <w:szCs w:val="28"/>
        </w:rPr>
        <w:t>The artificial key would take up less space than the natural key</w:t>
      </w:r>
    </w:p>
    <w:p w14:paraId="7A7A2B0F" w14:textId="56B1E92E" w:rsidR="00DF6250" w:rsidRDefault="00DF6250" w:rsidP="00DF6250">
      <w:pPr>
        <w:pStyle w:val="ListParagraph"/>
        <w:numPr>
          <w:ilvl w:val="2"/>
          <w:numId w:val="31"/>
        </w:numPr>
        <w:rPr>
          <w:bCs/>
          <w:szCs w:val="28"/>
        </w:rPr>
      </w:pPr>
      <w:r>
        <w:rPr>
          <w:bCs/>
          <w:szCs w:val="28"/>
        </w:rPr>
        <w:t xml:space="preserve">E.g. the “Code” column in </w:t>
      </w:r>
      <w:proofErr w:type="spellStart"/>
      <w:r>
        <w:rPr>
          <w:bCs/>
          <w:szCs w:val="28"/>
        </w:rPr>
        <w:t>RestrictionRating</w:t>
      </w:r>
      <w:proofErr w:type="spellEnd"/>
      <w:r>
        <w:rPr>
          <w:bCs/>
          <w:szCs w:val="28"/>
        </w:rPr>
        <w:t xml:space="preserve"> is </w:t>
      </w:r>
      <w:proofErr w:type="gramStart"/>
      <w:r>
        <w:rPr>
          <w:bCs/>
          <w:szCs w:val="28"/>
        </w:rPr>
        <w:t>varchar(</w:t>
      </w:r>
      <w:proofErr w:type="gramEnd"/>
      <w:r>
        <w:rPr>
          <w:bCs/>
          <w:szCs w:val="28"/>
        </w:rPr>
        <w:t xml:space="preserve">10), which is equal to 10 bytes + 2 bytes to hold the length (12 bytes total).  However, a </w:t>
      </w:r>
      <w:proofErr w:type="spellStart"/>
      <w:r>
        <w:rPr>
          <w:bCs/>
          <w:szCs w:val="28"/>
        </w:rPr>
        <w:t>smallint</w:t>
      </w:r>
      <w:proofErr w:type="spellEnd"/>
      <w:r>
        <w:rPr>
          <w:bCs/>
          <w:szCs w:val="28"/>
        </w:rPr>
        <w:t xml:space="preserve"> </w:t>
      </w:r>
      <w:r w:rsidR="0009607B">
        <w:rPr>
          <w:bCs/>
          <w:szCs w:val="28"/>
        </w:rPr>
        <w:t xml:space="preserve">(2 bytes) </w:t>
      </w:r>
      <w:r>
        <w:rPr>
          <w:bCs/>
          <w:szCs w:val="28"/>
        </w:rPr>
        <w:t>artificial key could be used to save 10 bytes per reference.</w:t>
      </w:r>
    </w:p>
    <w:p w14:paraId="462E4666" w14:textId="45A0BECA" w:rsidR="001D678A" w:rsidRDefault="005865DB" w:rsidP="00337F99">
      <w:pPr>
        <w:pStyle w:val="ListParagraph"/>
        <w:numPr>
          <w:ilvl w:val="1"/>
          <w:numId w:val="31"/>
        </w:numPr>
        <w:rPr>
          <w:bCs/>
          <w:szCs w:val="28"/>
        </w:rPr>
      </w:pPr>
      <w:r>
        <w:rPr>
          <w:bCs/>
          <w:szCs w:val="28"/>
        </w:rPr>
        <w:t>The key value has a chance of changing (which would require cascading the update to child tables)</w:t>
      </w:r>
      <w:r w:rsidR="00587000">
        <w:rPr>
          <w:bCs/>
          <w:szCs w:val="28"/>
        </w:rPr>
        <w:t xml:space="preserve"> and or reordering of the table’s clustered index</w:t>
      </w:r>
    </w:p>
    <w:p w14:paraId="329A77C6" w14:textId="42C4340F" w:rsidR="00EE2290" w:rsidRDefault="00EE2290" w:rsidP="00EE2290">
      <w:pPr>
        <w:pStyle w:val="ListParagraph"/>
        <w:numPr>
          <w:ilvl w:val="2"/>
          <w:numId w:val="31"/>
        </w:numPr>
        <w:rPr>
          <w:bCs/>
          <w:szCs w:val="28"/>
        </w:rPr>
      </w:pPr>
      <w:r>
        <w:rPr>
          <w:bCs/>
          <w:szCs w:val="28"/>
        </w:rPr>
        <w:t xml:space="preserve">Typically, Name/Text based columns </w:t>
      </w:r>
      <w:r>
        <w:rPr>
          <w:bCs/>
          <w:i/>
          <w:iCs/>
          <w:szCs w:val="28"/>
        </w:rPr>
        <w:t xml:space="preserve">do </w:t>
      </w:r>
      <w:r>
        <w:rPr>
          <w:bCs/>
          <w:szCs w:val="28"/>
        </w:rPr>
        <w:t xml:space="preserve">have a chance of changing, albeit small chance (e.g. </w:t>
      </w:r>
      <w:proofErr w:type="spellStart"/>
      <w:r>
        <w:rPr>
          <w:bCs/>
          <w:szCs w:val="28"/>
        </w:rPr>
        <w:t>GenreName</w:t>
      </w:r>
      <w:proofErr w:type="spellEnd"/>
      <w:r>
        <w:rPr>
          <w:bCs/>
          <w:szCs w:val="28"/>
        </w:rPr>
        <w:t xml:space="preserve">, </w:t>
      </w:r>
      <w:proofErr w:type="spellStart"/>
      <w:r>
        <w:rPr>
          <w:bCs/>
          <w:szCs w:val="28"/>
        </w:rPr>
        <w:t>UserRoleName</w:t>
      </w:r>
      <w:proofErr w:type="spellEnd"/>
      <w:r>
        <w:rPr>
          <w:bCs/>
          <w:szCs w:val="28"/>
        </w:rPr>
        <w:t>, etc.), and thus would require cascading updates to references.</w:t>
      </w:r>
    </w:p>
    <w:p w14:paraId="7C0DF3C5" w14:textId="68A66663" w:rsidR="00587000" w:rsidRDefault="00587000" w:rsidP="00EE2290">
      <w:pPr>
        <w:pStyle w:val="ListParagraph"/>
        <w:numPr>
          <w:ilvl w:val="2"/>
          <w:numId w:val="31"/>
        </w:numPr>
        <w:rPr>
          <w:bCs/>
          <w:szCs w:val="28"/>
        </w:rPr>
      </w:pPr>
      <w:proofErr w:type="spellStart"/>
      <w:r>
        <w:rPr>
          <w:bCs/>
          <w:szCs w:val="28"/>
        </w:rPr>
        <w:t>MovieImage</w:t>
      </w:r>
      <w:proofErr w:type="spellEnd"/>
      <w:r>
        <w:rPr>
          <w:bCs/>
          <w:szCs w:val="28"/>
        </w:rPr>
        <w:t xml:space="preserve"> is an example of a table that contains a Natural key of {MovieId, </w:t>
      </w:r>
      <w:proofErr w:type="spellStart"/>
      <w:r>
        <w:rPr>
          <w:bCs/>
          <w:szCs w:val="28"/>
        </w:rPr>
        <w:t>ImageName</w:t>
      </w:r>
      <w:proofErr w:type="spellEnd"/>
      <w:r>
        <w:rPr>
          <w:bCs/>
          <w:szCs w:val="28"/>
        </w:rPr>
        <w:t xml:space="preserve">}.  However, the </w:t>
      </w:r>
      <w:proofErr w:type="spellStart"/>
      <w:r>
        <w:rPr>
          <w:bCs/>
          <w:szCs w:val="28"/>
        </w:rPr>
        <w:t>ImageName</w:t>
      </w:r>
      <w:proofErr w:type="spellEnd"/>
      <w:r>
        <w:rPr>
          <w:bCs/>
          <w:szCs w:val="28"/>
        </w:rPr>
        <w:t xml:space="preserve"> has a fair chance of a changing, which would make for a more expensive write to maintain the </w:t>
      </w:r>
      <w:r w:rsidR="00C302A9">
        <w:rPr>
          <w:bCs/>
          <w:szCs w:val="28"/>
        </w:rPr>
        <w:t xml:space="preserve">table’s clustered </w:t>
      </w:r>
      <w:r>
        <w:rPr>
          <w:bCs/>
          <w:szCs w:val="28"/>
        </w:rPr>
        <w:t>index order.</w:t>
      </w:r>
    </w:p>
    <w:p w14:paraId="1D837DED" w14:textId="6AB5CE3A" w:rsidR="00EE2290" w:rsidRPr="00337F99" w:rsidRDefault="00EE2290" w:rsidP="00EE2290">
      <w:pPr>
        <w:pStyle w:val="ListParagraph"/>
        <w:numPr>
          <w:ilvl w:val="1"/>
          <w:numId w:val="31"/>
        </w:numPr>
        <w:rPr>
          <w:bCs/>
          <w:szCs w:val="28"/>
        </w:rPr>
      </w:pPr>
      <w:r>
        <w:rPr>
          <w:bCs/>
          <w:szCs w:val="28"/>
        </w:rPr>
        <w:t xml:space="preserve">Note: The only table that is referenced by another table (meeting criteria #1) and does not have an artificial primary key is the [Language] table.  This is because the </w:t>
      </w:r>
      <w:proofErr w:type="spellStart"/>
      <w:r>
        <w:rPr>
          <w:bCs/>
          <w:szCs w:val="28"/>
        </w:rPr>
        <w:t>LanguageIsoCode</w:t>
      </w:r>
      <w:proofErr w:type="spellEnd"/>
      <w:r>
        <w:rPr>
          <w:bCs/>
          <w:szCs w:val="28"/>
        </w:rPr>
        <w:t xml:space="preserve"> (ISO Code 639-1) is well-defined/standardized (unlikely to change), and only requires two bytes of storage (</w:t>
      </w:r>
      <w:r w:rsidR="002B31FB">
        <w:rPr>
          <w:bCs/>
          <w:szCs w:val="28"/>
        </w:rPr>
        <w:t xml:space="preserve">Adhering to </w:t>
      </w:r>
      <w:r>
        <w:rPr>
          <w:bCs/>
          <w:szCs w:val="28"/>
        </w:rPr>
        <w:t>conditions 2a, 2b, and 2c listed above).</w:t>
      </w:r>
    </w:p>
    <w:p w14:paraId="5A7FF9A6" w14:textId="1600D276" w:rsidR="00C55017" w:rsidRDefault="007F3FC4" w:rsidP="007F3FC4">
      <w:pPr>
        <w:pStyle w:val="ListParagraph"/>
        <w:numPr>
          <w:ilvl w:val="0"/>
          <w:numId w:val="31"/>
        </w:numPr>
        <w:rPr>
          <w:bCs/>
          <w:szCs w:val="28"/>
        </w:rPr>
      </w:pPr>
      <w:r>
        <w:rPr>
          <w:bCs/>
          <w:szCs w:val="28"/>
        </w:rPr>
        <w:t>Do use ‘</w:t>
      </w:r>
      <w:proofErr w:type="spellStart"/>
      <w:r>
        <w:rPr>
          <w:bCs/>
          <w:szCs w:val="28"/>
        </w:rPr>
        <w:t>smallint</w:t>
      </w:r>
      <w:proofErr w:type="spellEnd"/>
      <w:r>
        <w:rPr>
          <w:bCs/>
          <w:szCs w:val="28"/>
        </w:rPr>
        <w:t xml:space="preserve">’ data type as a primary key for entities that will not have large amounts of data.  </w:t>
      </w:r>
    </w:p>
    <w:p w14:paraId="02A4D3D9" w14:textId="24FC81DE" w:rsidR="001D52E5" w:rsidRPr="0026652E" w:rsidRDefault="00C55017" w:rsidP="0026652E">
      <w:pPr>
        <w:pStyle w:val="ListParagraph"/>
        <w:numPr>
          <w:ilvl w:val="1"/>
          <w:numId w:val="31"/>
        </w:numPr>
        <w:rPr>
          <w:bCs/>
          <w:szCs w:val="28"/>
        </w:rPr>
      </w:pPr>
      <w:r>
        <w:rPr>
          <w:bCs/>
          <w:szCs w:val="28"/>
        </w:rPr>
        <w:t xml:space="preserve">The primary reason for this is that </w:t>
      </w:r>
      <w:proofErr w:type="spellStart"/>
      <w:r>
        <w:rPr>
          <w:bCs/>
          <w:szCs w:val="28"/>
        </w:rPr>
        <w:t>s</w:t>
      </w:r>
      <w:r w:rsidR="007F3FC4">
        <w:rPr>
          <w:bCs/>
          <w:szCs w:val="28"/>
        </w:rPr>
        <w:t>mallint</w:t>
      </w:r>
      <w:proofErr w:type="spellEnd"/>
      <w:r w:rsidR="007F3FC4">
        <w:rPr>
          <w:bCs/>
          <w:szCs w:val="28"/>
        </w:rPr>
        <w:t xml:space="preserve"> is a 2-byte integer, which can hold a value up to 32,767</w:t>
      </w:r>
      <w:r>
        <w:rPr>
          <w:bCs/>
          <w:szCs w:val="28"/>
        </w:rPr>
        <w:t xml:space="preserve"> (more than enough for several tables in the database, such as AwardShow, </w:t>
      </w:r>
      <w:proofErr w:type="spellStart"/>
      <w:r>
        <w:rPr>
          <w:bCs/>
          <w:szCs w:val="28"/>
        </w:rPr>
        <w:t>FilmRole</w:t>
      </w:r>
      <w:proofErr w:type="spellEnd"/>
      <w:r>
        <w:rPr>
          <w:bCs/>
          <w:szCs w:val="28"/>
        </w:rPr>
        <w:t xml:space="preserve">, Genre, </w:t>
      </w:r>
      <w:proofErr w:type="spellStart"/>
      <w:r>
        <w:rPr>
          <w:bCs/>
          <w:szCs w:val="28"/>
        </w:rPr>
        <w:t>ImageType</w:t>
      </w:r>
      <w:proofErr w:type="spellEnd"/>
      <w:r w:rsidR="00374BE1">
        <w:rPr>
          <w:bCs/>
          <w:szCs w:val="28"/>
        </w:rPr>
        <w:t xml:space="preserve">, </w:t>
      </w:r>
      <w:proofErr w:type="spellStart"/>
      <w:r w:rsidR="00374BE1">
        <w:rPr>
          <w:bCs/>
          <w:szCs w:val="28"/>
        </w:rPr>
        <w:t>RestrictionRating</w:t>
      </w:r>
      <w:proofErr w:type="spellEnd"/>
      <w:r w:rsidR="00374BE1">
        <w:rPr>
          <w:bCs/>
          <w:szCs w:val="28"/>
        </w:rPr>
        <w:t xml:space="preserve">, </w:t>
      </w:r>
      <w:proofErr w:type="spellStart"/>
      <w:r w:rsidR="00374BE1">
        <w:rPr>
          <w:bCs/>
          <w:szCs w:val="28"/>
        </w:rPr>
        <w:t>UserRole</w:t>
      </w:r>
      <w:proofErr w:type="spellEnd"/>
      <w:r w:rsidR="00374BE1">
        <w:rPr>
          <w:bCs/>
          <w:szCs w:val="28"/>
        </w:rPr>
        <w:t>)</w:t>
      </w:r>
      <w:r>
        <w:rPr>
          <w:bCs/>
          <w:szCs w:val="28"/>
        </w:rPr>
        <w:t xml:space="preserve">. </w:t>
      </w:r>
      <w:r w:rsidR="00A74478">
        <w:rPr>
          <w:bCs/>
          <w:szCs w:val="28"/>
        </w:rPr>
        <w:t xml:space="preserve"> </w:t>
      </w:r>
      <w:r w:rsidR="00E26D15">
        <w:rPr>
          <w:bCs/>
          <w:szCs w:val="28"/>
        </w:rPr>
        <w:t xml:space="preserve">Although storage is cheap, a movie database will contain a significant amount of data.  Foreign key references back to tables with a </w:t>
      </w:r>
      <w:proofErr w:type="spellStart"/>
      <w:r w:rsidR="00E26D15">
        <w:rPr>
          <w:bCs/>
          <w:szCs w:val="28"/>
        </w:rPr>
        <w:t>smallint</w:t>
      </w:r>
      <w:proofErr w:type="spellEnd"/>
      <w:r w:rsidR="00E26D15">
        <w:rPr>
          <w:bCs/>
          <w:szCs w:val="28"/>
        </w:rPr>
        <w:t xml:space="preserve"> will store half the </w:t>
      </w:r>
      <w:r w:rsidR="000C7C7A">
        <w:rPr>
          <w:bCs/>
          <w:szCs w:val="28"/>
        </w:rPr>
        <w:t>number</w:t>
      </w:r>
      <w:r w:rsidR="00E26D15">
        <w:rPr>
          <w:bCs/>
          <w:szCs w:val="28"/>
        </w:rPr>
        <w:t xml:space="preserve"> of bytes than a normal int.  </w:t>
      </w:r>
    </w:p>
    <w:p w14:paraId="06FED9D7" w14:textId="606C3609" w:rsidR="002516F6" w:rsidRDefault="002516F6" w:rsidP="002516F6">
      <w:pPr>
        <w:pStyle w:val="ListParagraph"/>
        <w:numPr>
          <w:ilvl w:val="0"/>
          <w:numId w:val="31"/>
        </w:numPr>
        <w:rPr>
          <w:bCs/>
          <w:szCs w:val="28"/>
        </w:rPr>
      </w:pPr>
      <w:r>
        <w:rPr>
          <w:bCs/>
          <w:szCs w:val="28"/>
        </w:rPr>
        <w:t xml:space="preserve">Do use an ‘int’ </w:t>
      </w:r>
      <w:r w:rsidR="000C7C7A">
        <w:rPr>
          <w:bCs/>
          <w:szCs w:val="28"/>
        </w:rPr>
        <w:t>(max 2</w:t>
      </w:r>
      <w:r w:rsidR="000C7C7A">
        <w:rPr>
          <w:bCs/>
          <w:szCs w:val="28"/>
          <w:vertAlign w:val="superscript"/>
        </w:rPr>
        <w:t xml:space="preserve">31 </w:t>
      </w:r>
      <w:r w:rsidR="000C7C7A">
        <w:rPr>
          <w:bCs/>
          <w:szCs w:val="28"/>
        </w:rPr>
        <w:t xml:space="preserve">value) </w:t>
      </w:r>
      <w:r>
        <w:rPr>
          <w:bCs/>
          <w:szCs w:val="28"/>
        </w:rPr>
        <w:t xml:space="preserve">data type as a primary key for entities with a medium amount of data (e.g. </w:t>
      </w:r>
      <w:r w:rsidR="00337F99">
        <w:rPr>
          <w:bCs/>
          <w:szCs w:val="28"/>
        </w:rPr>
        <w:t>User)</w:t>
      </w:r>
    </w:p>
    <w:p w14:paraId="65310138" w14:textId="1F6571BA" w:rsidR="00337F99" w:rsidRDefault="00337F99" w:rsidP="002516F6">
      <w:pPr>
        <w:pStyle w:val="ListParagraph"/>
        <w:numPr>
          <w:ilvl w:val="0"/>
          <w:numId w:val="31"/>
        </w:numPr>
        <w:rPr>
          <w:bCs/>
          <w:szCs w:val="28"/>
        </w:rPr>
      </w:pPr>
      <w:r>
        <w:rPr>
          <w:bCs/>
          <w:szCs w:val="28"/>
        </w:rPr>
        <w:t xml:space="preserve">Do use a ‘bigint’ </w:t>
      </w:r>
      <w:r w:rsidR="000C7C7A">
        <w:rPr>
          <w:bCs/>
          <w:szCs w:val="28"/>
        </w:rPr>
        <w:t>(max 2</w:t>
      </w:r>
      <w:r w:rsidR="000C7C7A">
        <w:rPr>
          <w:bCs/>
          <w:szCs w:val="28"/>
          <w:vertAlign w:val="superscript"/>
        </w:rPr>
        <w:t>63</w:t>
      </w:r>
      <w:r w:rsidR="000C7C7A">
        <w:rPr>
          <w:bCs/>
          <w:szCs w:val="28"/>
        </w:rPr>
        <w:t xml:space="preserve"> value) </w:t>
      </w:r>
      <w:r>
        <w:rPr>
          <w:bCs/>
          <w:szCs w:val="28"/>
        </w:rPr>
        <w:t xml:space="preserve">data type as a primary key for entities with potentially large amounts of data (e.g. Movie, </w:t>
      </w:r>
      <w:proofErr w:type="spellStart"/>
      <w:r>
        <w:rPr>
          <w:bCs/>
          <w:szCs w:val="28"/>
        </w:rPr>
        <w:t>MovieImage</w:t>
      </w:r>
      <w:proofErr w:type="spellEnd"/>
      <w:r>
        <w:rPr>
          <w:bCs/>
          <w:szCs w:val="28"/>
        </w:rPr>
        <w:t>, MovieCastMember, etc.)</w:t>
      </w:r>
    </w:p>
    <w:p w14:paraId="26002EAC" w14:textId="1B3EC8AB" w:rsidR="00234EC6" w:rsidRDefault="00725CE2" w:rsidP="002516F6">
      <w:pPr>
        <w:pStyle w:val="ListParagraph"/>
        <w:numPr>
          <w:ilvl w:val="0"/>
          <w:numId w:val="31"/>
        </w:numPr>
        <w:rPr>
          <w:bCs/>
          <w:szCs w:val="28"/>
        </w:rPr>
      </w:pPr>
      <w:r>
        <w:rPr>
          <w:bCs/>
          <w:szCs w:val="28"/>
        </w:rPr>
        <w:t xml:space="preserve">Do use non-identity (in other words, assigned artificial IDs) for certain </w:t>
      </w:r>
      <w:proofErr w:type="spellStart"/>
      <w:r>
        <w:rPr>
          <w:bCs/>
          <w:szCs w:val="28"/>
        </w:rPr>
        <w:t>smallint</w:t>
      </w:r>
      <w:proofErr w:type="spellEnd"/>
      <w:r>
        <w:rPr>
          <w:bCs/>
          <w:szCs w:val="28"/>
        </w:rPr>
        <w:t xml:space="preserve">/static tables that regular users cannot modify (e.g. Genres, </w:t>
      </w:r>
      <w:proofErr w:type="spellStart"/>
      <w:r>
        <w:rPr>
          <w:bCs/>
          <w:szCs w:val="28"/>
        </w:rPr>
        <w:t>RestrictionRatings</w:t>
      </w:r>
      <w:proofErr w:type="spellEnd"/>
      <w:r>
        <w:rPr>
          <w:bCs/>
          <w:szCs w:val="28"/>
        </w:rPr>
        <w:t xml:space="preserve">, </w:t>
      </w:r>
      <w:proofErr w:type="spellStart"/>
      <w:r>
        <w:rPr>
          <w:bCs/>
          <w:szCs w:val="28"/>
        </w:rPr>
        <w:t>MovieImageType</w:t>
      </w:r>
      <w:proofErr w:type="spellEnd"/>
      <w:r>
        <w:rPr>
          <w:bCs/>
          <w:szCs w:val="28"/>
        </w:rPr>
        <w:t xml:space="preserve">, </w:t>
      </w:r>
      <w:proofErr w:type="spellStart"/>
      <w:r>
        <w:rPr>
          <w:bCs/>
          <w:szCs w:val="28"/>
        </w:rPr>
        <w:t>UserRoles</w:t>
      </w:r>
      <w:proofErr w:type="spellEnd"/>
      <w:r>
        <w:rPr>
          <w:bCs/>
          <w:szCs w:val="28"/>
        </w:rPr>
        <w:t xml:space="preserve">, </w:t>
      </w:r>
      <w:proofErr w:type="spellStart"/>
      <w:r>
        <w:rPr>
          <w:bCs/>
          <w:szCs w:val="28"/>
        </w:rPr>
        <w:t>AwardShows</w:t>
      </w:r>
      <w:proofErr w:type="spellEnd"/>
      <w:r>
        <w:rPr>
          <w:bCs/>
          <w:szCs w:val="28"/>
        </w:rPr>
        <w:t xml:space="preserve">, </w:t>
      </w:r>
      <w:proofErr w:type="spellStart"/>
      <w:r>
        <w:rPr>
          <w:bCs/>
          <w:szCs w:val="28"/>
        </w:rPr>
        <w:t>etc</w:t>
      </w:r>
      <w:proofErr w:type="spellEnd"/>
      <w:r>
        <w:rPr>
          <w:bCs/>
          <w:szCs w:val="28"/>
        </w:rPr>
        <w:t xml:space="preserve">). </w:t>
      </w:r>
    </w:p>
    <w:p w14:paraId="34EEB781" w14:textId="48A82C80" w:rsidR="00725CE2" w:rsidRDefault="00725CE2" w:rsidP="00725CE2">
      <w:pPr>
        <w:pStyle w:val="ListParagraph"/>
        <w:numPr>
          <w:ilvl w:val="1"/>
          <w:numId w:val="31"/>
        </w:numPr>
        <w:rPr>
          <w:bCs/>
          <w:szCs w:val="28"/>
        </w:rPr>
      </w:pPr>
      <w:r>
        <w:rPr>
          <w:bCs/>
          <w:szCs w:val="28"/>
        </w:rPr>
        <w:lastRenderedPageBreak/>
        <w:t xml:space="preserve">These tables should be managed by the Development Team members, and they will not be updated often. </w:t>
      </w:r>
      <w:r w:rsidR="00FB4C74">
        <w:rPr>
          <w:bCs/>
          <w:szCs w:val="28"/>
        </w:rPr>
        <w:t xml:space="preserve"> </w:t>
      </w:r>
      <w:r>
        <w:rPr>
          <w:bCs/>
          <w:szCs w:val="28"/>
        </w:rPr>
        <w:t xml:space="preserve">In addition, they may require code references to these certain ID values (as an </w:t>
      </w:r>
      <w:proofErr w:type="spellStart"/>
      <w:r>
        <w:rPr>
          <w:bCs/>
          <w:szCs w:val="28"/>
        </w:rPr>
        <w:t>enum</w:t>
      </w:r>
      <w:proofErr w:type="spellEnd"/>
      <w:r>
        <w:rPr>
          <w:bCs/>
          <w:szCs w:val="28"/>
        </w:rPr>
        <w:t>) in order to conditionally add logic or functionality.  An auto-incremented ID has no guarantee that the value will remain the same on all environments, since the value is assigned by the DBMS engine.</w:t>
      </w:r>
    </w:p>
    <w:p w14:paraId="1FB08F6C" w14:textId="232DF228" w:rsidR="00725CE2" w:rsidRDefault="00725CE2" w:rsidP="00725CE2">
      <w:pPr>
        <w:pStyle w:val="ListParagraph"/>
        <w:numPr>
          <w:ilvl w:val="1"/>
          <w:numId w:val="31"/>
        </w:numPr>
        <w:rPr>
          <w:bCs/>
          <w:szCs w:val="28"/>
        </w:rPr>
      </w:pPr>
      <w:r>
        <w:rPr>
          <w:bCs/>
          <w:szCs w:val="28"/>
        </w:rPr>
        <w:t xml:space="preserve">For example, see how the </w:t>
      </w:r>
      <w:proofErr w:type="spellStart"/>
      <w:r>
        <w:rPr>
          <w:bCs/>
          <w:szCs w:val="28"/>
        </w:rPr>
        <w:t>UserRole</w:t>
      </w:r>
      <w:proofErr w:type="spellEnd"/>
      <w:r>
        <w:rPr>
          <w:bCs/>
          <w:szCs w:val="28"/>
        </w:rPr>
        <w:t xml:space="preserve"> table can match an </w:t>
      </w:r>
      <w:proofErr w:type="spellStart"/>
      <w:r>
        <w:rPr>
          <w:bCs/>
          <w:szCs w:val="28"/>
        </w:rPr>
        <w:t>enum</w:t>
      </w:r>
      <w:proofErr w:type="spellEnd"/>
      <w:r>
        <w:rPr>
          <w:bCs/>
          <w:szCs w:val="28"/>
        </w:rPr>
        <w:t xml:space="preserve"> class in code.  The </w:t>
      </w:r>
      <w:proofErr w:type="spellStart"/>
      <w:r>
        <w:rPr>
          <w:bCs/>
          <w:szCs w:val="28"/>
        </w:rPr>
        <w:t>enum</w:t>
      </w:r>
      <w:proofErr w:type="spellEnd"/>
      <w:r>
        <w:rPr>
          <w:bCs/>
          <w:szCs w:val="28"/>
        </w:rPr>
        <w:t xml:space="preserve"> values can match the Id values in the actual table itself.  An assigned artificial ID (non-auto-increment) allows for this</w:t>
      </w:r>
      <w:r w:rsidR="00FA4E7B">
        <w:rPr>
          <w:bCs/>
          <w:szCs w:val="28"/>
        </w:rPr>
        <w:t xml:space="preserve"> consistent referencing:</w:t>
      </w:r>
    </w:p>
    <w:p w14:paraId="34AFAD51" w14:textId="09B963D2" w:rsidR="00FA4E7B" w:rsidRDefault="00FA4E7B" w:rsidP="00FA4E7B">
      <w:pPr>
        <w:pStyle w:val="ListParagraph"/>
        <w:ind w:left="1440"/>
        <w:rPr>
          <w:bCs/>
          <w:szCs w:val="28"/>
        </w:rPr>
      </w:pPr>
      <w:r w:rsidRPr="00FA4E7B">
        <w:rPr>
          <w:bCs/>
          <w:noProof/>
          <w:szCs w:val="28"/>
        </w:rPr>
        <w:drawing>
          <wp:inline distT="0" distB="0" distL="0" distR="0" wp14:anchorId="20EC36BE" wp14:editId="44C30C3D">
            <wp:extent cx="2200582" cy="1209844"/>
            <wp:effectExtent l="152400" t="152400" r="371475" b="3714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00582" cy="1209844"/>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712BB" w14:textId="780620D1" w:rsidR="00FA4E7B" w:rsidRDefault="00FA4E7B" w:rsidP="00FA4E7B">
      <w:pPr>
        <w:pStyle w:val="ListParagraph"/>
        <w:ind w:left="1440"/>
        <w:rPr>
          <w:bCs/>
          <w:szCs w:val="28"/>
        </w:rPr>
      </w:pPr>
      <w:r w:rsidRPr="00FA4E7B">
        <w:rPr>
          <w:bCs/>
          <w:noProof/>
          <w:szCs w:val="28"/>
        </w:rPr>
        <w:drawing>
          <wp:inline distT="0" distB="0" distL="0" distR="0" wp14:anchorId="0F90493C" wp14:editId="5CD52555">
            <wp:extent cx="3233057" cy="586163"/>
            <wp:effectExtent l="152400" t="152400" r="367665" b="36639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51172" cy="589447"/>
                    </a:xfrm>
                    <a:prstGeom prst="rect">
                      <a:avLst/>
                    </a:prstGeom>
                    <a:ln>
                      <a:noFill/>
                    </a:ln>
                    <a:effectLst>
                      <a:outerShdw blurRad="292100" dist="139700" dir="2700000" algn="tl" rotWithShape="0">
                        <a:srgbClr val="333333">
                          <a:alpha val="65000"/>
                        </a:srgbClr>
                      </a:outerShdw>
                    </a:effectLst>
                  </pic:spPr>
                </pic:pic>
              </a:graphicData>
            </a:graphic>
          </wp:inline>
        </w:drawing>
      </w:r>
    </w:p>
    <w:p w14:paraId="1E25E432" w14:textId="45D63A27" w:rsidR="00835B7C" w:rsidRDefault="00835B7C" w:rsidP="00835B7C">
      <w:pPr>
        <w:pStyle w:val="ListParagraph"/>
        <w:numPr>
          <w:ilvl w:val="0"/>
          <w:numId w:val="31"/>
        </w:numPr>
        <w:rPr>
          <w:bCs/>
          <w:szCs w:val="28"/>
        </w:rPr>
      </w:pPr>
      <w:r>
        <w:rPr>
          <w:bCs/>
          <w:szCs w:val="28"/>
        </w:rPr>
        <w:t xml:space="preserve">Do use identity/auto-increment for all other artificial keys (on dynamic tables or even for certain relatively static tables that are not necessary to be treated with </w:t>
      </w:r>
      <w:proofErr w:type="spellStart"/>
      <w:r>
        <w:rPr>
          <w:bCs/>
          <w:szCs w:val="28"/>
        </w:rPr>
        <w:t>Enum</w:t>
      </w:r>
      <w:proofErr w:type="spellEnd"/>
      <w:r>
        <w:rPr>
          <w:bCs/>
          <w:szCs w:val="28"/>
        </w:rPr>
        <w:t xml:space="preserve"> values).</w:t>
      </w:r>
    </w:p>
    <w:p w14:paraId="20FA222E" w14:textId="0A4C937E" w:rsidR="002B5139" w:rsidRPr="002B5139" w:rsidRDefault="002B5139" w:rsidP="002B5139">
      <w:pPr>
        <w:pStyle w:val="ListParagraph"/>
        <w:numPr>
          <w:ilvl w:val="1"/>
          <w:numId w:val="31"/>
        </w:numPr>
        <w:rPr>
          <w:bCs/>
          <w:szCs w:val="28"/>
        </w:rPr>
      </w:pPr>
      <w:r>
        <w:rPr>
          <w:bCs/>
          <w:szCs w:val="28"/>
        </w:rPr>
        <w:t>This allows for less maintenance on the developer, and the DBMS has a reliable way of assigning IDs.</w:t>
      </w:r>
    </w:p>
    <w:p w14:paraId="4681C5BC" w14:textId="36C30505" w:rsidR="00835B7C" w:rsidRDefault="00835B7C" w:rsidP="00835B7C">
      <w:pPr>
        <w:pStyle w:val="ListParagraph"/>
        <w:numPr>
          <w:ilvl w:val="1"/>
          <w:numId w:val="31"/>
        </w:numPr>
        <w:rPr>
          <w:bCs/>
          <w:szCs w:val="28"/>
        </w:rPr>
      </w:pPr>
      <w:r>
        <w:rPr>
          <w:bCs/>
          <w:szCs w:val="28"/>
        </w:rPr>
        <w:t xml:space="preserve">E.g. Movie, FilmMember, </w:t>
      </w:r>
      <w:r w:rsidR="002B5139">
        <w:rPr>
          <w:bCs/>
          <w:szCs w:val="28"/>
        </w:rPr>
        <w:t xml:space="preserve">AwardShowInstance, </w:t>
      </w:r>
      <w:r>
        <w:rPr>
          <w:bCs/>
          <w:szCs w:val="28"/>
        </w:rPr>
        <w:t xml:space="preserve">etc. </w:t>
      </w:r>
      <w:r w:rsidR="002B5139">
        <w:rPr>
          <w:bCs/>
          <w:szCs w:val="28"/>
        </w:rPr>
        <w:t>contain identity/auto-increment artificial keys.</w:t>
      </w:r>
    </w:p>
    <w:p w14:paraId="435F7205" w14:textId="16381FC6" w:rsidR="00CE2DE6" w:rsidRDefault="00CE2DE6" w:rsidP="00CE2DE6">
      <w:pPr>
        <w:pStyle w:val="ListParagraph"/>
        <w:numPr>
          <w:ilvl w:val="0"/>
          <w:numId w:val="31"/>
        </w:numPr>
        <w:rPr>
          <w:bCs/>
          <w:szCs w:val="28"/>
        </w:rPr>
      </w:pPr>
      <w:r>
        <w:rPr>
          <w:bCs/>
          <w:szCs w:val="28"/>
        </w:rPr>
        <w:t>Do add non-clustered unique-index constraints on natural key values</w:t>
      </w:r>
    </w:p>
    <w:p w14:paraId="0227A615" w14:textId="7C0ED255" w:rsidR="00CE2DE6" w:rsidRDefault="00CE2DE6" w:rsidP="00CE2DE6">
      <w:pPr>
        <w:pStyle w:val="ListParagraph"/>
        <w:numPr>
          <w:ilvl w:val="1"/>
          <w:numId w:val="31"/>
        </w:numPr>
        <w:rPr>
          <w:bCs/>
          <w:szCs w:val="28"/>
        </w:rPr>
      </w:pPr>
      <w:r>
        <w:rPr>
          <w:bCs/>
          <w:szCs w:val="28"/>
        </w:rPr>
        <w:t>This enforces a constraint on the table, as well as makes lookups for the column faster.</w:t>
      </w:r>
    </w:p>
    <w:p w14:paraId="5FA810F8" w14:textId="425C4C03" w:rsidR="00CE2DE6" w:rsidRDefault="00CE2DE6" w:rsidP="00CE2DE6">
      <w:pPr>
        <w:pStyle w:val="ListParagraph"/>
        <w:numPr>
          <w:ilvl w:val="0"/>
          <w:numId w:val="31"/>
        </w:numPr>
        <w:rPr>
          <w:bCs/>
          <w:szCs w:val="28"/>
        </w:rPr>
      </w:pPr>
      <w:r>
        <w:rPr>
          <w:bCs/>
          <w:szCs w:val="28"/>
        </w:rPr>
        <w:t>Do add a clustered index constraint on the primary key of every table (unless there is a good reason not to)</w:t>
      </w:r>
    </w:p>
    <w:p w14:paraId="69DCEC60" w14:textId="29FF9164" w:rsidR="00CE2DE6" w:rsidRDefault="00CE2DE6" w:rsidP="00CE2DE6">
      <w:pPr>
        <w:pStyle w:val="ListParagraph"/>
        <w:numPr>
          <w:ilvl w:val="1"/>
          <w:numId w:val="31"/>
        </w:numPr>
        <w:rPr>
          <w:bCs/>
          <w:szCs w:val="28"/>
        </w:rPr>
      </w:pPr>
      <w:r>
        <w:rPr>
          <w:bCs/>
          <w:szCs w:val="28"/>
        </w:rPr>
        <w:t>Every table in the database uses the primary key as the clustered key.  For artificial and auto-increment keys, this is very easy on the DBMS engine to main</w:t>
      </w:r>
      <w:r w:rsidR="00954198">
        <w:rPr>
          <w:bCs/>
          <w:szCs w:val="28"/>
        </w:rPr>
        <w:t>tain</w:t>
      </w:r>
      <w:r>
        <w:rPr>
          <w:bCs/>
          <w:szCs w:val="28"/>
        </w:rPr>
        <w:t xml:space="preserve"> the physical order of the records </w:t>
      </w:r>
      <w:r w:rsidR="00954198">
        <w:rPr>
          <w:bCs/>
          <w:szCs w:val="28"/>
        </w:rPr>
        <w:t>on the disk</w:t>
      </w:r>
      <w:r>
        <w:rPr>
          <w:bCs/>
          <w:szCs w:val="28"/>
        </w:rPr>
        <w:t xml:space="preserve">.  </w:t>
      </w:r>
    </w:p>
    <w:p w14:paraId="40CC5B7D" w14:textId="77777777" w:rsidR="002B7D61" w:rsidRDefault="002B7D61" w:rsidP="002B7D61">
      <w:pPr>
        <w:rPr>
          <w:bCs/>
          <w:szCs w:val="28"/>
        </w:rPr>
      </w:pPr>
    </w:p>
    <w:p w14:paraId="4C7982CB" w14:textId="592B0E9F" w:rsidR="002B7D61" w:rsidRDefault="002B7D61" w:rsidP="002B7D61">
      <w:pPr>
        <w:rPr>
          <w:bCs/>
          <w:szCs w:val="28"/>
        </w:rPr>
      </w:pPr>
      <w:proofErr w:type="spellStart"/>
      <w:r>
        <w:rPr>
          <w:bCs/>
          <w:szCs w:val="28"/>
        </w:rPr>
        <w:t>MovieDbLite</w:t>
      </w:r>
      <w:proofErr w:type="spellEnd"/>
      <w:r>
        <w:rPr>
          <w:bCs/>
          <w:szCs w:val="28"/>
        </w:rPr>
        <w:t xml:space="preserve"> specific rationale behind relationships and entities</w:t>
      </w:r>
    </w:p>
    <w:p w14:paraId="63DCC921" w14:textId="70F4E9DF" w:rsidR="002B7D61" w:rsidRDefault="002B7D61" w:rsidP="002B7D61">
      <w:pPr>
        <w:pStyle w:val="ListParagraph"/>
        <w:numPr>
          <w:ilvl w:val="0"/>
          <w:numId w:val="34"/>
        </w:numPr>
        <w:rPr>
          <w:bCs/>
          <w:szCs w:val="28"/>
        </w:rPr>
      </w:pPr>
      <w:r>
        <w:rPr>
          <w:bCs/>
          <w:szCs w:val="28"/>
        </w:rPr>
        <w:t>A single table is used to store all members of the film industry: the FilmMember table.</w:t>
      </w:r>
    </w:p>
    <w:p w14:paraId="4F83262F" w14:textId="0BD34668" w:rsidR="002B7D61" w:rsidRDefault="00723DD4" w:rsidP="002B7D61">
      <w:pPr>
        <w:pStyle w:val="ListParagraph"/>
        <w:numPr>
          <w:ilvl w:val="1"/>
          <w:numId w:val="34"/>
        </w:numPr>
        <w:rPr>
          <w:bCs/>
          <w:szCs w:val="28"/>
        </w:rPr>
      </w:pPr>
      <w:r>
        <w:rPr>
          <w:bCs/>
          <w:szCs w:val="28"/>
        </w:rPr>
        <w:t xml:space="preserve">Did not split up the FilmMember table into separate, role-based tables (e.g. </w:t>
      </w:r>
      <w:proofErr w:type="spellStart"/>
      <w:r>
        <w:rPr>
          <w:bCs/>
          <w:szCs w:val="28"/>
        </w:rPr>
        <w:t>ActorTable</w:t>
      </w:r>
      <w:proofErr w:type="spellEnd"/>
      <w:r>
        <w:rPr>
          <w:bCs/>
          <w:szCs w:val="28"/>
        </w:rPr>
        <w:t xml:space="preserve">, </w:t>
      </w:r>
      <w:proofErr w:type="spellStart"/>
      <w:r>
        <w:rPr>
          <w:bCs/>
          <w:szCs w:val="28"/>
        </w:rPr>
        <w:t>DirectorTable</w:t>
      </w:r>
      <w:proofErr w:type="spellEnd"/>
      <w:r>
        <w:rPr>
          <w:bCs/>
          <w:szCs w:val="28"/>
        </w:rPr>
        <w:t xml:space="preserve">, etc.) because </w:t>
      </w:r>
      <w:proofErr w:type="spellStart"/>
      <w:r>
        <w:rPr>
          <w:bCs/>
          <w:szCs w:val="28"/>
        </w:rPr>
        <w:t>FilmMembers</w:t>
      </w:r>
      <w:proofErr w:type="spellEnd"/>
      <w:r>
        <w:rPr>
          <w:bCs/>
          <w:szCs w:val="28"/>
        </w:rPr>
        <w:t xml:space="preserve"> can </w:t>
      </w:r>
      <w:r w:rsidR="0084522C">
        <w:rPr>
          <w:bCs/>
          <w:szCs w:val="28"/>
        </w:rPr>
        <w:t xml:space="preserve">(and many times do) </w:t>
      </w:r>
      <w:r>
        <w:rPr>
          <w:bCs/>
          <w:szCs w:val="28"/>
        </w:rPr>
        <w:t>participate in several different roles of the film industry.</w:t>
      </w:r>
      <w:r w:rsidR="0084522C">
        <w:rPr>
          <w:bCs/>
          <w:szCs w:val="28"/>
        </w:rPr>
        <w:t xml:space="preserve">  For example, Ben Affleck is an actor, but also a screen writer and producer for certain films.</w:t>
      </w:r>
      <w:r w:rsidR="003E19E0">
        <w:rPr>
          <w:bCs/>
          <w:szCs w:val="28"/>
        </w:rPr>
        <w:t xml:space="preserve">  </w:t>
      </w:r>
    </w:p>
    <w:p w14:paraId="4340BAC7" w14:textId="36386BC0" w:rsidR="003E19E0" w:rsidRDefault="003E19E0" w:rsidP="003E19E0">
      <w:pPr>
        <w:pStyle w:val="ListParagraph"/>
        <w:numPr>
          <w:ilvl w:val="0"/>
          <w:numId w:val="34"/>
        </w:numPr>
        <w:rPr>
          <w:bCs/>
          <w:szCs w:val="28"/>
        </w:rPr>
      </w:pPr>
      <w:r>
        <w:rPr>
          <w:bCs/>
          <w:szCs w:val="28"/>
        </w:rPr>
        <w:t>The Movie and FilmMember tables contain a fair amount of NULL columns</w:t>
      </w:r>
    </w:p>
    <w:p w14:paraId="1DB999BD" w14:textId="68F19C3B" w:rsidR="003E19E0" w:rsidRDefault="003E19E0" w:rsidP="003E19E0">
      <w:pPr>
        <w:pStyle w:val="ListParagraph"/>
        <w:numPr>
          <w:ilvl w:val="1"/>
          <w:numId w:val="34"/>
        </w:numPr>
        <w:rPr>
          <w:bCs/>
          <w:szCs w:val="28"/>
        </w:rPr>
      </w:pPr>
      <w:r>
        <w:rPr>
          <w:bCs/>
          <w:szCs w:val="28"/>
        </w:rPr>
        <w:lastRenderedPageBreak/>
        <w:t xml:space="preserve">The Movie table does contain several </w:t>
      </w:r>
      <w:proofErr w:type="spellStart"/>
      <w:r>
        <w:rPr>
          <w:bCs/>
          <w:szCs w:val="28"/>
        </w:rPr>
        <w:t>NULLable</w:t>
      </w:r>
      <w:proofErr w:type="spellEnd"/>
      <w:r>
        <w:rPr>
          <w:bCs/>
          <w:szCs w:val="28"/>
        </w:rPr>
        <w:t xml:space="preserve"> columns, however, this is intentional to allow for announced/planned Movies to be tracked in the system before details are known.</w:t>
      </w:r>
    </w:p>
    <w:p w14:paraId="180375C7" w14:textId="1F5AB89F" w:rsidR="003E19E0" w:rsidRDefault="003E19E0" w:rsidP="003E19E0">
      <w:pPr>
        <w:pStyle w:val="ListParagraph"/>
        <w:numPr>
          <w:ilvl w:val="1"/>
          <w:numId w:val="34"/>
        </w:numPr>
        <w:rPr>
          <w:bCs/>
          <w:szCs w:val="28"/>
        </w:rPr>
      </w:pPr>
      <w:r>
        <w:rPr>
          <w:bCs/>
          <w:szCs w:val="28"/>
        </w:rPr>
        <w:t xml:space="preserve">FilmMember contains a number of NULL columns as well, but many of these are optional fields for a FilmMember (such as a Prefix, Suffix, Middle Name, Biography, etc.) that either may not be known (i.e. lesser known figure may not have a Bio) or not relevant (i.e. not everyone has a </w:t>
      </w:r>
      <w:r w:rsidR="00537D02">
        <w:rPr>
          <w:bCs/>
          <w:szCs w:val="28"/>
        </w:rPr>
        <w:t xml:space="preserve">name </w:t>
      </w:r>
      <w:r>
        <w:rPr>
          <w:bCs/>
          <w:szCs w:val="28"/>
        </w:rPr>
        <w:t xml:space="preserve">Suffix).  </w:t>
      </w:r>
    </w:p>
    <w:p w14:paraId="54A0C808" w14:textId="0E65F1EA" w:rsidR="00537D02" w:rsidRDefault="00D138BF" w:rsidP="00537D02">
      <w:pPr>
        <w:pStyle w:val="ListParagraph"/>
        <w:numPr>
          <w:ilvl w:val="0"/>
          <w:numId w:val="34"/>
        </w:numPr>
        <w:rPr>
          <w:bCs/>
          <w:szCs w:val="28"/>
        </w:rPr>
      </w:pPr>
      <w:r>
        <w:rPr>
          <w:bCs/>
          <w:szCs w:val="28"/>
        </w:rPr>
        <w:t xml:space="preserve">A </w:t>
      </w:r>
      <w:r w:rsidR="00771975">
        <w:rPr>
          <w:bCs/>
          <w:szCs w:val="28"/>
        </w:rPr>
        <w:t xml:space="preserve">required </w:t>
      </w:r>
      <w:proofErr w:type="spellStart"/>
      <w:r>
        <w:rPr>
          <w:bCs/>
          <w:szCs w:val="28"/>
        </w:rPr>
        <w:t>PreferredFullName</w:t>
      </w:r>
      <w:proofErr w:type="spellEnd"/>
      <w:r>
        <w:rPr>
          <w:bCs/>
          <w:szCs w:val="28"/>
        </w:rPr>
        <w:t xml:space="preserve"> column is added to the FilmMember table</w:t>
      </w:r>
    </w:p>
    <w:p w14:paraId="6DF08189" w14:textId="77FE6975" w:rsidR="00D138BF" w:rsidRDefault="00D138BF" w:rsidP="00D138BF">
      <w:pPr>
        <w:pStyle w:val="ListParagraph"/>
        <w:numPr>
          <w:ilvl w:val="1"/>
          <w:numId w:val="34"/>
        </w:numPr>
        <w:rPr>
          <w:bCs/>
          <w:szCs w:val="28"/>
        </w:rPr>
      </w:pPr>
      <w:r>
        <w:rPr>
          <w:bCs/>
          <w:szCs w:val="28"/>
        </w:rPr>
        <w:t>This allows for the film member to specify the stage name they go by (and want to be reported as in the website), while also entering their real First/Middle/</w:t>
      </w:r>
      <w:proofErr w:type="spellStart"/>
      <w:r>
        <w:rPr>
          <w:bCs/>
          <w:szCs w:val="28"/>
        </w:rPr>
        <w:t>LastNames</w:t>
      </w:r>
      <w:proofErr w:type="spellEnd"/>
      <w:r>
        <w:rPr>
          <w:bCs/>
          <w:szCs w:val="28"/>
        </w:rPr>
        <w:t xml:space="preserve"> in the respective fields.</w:t>
      </w:r>
    </w:p>
    <w:p w14:paraId="7620AA55" w14:textId="42E5AD83" w:rsidR="00771975" w:rsidRDefault="00771975" w:rsidP="00D138BF">
      <w:pPr>
        <w:pStyle w:val="ListParagraph"/>
        <w:numPr>
          <w:ilvl w:val="1"/>
          <w:numId w:val="34"/>
        </w:numPr>
        <w:rPr>
          <w:bCs/>
          <w:szCs w:val="28"/>
        </w:rPr>
      </w:pPr>
      <w:r>
        <w:rPr>
          <w:bCs/>
          <w:szCs w:val="28"/>
        </w:rPr>
        <w:t xml:space="preserve">E.g. Ben Affleck’s actual name is </w:t>
      </w:r>
      <w:r w:rsidRPr="00771975">
        <w:rPr>
          <w:bCs/>
          <w:szCs w:val="28"/>
        </w:rPr>
        <w:t>Benjamin</w:t>
      </w:r>
      <w:r>
        <w:rPr>
          <w:bCs/>
          <w:szCs w:val="28"/>
        </w:rPr>
        <w:t xml:space="preserve"> </w:t>
      </w:r>
      <w:proofErr w:type="spellStart"/>
      <w:r w:rsidRPr="00771975">
        <w:rPr>
          <w:bCs/>
          <w:szCs w:val="28"/>
        </w:rPr>
        <w:t>Geza</w:t>
      </w:r>
      <w:proofErr w:type="spellEnd"/>
      <w:r>
        <w:rPr>
          <w:bCs/>
          <w:szCs w:val="28"/>
        </w:rPr>
        <w:t xml:space="preserve"> A</w:t>
      </w:r>
      <w:r w:rsidRPr="00771975">
        <w:rPr>
          <w:bCs/>
          <w:szCs w:val="28"/>
        </w:rPr>
        <w:t>ffleck-Boldt</w:t>
      </w:r>
      <w:r w:rsidR="00F07464">
        <w:rPr>
          <w:bCs/>
          <w:szCs w:val="28"/>
        </w:rPr>
        <w:t>, but he does not go by that.</w:t>
      </w:r>
    </w:p>
    <w:p w14:paraId="08B87321" w14:textId="3533EE21" w:rsidR="001B4E4A" w:rsidRPr="002B7D61" w:rsidRDefault="00F07464" w:rsidP="001B4E4A">
      <w:pPr>
        <w:pStyle w:val="ListParagraph"/>
        <w:numPr>
          <w:ilvl w:val="0"/>
          <w:numId w:val="34"/>
        </w:numPr>
        <w:rPr>
          <w:bCs/>
          <w:szCs w:val="28"/>
        </w:rPr>
      </w:pPr>
      <w:r>
        <w:rPr>
          <w:bCs/>
          <w:szCs w:val="28"/>
        </w:rPr>
        <w:t xml:space="preserve">Movie cast and crew are stored in different places.  The movie cast members (i.e. actors) are stored in the MovieCastMember table.  The movie director is stored in the Movie table.  The movie crew members (i.e. </w:t>
      </w:r>
      <w:r w:rsidR="001B4E4A">
        <w:rPr>
          <w:bCs/>
          <w:szCs w:val="28"/>
        </w:rPr>
        <w:t>all remaining non-directors, non-actors that participated in the movie) are stored in the MovieCrewMember table. This one I went back and forth with, but ultimately there were a few reasons for this design:</w:t>
      </w:r>
    </w:p>
    <w:p w14:paraId="24EBF41F" w14:textId="2FCFBF3C" w:rsidR="000F3732" w:rsidRDefault="001B4E4A" w:rsidP="000F3732">
      <w:pPr>
        <w:pStyle w:val="ListParagraph"/>
        <w:numPr>
          <w:ilvl w:val="1"/>
          <w:numId w:val="34"/>
        </w:numPr>
        <w:rPr>
          <w:bCs/>
          <w:szCs w:val="28"/>
        </w:rPr>
      </w:pPr>
      <w:r>
        <w:rPr>
          <w:bCs/>
          <w:szCs w:val="28"/>
        </w:rPr>
        <w:t>MovieCastMember allows us to store additional movie/actor specific information, such as the CharacterName.  This CharacterName would not be relevant for any of the Crew members.</w:t>
      </w:r>
    </w:p>
    <w:p w14:paraId="4FE83C6F" w14:textId="072E52C0" w:rsidR="000F3732" w:rsidRDefault="000F3732" w:rsidP="000F3732">
      <w:pPr>
        <w:pStyle w:val="ListParagraph"/>
        <w:numPr>
          <w:ilvl w:val="1"/>
          <w:numId w:val="34"/>
        </w:numPr>
        <w:rPr>
          <w:bCs/>
          <w:szCs w:val="28"/>
        </w:rPr>
      </w:pPr>
      <w:proofErr w:type="spellStart"/>
      <w:r>
        <w:rPr>
          <w:bCs/>
          <w:szCs w:val="28"/>
        </w:rPr>
        <w:t>MovieCastMembers</w:t>
      </w:r>
      <w:proofErr w:type="spellEnd"/>
      <w:r>
        <w:rPr>
          <w:bCs/>
          <w:szCs w:val="28"/>
        </w:rPr>
        <w:t xml:space="preserve"> will typically be searched, looked up, or reported more often than </w:t>
      </w:r>
      <w:proofErr w:type="spellStart"/>
      <w:r>
        <w:rPr>
          <w:bCs/>
          <w:szCs w:val="28"/>
        </w:rPr>
        <w:t>MovieCrewMembers</w:t>
      </w:r>
      <w:proofErr w:type="spellEnd"/>
      <w:r w:rsidR="00E17886">
        <w:rPr>
          <w:bCs/>
          <w:szCs w:val="28"/>
        </w:rPr>
        <w:t xml:space="preserve"> (because users are typically more interested in the figure heads / actors of the movie).</w:t>
      </w:r>
      <w:r w:rsidR="00DE0BB5">
        <w:rPr>
          <w:bCs/>
          <w:szCs w:val="28"/>
        </w:rPr>
        <w:t xml:space="preserve">  Therefore, splicing the data out into its own table makes for faster lookups</w:t>
      </w:r>
      <w:r w:rsidR="009B7379">
        <w:rPr>
          <w:bCs/>
          <w:szCs w:val="28"/>
        </w:rPr>
        <w:t xml:space="preserve"> – as opposed to it all being crammed into one </w:t>
      </w:r>
      <w:proofErr w:type="spellStart"/>
      <w:r w:rsidR="009B7379">
        <w:rPr>
          <w:bCs/>
          <w:szCs w:val="28"/>
        </w:rPr>
        <w:t>MovieCastAndCrewMember</w:t>
      </w:r>
      <w:proofErr w:type="spellEnd"/>
      <w:r w:rsidR="009B7379">
        <w:rPr>
          <w:bCs/>
          <w:szCs w:val="28"/>
        </w:rPr>
        <w:t xml:space="preserve"> table.</w:t>
      </w:r>
    </w:p>
    <w:p w14:paraId="17295609" w14:textId="57F1E94D" w:rsidR="0060504B" w:rsidRPr="000F3732" w:rsidRDefault="005B061E" w:rsidP="000F3732">
      <w:pPr>
        <w:pStyle w:val="ListParagraph"/>
        <w:numPr>
          <w:ilvl w:val="1"/>
          <w:numId w:val="34"/>
        </w:numPr>
        <w:rPr>
          <w:bCs/>
          <w:szCs w:val="28"/>
        </w:rPr>
      </w:pPr>
      <w:r>
        <w:rPr>
          <w:bCs/>
          <w:szCs w:val="28"/>
        </w:rPr>
        <w:t xml:space="preserve">A crew member in a movie </w:t>
      </w:r>
      <w:r w:rsidR="0060504B">
        <w:rPr>
          <w:bCs/>
          <w:szCs w:val="28"/>
        </w:rPr>
        <w:t>can have multiple roles</w:t>
      </w:r>
      <w:r>
        <w:rPr>
          <w:bCs/>
          <w:szCs w:val="28"/>
        </w:rPr>
        <w:t xml:space="preserve"> (e.g. producer and screenwriter)</w:t>
      </w:r>
      <w:r w:rsidR="0060504B">
        <w:rPr>
          <w:bCs/>
          <w:szCs w:val="28"/>
        </w:rPr>
        <w:t xml:space="preserve">, so therefore we specify the </w:t>
      </w:r>
      <w:proofErr w:type="spellStart"/>
      <w:r w:rsidR="0060504B">
        <w:rPr>
          <w:bCs/>
          <w:szCs w:val="28"/>
        </w:rPr>
        <w:t>RoleId</w:t>
      </w:r>
      <w:proofErr w:type="spellEnd"/>
      <w:r w:rsidR="0060504B">
        <w:rPr>
          <w:bCs/>
          <w:szCs w:val="28"/>
        </w:rPr>
        <w:t xml:space="preserve"> in the table</w:t>
      </w:r>
      <w:r>
        <w:rPr>
          <w:bCs/>
          <w:szCs w:val="28"/>
        </w:rPr>
        <w:t xml:space="preserve"> and as part of the Primary Key</w:t>
      </w:r>
      <w:r w:rsidR="0060504B">
        <w:rPr>
          <w:bCs/>
          <w:szCs w:val="28"/>
        </w:rPr>
        <w:t xml:space="preserve">.  </w:t>
      </w:r>
      <w:r>
        <w:rPr>
          <w:bCs/>
          <w:szCs w:val="28"/>
        </w:rPr>
        <w:t xml:space="preserve">Also, there are several Movie roles, so it did not make sense to partition n-role </w:t>
      </w:r>
      <w:proofErr w:type="gramStart"/>
      <w:r>
        <w:rPr>
          <w:bCs/>
          <w:szCs w:val="28"/>
        </w:rPr>
        <w:t>amount</w:t>
      </w:r>
      <w:proofErr w:type="gramEnd"/>
      <w:r>
        <w:rPr>
          <w:bCs/>
          <w:szCs w:val="28"/>
        </w:rPr>
        <w:t xml:space="preserve"> of tables out (from a scalability standpoint).  </w:t>
      </w:r>
    </w:p>
    <w:p w14:paraId="309EE030" w14:textId="385C675A" w:rsidR="00DB5247" w:rsidRDefault="00DB5247" w:rsidP="001B4E4A">
      <w:pPr>
        <w:pStyle w:val="ListParagraph"/>
        <w:numPr>
          <w:ilvl w:val="1"/>
          <w:numId w:val="34"/>
        </w:numPr>
        <w:rPr>
          <w:bCs/>
          <w:szCs w:val="28"/>
        </w:rPr>
      </w:pPr>
      <w:r>
        <w:rPr>
          <w:bCs/>
          <w:szCs w:val="28"/>
        </w:rPr>
        <w:t>Films almost always have one director, and they</w:t>
      </w:r>
      <w:r w:rsidR="009B27DB">
        <w:rPr>
          <w:bCs/>
          <w:szCs w:val="28"/>
        </w:rPr>
        <w:t xml:space="preserve"> a</w:t>
      </w:r>
      <w:r>
        <w:rPr>
          <w:bCs/>
          <w:szCs w:val="28"/>
        </w:rPr>
        <w:t xml:space="preserve">re credited </w:t>
      </w:r>
      <w:r w:rsidR="009B27DB">
        <w:rPr>
          <w:bCs/>
          <w:szCs w:val="28"/>
        </w:rPr>
        <w:t xml:space="preserve">in that manner for movies (see </w:t>
      </w:r>
      <w:hyperlink r:id="rId20" w:history="1">
        <w:r w:rsidR="009B27DB" w:rsidRPr="009B27DB">
          <w:rPr>
            <w:rStyle w:val="Hyperlink"/>
            <w:bCs/>
            <w:szCs w:val="28"/>
          </w:rPr>
          <w:t>link</w:t>
        </w:r>
      </w:hyperlink>
      <w:r w:rsidR="009B27DB">
        <w:rPr>
          <w:bCs/>
          <w:szCs w:val="28"/>
        </w:rPr>
        <w:t xml:space="preserve">).  Exceptions are situations like established duos such as the Coen brothers, and this is a future requirement that could be added – which I mention in the </w:t>
      </w:r>
      <w:r w:rsidR="009B27DB">
        <w:rPr>
          <w:bCs/>
          <w:szCs w:val="28"/>
        </w:rPr>
        <w:fldChar w:fldCharType="begin"/>
      </w:r>
      <w:r w:rsidR="009B27DB">
        <w:rPr>
          <w:bCs/>
          <w:szCs w:val="28"/>
        </w:rPr>
        <w:instrText xml:space="preserve"> REF _Ref37011720 \r \h </w:instrText>
      </w:r>
      <w:r w:rsidR="009B27DB">
        <w:rPr>
          <w:bCs/>
          <w:szCs w:val="28"/>
        </w:rPr>
      </w:r>
      <w:r w:rsidR="009B27DB">
        <w:rPr>
          <w:bCs/>
          <w:szCs w:val="28"/>
        </w:rPr>
        <w:fldChar w:fldCharType="separate"/>
      </w:r>
      <w:r w:rsidR="009B27DB">
        <w:rPr>
          <w:bCs/>
          <w:szCs w:val="28"/>
        </w:rPr>
        <w:t>6</w:t>
      </w:r>
      <w:r w:rsidR="009B27DB">
        <w:rPr>
          <w:bCs/>
          <w:szCs w:val="28"/>
        </w:rPr>
        <w:fldChar w:fldCharType="end"/>
      </w:r>
      <w:r w:rsidR="009B27DB">
        <w:rPr>
          <w:bCs/>
          <w:szCs w:val="28"/>
        </w:rPr>
        <w:t xml:space="preserve"> </w:t>
      </w:r>
      <w:r w:rsidR="009B27DB">
        <w:rPr>
          <w:bCs/>
          <w:szCs w:val="28"/>
        </w:rPr>
        <w:fldChar w:fldCharType="begin"/>
      </w:r>
      <w:r w:rsidR="009B27DB">
        <w:rPr>
          <w:bCs/>
          <w:szCs w:val="28"/>
        </w:rPr>
        <w:instrText xml:space="preserve"> REF _Ref37011724 \h </w:instrText>
      </w:r>
      <w:r w:rsidR="009B27DB">
        <w:rPr>
          <w:bCs/>
          <w:szCs w:val="28"/>
        </w:rPr>
      </w:r>
      <w:r w:rsidR="009B27DB">
        <w:rPr>
          <w:bCs/>
          <w:szCs w:val="28"/>
        </w:rPr>
        <w:fldChar w:fldCharType="separate"/>
      </w:r>
      <w:r w:rsidR="009B27DB" w:rsidRPr="00734F6E">
        <w:rPr>
          <w:rFonts w:ascii="Times New Roman" w:hAnsi="Times New Roman"/>
          <w:sz w:val="24"/>
        </w:rPr>
        <w:t>Concluding Remarks</w:t>
      </w:r>
      <w:r w:rsidR="009B27DB">
        <w:rPr>
          <w:bCs/>
          <w:szCs w:val="28"/>
        </w:rPr>
        <w:fldChar w:fldCharType="end"/>
      </w:r>
      <w:r w:rsidR="009B27DB">
        <w:rPr>
          <w:bCs/>
          <w:szCs w:val="28"/>
        </w:rPr>
        <w:t xml:space="preserve"> section. </w:t>
      </w:r>
      <w:r w:rsidR="008F55AF">
        <w:rPr>
          <w:bCs/>
          <w:szCs w:val="28"/>
        </w:rPr>
        <w:t xml:space="preserve"> In the meantime, situations like that can involve either specifying the directors in the MovieCrewMember table, or specifying the primary director in Movie.DirectorFilmMemberId, and secondary one in the MovieCrewMember table.  </w:t>
      </w:r>
      <w:r w:rsidR="0032462E">
        <w:rPr>
          <w:bCs/>
          <w:szCs w:val="28"/>
        </w:rPr>
        <w:t>I still wanted the Director in the Movie table because this is arguably the most-important role in making the movie (outside of the actors), and will frequently be reported</w:t>
      </w:r>
      <w:r w:rsidR="000D11F0">
        <w:rPr>
          <w:bCs/>
          <w:szCs w:val="28"/>
        </w:rPr>
        <w:t xml:space="preserve">.  Putting it directly on the Movie table when required </w:t>
      </w:r>
      <w:r w:rsidR="0032462E">
        <w:rPr>
          <w:bCs/>
          <w:szCs w:val="28"/>
        </w:rPr>
        <w:t>less joins/logic to report</w:t>
      </w:r>
      <w:r w:rsidR="000D11F0">
        <w:rPr>
          <w:bCs/>
          <w:szCs w:val="28"/>
        </w:rPr>
        <w:t>, and because it meets 99% of the cases, it made sense</w:t>
      </w:r>
      <w:r w:rsidR="0032462E">
        <w:rPr>
          <w:bCs/>
          <w:szCs w:val="28"/>
        </w:rPr>
        <w:t>.</w:t>
      </w:r>
    </w:p>
    <w:p w14:paraId="2309F390" w14:textId="77777777" w:rsidR="00186F65" w:rsidRPr="002B7D61" w:rsidRDefault="00186F65" w:rsidP="002B7D61">
      <w:pPr>
        <w:rPr>
          <w:bCs/>
          <w:szCs w:val="28"/>
        </w:rPr>
      </w:pP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7" w:name="_Toc516748832"/>
      <w:bookmarkStart w:id="28" w:name="_Toc37004284"/>
      <w:r w:rsidRPr="00443A4D">
        <w:rPr>
          <w:rFonts w:ascii="Times New Roman" w:hAnsi="Times New Roman" w:cs="Times New Roman"/>
          <w:i w:val="0"/>
          <w:sz w:val="24"/>
          <w:szCs w:val="24"/>
        </w:rPr>
        <w:t>E/R Model</w:t>
      </w:r>
      <w:bookmarkEnd w:id="27"/>
      <w:bookmarkEnd w:id="28"/>
    </w:p>
    <w:p w14:paraId="74D8B731" w14:textId="2845AD50" w:rsidR="00BF1342" w:rsidRDefault="00BF1342" w:rsidP="00443A4D">
      <w:pPr>
        <w:rPr>
          <w:rFonts w:ascii="Comic Sans MS" w:hAnsi="Comic Sans MS"/>
          <w:bCs/>
          <w:color w:val="3366FF"/>
          <w:sz w:val="20"/>
          <w:szCs w:val="28"/>
        </w:rPr>
      </w:pPr>
    </w:p>
    <w:p w14:paraId="14169E26" w14:textId="75346BC9" w:rsidR="009E7528" w:rsidRDefault="009E7528" w:rsidP="00443A4D">
      <w:pPr>
        <w:rPr>
          <w:rFonts w:ascii="Comic Sans MS" w:hAnsi="Comic Sans MS"/>
          <w:bCs/>
          <w:color w:val="3366FF"/>
          <w:sz w:val="20"/>
          <w:szCs w:val="28"/>
        </w:rPr>
      </w:pPr>
      <w:r>
        <w:rPr>
          <w:rFonts w:ascii="Comic Sans MS" w:hAnsi="Comic Sans MS"/>
          <w:bCs/>
          <w:color w:val="3366FF"/>
          <w:sz w:val="20"/>
          <w:szCs w:val="28"/>
        </w:rPr>
        <w:t xml:space="preserve">This section describes the E/R model for the database.  The diagrams displayed were created using Visual Paradigm Community Edition, which is a useful tool for creating several types of diagrams (in addition to ERDs).  </w:t>
      </w:r>
    </w:p>
    <w:p w14:paraId="7717FA2C" w14:textId="6DE5696F" w:rsidR="002B6B48" w:rsidRDefault="002B6B48" w:rsidP="00443A4D">
      <w:pPr>
        <w:rPr>
          <w:rFonts w:ascii="Comic Sans MS" w:hAnsi="Comic Sans MS"/>
          <w:bCs/>
          <w:color w:val="3366FF"/>
          <w:sz w:val="20"/>
          <w:szCs w:val="28"/>
        </w:rPr>
      </w:pPr>
    </w:p>
    <w:p w14:paraId="24F90F65" w14:textId="19ADC866" w:rsidR="002B6B48" w:rsidRPr="002B6B48" w:rsidRDefault="002B6B48" w:rsidP="002B6B48">
      <w:pPr>
        <w:rPr>
          <w:rFonts w:ascii="Comic Sans MS" w:hAnsi="Comic Sans MS"/>
          <w:bCs/>
          <w:color w:val="3366FF"/>
          <w:sz w:val="20"/>
          <w:szCs w:val="28"/>
        </w:rPr>
      </w:pPr>
      <w:r>
        <w:rPr>
          <w:rFonts w:ascii="Comic Sans MS" w:hAnsi="Comic Sans MS"/>
          <w:bCs/>
          <w:color w:val="3366FF"/>
          <w:sz w:val="20"/>
          <w:szCs w:val="28"/>
        </w:rPr>
        <w:t>The following ERD is a diagram for the entire database</w:t>
      </w:r>
      <w:r w:rsidR="00A15484">
        <w:rPr>
          <w:rFonts w:ascii="Comic Sans MS" w:hAnsi="Comic Sans MS"/>
          <w:bCs/>
          <w:color w:val="3366FF"/>
          <w:sz w:val="20"/>
          <w:szCs w:val="28"/>
        </w:rPr>
        <w:t xml:space="preserve"> and contains a Legend that explains the meaning for the visual icons/indicators</w:t>
      </w:r>
      <w:r>
        <w:rPr>
          <w:rFonts w:ascii="Comic Sans MS" w:hAnsi="Comic Sans MS"/>
          <w:bCs/>
          <w:color w:val="3366FF"/>
          <w:sz w:val="20"/>
          <w:szCs w:val="28"/>
        </w:rPr>
        <w:t>.</w:t>
      </w:r>
      <w:r w:rsidR="00A15484">
        <w:rPr>
          <w:rFonts w:ascii="Comic Sans MS" w:hAnsi="Comic Sans MS"/>
          <w:bCs/>
          <w:color w:val="3366FF"/>
          <w:sz w:val="20"/>
          <w:szCs w:val="28"/>
        </w:rPr>
        <w:t xml:space="preserve">  </w:t>
      </w:r>
      <w:r w:rsidR="001D668C">
        <w:rPr>
          <w:rFonts w:ascii="Comic Sans MS" w:hAnsi="Comic Sans MS"/>
          <w:bCs/>
          <w:color w:val="3366FF"/>
          <w:sz w:val="20"/>
          <w:szCs w:val="28"/>
        </w:rPr>
        <w:t xml:space="preserve">We will focus on four main components/portions of the overall diagram in this section, as these components encompass pieces of the primary functional requirements that can be individually explained. </w:t>
      </w:r>
    </w:p>
    <w:p w14:paraId="04AB2C29" w14:textId="12B3FD0B" w:rsidR="009E7528" w:rsidRDefault="008A0806" w:rsidP="00DB4931">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1DFF5249" wp14:editId="566598B5">
            <wp:extent cx="5633013" cy="5469319"/>
            <wp:effectExtent l="152400" t="152400" r="36830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RD-Diagram.png"/>
                    <pic:cNvPicPr/>
                  </pic:nvPicPr>
                  <pic:blipFill>
                    <a:blip r:embed="rId21">
                      <a:extLst>
                        <a:ext uri="{28A0092B-C50C-407E-A947-70E740481C1C}">
                          <a14:useLocalDpi xmlns:a14="http://schemas.microsoft.com/office/drawing/2010/main" val="0"/>
                        </a:ext>
                      </a:extLst>
                    </a:blip>
                    <a:stretch>
                      <a:fillRect/>
                    </a:stretch>
                  </pic:blipFill>
                  <pic:spPr>
                    <a:xfrm>
                      <a:off x="0" y="0"/>
                      <a:ext cx="5635956" cy="54721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E05C0B" w14:textId="15790425" w:rsidR="00A50252" w:rsidRDefault="007B56D8" w:rsidP="007B56D8">
      <w:pPr>
        <w:pStyle w:val="Heading3"/>
        <w:numPr>
          <w:ilvl w:val="2"/>
          <w:numId w:val="27"/>
        </w:numPr>
      </w:pPr>
      <w:bookmarkStart w:id="29" w:name="_Toc37004285"/>
      <w:r>
        <w:t>General Movie Information</w:t>
      </w:r>
      <w:bookmarkEnd w:id="29"/>
    </w:p>
    <w:p w14:paraId="5EA0CE6A" w14:textId="03F7CF36" w:rsidR="007B56D8" w:rsidRDefault="007B56D8" w:rsidP="007B56D8">
      <w:r>
        <w:t>The diagram in this section illustrates how general movie information and details are stored in the database.  The parent-most entity that contains Movie information in this relationship is the Movie entity.  The Movie entity contains a number of attributes that are “one-to-one” relational with a Movie (e.g. Title, Description, Release Date, etc.)</w:t>
      </w:r>
      <w:r w:rsidR="00FA67C7">
        <w:t xml:space="preserve">  Many of the columns of the Movie entity are nullable because data for the Movie may be entered prior to the movie being released (e.g. in early stages when </w:t>
      </w:r>
      <w:r w:rsidR="00FA67C7">
        <w:lastRenderedPageBreak/>
        <w:t>the Movie is announced).  However, it is expected that these attributes are eventually filled in as the details are known.</w:t>
      </w:r>
    </w:p>
    <w:p w14:paraId="4ADB41E6" w14:textId="587BE33A" w:rsidR="00C15459" w:rsidRDefault="00C15459" w:rsidP="007B56D8"/>
    <w:p w14:paraId="23C91DA3" w14:textId="237C878A" w:rsidR="00C15459" w:rsidRPr="007B56D8" w:rsidRDefault="00C15459" w:rsidP="007B56D8">
      <w:r>
        <w:t xml:space="preserve">Child entities are created off of Movie (such as </w:t>
      </w:r>
      <w:proofErr w:type="spellStart"/>
      <w:r>
        <w:t>MovieImage</w:t>
      </w:r>
      <w:proofErr w:type="spellEnd"/>
      <w:r>
        <w:t xml:space="preserve">, </w:t>
      </w:r>
      <w:proofErr w:type="spellStart"/>
      <w:r>
        <w:t>Movie_Language</w:t>
      </w:r>
      <w:proofErr w:type="spellEnd"/>
      <w:r>
        <w:t xml:space="preserve">, and </w:t>
      </w:r>
      <w:proofErr w:type="spellStart"/>
      <w:r>
        <w:t>Movie_Genre</w:t>
      </w:r>
      <w:proofErr w:type="spellEnd"/>
      <w:r>
        <w:t xml:space="preserve">) to store additional details related to a Movie. </w:t>
      </w:r>
      <w:r w:rsidR="008331EA">
        <w:t xml:space="preserve"> </w:t>
      </w:r>
      <w:proofErr w:type="spellStart"/>
      <w:r w:rsidR="008331EA">
        <w:t>Movie_Genre</w:t>
      </w:r>
      <w:proofErr w:type="spellEnd"/>
      <w:r w:rsidR="008331EA">
        <w:t xml:space="preserve"> and </w:t>
      </w:r>
      <w:proofErr w:type="spellStart"/>
      <w:r w:rsidR="008331EA">
        <w:t>Movie_Language</w:t>
      </w:r>
      <w:proofErr w:type="spellEnd"/>
      <w:r w:rsidR="008331EA">
        <w:t xml:space="preserve"> are many-to-many intersection tables; </w:t>
      </w:r>
      <w:proofErr w:type="spellStart"/>
      <w:r w:rsidR="008331EA">
        <w:t>MovieImage</w:t>
      </w:r>
      <w:proofErr w:type="spellEnd"/>
      <w:r w:rsidR="008331EA">
        <w:t xml:space="preserve"> is a one-to-many table (a Movie may have many Images).</w:t>
      </w:r>
      <w:r>
        <w:t xml:space="preserve"> </w:t>
      </w:r>
      <w:r w:rsidR="008331EA">
        <w:t xml:space="preserve"> Language, Genre, and </w:t>
      </w:r>
      <w:proofErr w:type="spellStart"/>
      <w:r w:rsidR="008331EA">
        <w:t>ImageType</w:t>
      </w:r>
      <w:proofErr w:type="spellEnd"/>
      <w:r w:rsidR="008331EA">
        <w:t xml:space="preserve"> are other Parent entities used </w:t>
      </w:r>
      <w:r w:rsidR="00FA0D77">
        <w:t xml:space="preserve">by </w:t>
      </w:r>
      <w:r w:rsidR="008331EA">
        <w:t xml:space="preserve">the </w:t>
      </w:r>
      <w:r w:rsidR="00FA0D77">
        <w:t xml:space="preserve">respective </w:t>
      </w:r>
      <w:r w:rsidR="00790F37">
        <w:t>Movie’s child entity tables.</w:t>
      </w:r>
    </w:p>
    <w:p w14:paraId="1C6AECCF" w14:textId="335D9E60" w:rsidR="00CF484A" w:rsidRDefault="00CF484A"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DFD6632" wp14:editId="1DFE689C">
            <wp:extent cx="4187314" cy="3528349"/>
            <wp:effectExtent l="152400" t="152400" r="365760" b="3581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D-MovieDetails.png"/>
                    <pic:cNvPicPr/>
                  </pic:nvPicPr>
                  <pic:blipFill>
                    <a:blip r:embed="rId22">
                      <a:extLst>
                        <a:ext uri="{28A0092B-C50C-407E-A947-70E740481C1C}">
                          <a14:useLocalDpi xmlns:a14="http://schemas.microsoft.com/office/drawing/2010/main" val="0"/>
                        </a:ext>
                      </a:extLst>
                    </a:blip>
                    <a:stretch>
                      <a:fillRect/>
                    </a:stretch>
                  </pic:blipFill>
                  <pic:spPr>
                    <a:xfrm>
                      <a:off x="0" y="0"/>
                      <a:ext cx="4229921" cy="3564251"/>
                    </a:xfrm>
                    <a:prstGeom prst="rect">
                      <a:avLst/>
                    </a:prstGeom>
                    <a:ln>
                      <a:noFill/>
                    </a:ln>
                    <a:effectLst>
                      <a:outerShdw blurRad="292100" dist="139700" dir="2700000" algn="tl" rotWithShape="0">
                        <a:srgbClr val="333333">
                          <a:alpha val="65000"/>
                        </a:srgbClr>
                      </a:outerShdw>
                    </a:effectLst>
                  </pic:spPr>
                </pic:pic>
              </a:graphicData>
            </a:graphic>
          </wp:inline>
        </w:drawing>
      </w:r>
    </w:p>
    <w:p w14:paraId="2991A590" w14:textId="5ABAE295" w:rsidR="00F85774" w:rsidRDefault="00191003" w:rsidP="00F85774">
      <w:pPr>
        <w:pStyle w:val="Heading3"/>
        <w:numPr>
          <w:ilvl w:val="2"/>
          <w:numId w:val="27"/>
        </w:numPr>
      </w:pPr>
      <w:bookmarkStart w:id="30" w:name="_Toc37004286"/>
      <w:r>
        <w:t>User Access and Reviews</w:t>
      </w:r>
      <w:bookmarkEnd w:id="30"/>
    </w:p>
    <w:p w14:paraId="4E9359F3" w14:textId="29C41E6A" w:rsidR="00191003" w:rsidRDefault="00397A4F" w:rsidP="00191003">
      <w:r>
        <w:t xml:space="preserve">The diagram in this section illustrates how Users of </w:t>
      </w:r>
      <w:proofErr w:type="spellStart"/>
      <w:r>
        <w:t>MovieDbLite</w:t>
      </w:r>
      <w:proofErr w:type="spellEnd"/>
      <w:r>
        <w:t xml:space="preserve"> are stored, as well as how the ratings/reviews that user’s provide to Movies are stored.  </w:t>
      </w:r>
      <w:r w:rsidR="00262EA5">
        <w:t xml:space="preserve">A User account can write a review for a Movie (stored in the </w:t>
      </w:r>
      <w:proofErr w:type="spellStart"/>
      <w:r w:rsidR="00262EA5">
        <w:t>MovieUserReview</w:t>
      </w:r>
      <w:proofErr w:type="spellEnd"/>
      <w:r w:rsidR="00262EA5">
        <w:t xml:space="preserve"> Entity), and other users can mark the Review as Helpful or Unhelpful (via </w:t>
      </w:r>
      <w:proofErr w:type="spellStart"/>
      <w:r w:rsidR="00262EA5">
        <w:t>MovieUserReviewHelpful</w:t>
      </w:r>
      <w:proofErr w:type="spellEnd"/>
      <w:r w:rsidR="00262EA5">
        <w:t xml:space="preserve">).  </w:t>
      </w:r>
      <w:r w:rsidR="006B7175">
        <w:t xml:space="preserve">Each User is tied to a </w:t>
      </w:r>
      <w:proofErr w:type="spellStart"/>
      <w:r w:rsidR="006B7175">
        <w:t>UserRole</w:t>
      </w:r>
      <w:proofErr w:type="spellEnd"/>
      <w:r w:rsidR="006B7175">
        <w:t xml:space="preserve"> to indicate whether they are an Admin or regular User, which affects the permissions they have over certain areas of the application</w:t>
      </w:r>
      <w:r w:rsidR="00456BB3">
        <w:t xml:space="preserve"> (although, both Users and Admins can write reviews for movies).</w:t>
      </w:r>
    </w:p>
    <w:p w14:paraId="4C99DE6F" w14:textId="45F72D2D" w:rsidR="005B4169" w:rsidRDefault="005B4169" w:rsidP="00191003"/>
    <w:p w14:paraId="368D03EB" w14:textId="0D9A115E" w:rsidR="005B4169" w:rsidRPr="00191003" w:rsidRDefault="005B4169" w:rsidP="00191003">
      <w:r>
        <w:t xml:space="preserve">Note: Attributes from the Movie entity in the diagram below were removed for brevity.  The important part was to show the relationship between </w:t>
      </w:r>
      <w:proofErr w:type="spellStart"/>
      <w:r>
        <w:t>MovieUserReviews</w:t>
      </w:r>
      <w:proofErr w:type="spellEnd"/>
      <w:r>
        <w:t xml:space="preserve"> and Movie.</w:t>
      </w:r>
    </w:p>
    <w:p w14:paraId="600C795F" w14:textId="4CD0A323" w:rsidR="007A41B4" w:rsidRDefault="007A41B4"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7BAA1062" wp14:editId="1A3A693D">
            <wp:extent cx="3237085" cy="3846653"/>
            <wp:effectExtent l="152400" t="152400" r="363855"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95677" cy="3916278"/>
                    </a:xfrm>
                    <a:prstGeom prst="rect">
                      <a:avLst/>
                    </a:prstGeom>
                    <a:ln>
                      <a:noFill/>
                    </a:ln>
                    <a:effectLst>
                      <a:outerShdw blurRad="292100" dist="139700" dir="2700000" algn="tl" rotWithShape="0">
                        <a:srgbClr val="333333">
                          <a:alpha val="65000"/>
                        </a:srgbClr>
                      </a:outerShdw>
                    </a:effectLst>
                  </pic:spPr>
                </pic:pic>
              </a:graphicData>
            </a:graphic>
          </wp:inline>
        </w:drawing>
      </w:r>
    </w:p>
    <w:p w14:paraId="7B0F4117" w14:textId="3564D92F" w:rsidR="00B22B2E" w:rsidRDefault="0097312B" w:rsidP="00B22B2E">
      <w:pPr>
        <w:pStyle w:val="Heading3"/>
        <w:numPr>
          <w:ilvl w:val="2"/>
          <w:numId w:val="27"/>
        </w:numPr>
      </w:pPr>
      <w:bookmarkStart w:id="31" w:name="_Toc37004287"/>
      <w:r>
        <w:t>Movie Cast and Crew</w:t>
      </w:r>
      <w:bookmarkEnd w:id="31"/>
    </w:p>
    <w:p w14:paraId="78ECBACF" w14:textId="3B7D5CA7" w:rsidR="0097312B" w:rsidRDefault="008266BB" w:rsidP="0097312B">
      <w:r>
        <w:t xml:space="preserve">The diagram in this section illustrates how the cast and crew of a movie are stored.  </w:t>
      </w:r>
      <w:r w:rsidR="008A780D">
        <w:t>The FilmMember parent table stores all the persons/members of the film industry that participate as cast or crew members in a movie.</w:t>
      </w:r>
      <w:r w:rsidR="00A4479F">
        <w:t xml:space="preserve">  The Movie table itself stores the </w:t>
      </w:r>
      <w:proofErr w:type="spellStart"/>
      <w:r w:rsidR="00A4479F">
        <w:t>DirectorFilmMemberId</w:t>
      </w:r>
      <w:proofErr w:type="spellEnd"/>
      <w:r w:rsidR="00A4479F">
        <w:t xml:space="preserve"> (as there can only be one director per movie).</w:t>
      </w:r>
      <w:r w:rsidR="00F8091E">
        <w:t xml:space="preserve">  </w:t>
      </w:r>
      <w:r w:rsidR="00C01C53">
        <w:t xml:space="preserve">The MovieCastMember is used to store the cast members (i.e. actors) of a </w:t>
      </w:r>
      <w:r w:rsidR="00DF2F25">
        <w:t>m</w:t>
      </w:r>
      <w:r w:rsidR="00C01C53">
        <w:t>ovie</w:t>
      </w:r>
      <w:r w:rsidR="00057734">
        <w:t xml:space="preserve"> and associated information about them (e.g. their CharacterName)</w:t>
      </w:r>
      <w:r w:rsidR="00CF6112">
        <w:t xml:space="preserve">.  </w:t>
      </w:r>
    </w:p>
    <w:p w14:paraId="20ADE6C2" w14:textId="4A7A7419" w:rsidR="00DF2F25" w:rsidRDefault="00DF2F25" w:rsidP="0097312B"/>
    <w:p w14:paraId="56C4B1D5" w14:textId="3C390DF8" w:rsidR="00DF2F25" w:rsidRPr="0097312B" w:rsidRDefault="00DF2F25" w:rsidP="0097312B">
      <w:r>
        <w:t xml:space="preserve">The MovieCrewMember stores the crew members of a movie.  </w:t>
      </w:r>
      <w:r w:rsidR="000808D5">
        <w:t xml:space="preserve">The parent table </w:t>
      </w:r>
      <w:proofErr w:type="spellStart"/>
      <w:r w:rsidR="000808D5">
        <w:t>FilmRole</w:t>
      </w:r>
      <w:proofErr w:type="spellEnd"/>
      <w:r w:rsidR="000808D5">
        <w:t xml:space="preserve"> is used to describe what the crew member’s role is for the given movie (e.g. screenwriter, costumer designer, etc.)</w:t>
      </w:r>
    </w:p>
    <w:p w14:paraId="4B043BE0" w14:textId="07A50AE6" w:rsidR="00E46279" w:rsidRDefault="00CF6112"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619FDE0A" wp14:editId="074789BA">
            <wp:extent cx="4259329" cy="4698004"/>
            <wp:effectExtent l="152400" t="152400" r="370205" b="3695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D-CastAndCrew.png"/>
                    <pic:cNvPicPr/>
                  </pic:nvPicPr>
                  <pic:blipFill>
                    <a:blip r:embed="rId24">
                      <a:extLst>
                        <a:ext uri="{28A0092B-C50C-407E-A947-70E740481C1C}">
                          <a14:useLocalDpi xmlns:a14="http://schemas.microsoft.com/office/drawing/2010/main" val="0"/>
                        </a:ext>
                      </a:extLst>
                    </a:blip>
                    <a:stretch>
                      <a:fillRect/>
                    </a:stretch>
                  </pic:blipFill>
                  <pic:spPr>
                    <a:xfrm>
                      <a:off x="0" y="0"/>
                      <a:ext cx="4269579" cy="47093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C4926" w14:textId="5283E7DB" w:rsidR="00784D54" w:rsidRDefault="00457203" w:rsidP="00457203">
      <w:pPr>
        <w:pStyle w:val="Heading3"/>
        <w:numPr>
          <w:ilvl w:val="2"/>
          <w:numId w:val="27"/>
        </w:numPr>
      </w:pPr>
      <w:bookmarkStart w:id="32" w:name="_Toc37004288"/>
      <w:r>
        <w:t>Award Shows and Winners</w:t>
      </w:r>
      <w:bookmarkEnd w:id="32"/>
    </w:p>
    <w:p w14:paraId="29629041" w14:textId="121514C5" w:rsidR="00457203" w:rsidRDefault="00457203" w:rsidP="00457203">
      <w:r>
        <w:t>The diagram in this section illustrates how the awards that are awarded for movies are stored.</w:t>
      </w:r>
      <w:r w:rsidR="009E6923">
        <w:t xml:space="preserve">  </w:t>
      </w:r>
      <w:r w:rsidR="00875BAA">
        <w:t xml:space="preserve">There are different types of </w:t>
      </w:r>
      <w:proofErr w:type="spellStart"/>
      <w:r w:rsidR="00875BAA">
        <w:t>AwardShows</w:t>
      </w:r>
      <w:proofErr w:type="spellEnd"/>
      <w:r w:rsidR="00875BAA">
        <w:t xml:space="preserve"> that have different types of Awards (every Award </w:t>
      </w:r>
      <w:r w:rsidR="00F4262F">
        <w:t>is associated with an AwardShow</w:t>
      </w:r>
      <w:r w:rsidR="00875BAA">
        <w:t xml:space="preserve">). </w:t>
      </w:r>
      <w:r w:rsidR="00E5536F">
        <w:t xml:space="preserve"> The winners</w:t>
      </w:r>
      <w:r w:rsidR="009A5475">
        <w:t xml:space="preserve"> </w:t>
      </w:r>
      <w:r w:rsidR="00E5536F">
        <w:t xml:space="preserve">of awards are stored in the AwardWinner table.  </w:t>
      </w:r>
      <w:r w:rsidR="008E79B1">
        <w:t>Each AwardWinner is associated with an AwardShowInstance, which is a parent entity that keeps track of annual award show events.</w:t>
      </w:r>
      <w:r w:rsidR="007F0FCC">
        <w:t xml:space="preserve">  An AwardWinner also is associated with a Movie </w:t>
      </w:r>
      <w:r w:rsidR="00382C4D">
        <w:t>that is associated with the award.</w:t>
      </w:r>
    </w:p>
    <w:p w14:paraId="4FEF89E2" w14:textId="338979F2" w:rsidR="009E6923" w:rsidRDefault="009E6923" w:rsidP="00457203"/>
    <w:p w14:paraId="0753B985" w14:textId="44AA3570" w:rsidR="009E6923" w:rsidRPr="00191003" w:rsidRDefault="009E6923" w:rsidP="009E6923">
      <w:r>
        <w:t>Note: Attributes from the Movie</w:t>
      </w:r>
      <w:r w:rsidR="002A41B7">
        <w:t xml:space="preserve"> and FilmMember</w:t>
      </w:r>
      <w:r>
        <w:t xml:space="preserve"> entity in the diagram below were removed for brevity.  The important part was to show the relationship between </w:t>
      </w:r>
      <w:proofErr w:type="spellStart"/>
      <w:r w:rsidR="002A41B7">
        <w:t>AwardWinners</w:t>
      </w:r>
      <w:proofErr w:type="spellEnd"/>
      <w:r w:rsidR="002A41B7">
        <w:t xml:space="preserve"> and Movies / </w:t>
      </w:r>
      <w:proofErr w:type="spellStart"/>
      <w:r w:rsidR="002A41B7">
        <w:t>FilmMembers</w:t>
      </w:r>
      <w:proofErr w:type="spellEnd"/>
      <w:r w:rsidR="002A41B7">
        <w:t>.</w:t>
      </w:r>
    </w:p>
    <w:p w14:paraId="525AD75E" w14:textId="77BD1BA6" w:rsidR="002F1462" w:rsidRDefault="007F0FCC" w:rsidP="009F36DD">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2CDAAAB7" wp14:editId="6D8AC12A">
            <wp:extent cx="5179671" cy="2219622"/>
            <wp:effectExtent l="152400" t="152400" r="36449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RD-Awards.png"/>
                    <pic:cNvPicPr/>
                  </pic:nvPicPr>
                  <pic:blipFill>
                    <a:blip r:embed="rId25">
                      <a:extLst>
                        <a:ext uri="{28A0092B-C50C-407E-A947-70E740481C1C}">
                          <a14:useLocalDpi xmlns:a14="http://schemas.microsoft.com/office/drawing/2010/main" val="0"/>
                        </a:ext>
                      </a:extLst>
                    </a:blip>
                    <a:stretch>
                      <a:fillRect/>
                    </a:stretch>
                  </pic:blipFill>
                  <pic:spPr>
                    <a:xfrm>
                      <a:off x="0" y="0"/>
                      <a:ext cx="5193196" cy="22254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C0BA763" w14:textId="21441B69" w:rsidR="00BF1342" w:rsidRDefault="00BF1342" w:rsidP="00443A4D">
      <w:pPr>
        <w:rPr>
          <w:bCs/>
          <w:szCs w:val="28"/>
        </w:rPr>
      </w:pPr>
    </w:p>
    <w:p w14:paraId="28BADCF3"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33" w:name="_Toc516748833"/>
      <w:bookmarkStart w:id="34" w:name="_Toc37004289"/>
      <w:r w:rsidRPr="00443A4D">
        <w:rPr>
          <w:rFonts w:ascii="Times New Roman" w:hAnsi="Times New Roman" w:cs="Times New Roman"/>
          <w:sz w:val="24"/>
          <w:szCs w:val="24"/>
        </w:rPr>
        <w:t>Entities</w:t>
      </w:r>
      <w:bookmarkEnd w:id="33"/>
      <w:bookmarkEnd w:id="34"/>
    </w:p>
    <w:p w14:paraId="47549C82" w14:textId="77777777" w:rsidR="004B4152" w:rsidRPr="00D554F4" w:rsidRDefault="004B4152" w:rsidP="004B4152">
      <w:bookmarkStart w:id="35" w:name="_Toc516748834"/>
      <w:bookmarkStart w:id="36" w:name="_Ref36993612"/>
      <w:bookmarkStart w:id="37" w:name="_Ref36993615"/>
      <w:bookmarkStart w:id="38" w:name="_Toc37004290"/>
      <w:r w:rsidRPr="00D554F4">
        <w:t>This database consists of a set of static</w:t>
      </w:r>
      <w:r>
        <w:t xml:space="preserve"> (admin/developer managed)</w:t>
      </w:r>
      <w:r w:rsidRPr="00D554F4">
        <w:t xml:space="preserve">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these types did not exist, one may enter “Sci Fi” as a genre for a given movie, whereas another person may spell it out as “Science Fiction”.  This would result in two different values being stored that mean the same thing.</w:t>
      </w:r>
    </w:p>
    <w:p w14:paraId="1404FBC0" w14:textId="77777777" w:rsidR="004B4152" w:rsidRPr="00D554F4" w:rsidRDefault="004B4152" w:rsidP="004B4152"/>
    <w:p w14:paraId="1E3AA408" w14:textId="77777777" w:rsidR="004B4152" w:rsidRDefault="004B4152" w:rsidP="004B4152">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4AB391FC" w14:textId="77777777" w:rsidR="004B4152" w:rsidRDefault="004B4152" w:rsidP="004B4152">
      <w:pPr>
        <w:rPr>
          <w:rFonts w:ascii="Comic Sans MS" w:hAnsi="Comic Sans MS"/>
          <w:bCs/>
          <w:color w:val="3366FF"/>
          <w:sz w:val="20"/>
          <w:szCs w:val="28"/>
        </w:rPr>
      </w:pPr>
    </w:p>
    <w:p w14:paraId="65F44A89" w14:textId="77777777" w:rsidR="004B4152" w:rsidRPr="00D554F4" w:rsidRDefault="004B4152" w:rsidP="004B4152">
      <w:r w:rsidRPr="00D554F4">
        <w:t>The static tables in the database, as well as their purpose, are as follows:</w:t>
      </w:r>
    </w:p>
    <w:p w14:paraId="67DC4960" w14:textId="77777777" w:rsidR="004B4152" w:rsidRPr="00D554F4" w:rsidRDefault="004B4152" w:rsidP="004B4152">
      <w:pPr>
        <w:numPr>
          <w:ilvl w:val="0"/>
          <w:numId w:val="10"/>
        </w:numPr>
      </w:pPr>
      <w:r w:rsidRPr="00D554F4">
        <w:t>Award</w:t>
      </w:r>
    </w:p>
    <w:p w14:paraId="08F7DF64" w14:textId="77777777" w:rsidR="004B4152" w:rsidRPr="00D554F4" w:rsidRDefault="004B4152" w:rsidP="004B4152">
      <w:pPr>
        <w:numPr>
          <w:ilvl w:val="1"/>
          <w:numId w:val="10"/>
        </w:numPr>
      </w:pPr>
      <w:r w:rsidRPr="00D554F4">
        <w:t xml:space="preserve">The purpose of this table is to track the different types of movie/film member awards that can be presented at annual award show events.  Each award is tied to an Award Show.  The Award contains a required </w:t>
      </w:r>
      <w:proofErr w:type="spellStart"/>
      <w:r w:rsidRPr="00D554F4">
        <w:t>AwardName</w:t>
      </w:r>
      <w:proofErr w:type="spellEnd"/>
      <w:r w:rsidRPr="00D554F4">
        <w:t xml:space="preserve"> column and optional Description.</w:t>
      </w:r>
    </w:p>
    <w:p w14:paraId="2841A7F1" w14:textId="77777777" w:rsidR="004B4152" w:rsidRPr="00D554F4" w:rsidRDefault="004B4152" w:rsidP="004B4152">
      <w:pPr>
        <w:numPr>
          <w:ilvl w:val="1"/>
          <w:numId w:val="10"/>
        </w:numPr>
      </w:pPr>
      <w:r w:rsidRPr="00D554F4">
        <w:t>A Unique key/index constraint is added to the table for the combination of {</w:t>
      </w:r>
      <w:proofErr w:type="spellStart"/>
      <w:r w:rsidRPr="00D554F4">
        <w:t>AwardShowId</w:t>
      </w:r>
      <w:proofErr w:type="spellEnd"/>
      <w:r w:rsidRPr="00D554F4">
        <w:t xml:space="preserve">, </w:t>
      </w:r>
      <w:proofErr w:type="spellStart"/>
      <w:r w:rsidRPr="00D554F4">
        <w:t>AwardName</w:t>
      </w:r>
      <w:proofErr w:type="spellEnd"/>
      <w:r w:rsidRPr="00D554F4">
        <w:t xml:space="preserve">}.  In other words, the </w:t>
      </w:r>
      <w:proofErr w:type="spellStart"/>
      <w:r w:rsidRPr="00D554F4">
        <w:t>AwardName</w:t>
      </w:r>
      <w:proofErr w:type="spellEnd"/>
      <w:r w:rsidRPr="00D554F4">
        <w:t xml:space="preserve"> should be unique for the given AwardShow.  Consequently, this does also imply the </w:t>
      </w:r>
      <w:proofErr w:type="spellStart"/>
      <w:r w:rsidRPr="00D554F4">
        <w:t>AwardName</w:t>
      </w:r>
      <w:proofErr w:type="spellEnd"/>
      <w:r w:rsidRPr="00D554F4">
        <w:t xml:space="preserve"> by itself is not unique.  For example, the Oscars and Critics’ Choice Awards both have an award named “Best Actress” (amongst other awards that also share the same names).</w:t>
      </w:r>
    </w:p>
    <w:p w14:paraId="79D48D42" w14:textId="77777777" w:rsidR="004B4152" w:rsidRDefault="004B4152" w:rsidP="004B4152">
      <w:pPr>
        <w:numPr>
          <w:ilvl w:val="1"/>
          <w:numId w:val="10"/>
        </w:numPr>
      </w:pPr>
      <w:r w:rsidRPr="00D554F4">
        <w:t>This is considered a static table because (for the most part) the records in this table are not modified often, and have historically been fairly consistent on an annual basis when the award shows are hosted.</w:t>
      </w:r>
    </w:p>
    <w:p w14:paraId="6A3C0C78" w14:textId="77777777" w:rsidR="004B4152" w:rsidRPr="00D554F4" w:rsidRDefault="004B4152" w:rsidP="004B4152">
      <w:pPr>
        <w:ind w:left="720"/>
        <w:jc w:val="center"/>
      </w:pPr>
      <w:r w:rsidRPr="001F77E3">
        <w:rPr>
          <w:noProof/>
        </w:rPr>
        <w:lastRenderedPageBreak/>
        <w:drawing>
          <wp:inline distT="0" distB="0" distL="0" distR="0" wp14:anchorId="680C9A92" wp14:editId="4692AE74">
            <wp:extent cx="2242474" cy="2143085"/>
            <wp:effectExtent l="152400" t="152400" r="367665" b="3530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54896" cy="2154956"/>
                    </a:xfrm>
                    <a:prstGeom prst="rect">
                      <a:avLst/>
                    </a:prstGeom>
                    <a:ln>
                      <a:noFill/>
                    </a:ln>
                    <a:effectLst>
                      <a:outerShdw blurRad="292100" dist="139700" dir="2700000" algn="tl" rotWithShape="0">
                        <a:srgbClr val="333333">
                          <a:alpha val="65000"/>
                        </a:srgbClr>
                      </a:outerShdw>
                    </a:effectLst>
                  </pic:spPr>
                </pic:pic>
              </a:graphicData>
            </a:graphic>
          </wp:inline>
        </w:drawing>
      </w:r>
    </w:p>
    <w:p w14:paraId="1CB73C3A" w14:textId="77777777" w:rsidR="004B4152" w:rsidRPr="00D554F4" w:rsidRDefault="004B4152" w:rsidP="004B4152">
      <w:pPr>
        <w:numPr>
          <w:ilvl w:val="0"/>
          <w:numId w:val="10"/>
        </w:numPr>
      </w:pPr>
      <w:r w:rsidRPr="00D554F4">
        <w:t>AwardShow</w:t>
      </w:r>
    </w:p>
    <w:p w14:paraId="3C8E2E60" w14:textId="77777777" w:rsidR="004B4152" w:rsidRPr="00D554F4" w:rsidRDefault="004B4152" w:rsidP="004B4152">
      <w:pPr>
        <w:numPr>
          <w:ilvl w:val="1"/>
          <w:numId w:val="10"/>
        </w:numPr>
      </w:pPr>
      <w:r w:rsidRPr="00D554F4">
        <w:t>The purpose of this table is to track the different types of annual movie/film award shows that present awards to movies/film members.  The AwardShow contains a required</w:t>
      </w:r>
      <w:r>
        <w:t xml:space="preserve"> (and unique)</w:t>
      </w:r>
      <w:r w:rsidRPr="00D554F4">
        <w:t xml:space="preserve"> </w:t>
      </w:r>
      <w:proofErr w:type="spellStart"/>
      <w:r w:rsidRPr="00D554F4">
        <w:t>ShowName</w:t>
      </w:r>
      <w:proofErr w:type="spellEnd"/>
      <w:r w:rsidRPr="00D554F4">
        <w:t xml:space="preserve"> column and optional Description.</w:t>
      </w:r>
    </w:p>
    <w:p w14:paraId="3595E048" w14:textId="77777777" w:rsidR="004B4152" w:rsidRDefault="004B4152" w:rsidP="004B4152">
      <w:pPr>
        <w:numPr>
          <w:ilvl w:val="1"/>
          <w:numId w:val="10"/>
        </w:numPr>
      </w:pPr>
      <w:r w:rsidRPr="00D554F4">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51CA07F7" w14:textId="77777777" w:rsidR="004B4152" w:rsidRPr="00D554F4" w:rsidRDefault="004B4152" w:rsidP="004B4152">
      <w:pPr>
        <w:jc w:val="center"/>
      </w:pPr>
      <w:r w:rsidRPr="00700D2D">
        <w:rPr>
          <w:noProof/>
        </w:rPr>
        <w:drawing>
          <wp:inline distT="0" distB="0" distL="0" distR="0" wp14:anchorId="043B62B3" wp14:editId="7546163C">
            <wp:extent cx="6185606" cy="524719"/>
            <wp:effectExtent l="152400" t="152400" r="367665" b="3708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533373" cy="554220"/>
                    </a:xfrm>
                    <a:prstGeom prst="rect">
                      <a:avLst/>
                    </a:prstGeom>
                    <a:ln>
                      <a:noFill/>
                    </a:ln>
                    <a:effectLst>
                      <a:outerShdw blurRad="292100" dist="139700" dir="2700000" algn="tl" rotWithShape="0">
                        <a:srgbClr val="333333">
                          <a:alpha val="65000"/>
                        </a:srgbClr>
                      </a:outerShdw>
                    </a:effectLst>
                  </pic:spPr>
                </pic:pic>
              </a:graphicData>
            </a:graphic>
          </wp:inline>
        </w:drawing>
      </w:r>
    </w:p>
    <w:p w14:paraId="4EA07874" w14:textId="77777777" w:rsidR="004B4152" w:rsidRPr="00D554F4" w:rsidRDefault="004B4152" w:rsidP="004B4152">
      <w:pPr>
        <w:numPr>
          <w:ilvl w:val="0"/>
          <w:numId w:val="10"/>
        </w:numPr>
      </w:pPr>
      <w:proofErr w:type="spellStart"/>
      <w:r w:rsidRPr="00D554F4">
        <w:t>FilmRole</w:t>
      </w:r>
      <w:proofErr w:type="spellEnd"/>
    </w:p>
    <w:p w14:paraId="7D39DF4A" w14:textId="77777777" w:rsidR="004B4152" w:rsidRPr="00D554F4" w:rsidRDefault="004B4152" w:rsidP="004B4152">
      <w:pPr>
        <w:numPr>
          <w:ilvl w:val="1"/>
          <w:numId w:val="10"/>
        </w:numPr>
      </w:pPr>
      <w:r w:rsidRPr="00D554F4">
        <w:t xml:space="preserve">The purpose of this table is to track the different role types of the personnel/film members that contribute to making films/movies.  A </w:t>
      </w:r>
      <w:proofErr w:type="spellStart"/>
      <w:r w:rsidRPr="00D554F4">
        <w:t>FilmRole</w:t>
      </w:r>
      <w:proofErr w:type="spellEnd"/>
      <w:r w:rsidRPr="00D554F4">
        <w:t xml:space="preserve"> contains a required </w:t>
      </w:r>
      <w:r>
        <w:t xml:space="preserve">(and unique) </w:t>
      </w:r>
      <w:r w:rsidRPr="00D554F4">
        <w:t>RoleName column and optional Description.</w:t>
      </w:r>
    </w:p>
    <w:p w14:paraId="30382254" w14:textId="77777777" w:rsidR="004B4152" w:rsidRDefault="004B4152" w:rsidP="004B4152">
      <w:pPr>
        <w:numPr>
          <w:ilvl w:val="1"/>
          <w:numId w:val="10"/>
        </w:numPr>
      </w:pPr>
      <w:r w:rsidRPr="00D554F4">
        <w:t>This is considered a static table because the records of this table will not be modified often, as the film roles in the industry have been well established over the years (e.g. Director, Writer, Producer, Actor, Costume Designer, etc.)</w:t>
      </w:r>
    </w:p>
    <w:p w14:paraId="7489C183" w14:textId="77777777" w:rsidR="004B4152" w:rsidRPr="00D554F4" w:rsidRDefault="004B4152" w:rsidP="004B4152">
      <w:pPr>
        <w:jc w:val="center"/>
      </w:pPr>
      <w:r w:rsidRPr="009A657C">
        <w:rPr>
          <w:noProof/>
        </w:rPr>
        <w:lastRenderedPageBreak/>
        <w:drawing>
          <wp:inline distT="0" distB="0" distL="0" distR="0" wp14:anchorId="1CCFF841" wp14:editId="7173A436">
            <wp:extent cx="1763210" cy="1530982"/>
            <wp:effectExtent l="152400" t="152400" r="370840" b="3556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72054" cy="153866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D1A5FD" w14:textId="77777777" w:rsidR="004B4152" w:rsidRPr="00D554F4" w:rsidRDefault="004B4152" w:rsidP="004B4152">
      <w:pPr>
        <w:numPr>
          <w:ilvl w:val="0"/>
          <w:numId w:val="10"/>
        </w:numPr>
      </w:pPr>
      <w:r w:rsidRPr="00D554F4">
        <w:t>Genre</w:t>
      </w:r>
    </w:p>
    <w:p w14:paraId="7CD9CE39" w14:textId="77777777" w:rsidR="004B4152" w:rsidRPr="00D554F4" w:rsidRDefault="004B4152" w:rsidP="004B4152">
      <w:pPr>
        <w:numPr>
          <w:ilvl w:val="1"/>
          <w:numId w:val="10"/>
        </w:numPr>
      </w:pPr>
      <w:r w:rsidRPr="00D554F4">
        <w:t>The purpose of this table is to track the different genre types that movies can be classified by.  A Genre contains a required</w:t>
      </w:r>
      <w:r>
        <w:t xml:space="preserve"> (and unique)</w:t>
      </w:r>
      <w:r w:rsidRPr="00D554F4">
        <w:t xml:space="preserve"> </w:t>
      </w:r>
      <w:proofErr w:type="spellStart"/>
      <w:r w:rsidRPr="00D554F4">
        <w:t>GenreName</w:t>
      </w:r>
      <w:proofErr w:type="spellEnd"/>
      <w:r w:rsidRPr="00D554F4">
        <w:t xml:space="preserve"> and optional Description.</w:t>
      </w:r>
    </w:p>
    <w:p w14:paraId="4AC94F73" w14:textId="77777777" w:rsidR="004B4152" w:rsidRDefault="004B4152" w:rsidP="004B4152">
      <w:pPr>
        <w:numPr>
          <w:ilvl w:val="1"/>
          <w:numId w:val="10"/>
        </w:numPr>
      </w:pPr>
      <w:r w:rsidRPr="00D554F4">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27F9DA9A" w14:textId="77777777" w:rsidR="004B4152" w:rsidRPr="00D554F4" w:rsidRDefault="004B4152" w:rsidP="004B4152">
      <w:pPr>
        <w:jc w:val="center"/>
      </w:pPr>
      <w:r w:rsidRPr="00275E68">
        <w:rPr>
          <w:noProof/>
        </w:rPr>
        <w:drawing>
          <wp:inline distT="0" distB="0" distL="0" distR="0" wp14:anchorId="7C6F9A35" wp14:editId="607BE75A">
            <wp:extent cx="3543795" cy="2457793"/>
            <wp:effectExtent l="152400" t="152400" r="361950" b="361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43795" cy="2457793"/>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40808" w14:textId="77777777" w:rsidR="004B4152" w:rsidRDefault="004B4152" w:rsidP="004B4152">
      <w:pPr>
        <w:numPr>
          <w:ilvl w:val="0"/>
          <w:numId w:val="10"/>
        </w:numPr>
      </w:pPr>
      <w:r>
        <w:t>Image Type</w:t>
      </w:r>
    </w:p>
    <w:p w14:paraId="47F4FCB0" w14:textId="77777777" w:rsidR="004B4152" w:rsidRDefault="004B4152" w:rsidP="004B4152">
      <w:pPr>
        <w:numPr>
          <w:ilvl w:val="1"/>
          <w:numId w:val="10"/>
        </w:numPr>
      </w:pPr>
      <w:r>
        <w:t xml:space="preserve">The purpose of this table is to track the different types of images that are supported to be uploaded to the database (e.g. for movie images / thumbnails).  This contains required Image Extension (unique key) and Name columns.  The </w:t>
      </w:r>
      <w:proofErr w:type="spellStart"/>
      <w:r>
        <w:t>ImageExtension</w:t>
      </w:r>
      <w:proofErr w:type="spellEnd"/>
      <w:r>
        <w:t xml:space="preserve"> is used to help determine the type of image file being uploaded, and if any special logic is necessary for saving/downloading the file’s contents.</w:t>
      </w:r>
    </w:p>
    <w:p w14:paraId="1C8EC75A" w14:textId="77777777" w:rsidR="004B4152" w:rsidRDefault="004B4152" w:rsidP="004B4152">
      <w:pPr>
        <w:numPr>
          <w:ilvl w:val="1"/>
          <w:numId w:val="10"/>
        </w:numPr>
      </w:pPr>
      <w:r w:rsidRPr="00D554F4">
        <w:t>This is considered a static table because the records of this table will not be modified often</w:t>
      </w:r>
      <w:r>
        <w:t>.  The different types of images have been well-established and stable for a while now.</w:t>
      </w:r>
    </w:p>
    <w:p w14:paraId="2C829240" w14:textId="77777777" w:rsidR="004B4152" w:rsidRDefault="004B4152" w:rsidP="004B4152">
      <w:pPr>
        <w:jc w:val="center"/>
      </w:pPr>
      <w:r w:rsidRPr="001112F1">
        <w:rPr>
          <w:noProof/>
        </w:rPr>
        <w:lastRenderedPageBreak/>
        <w:drawing>
          <wp:inline distT="0" distB="0" distL="0" distR="0" wp14:anchorId="0C674A87" wp14:editId="71A2E6EB">
            <wp:extent cx="1590897" cy="943107"/>
            <wp:effectExtent l="152400" t="152400" r="352425" b="3714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590897" cy="943107"/>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170D3" w14:textId="77777777" w:rsidR="004B4152" w:rsidRPr="00D554F4" w:rsidRDefault="004B4152" w:rsidP="004B4152">
      <w:pPr>
        <w:numPr>
          <w:ilvl w:val="0"/>
          <w:numId w:val="10"/>
        </w:numPr>
      </w:pPr>
      <w:r w:rsidRPr="00D554F4">
        <w:t>Language</w:t>
      </w:r>
    </w:p>
    <w:p w14:paraId="0BC224C0" w14:textId="77777777" w:rsidR="004B4152" w:rsidRPr="00D554F4" w:rsidRDefault="004B4152" w:rsidP="004B4152">
      <w:pPr>
        <w:numPr>
          <w:ilvl w:val="1"/>
          <w:numId w:val="10"/>
        </w:numPr>
      </w:pPr>
      <w:r w:rsidRPr="00D554F4">
        <w:t xml:space="preserve">The purpose of this table is to track the languages that the dialogue of a movie can be classified as.  </w:t>
      </w:r>
      <w:r>
        <w:t xml:space="preserve">The primary key for the table is the Language Iso Code which is an </w:t>
      </w:r>
      <w:hyperlink r:id="rId31" w:history="1">
        <w:r w:rsidRPr="0038328F">
          <w:rPr>
            <w:rStyle w:val="Hyperlink"/>
          </w:rPr>
          <w:t>ISO Code 639-1</w:t>
        </w:r>
      </w:hyperlink>
      <w:r>
        <w:t xml:space="preserve"> specification (two letter code for denoting languages).  This table also contains a required </w:t>
      </w:r>
      <w:proofErr w:type="spellStart"/>
      <w:r>
        <w:t>LanguageName</w:t>
      </w:r>
      <w:proofErr w:type="spellEnd"/>
      <w:r>
        <w:t xml:space="preserve"> column which is a user-friendly name of the column.</w:t>
      </w:r>
    </w:p>
    <w:p w14:paraId="320881EA" w14:textId="77777777" w:rsidR="004B4152" w:rsidRDefault="004B4152" w:rsidP="004B4152">
      <w:pPr>
        <w:numPr>
          <w:ilvl w:val="1"/>
          <w:numId w:val="10"/>
        </w:numPr>
      </w:pPr>
      <w:r w:rsidRPr="00D554F4">
        <w:t xml:space="preserve">This is considered a static table because the records of this table will not be modified often, as it is uncommon that new languages are created or established to be used in the film industry. </w:t>
      </w:r>
    </w:p>
    <w:p w14:paraId="0B6CAF46" w14:textId="77777777" w:rsidR="004B4152" w:rsidRPr="00D554F4" w:rsidRDefault="004B4152" w:rsidP="004B4152">
      <w:pPr>
        <w:jc w:val="center"/>
      </w:pPr>
      <w:r w:rsidRPr="00E12789">
        <w:rPr>
          <w:noProof/>
        </w:rPr>
        <w:drawing>
          <wp:inline distT="0" distB="0" distL="0" distR="0" wp14:anchorId="1181C953" wp14:editId="3B1523AF">
            <wp:extent cx="1924319" cy="1657581"/>
            <wp:effectExtent l="152400" t="152400" r="361950"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24319" cy="1657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8CCBEC" w14:textId="77777777" w:rsidR="004B4152" w:rsidRDefault="004B4152" w:rsidP="004B4152">
      <w:pPr>
        <w:numPr>
          <w:ilvl w:val="0"/>
          <w:numId w:val="10"/>
        </w:numPr>
      </w:pPr>
      <w:proofErr w:type="spellStart"/>
      <w:r w:rsidRPr="00D554F4">
        <w:t>RestrictionRating</w:t>
      </w:r>
      <w:proofErr w:type="spellEnd"/>
    </w:p>
    <w:p w14:paraId="2B77FF1E" w14:textId="77777777" w:rsidR="004B4152" w:rsidRDefault="004B4152" w:rsidP="004B4152">
      <w:pPr>
        <w:numPr>
          <w:ilvl w:val="1"/>
          <w:numId w:val="10"/>
        </w:numPr>
      </w:pPr>
      <w:r>
        <w:t xml:space="preserve">The purpose of this table is to track the different viewer </w:t>
      </w:r>
      <w:hyperlink r:id="rId33" w:history="1">
        <w:r w:rsidRPr="0061010C">
          <w:rPr>
            <w:rStyle w:val="Hyperlink"/>
          </w:rPr>
          <w:t>restriction ratings</w:t>
        </w:r>
      </w:hyperlink>
      <w:r>
        <w:t xml:space="preserve"> that a film is classified as by the Motion Picture Association of America (MPAA).  This table contains all required fields (Code (Unique key), </w:t>
      </w:r>
      <w:proofErr w:type="spellStart"/>
      <w:r>
        <w:t>ShortDescription</w:t>
      </w:r>
      <w:proofErr w:type="spellEnd"/>
      <w:r>
        <w:t xml:space="preserve">, </w:t>
      </w:r>
      <w:proofErr w:type="spellStart"/>
      <w:r>
        <w:t>LongDescription</w:t>
      </w:r>
      <w:proofErr w:type="spellEnd"/>
      <w:r>
        <w:t xml:space="preserve">, and </w:t>
      </w:r>
      <w:proofErr w:type="spellStart"/>
      <w:r>
        <w:t>IsActive</w:t>
      </w:r>
      <w:proofErr w:type="spellEnd"/>
      <w:r>
        <w:t xml:space="preserve">).  </w:t>
      </w:r>
      <w:proofErr w:type="spellStart"/>
      <w:r>
        <w:t>IsActive</w:t>
      </w:r>
      <w:proofErr w:type="spellEnd"/>
      <w:r>
        <w:t xml:space="preserve"> can be used to indicate the rating is no longer used (e.g. rated “M”).  </w:t>
      </w:r>
    </w:p>
    <w:p w14:paraId="3582E855" w14:textId="77777777" w:rsidR="004B4152" w:rsidRDefault="004B4152" w:rsidP="004B4152">
      <w:pPr>
        <w:numPr>
          <w:ilvl w:val="1"/>
          <w:numId w:val="10"/>
        </w:numPr>
      </w:pPr>
      <w:r w:rsidRPr="00D554F4">
        <w:t>This is considered a static table because the records of t</w:t>
      </w:r>
      <w:r>
        <w:t>his table do not change often</w:t>
      </w:r>
      <w:r w:rsidRPr="00D554F4">
        <w:t>.</w:t>
      </w:r>
      <w:r>
        <w:t xml:space="preserve">  The current MPAA ratings have not changed since 1996.</w:t>
      </w:r>
      <w:r w:rsidRPr="00D554F4">
        <w:t xml:space="preserve"> </w:t>
      </w:r>
    </w:p>
    <w:p w14:paraId="7A17D4D3" w14:textId="77777777" w:rsidR="004B4152" w:rsidRDefault="004B4152" w:rsidP="004B4152">
      <w:pPr>
        <w:numPr>
          <w:ilvl w:val="1"/>
          <w:numId w:val="10"/>
        </w:numPr>
      </w:pPr>
      <w:r>
        <w:t xml:space="preserve">You will notice how the columns match up to the properties of the described on the MPAA website </w:t>
      </w:r>
      <w:hyperlink r:id="rId34" w:history="1">
        <w:r w:rsidRPr="00D5717E">
          <w:rPr>
            <w:rStyle w:val="Hyperlink"/>
          </w:rPr>
          <w:t>here</w:t>
        </w:r>
      </w:hyperlink>
      <w:r>
        <w:t xml:space="preserve">.  </w:t>
      </w:r>
    </w:p>
    <w:p w14:paraId="7F4C9B95" w14:textId="77777777" w:rsidR="004B4152" w:rsidRDefault="004B4152" w:rsidP="004B4152">
      <w:pPr>
        <w:ind w:left="1080"/>
      </w:pPr>
    </w:p>
    <w:p w14:paraId="38F9A9ED" w14:textId="77777777" w:rsidR="004B4152" w:rsidRDefault="004B4152" w:rsidP="004B4152"/>
    <w:p w14:paraId="5CF8BA3E" w14:textId="77777777" w:rsidR="004B4152" w:rsidRDefault="004B4152" w:rsidP="004B4152">
      <w:pPr>
        <w:keepNext/>
        <w:jc w:val="center"/>
      </w:pPr>
      <w:r>
        <w:rPr>
          <w:noProof/>
        </w:rPr>
        <w:lastRenderedPageBreak/>
        <w:drawing>
          <wp:inline distT="0" distB="0" distL="0" distR="0" wp14:anchorId="3506C2B2" wp14:editId="5F680380">
            <wp:extent cx="3165676" cy="199807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75052" cy="2003990"/>
                    </a:xfrm>
                    <a:prstGeom prst="rect">
                      <a:avLst/>
                    </a:prstGeom>
                    <a:noFill/>
                    <a:ln>
                      <a:noFill/>
                    </a:ln>
                  </pic:spPr>
                </pic:pic>
              </a:graphicData>
            </a:graphic>
          </wp:inline>
        </w:drawing>
      </w:r>
    </w:p>
    <w:p w14:paraId="4D0DD1DC" w14:textId="77777777" w:rsidR="004B4152" w:rsidRDefault="004B4152" w:rsidP="004B4152">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Pr="00E874E7">
        <w:rPr>
          <w:color w:val="00B050"/>
        </w:rPr>
        <w:t xml:space="preserve">Green </w:t>
      </w:r>
      <w:r>
        <w:t xml:space="preserve">boxed indicates the </w:t>
      </w:r>
      <w:proofErr w:type="spellStart"/>
      <w:r>
        <w:t>ShortDescription</w:t>
      </w:r>
      <w:proofErr w:type="spellEnd"/>
      <w:r>
        <w:t xml:space="preserve">.  </w:t>
      </w:r>
      <w:r w:rsidRPr="008D1D3E">
        <w:rPr>
          <w:color w:val="FF0000"/>
        </w:rPr>
        <w:t xml:space="preserve">Red </w:t>
      </w:r>
      <w:r>
        <w:t>box</w:t>
      </w:r>
      <w:r>
        <w:rPr>
          <w:noProof/>
        </w:rPr>
        <w:t xml:space="preserve">ed indicates the Code.  </w:t>
      </w:r>
      <w:r w:rsidRPr="008D1D3E">
        <w:rPr>
          <w:noProof/>
          <w:color w:val="00B0F0"/>
        </w:rPr>
        <w:t xml:space="preserve">Blue </w:t>
      </w:r>
      <w:r>
        <w:rPr>
          <w:noProof/>
        </w:rPr>
        <w:t>boxed indicates part of the LongDescription.</w:t>
      </w:r>
    </w:p>
    <w:p w14:paraId="2638CFFF" w14:textId="77777777" w:rsidR="004B4152" w:rsidRPr="00D554F4" w:rsidRDefault="004B4152" w:rsidP="004B4152">
      <w:pPr>
        <w:jc w:val="center"/>
      </w:pPr>
      <w:r w:rsidRPr="00D5717E">
        <w:rPr>
          <w:noProof/>
        </w:rPr>
        <w:drawing>
          <wp:inline distT="0" distB="0" distL="0" distR="0" wp14:anchorId="345B215D" wp14:editId="271BBACA">
            <wp:extent cx="5943600" cy="704215"/>
            <wp:effectExtent l="152400" t="152400" r="361950" b="3625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704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9032C4" w14:textId="77777777" w:rsidR="004B4152" w:rsidRDefault="004B4152" w:rsidP="004B4152">
      <w:pPr>
        <w:pStyle w:val="ListParagraph"/>
        <w:numPr>
          <w:ilvl w:val="0"/>
          <w:numId w:val="10"/>
        </w:numPr>
      </w:pPr>
      <w:proofErr w:type="spellStart"/>
      <w:r>
        <w:t>UserRole</w:t>
      </w:r>
      <w:proofErr w:type="spellEnd"/>
    </w:p>
    <w:p w14:paraId="72F86DD4" w14:textId="77777777" w:rsidR="004B4152" w:rsidRDefault="004B4152" w:rsidP="004B4152">
      <w:pPr>
        <w:pStyle w:val="ListParagraph"/>
        <w:numPr>
          <w:ilvl w:val="1"/>
          <w:numId w:val="10"/>
        </w:numPr>
      </w:pPr>
      <w:r>
        <w:t xml:space="preserve">The purpose of this table is to track the different roles that a user can be assigned to.  The user’s role will drive the permissions they have for accessing or modifying data in </w:t>
      </w:r>
      <w:proofErr w:type="spellStart"/>
      <w:r>
        <w:t>MovieDbLite</w:t>
      </w:r>
      <w:proofErr w:type="spellEnd"/>
      <w:r>
        <w:t>.  This table contains required (and unique) RoleName and Description columns.  The Description is intended to briefly describe the purpose of the role and the access restrictions.</w:t>
      </w:r>
    </w:p>
    <w:p w14:paraId="3F9A5C1F" w14:textId="77777777" w:rsidR="004B4152" w:rsidRDefault="004B4152" w:rsidP="004B4152">
      <w:pPr>
        <w:pStyle w:val="ListParagraph"/>
        <w:numPr>
          <w:ilvl w:val="1"/>
          <w:numId w:val="10"/>
        </w:numPr>
      </w:pPr>
      <w:r w:rsidRPr="00D554F4">
        <w:t>This is considered a static table because the records of t</w:t>
      </w:r>
      <w:r>
        <w:t xml:space="preserve">his table do not change often (changes would normally involve new functionality or significant changes to areas of the website), and are managed by the development team.  </w:t>
      </w:r>
    </w:p>
    <w:p w14:paraId="1FCCDFB7" w14:textId="77777777" w:rsidR="004B4152" w:rsidRPr="00D554F4" w:rsidRDefault="004B4152" w:rsidP="004B4152">
      <w:r w:rsidRPr="000B2BFC">
        <w:rPr>
          <w:noProof/>
        </w:rPr>
        <w:drawing>
          <wp:inline distT="0" distB="0" distL="0" distR="0" wp14:anchorId="6DD98E3A" wp14:editId="4E3245C6">
            <wp:extent cx="5943600" cy="479425"/>
            <wp:effectExtent l="152400" t="152400" r="361950" b="3587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79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1AF29C7" w14:textId="77777777" w:rsidR="004B4152" w:rsidRPr="00D554F4" w:rsidRDefault="004B4152" w:rsidP="004B4152">
      <w:r w:rsidRPr="00D554F4">
        <w:t>Dynamic</w:t>
      </w:r>
    </w:p>
    <w:p w14:paraId="07E276E9" w14:textId="77777777" w:rsidR="004B4152" w:rsidRPr="00D554F4" w:rsidRDefault="004B4152" w:rsidP="004B4152">
      <w:pPr>
        <w:numPr>
          <w:ilvl w:val="0"/>
          <w:numId w:val="12"/>
        </w:numPr>
      </w:pPr>
      <w:r w:rsidRPr="00D554F4">
        <w:t>AwardShowInstance</w:t>
      </w:r>
    </w:p>
    <w:p w14:paraId="15F8844A" w14:textId="77777777" w:rsidR="004B4152" w:rsidRPr="00D554F4" w:rsidRDefault="004B4152" w:rsidP="004B4152">
      <w:pPr>
        <w:numPr>
          <w:ilvl w:val="1"/>
          <w:numId w:val="12"/>
        </w:numPr>
      </w:pPr>
      <w:r w:rsidRPr="00D554F4">
        <w:t xml:space="preserve">The purpose of this table is to keep track of each instance of an AwardShow.  In other words, the actual award show event that takes place at a particular year.  Each AwardShowInstance contains an Award Show it is in an instance of.  It also contains a required Year field (the year the awards are being presented for) and </w:t>
      </w:r>
      <w:proofErr w:type="spellStart"/>
      <w:r w:rsidRPr="00D554F4">
        <w:t>DateHosted</w:t>
      </w:r>
      <w:proofErr w:type="spellEnd"/>
      <w:r w:rsidRPr="00D554F4">
        <w:t xml:space="preserve"> field (the Date the event instance took place).</w:t>
      </w:r>
    </w:p>
    <w:p w14:paraId="79F7D4D5" w14:textId="77777777" w:rsidR="004B4152" w:rsidRPr="00D554F4" w:rsidRDefault="004B4152" w:rsidP="004B4152">
      <w:pPr>
        <w:numPr>
          <w:ilvl w:val="1"/>
          <w:numId w:val="12"/>
        </w:numPr>
      </w:pPr>
      <w:r w:rsidRPr="00D554F4">
        <w:t>A Unique key/index constraint is added to the table for the combination of {</w:t>
      </w:r>
      <w:proofErr w:type="spellStart"/>
      <w:r w:rsidRPr="00D554F4">
        <w:t>AwardShowId</w:t>
      </w:r>
      <w:proofErr w:type="spellEnd"/>
      <w:r w:rsidRPr="00D554F4">
        <w:t>, Year}.  In other words, there should only be one instance of an AwardShow for a given Year.  It has been the standard for a long time that these Award Shows are done on an annual basis, which is the reasoning behind the constraint.</w:t>
      </w:r>
    </w:p>
    <w:p w14:paraId="33ACFA4C" w14:textId="77777777" w:rsidR="004B4152" w:rsidRPr="00D554F4" w:rsidRDefault="004B4152" w:rsidP="004B4152">
      <w:pPr>
        <w:numPr>
          <w:ilvl w:val="1"/>
          <w:numId w:val="12"/>
        </w:numPr>
      </w:pPr>
      <w:r w:rsidRPr="00D554F4">
        <w:lastRenderedPageBreak/>
        <w:t xml:space="preserve">This table could borderline be considered static; however, multiple entries will be added to this on at least an annual basis, and for that reason, it can be classified as dynamic.  </w:t>
      </w:r>
    </w:p>
    <w:p w14:paraId="0E0B0676" w14:textId="77777777" w:rsidR="004B4152" w:rsidRPr="00D554F4" w:rsidRDefault="004B4152" w:rsidP="004B4152">
      <w:pPr>
        <w:numPr>
          <w:ilvl w:val="0"/>
          <w:numId w:val="12"/>
        </w:numPr>
      </w:pPr>
      <w:r w:rsidRPr="00D554F4">
        <w:t>AwardWinner</w:t>
      </w:r>
    </w:p>
    <w:p w14:paraId="58038FF8" w14:textId="77777777" w:rsidR="004B4152" w:rsidRPr="00D554F4" w:rsidRDefault="004B4152" w:rsidP="004B4152">
      <w:pPr>
        <w:numPr>
          <w:ilvl w:val="1"/>
          <w:numId w:val="12"/>
        </w:numPr>
      </w:pPr>
      <w:r w:rsidRPr="00D554F4">
        <w:t xml:space="preserve">The purpose of this table is to keep track of the winners/recipients of Awards of a particular Award Show Instance.  Each AwardWinner record tracks the AwardShowInstance it belongs to, the actual Award that was won, the Film Member it was presented to, and the Movie it was for.  All of these columns are required.  </w:t>
      </w:r>
    </w:p>
    <w:p w14:paraId="1BB6F24A" w14:textId="77777777" w:rsidR="004B4152" w:rsidRPr="00D554F4" w:rsidRDefault="004B4152" w:rsidP="004B4152">
      <w:pPr>
        <w:numPr>
          <w:ilvl w:val="1"/>
          <w:numId w:val="12"/>
        </w:numPr>
      </w:pPr>
      <w:r w:rsidRPr="00D554F4">
        <w:t xml:space="preserve">The combination of {AwardShowInstance, AwardId, FilmMemberId} make up the PK for the table.  Multiple film members may be awarded a particular award (at an award show instance), and so this column must make up the unique primary key.  For example, sometimes multiple people are awarded Best Costume Design or Best Cinematography for a particular movie.  </w:t>
      </w:r>
    </w:p>
    <w:p w14:paraId="5479C883" w14:textId="77777777" w:rsidR="004B4152" w:rsidRPr="00D554F4" w:rsidRDefault="004B4152" w:rsidP="004B4152">
      <w:pPr>
        <w:numPr>
          <w:ilvl w:val="1"/>
          <w:numId w:val="12"/>
        </w:numPr>
      </w:pPr>
      <w:r w:rsidRPr="00D554F4">
        <w:t>Both a FilmMember and a Movie are required to be entered for a record.  This is because each Award that is presented is toward a particular Movie (there are currently not awards that exist otherwise, or at least are not tracked by this database).  In addition, every Award is accepted/presented to a certain Film Member.  This includes “Best Picture” award that may seemingly appear to be a “movie-only” award.  However, the Producer(s) accept this award on behalf of the Movie.</w:t>
      </w:r>
    </w:p>
    <w:p w14:paraId="5F0E3C4E" w14:textId="77777777" w:rsidR="004B4152" w:rsidRPr="00D554F4" w:rsidRDefault="004B4152" w:rsidP="004B4152">
      <w:pPr>
        <w:numPr>
          <w:ilvl w:val="0"/>
          <w:numId w:val="12"/>
        </w:numPr>
      </w:pPr>
      <w:r w:rsidRPr="00D554F4">
        <w:t>FilmMember</w:t>
      </w:r>
    </w:p>
    <w:p w14:paraId="402C59B2" w14:textId="77777777" w:rsidR="004B4152" w:rsidRPr="00D554F4" w:rsidRDefault="004B4152" w:rsidP="004B4152">
      <w:pPr>
        <w:numPr>
          <w:ilvl w:val="1"/>
          <w:numId w:val="12"/>
        </w:numPr>
      </w:pPr>
      <w:r w:rsidRPr="00D554F4">
        <w:t xml:space="preserve">The purpose of this table is to track all the persons participating in the making of movies/films. This table tracks several fields for each FilmMember, including a Prefix (e.g. Dr., Mr., Mrs., Ms., etc.) (optional), FirstName (required), </w:t>
      </w:r>
      <w:proofErr w:type="spellStart"/>
      <w:r w:rsidRPr="00D554F4">
        <w:t>MiddleName</w:t>
      </w:r>
      <w:proofErr w:type="spellEnd"/>
      <w:r w:rsidRPr="00D554F4">
        <w:t xml:space="preserve"> (optional), </w:t>
      </w:r>
      <w:proofErr w:type="spellStart"/>
      <w:r w:rsidRPr="00D554F4">
        <w:t>LastName</w:t>
      </w:r>
      <w:proofErr w:type="spellEnd"/>
      <w:r w:rsidRPr="00D554F4">
        <w:t xml:space="preserve"> (required), Suffix (e.g. Jr., Sr., IV, etc.) (optional), </w:t>
      </w:r>
      <w:proofErr w:type="spellStart"/>
      <w:r w:rsidRPr="00D554F4">
        <w:t>PreferredFullName</w:t>
      </w:r>
      <w:proofErr w:type="spellEnd"/>
      <w:r w:rsidRPr="00D554F4">
        <w:t xml:space="preserve"> (required), Gender (M or F) (required), </w:t>
      </w:r>
      <w:proofErr w:type="spellStart"/>
      <w:r w:rsidRPr="00D554F4">
        <w:t>DateOfBirth</w:t>
      </w:r>
      <w:proofErr w:type="spellEnd"/>
      <w:r w:rsidRPr="00D554F4">
        <w:t xml:space="preserve"> (optional), </w:t>
      </w:r>
      <w:proofErr w:type="spellStart"/>
      <w:r w:rsidRPr="00D554F4">
        <w:t>DateOfDeath</w:t>
      </w:r>
      <w:proofErr w:type="spellEnd"/>
      <w:r w:rsidRPr="00D554F4">
        <w:t xml:space="preserve"> (optional), and Biography.  The </w:t>
      </w:r>
      <w:proofErr w:type="spellStart"/>
      <w:r w:rsidRPr="00D554F4">
        <w:t>PreferredFullName</w:t>
      </w:r>
      <w:proofErr w:type="spellEnd"/>
      <w:r w:rsidRPr="00D554F4">
        <w:t xml:space="preserve"> field is an important field because this is what is intended to be used in most areas of the application to display the name of the FilmMember.  This field is synonymous with “</w:t>
      </w:r>
      <w:proofErr w:type="spellStart"/>
      <w:r w:rsidRPr="00D554F4">
        <w:t>StageName</w:t>
      </w:r>
      <w:proofErr w:type="spellEnd"/>
      <w:r w:rsidRPr="00D554F4">
        <w:t>”, and may differ from the person’s concatenated prefix/first/middle/last/suffix name.  E.g. Katheryn Elizabeth Hudson goes by “Katy Perry”.</w:t>
      </w:r>
    </w:p>
    <w:p w14:paraId="0079E7F2" w14:textId="77777777" w:rsidR="004B4152" w:rsidRPr="00D554F4" w:rsidRDefault="004B4152" w:rsidP="004B4152">
      <w:pPr>
        <w:numPr>
          <w:ilvl w:val="1"/>
          <w:numId w:val="12"/>
        </w:numPr>
      </w:pPr>
      <w:r w:rsidRPr="00D554F4">
        <w:t xml:space="preserve">An index (non-unique) is added to the </w:t>
      </w:r>
      <w:proofErr w:type="spellStart"/>
      <w:r w:rsidRPr="00D554F4">
        <w:t>PreferredFullName</w:t>
      </w:r>
      <w:proofErr w:type="spellEnd"/>
      <w:r w:rsidRPr="00D554F4">
        <w:t xml:space="preserve"> field as it will be common for searches to be performed against this field.</w:t>
      </w:r>
    </w:p>
    <w:p w14:paraId="5FC3E011" w14:textId="77777777" w:rsidR="004B4152" w:rsidRDefault="004B4152" w:rsidP="004B4152">
      <w:pPr>
        <w:numPr>
          <w:ilvl w:val="0"/>
          <w:numId w:val="12"/>
        </w:numPr>
      </w:pPr>
      <w:r w:rsidRPr="00D554F4">
        <w:t>Movie</w:t>
      </w:r>
    </w:p>
    <w:p w14:paraId="7877CC02" w14:textId="77777777" w:rsidR="004B4152" w:rsidRDefault="004B4152" w:rsidP="004B4152">
      <w:pPr>
        <w:numPr>
          <w:ilvl w:val="1"/>
          <w:numId w:val="12"/>
        </w:numPr>
      </w:pPr>
      <w:r>
        <w:t xml:space="preserve">The purpose of this table is to track all the movies/films that are tracked in </w:t>
      </w:r>
      <w:proofErr w:type="spellStart"/>
      <w:r>
        <w:t>MovieDbLite</w:t>
      </w:r>
      <w:proofErr w:type="spellEnd"/>
      <w:r>
        <w:t xml:space="preserve">.  This table consists of several of the one-to-one attributes of a Movie, including a required Title and Description.  The remaining fields are optional/nullable because they may not be known when the Movie is first entered into the database (e.g. an announced movie that will be released in the future).  However, it is intended that these attributes are eventually populated when the information is known. These optional fields include the </w:t>
      </w:r>
      <w:proofErr w:type="spellStart"/>
      <w:r>
        <w:t>ReleaseDate</w:t>
      </w:r>
      <w:proofErr w:type="spellEnd"/>
      <w:r>
        <w:t xml:space="preserve">, </w:t>
      </w:r>
      <w:proofErr w:type="spellStart"/>
      <w:r>
        <w:t>RestrictionRatingId</w:t>
      </w:r>
      <w:proofErr w:type="spellEnd"/>
      <w:r>
        <w:t xml:space="preserve">, </w:t>
      </w:r>
      <w:proofErr w:type="spellStart"/>
      <w:r>
        <w:t>DirectorFilmMemberId</w:t>
      </w:r>
      <w:proofErr w:type="spellEnd"/>
      <w:r>
        <w:t xml:space="preserve">, and </w:t>
      </w:r>
      <w:proofErr w:type="spellStart"/>
      <w:r>
        <w:t>DurationInMinutes</w:t>
      </w:r>
      <w:proofErr w:type="spellEnd"/>
      <w:r>
        <w:t xml:space="preserve">.  There is also one derived/calculated optional field, which is the </w:t>
      </w:r>
      <w:proofErr w:type="spellStart"/>
      <w:r>
        <w:t>AverageUserRating</w:t>
      </w:r>
      <w:proofErr w:type="spellEnd"/>
      <w:r>
        <w:t xml:space="preserve"> column.  This contains an aggregated average based off the </w:t>
      </w:r>
      <w:proofErr w:type="spellStart"/>
      <w:r>
        <w:t>MovieUserReview</w:t>
      </w:r>
      <w:proofErr w:type="spellEnd"/>
      <w:r>
        <w:t xml:space="preserve"> table. More details will be discussed in the database triggers section pertaining to this </w:t>
      </w:r>
      <w:proofErr w:type="spellStart"/>
      <w:r>
        <w:t>AverageUserRating</w:t>
      </w:r>
      <w:proofErr w:type="spellEnd"/>
      <w:r>
        <w:t xml:space="preserve"> field.  </w:t>
      </w:r>
    </w:p>
    <w:p w14:paraId="26DA5A3F" w14:textId="77777777" w:rsidR="004B4152" w:rsidRPr="00D554F4" w:rsidRDefault="004B4152" w:rsidP="004B4152">
      <w:pPr>
        <w:numPr>
          <w:ilvl w:val="1"/>
          <w:numId w:val="12"/>
        </w:numPr>
      </w:pPr>
      <w:r>
        <w:t>An index (non-unique) is added to the Title field as it will be common for searches to be performed against this field.</w:t>
      </w:r>
    </w:p>
    <w:p w14:paraId="21C4DD8F" w14:textId="77777777" w:rsidR="004B4152" w:rsidRDefault="004B4152" w:rsidP="004B4152">
      <w:pPr>
        <w:numPr>
          <w:ilvl w:val="0"/>
          <w:numId w:val="12"/>
        </w:numPr>
      </w:pPr>
      <w:proofErr w:type="spellStart"/>
      <w:r w:rsidRPr="00D554F4">
        <w:t>Movie_Genre</w:t>
      </w:r>
      <w:proofErr w:type="spellEnd"/>
    </w:p>
    <w:p w14:paraId="1874730B" w14:textId="77777777" w:rsidR="004B4152" w:rsidRDefault="004B4152" w:rsidP="004B4152">
      <w:pPr>
        <w:numPr>
          <w:ilvl w:val="1"/>
          <w:numId w:val="12"/>
        </w:numPr>
      </w:pPr>
      <w:r>
        <w:lastRenderedPageBreak/>
        <w:t>The purpose of this table is to track the genres associated with a movie.  This is an intersection table used to define a many-to-many relationship between Movies and Genres.  A movie may have multiple genres, and a genre may (and is most likely) associated with multiple movies.</w:t>
      </w:r>
    </w:p>
    <w:p w14:paraId="466E3A66" w14:textId="77777777" w:rsidR="004B4152" w:rsidRDefault="004B4152" w:rsidP="004B4152">
      <w:pPr>
        <w:numPr>
          <w:ilvl w:val="0"/>
          <w:numId w:val="12"/>
        </w:numPr>
      </w:pPr>
      <w:proofErr w:type="spellStart"/>
      <w:r>
        <w:t>Movie_Language</w:t>
      </w:r>
      <w:proofErr w:type="spellEnd"/>
    </w:p>
    <w:p w14:paraId="0DC326E3" w14:textId="77777777" w:rsidR="004B4152" w:rsidRDefault="004B4152" w:rsidP="004B4152">
      <w:pPr>
        <w:numPr>
          <w:ilvl w:val="1"/>
          <w:numId w:val="12"/>
        </w:numPr>
      </w:pPr>
      <w:r>
        <w:t>The purpose of this table is to track the different supported languages associated with a movie.  For example, if a movie contains a significant amount of English and Spanish dialogue, then it may be classified as both.  Similarly, if the movie is recorded and released in different languages, that relationship will be tracked in this table.  This is an intersection table used to define a many-to-many relationship between Movies and Languages.  A movie may have multiple languages, and a language may (and is most likely) associated with multiple movies.</w:t>
      </w:r>
    </w:p>
    <w:p w14:paraId="12B77F0D" w14:textId="77777777" w:rsidR="004B4152" w:rsidRDefault="004B4152" w:rsidP="004B4152">
      <w:pPr>
        <w:numPr>
          <w:ilvl w:val="0"/>
          <w:numId w:val="12"/>
        </w:numPr>
      </w:pPr>
      <w:r w:rsidRPr="00D554F4">
        <w:t>MovieCastMember</w:t>
      </w:r>
    </w:p>
    <w:p w14:paraId="2491CC1F" w14:textId="77777777" w:rsidR="004B4152" w:rsidRPr="00D554F4" w:rsidRDefault="004B4152" w:rsidP="004B4152">
      <w:pPr>
        <w:numPr>
          <w:ilvl w:val="1"/>
          <w:numId w:val="12"/>
        </w:numPr>
      </w:pPr>
      <w:r>
        <w:t xml:space="preserve">The purpose of this table is to track the different cast members (i.e. actors) associated with a movie.  The Primary key consists of the Movie and FilmMember.  A Movie Cast Member record also contains a required CharacterName attribute and optional Sequence.  The CharacterName stores the name of the cast member in the film.  The Sequence is used to order the actors in a listed manner if desired (e.g. by importance, significance of role, order of appearance, etc.)  This table is not intended to store film members of the movie that do not act in a scene (e.g. crew members).  </w:t>
      </w:r>
    </w:p>
    <w:p w14:paraId="08509629" w14:textId="77777777" w:rsidR="004B4152" w:rsidRDefault="004B4152" w:rsidP="004B4152">
      <w:pPr>
        <w:numPr>
          <w:ilvl w:val="0"/>
          <w:numId w:val="12"/>
        </w:numPr>
      </w:pPr>
      <w:r w:rsidRPr="00D554F4">
        <w:t>MovieCrewMember</w:t>
      </w:r>
    </w:p>
    <w:p w14:paraId="169D4EA8" w14:textId="77777777" w:rsidR="004B4152" w:rsidRDefault="004B4152" w:rsidP="004B4152">
      <w:pPr>
        <w:numPr>
          <w:ilvl w:val="1"/>
          <w:numId w:val="12"/>
        </w:numPr>
      </w:pPr>
      <w:r>
        <w:t xml:space="preserve">The purpose of this table is to track the different crew members (e.g. writers, producers, costume designers, etc.) that worked on the film.  The Primary key consists of the Movie, FilmMember, and </w:t>
      </w:r>
      <w:proofErr w:type="spellStart"/>
      <w:r>
        <w:t>FilmRole</w:t>
      </w:r>
      <w:proofErr w:type="spellEnd"/>
      <w:r>
        <w:t xml:space="preserve"> that the corresponding film member participated in.  It is possible that the same FilmMember shows up in this table more than once for a movie, if they participated in more than one role when making the movie (e.g. if a film member was both a producer and screenwriter).  In addition, it is possible that more than one film member of a certain film role worked on the movie (e.g. if multiple producers produced a certain movie).  It is also possible that a member of the MovieCastMember table is also a member of the MovieCrewMember table (e.g. if one of the actors is also one of the writers).</w:t>
      </w:r>
    </w:p>
    <w:p w14:paraId="2BDF3981" w14:textId="77777777" w:rsidR="004B4152" w:rsidRDefault="004B4152" w:rsidP="004B4152">
      <w:pPr>
        <w:numPr>
          <w:ilvl w:val="1"/>
          <w:numId w:val="12"/>
        </w:numPr>
      </w:pPr>
      <w:r>
        <w:t xml:space="preserve">This table is intended to be used to store all roles aside from Actors and Directors, since those are stored within MovieCastMember and Movie.DirectorFilmMemberId respectively.  </w:t>
      </w:r>
    </w:p>
    <w:p w14:paraId="2DADE5BA" w14:textId="77777777" w:rsidR="004B4152" w:rsidRDefault="004B4152" w:rsidP="004B4152">
      <w:pPr>
        <w:numPr>
          <w:ilvl w:val="0"/>
          <w:numId w:val="12"/>
        </w:numPr>
      </w:pPr>
      <w:proofErr w:type="spellStart"/>
      <w:r>
        <w:t>MovieImage</w:t>
      </w:r>
      <w:proofErr w:type="spellEnd"/>
    </w:p>
    <w:p w14:paraId="0352DE93" w14:textId="77777777" w:rsidR="004B4152" w:rsidRPr="00D554F4" w:rsidRDefault="004B4152" w:rsidP="004B4152">
      <w:pPr>
        <w:numPr>
          <w:ilvl w:val="1"/>
          <w:numId w:val="12"/>
        </w:numPr>
      </w:pPr>
      <w:r>
        <w:t xml:space="preserve">The purpose of this table is to track the different uploaded images (posters/thumbnails/action photos/etc.) associated with a movie.  This table contains a unique composite key of {MovieId, </w:t>
      </w:r>
      <w:proofErr w:type="spellStart"/>
      <w:r>
        <w:t>ImageName</w:t>
      </w:r>
      <w:proofErr w:type="spellEnd"/>
      <w:r>
        <w:t xml:space="preserve">} such that each uploaded image for a movie must be provided a unique name to distinguish it from others.  In addition, the Image Type (required) (e.g. jpg, </w:t>
      </w:r>
      <w:proofErr w:type="spellStart"/>
      <w:r>
        <w:t>png</w:t>
      </w:r>
      <w:proofErr w:type="spellEnd"/>
      <w:r>
        <w:t xml:space="preserve">, etc.) is stored with the uploaded movie image, as well as the raw binary File Contents (required) (using </w:t>
      </w:r>
      <w:proofErr w:type="spellStart"/>
      <w:r>
        <w:t>varbinary</w:t>
      </w:r>
      <w:proofErr w:type="spellEnd"/>
      <w:r>
        <w:t xml:space="preserve">(max) in SQL Server).  A </w:t>
      </w:r>
      <w:proofErr w:type="spellStart"/>
      <w:r>
        <w:t>DateUploaded</w:t>
      </w:r>
      <w:proofErr w:type="spellEnd"/>
      <w:r>
        <w:t xml:space="preserve"> (required) is stored as well for when the movie’s image was uploaded/associated.  An optional Description is available if additional details are used to describe the image.</w:t>
      </w:r>
    </w:p>
    <w:p w14:paraId="1D316441" w14:textId="77777777" w:rsidR="004B4152" w:rsidRDefault="004B4152" w:rsidP="004B4152">
      <w:pPr>
        <w:numPr>
          <w:ilvl w:val="0"/>
          <w:numId w:val="12"/>
        </w:numPr>
      </w:pPr>
      <w:proofErr w:type="spellStart"/>
      <w:r w:rsidRPr="00D554F4">
        <w:t>MovieUserReview</w:t>
      </w:r>
      <w:proofErr w:type="spellEnd"/>
    </w:p>
    <w:p w14:paraId="0ADFC399" w14:textId="77777777" w:rsidR="004B4152" w:rsidRDefault="004B4152" w:rsidP="004B4152">
      <w:pPr>
        <w:numPr>
          <w:ilvl w:val="1"/>
          <w:numId w:val="12"/>
        </w:numPr>
      </w:pPr>
      <w:r>
        <w:t xml:space="preserve">The purpose of this table is to track different reviews/ratings that users give to a certain movie.  This table contains a unique composite key of {MovieId, </w:t>
      </w:r>
      <w:proofErr w:type="spellStart"/>
      <w:r>
        <w:t>UserId</w:t>
      </w:r>
      <w:proofErr w:type="spellEnd"/>
      <w:r>
        <w:t xml:space="preserve">} indicating that a </w:t>
      </w:r>
      <w:r>
        <w:lastRenderedPageBreak/>
        <w:t xml:space="preserve">certain user can write only one review for a given movie.  The required Rating column is a value 1-10 (1 being the worst, 10 being the best) that the user assigns to the film.  The Review column is an optional large text field if the user chooses to describe their review.  Lastly, a required </w:t>
      </w:r>
      <w:proofErr w:type="spellStart"/>
      <w:r>
        <w:t>DatePosted</w:t>
      </w:r>
      <w:proofErr w:type="spellEnd"/>
      <w:r>
        <w:t xml:space="preserve"> date is stored with the review, which is useful for sorting circumstances.</w:t>
      </w:r>
    </w:p>
    <w:p w14:paraId="455F6E9E" w14:textId="77777777" w:rsidR="004B4152" w:rsidRPr="00D554F4" w:rsidRDefault="004B4152" w:rsidP="004B4152">
      <w:pPr>
        <w:numPr>
          <w:ilvl w:val="1"/>
          <w:numId w:val="12"/>
        </w:numPr>
      </w:pPr>
      <w:r>
        <w:t xml:space="preserve">A database trigger is added to this table whenever a value changes to calculate and update the </w:t>
      </w:r>
      <w:proofErr w:type="spellStart"/>
      <w:r>
        <w:t>Movie.AverageUserRating</w:t>
      </w:r>
      <w:proofErr w:type="spellEnd"/>
      <w:r>
        <w:t xml:space="preserve"> column.  More details will be described in the triggers section of this document.</w:t>
      </w:r>
    </w:p>
    <w:p w14:paraId="7923796A" w14:textId="77777777" w:rsidR="004B4152" w:rsidRDefault="004B4152" w:rsidP="004B4152">
      <w:pPr>
        <w:numPr>
          <w:ilvl w:val="0"/>
          <w:numId w:val="12"/>
        </w:numPr>
      </w:pPr>
      <w:proofErr w:type="spellStart"/>
      <w:r w:rsidRPr="00D554F4">
        <w:t>MovieUserReviewHelpful</w:t>
      </w:r>
      <w:proofErr w:type="spellEnd"/>
    </w:p>
    <w:p w14:paraId="60F5C56D" w14:textId="77777777" w:rsidR="004B4152" w:rsidRPr="00D554F4" w:rsidRDefault="004B4152" w:rsidP="004B4152">
      <w:pPr>
        <w:numPr>
          <w:ilvl w:val="1"/>
          <w:numId w:val="12"/>
        </w:numPr>
      </w:pPr>
      <w:r>
        <w:t xml:space="preserve">The purpose of this table is to track the helpfulness of user reviews (based off what other users think are helpful reviews).  This can be thought of as an upvote/downvote (thumbs up/thumbs down) type system for reviews.  The </w:t>
      </w:r>
      <w:proofErr w:type="spellStart"/>
      <w:r>
        <w:t>MovieUserReview</w:t>
      </w:r>
      <w:proofErr w:type="spellEnd"/>
      <w:r>
        <w:t xml:space="preserve"> and </w:t>
      </w:r>
      <w:proofErr w:type="spellStart"/>
      <w:r>
        <w:t>UserId</w:t>
      </w:r>
      <w:proofErr w:type="spellEnd"/>
      <w:r>
        <w:t xml:space="preserve"> make apart the primary key.  This means that a certain user could only give one opinion of whether a certain review is helpful or not.  In other words, they cannot upvote or downvote a particular review multiple times (though they can change their upvote to a downvote, and vice-versa, if they wish).  The required </w:t>
      </w:r>
      <w:proofErr w:type="spellStart"/>
      <w:r>
        <w:t>IsHelpful</w:t>
      </w:r>
      <w:proofErr w:type="spellEnd"/>
      <w:r>
        <w:t xml:space="preserve"> column is used to store whether the user upvoted or downvoted the review.  TODO: Can a user upvote their own review?</w:t>
      </w:r>
    </w:p>
    <w:p w14:paraId="4FA3D26B" w14:textId="77777777" w:rsidR="004B4152" w:rsidRDefault="004B4152" w:rsidP="004B4152">
      <w:pPr>
        <w:numPr>
          <w:ilvl w:val="0"/>
          <w:numId w:val="12"/>
        </w:numPr>
      </w:pPr>
      <w:r w:rsidRPr="00D554F4">
        <w:t>User</w:t>
      </w:r>
    </w:p>
    <w:p w14:paraId="5ACC3B52" w14:textId="77777777" w:rsidR="004B4152" w:rsidRPr="00D554F4" w:rsidRDefault="004B4152" w:rsidP="004B4152">
      <w:pPr>
        <w:numPr>
          <w:ilvl w:val="1"/>
          <w:numId w:val="12"/>
        </w:numPr>
      </w:pPr>
      <w:r>
        <w:t xml:space="preserve">The purpose of this table is to track all of the users in </w:t>
      </w:r>
      <w:proofErr w:type="spellStart"/>
      <w:r>
        <w:t>MovieDbLite</w:t>
      </w:r>
      <w:proofErr w:type="spellEnd"/>
      <w:r>
        <w:t xml:space="preserve">.  Each user creates a required (unique key) </w:t>
      </w:r>
      <w:proofErr w:type="spellStart"/>
      <w:r>
        <w:t>UserName</w:t>
      </w:r>
      <w:proofErr w:type="spellEnd"/>
      <w:r>
        <w:t xml:space="preserve"> to use for logins.  A required email is also stored to use for email communication with the user.   The user also enters a password upon account creation, and the hashed version of it is stored in the database.  More details about that are discussed in the security section of this document.  Lastly, each user is assigned to one and only one User Role.  This user role dictates their permissions to the application.</w:t>
      </w:r>
    </w:p>
    <w:p w14:paraId="59E4FD9C" w14:textId="5AD269CB" w:rsidR="00443A4D" w:rsidRDefault="00AC435B" w:rsidP="007B56D8">
      <w:pPr>
        <w:pStyle w:val="Heading3"/>
        <w:numPr>
          <w:ilvl w:val="2"/>
          <w:numId w:val="27"/>
        </w:numPr>
        <w:ind w:left="1260"/>
        <w:rPr>
          <w:rFonts w:ascii="Times New Roman" w:hAnsi="Times New Roman" w:cs="Times New Roman"/>
          <w:sz w:val="24"/>
          <w:szCs w:val="24"/>
        </w:rPr>
      </w:pPr>
      <w:r w:rsidRPr="00443A4D">
        <w:rPr>
          <w:rFonts w:ascii="Times New Roman" w:hAnsi="Times New Roman" w:cs="Times New Roman"/>
          <w:sz w:val="24"/>
          <w:szCs w:val="24"/>
        </w:rPr>
        <w:t>Relationships</w:t>
      </w:r>
      <w:bookmarkEnd w:id="35"/>
      <w:bookmarkEnd w:id="36"/>
      <w:bookmarkEnd w:id="37"/>
      <w:bookmarkEnd w:id="38"/>
    </w:p>
    <w:p w14:paraId="2B03C19B" w14:textId="4CA71184" w:rsidR="00100F33" w:rsidRPr="00100F33" w:rsidRDefault="00736690" w:rsidP="00100F33">
      <w:r>
        <w:t xml:space="preserve">This section describes the relationships between entities in </w:t>
      </w:r>
      <w:proofErr w:type="spellStart"/>
      <w:r>
        <w:t>MovieDbLite</w:t>
      </w:r>
      <w:proofErr w:type="spellEnd"/>
      <w:r>
        <w:t xml:space="preserve">. </w:t>
      </w:r>
    </w:p>
    <w:p w14:paraId="0E1A1FD9" w14:textId="79832ABE" w:rsidR="00EB2430" w:rsidRDefault="00EB2430" w:rsidP="00875FDC">
      <w:pPr>
        <w:pStyle w:val="Heading4"/>
        <w:numPr>
          <w:ilvl w:val="0"/>
          <w:numId w:val="0"/>
        </w:numPr>
        <w:ind w:left="864" w:hanging="864"/>
      </w:pPr>
      <w:bookmarkStart w:id="39" w:name="_Toc516748835"/>
      <w:r>
        <w:t>3.4.6.1</w:t>
      </w:r>
      <w:r w:rsidR="001F5249">
        <w:t xml:space="preserve"> </w:t>
      </w:r>
      <w:r w:rsidR="00875FDC">
        <w:t>Award to Award Show</w:t>
      </w:r>
    </w:p>
    <w:p w14:paraId="000E0DFE" w14:textId="6112F9E6" w:rsidR="009041C5" w:rsidRDefault="001F5249" w:rsidP="00100F33">
      <w:pPr>
        <w:pStyle w:val="ListParagraph"/>
        <w:numPr>
          <w:ilvl w:val="0"/>
          <w:numId w:val="28"/>
        </w:numPr>
        <w:spacing w:after="160" w:line="259" w:lineRule="auto"/>
      </w:pPr>
      <w:r w:rsidRPr="009041C5">
        <w:rPr>
          <w:b/>
          <w:bCs/>
        </w:rPr>
        <w:t>Description:</w:t>
      </w:r>
      <w:r w:rsidR="009041C5" w:rsidRPr="009041C5">
        <w:rPr>
          <w:b/>
          <w:bCs/>
        </w:rPr>
        <w:t xml:space="preserve"> </w:t>
      </w:r>
      <w:r w:rsidR="009041C5">
        <w:t>An award is associated with one and only one award show.  An award show can have zero to many awards.</w:t>
      </w:r>
    </w:p>
    <w:p w14:paraId="3009D335" w14:textId="05D3461A" w:rsidR="00F659E6" w:rsidRDefault="0084593D" w:rsidP="00100F33">
      <w:pPr>
        <w:pStyle w:val="ListParagraph"/>
        <w:numPr>
          <w:ilvl w:val="0"/>
          <w:numId w:val="28"/>
        </w:numPr>
        <w:spacing w:after="160" w:line="259" w:lineRule="auto"/>
      </w:pPr>
      <w:r>
        <w:rPr>
          <w:b/>
          <w:bCs/>
        </w:rPr>
        <w:t>Layman’s Terms</w:t>
      </w:r>
      <w:r w:rsidR="00F659E6">
        <w:rPr>
          <w:b/>
          <w:bCs/>
        </w:rPr>
        <w:t>:</w:t>
      </w:r>
      <w:r w:rsidR="00F659E6">
        <w:t xml:space="preserve"> This relationship tracks how an award show can award out many different awards.</w:t>
      </w:r>
    </w:p>
    <w:p w14:paraId="531AFB74" w14:textId="1535ED00" w:rsidR="001F5249" w:rsidRDefault="001F5249" w:rsidP="00100F33">
      <w:pPr>
        <w:pStyle w:val="ListParagraph"/>
        <w:numPr>
          <w:ilvl w:val="0"/>
          <w:numId w:val="28"/>
        </w:numPr>
        <w:spacing w:after="160" w:line="259" w:lineRule="auto"/>
      </w:pPr>
      <w:r w:rsidRPr="009041C5">
        <w:rPr>
          <w:b/>
          <w:bCs/>
        </w:rPr>
        <w:t xml:space="preserve">Cardinality: </w:t>
      </w:r>
      <w:r w:rsidR="006A1C94">
        <w:t xml:space="preserve">This is a one-to-many relationship.  </w:t>
      </w:r>
    </w:p>
    <w:p w14:paraId="4D2D85BB" w14:textId="06283BDD" w:rsidR="001F5249" w:rsidRDefault="001F5249" w:rsidP="001F5249">
      <w:pPr>
        <w:pStyle w:val="ListParagraph"/>
        <w:numPr>
          <w:ilvl w:val="0"/>
          <w:numId w:val="28"/>
        </w:numPr>
        <w:spacing w:after="160" w:line="259" w:lineRule="auto"/>
      </w:pPr>
      <w:r w:rsidRPr="00FA3012">
        <w:rPr>
          <w:b/>
          <w:bCs/>
        </w:rPr>
        <w:t>Parent Entit</w:t>
      </w:r>
      <w:r w:rsidR="00CE0A1A">
        <w:rPr>
          <w:b/>
          <w:bCs/>
        </w:rPr>
        <w:t xml:space="preserve">y: </w:t>
      </w:r>
      <w:r w:rsidR="00CE0A1A" w:rsidRPr="00CE0A1A">
        <w:t>Award</w:t>
      </w:r>
      <w:r w:rsidR="00CE0A1A">
        <w:t xml:space="preserve"> Show</w:t>
      </w:r>
    </w:p>
    <w:p w14:paraId="667022AF" w14:textId="38EEDA63" w:rsidR="001F5249" w:rsidRDefault="001F5249" w:rsidP="001F5249">
      <w:pPr>
        <w:pStyle w:val="ListParagraph"/>
        <w:numPr>
          <w:ilvl w:val="0"/>
          <w:numId w:val="28"/>
        </w:numPr>
        <w:spacing w:after="160" w:line="259" w:lineRule="auto"/>
      </w:pPr>
      <w:r w:rsidRPr="00895593">
        <w:rPr>
          <w:b/>
          <w:bCs/>
        </w:rPr>
        <w:t>Child Entity</w:t>
      </w:r>
      <w:r>
        <w:t xml:space="preserve">: </w:t>
      </w:r>
      <w:r w:rsidR="00CE0A1A">
        <w:t>Award</w:t>
      </w:r>
    </w:p>
    <w:p w14:paraId="401CD41B" w14:textId="31A85D01" w:rsidR="00952CFA" w:rsidRDefault="00952CFA" w:rsidP="00952CFA">
      <w:pPr>
        <w:pStyle w:val="ListParagraph"/>
        <w:numPr>
          <w:ilvl w:val="0"/>
          <w:numId w:val="28"/>
        </w:numPr>
        <w:spacing w:after="160" w:line="259" w:lineRule="auto"/>
      </w:pPr>
      <w:r>
        <w:rPr>
          <w:b/>
          <w:bCs/>
        </w:rPr>
        <w:t>Participation:</w:t>
      </w:r>
      <w:r>
        <w:t xml:space="preserve"> The </w:t>
      </w:r>
      <w:r w:rsidR="00AA69EA">
        <w:t>Award</w:t>
      </w:r>
      <w:r>
        <w:t xml:space="preserve"> (being the child entity) has </w:t>
      </w:r>
      <w:r w:rsidRPr="00D31FCA">
        <w:rPr>
          <w:b/>
          <w:bCs/>
        </w:rPr>
        <w:t>total participation</w:t>
      </w:r>
      <w:r>
        <w:t xml:space="preserve"> in the relationship, and the </w:t>
      </w:r>
      <w:r w:rsidR="00AA69EA">
        <w:t xml:space="preserve">Award Show </w:t>
      </w:r>
      <w:r>
        <w:t xml:space="preserve">(being the parent entity) has </w:t>
      </w:r>
      <w:r w:rsidRPr="00D31FCA">
        <w:rPr>
          <w:b/>
          <w:bCs/>
        </w:rPr>
        <w:t>partial participation</w:t>
      </w:r>
      <w:r>
        <w:t xml:space="preserve"> in the relationship.</w:t>
      </w:r>
    </w:p>
    <w:p w14:paraId="5DF142E3" w14:textId="3C5D1F65" w:rsidR="00952CFA" w:rsidRPr="00952CFA" w:rsidRDefault="00952CFA" w:rsidP="00952CFA">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97E017C" w14:textId="2604D995" w:rsidR="00777F6E" w:rsidRDefault="00875FDC" w:rsidP="00777F6E">
      <w:pPr>
        <w:pStyle w:val="Heading4"/>
        <w:numPr>
          <w:ilvl w:val="3"/>
          <w:numId w:val="29"/>
        </w:numPr>
      </w:pPr>
      <w:r>
        <w:t>AwardShowInstance to AwardShow</w:t>
      </w:r>
    </w:p>
    <w:p w14:paraId="381AD068" w14:textId="517BD40A" w:rsidR="00777F6E" w:rsidRDefault="00BD4117" w:rsidP="00777F6E">
      <w:pPr>
        <w:pStyle w:val="ListParagraph"/>
        <w:numPr>
          <w:ilvl w:val="0"/>
          <w:numId w:val="28"/>
        </w:numPr>
        <w:spacing w:after="160" w:line="259" w:lineRule="auto"/>
      </w:pPr>
      <w:r w:rsidRPr="00BD4117">
        <w:rPr>
          <w:b/>
          <w:bCs/>
        </w:rPr>
        <w:t>Description</w:t>
      </w:r>
      <w:r w:rsidR="00777F6E" w:rsidRPr="009041C5">
        <w:rPr>
          <w:b/>
          <w:bCs/>
        </w:rPr>
        <w:t xml:space="preserve">: </w:t>
      </w:r>
      <w:r w:rsidR="00777F6E">
        <w:t xml:space="preserve">An award show instance is associated with one and only one award show.  An award show can have zero to many award </w:t>
      </w:r>
      <w:proofErr w:type="gramStart"/>
      <w:r w:rsidR="00777F6E">
        <w:t>show</w:t>
      </w:r>
      <w:proofErr w:type="gramEnd"/>
      <w:r w:rsidR="00CB52E1">
        <w:t xml:space="preserve"> </w:t>
      </w:r>
      <w:r w:rsidR="00777F6E">
        <w:t>instances.</w:t>
      </w:r>
      <w:r w:rsidR="00CB52E1">
        <w:t xml:space="preserve"> </w:t>
      </w:r>
    </w:p>
    <w:p w14:paraId="1A0771E8" w14:textId="21542EC2" w:rsidR="00BD4117" w:rsidRPr="00BD4117" w:rsidRDefault="008D31BD" w:rsidP="00777F6E">
      <w:pPr>
        <w:pStyle w:val="ListParagraph"/>
        <w:numPr>
          <w:ilvl w:val="0"/>
          <w:numId w:val="28"/>
        </w:numPr>
        <w:spacing w:after="160" w:line="259" w:lineRule="auto"/>
        <w:rPr>
          <w:b/>
          <w:bCs/>
        </w:rPr>
      </w:pPr>
      <w:r>
        <w:rPr>
          <w:b/>
          <w:bCs/>
        </w:rPr>
        <w:lastRenderedPageBreak/>
        <w:t>Layman’s Terms</w:t>
      </w:r>
      <w:r w:rsidR="00BD4117" w:rsidRPr="00BD4117">
        <w:rPr>
          <w:b/>
          <w:bCs/>
        </w:rPr>
        <w:t>:</w:t>
      </w:r>
      <w:r w:rsidR="00BD4117">
        <w:rPr>
          <w:b/>
          <w:bCs/>
        </w:rPr>
        <w:t xml:space="preserve"> </w:t>
      </w:r>
      <w:r w:rsidR="00BD4117">
        <w:t>This relationship tracks how award shows can have many different events (instances) over time.</w:t>
      </w:r>
    </w:p>
    <w:p w14:paraId="77B9FB6C" w14:textId="543EE157" w:rsidR="00777F6E" w:rsidRDefault="00777F6E" w:rsidP="00777F6E">
      <w:pPr>
        <w:pStyle w:val="ListParagraph"/>
        <w:numPr>
          <w:ilvl w:val="0"/>
          <w:numId w:val="28"/>
        </w:numPr>
        <w:spacing w:after="160" w:line="259" w:lineRule="auto"/>
      </w:pPr>
      <w:r w:rsidRPr="009041C5">
        <w:rPr>
          <w:b/>
          <w:bCs/>
        </w:rPr>
        <w:t xml:space="preserve">Cardinality: </w:t>
      </w:r>
      <w:r>
        <w:t xml:space="preserve">This is a one-to-many relationship. </w:t>
      </w:r>
    </w:p>
    <w:p w14:paraId="34EF4FAD" w14:textId="1316FAA8" w:rsidR="00777F6E" w:rsidRDefault="00777F6E" w:rsidP="00777F6E">
      <w:pPr>
        <w:pStyle w:val="ListParagraph"/>
        <w:numPr>
          <w:ilvl w:val="0"/>
          <w:numId w:val="28"/>
        </w:numPr>
        <w:spacing w:after="160" w:line="259" w:lineRule="auto"/>
      </w:pPr>
      <w:r w:rsidRPr="00FA3012">
        <w:rPr>
          <w:b/>
          <w:bCs/>
        </w:rPr>
        <w:t>Parent Entit</w:t>
      </w:r>
      <w:r>
        <w:rPr>
          <w:b/>
          <w:bCs/>
        </w:rPr>
        <w:t xml:space="preserve">y: </w:t>
      </w:r>
      <w:r w:rsidR="004C789F">
        <w:t>Award Show</w:t>
      </w:r>
    </w:p>
    <w:p w14:paraId="5BD079FC" w14:textId="67A5ADDC" w:rsidR="00777F6E" w:rsidRDefault="00777F6E" w:rsidP="00777F6E">
      <w:pPr>
        <w:pStyle w:val="ListParagraph"/>
        <w:numPr>
          <w:ilvl w:val="0"/>
          <w:numId w:val="28"/>
        </w:numPr>
        <w:spacing w:after="160" w:line="259" w:lineRule="auto"/>
      </w:pPr>
      <w:r w:rsidRPr="00895593">
        <w:rPr>
          <w:b/>
          <w:bCs/>
        </w:rPr>
        <w:t>Child Entity</w:t>
      </w:r>
      <w:r>
        <w:t>: Award</w:t>
      </w:r>
      <w:r w:rsidR="004C789F">
        <w:t xml:space="preserve"> Show Instance</w:t>
      </w:r>
    </w:p>
    <w:p w14:paraId="67E4A617" w14:textId="5265CA50" w:rsidR="00777F6E" w:rsidRDefault="00777F6E" w:rsidP="00777F6E">
      <w:pPr>
        <w:pStyle w:val="ListParagraph"/>
        <w:numPr>
          <w:ilvl w:val="0"/>
          <w:numId w:val="28"/>
        </w:numPr>
        <w:spacing w:after="160" w:line="259" w:lineRule="auto"/>
      </w:pPr>
      <w:r>
        <w:rPr>
          <w:b/>
          <w:bCs/>
        </w:rPr>
        <w:t>Participation:</w:t>
      </w:r>
      <w:r>
        <w:t xml:space="preserve"> The Award </w:t>
      </w:r>
      <w:r w:rsidR="00CE0B2C">
        <w:t xml:space="preserve">Show Instance </w:t>
      </w:r>
      <w:r>
        <w:t xml:space="preserve">(being the child entity) has </w:t>
      </w:r>
      <w:r w:rsidRPr="00D31FCA">
        <w:rPr>
          <w:b/>
          <w:bCs/>
        </w:rPr>
        <w:t>total participation</w:t>
      </w:r>
      <w:r>
        <w:t xml:space="preserve"> in the relationship, and the Award Show (being the parent entity) has </w:t>
      </w:r>
      <w:r w:rsidRPr="00D31FCA">
        <w:rPr>
          <w:b/>
          <w:bCs/>
        </w:rPr>
        <w:t>partial participation</w:t>
      </w:r>
      <w:r>
        <w:t xml:space="preserve"> in the relationship.</w:t>
      </w:r>
    </w:p>
    <w:p w14:paraId="5C58073F" w14:textId="6A977215" w:rsidR="00777F6E" w:rsidRPr="00777F6E" w:rsidRDefault="00777F6E" w:rsidP="00777F6E">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048AE0F" w14:textId="0671D567" w:rsidR="00834A05" w:rsidRDefault="00834A05" w:rsidP="00834A05">
      <w:pPr>
        <w:pStyle w:val="Heading4"/>
        <w:numPr>
          <w:ilvl w:val="3"/>
          <w:numId w:val="29"/>
        </w:numPr>
      </w:pPr>
      <w:r>
        <w:t>AwardShowInstance to Award to FilmMember (AwardWinner)</w:t>
      </w:r>
    </w:p>
    <w:p w14:paraId="4CC1EFEF" w14:textId="28D56D07" w:rsidR="00834A05" w:rsidRDefault="00834A05" w:rsidP="00834A05">
      <w:pPr>
        <w:pStyle w:val="ListParagraph"/>
        <w:numPr>
          <w:ilvl w:val="0"/>
          <w:numId w:val="28"/>
        </w:numPr>
        <w:spacing w:after="160" w:line="259" w:lineRule="auto"/>
      </w:pPr>
      <w:r>
        <w:rPr>
          <w:b/>
          <w:bCs/>
        </w:rPr>
        <w:t>D</w:t>
      </w:r>
      <w:r w:rsidRPr="00FA3012">
        <w:rPr>
          <w:b/>
          <w:bCs/>
        </w:rPr>
        <w:t>escription:</w:t>
      </w:r>
      <w:r>
        <w:rPr>
          <w:b/>
          <w:bCs/>
        </w:rPr>
        <w:t xml:space="preserve"> </w:t>
      </w:r>
      <w:r w:rsidR="007A3EA3">
        <w:t>An award show instance can give out zero to many awards to film members.</w:t>
      </w:r>
    </w:p>
    <w:p w14:paraId="471E93EB" w14:textId="5DA7AE55" w:rsidR="00834A05" w:rsidRPr="008919C4" w:rsidRDefault="00834A05" w:rsidP="00834A05">
      <w:pPr>
        <w:pStyle w:val="ListParagraph"/>
        <w:numPr>
          <w:ilvl w:val="0"/>
          <w:numId w:val="28"/>
        </w:numPr>
        <w:spacing w:after="160" w:line="259" w:lineRule="auto"/>
        <w:rPr>
          <w:b/>
        </w:rPr>
      </w:pPr>
      <w:r w:rsidRPr="008919C4">
        <w:rPr>
          <w:b/>
        </w:rPr>
        <w:t>Layman’s Terms:</w:t>
      </w:r>
      <w:r>
        <w:rPr>
          <w:b/>
        </w:rPr>
        <w:t xml:space="preserve"> </w:t>
      </w:r>
      <w:r w:rsidR="00EC1D17">
        <w:t xml:space="preserve">An award show instance/event can give out many awards.  Each award could be given to one to many film members (i.e. some awards are given to multiple persons on the same film). </w:t>
      </w:r>
    </w:p>
    <w:p w14:paraId="7B1D6E04" w14:textId="4E765795" w:rsidR="00834A05" w:rsidRDefault="00834A05" w:rsidP="00834A05">
      <w:pPr>
        <w:pStyle w:val="ListParagraph"/>
        <w:numPr>
          <w:ilvl w:val="0"/>
          <w:numId w:val="28"/>
        </w:numPr>
        <w:spacing w:after="160" w:line="259" w:lineRule="auto"/>
      </w:pPr>
      <w:r w:rsidRPr="00FA3012">
        <w:rPr>
          <w:b/>
          <w:bCs/>
        </w:rPr>
        <w:t xml:space="preserve">Cardinality: </w:t>
      </w:r>
      <w:r w:rsidR="008B1BED">
        <w:t xml:space="preserve">This is a unique case of a tertiary (three column) primary key.  </w:t>
      </w:r>
      <w:r w:rsidR="00CF20C2">
        <w:t>The AwardShowInstance, Award, and FilmMember respectively have a one-to-many relationship with the AwardWinner table.  However, the AwardWinner entity represents a many-to-many</w:t>
      </w:r>
      <w:r w:rsidR="00083218">
        <w:t>-to-many</w:t>
      </w:r>
      <w:r w:rsidR="00CF20C2">
        <w:t xml:space="preserve"> relationship between Awards, </w:t>
      </w:r>
      <w:proofErr w:type="spellStart"/>
      <w:r w:rsidR="00CF20C2">
        <w:t>AwardShowInstances</w:t>
      </w:r>
      <w:proofErr w:type="spellEnd"/>
      <w:r w:rsidR="00CF20C2">
        <w:t xml:space="preserve">, and </w:t>
      </w:r>
      <w:proofErr w:type="spellStart"/>
      <w:r w:rsidR="00CF20C2">
        <w:t>FilmMembers</w:t>
      </w:r>
      <w:proofErr w:type="spellEnd"/>
      <w:r w:rsidR="00CF20C2">
        <w:t xml:space="preserve"> respectively.</w:t>
      </w:r>
    </w:p>
    <w:p w14:paraId="331292E1" w14:textId="296E10E0" w:rsidR="00834A05" w:rsidRDefault="00834A05" w:rsidP="00834A05">
      <w:pPr>
        <w:pStyle w:val="ListParagraph"/>
        <w:numPr>
          <w:ilvl w:val="0"/>
          <w:numId w:val="28"/>
        </w:numPr>
        <w:spacing w:after="160" w:line="259" w:lineRule="auto"/>
      </w:pPr>
      <w:r w:rsidRPr="00FA3012">
        <w:rPr>
          <w:b/>
          <w:bCs/>
        </w:rPr>
        <w:t>Parent Entities:</w:t>
      </w:r>
      <w:r>
        <w:t xml:space="preserve"> </w:t>
      </w:r>
      <w:r w:rsidR="004F142E">
        <w:t>Award</w:t>
      </w:r>
      <w:r w:rsidR="00EC4F6B">
        <w:t xml:space="preserve"> </w:t>
      </w:r>
      <w:r w:rsidR="004F142E">
        <w:t>Show</w:t>
      </w:r>
      <w:r w:rsidR="00EC4F6B">
        <w:t xml:space="preserve"> </w:t>
      </w:r>
      <w:r w:rsidR="004F142E">
        <w:t>Instance (Strong), Award</w:t>
      </w:r>
      <w:r>
        <w:t xml:space="preserve"> (Strong)</w:t>
      </w:r>
      <w:r w:rsidR="004F142E">
        <w:t>,</w:t>
      </w:r>
      <w:r>
        <w:t xml:space="preserve"> and </w:t>
      </w:r>
      <w:r w:rsidR="004F142E">
        <w:t>Film</w:t>
      </w:r>
      <w:r w:rsidR="00EC4F6B">
        <w:t xml:space="preserve"> </w:t>
      </w:r>
      <w:r w:rsidR="004F142E">
        <w:t xml:space="preserve">Member </w:t>
      </w:r>
      <w:r>
        <w:t>(Strong)</w:t>
      </w:r>
    </w:p>
    <w:p w14:paraId="6A998C4A" w14:textId="64F7BEF0" w:rsidR="00834A05" w:rsidRDefault="00834A05" w:rsidP="00834A05">
      <w:pPr>
        <w:pStyle w:val="ListParagraph"/>
        <w:numPr>
          <w:ilvl w:val="0"/>
          <w:numId w:val="28"/>
        </w:numPr>
        <w:spacing w:after="160" w:line="259" w:lineRule="auto"/>
      </w:pPr>
      <w:r w:rsidRPr="00895593">
        <w:rPr>
          <w:b/>
          <w:bCs/>
        </w:rPr>
        <w:t>Child Entity</w:t>
      </w:r>
      <w:r>
        <w:t xml:space="preserve">: </w:t>
      </w:r>
      <w:r w:rsidR="004A1EB6">
        <w:t xml:space="preserve">AwardWinner </w:t>
      </w:r>
      <w:r>
        <w:t>(Weak)</w:t>
      </w:r>
    </w:p>
    <w:p w14:paraId="1FA7E8D2" w14:textId="46E6BC59" w:rsidR="00834A05" w:rsidRDefault="00834A05" w:rsidP="00834A05">
      <w:pPr>
        <w:pStyle w:val="ListParagraph"/>
        <w:numPr>
          <w:ilvl w:val="0"/>
          <w:numId w:val="28"/>
        </w:numPr>
        <w:spacing w:after="160" w:line="259" w:lineRule="auto"/>
      </w:pPr>
      <w:r>
        <w:t xml:space="preserve">The </w:t>
      </w:r>
      <w:r w:rsidR="004A1EB6">
        <w:t xml:space="preserve">AwardWinner </w:t>
      </w:r>
      <w:r>
        <w:t>is an intersection entity used to store the many-to-many</w:t>
      </w:r>
      <w:r w:rsidR="004A1EB6">
        <w:t>-to-many</w:t>
      </w:r>
      <w:r>
        <w:t xml:space="preserve"> relationship between the </w:t>
      </w:r>
      <w:r w:rsidR="00601A0E">
        <w:t xml:space="preserve">three </w:t>
      </w:r>
      <w:r>
        <w:t>entities.</w:t>
      </w:r>
    </w:p>
    <w:p w14:paraId="079B9663" w14:textId="1E8F0828"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sidRPr="00A10483">
        <w:rPr>
          <w:b/>
          <w:bCs/>
        </w:rPr>
        <w:t>identifying</w:t>
      </w:r>
      <w:r>
        <w:t xml:space="preserve"> relationships because the child entity could not exist without the </w:t>
      </w:r>
      <w:r w:rsidR="00601A0E">
        <w:t xml:space="preserve">three </w:t>
      </w:r>
      <w:r>
        <w:t>parent entities</w:t>
      </w:r>
      <w:r w:rsidR="00601A0E">
        <w:t>.</w:t>
      </w:r>
    </w:p>
    <w:p w14:paraId="76E4FC20" w14:textId="0B2D5F1D"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Pr>
          <w:b/>
          <w:bCs/>
        </w:rPr>
        <w:t xml:space="preserve">partial participation </w:t>
      </w:r>
      <w:r>
        <w:t xml:space="preserve">because not necessarily all </w:t>
      </w:r>
      <w:proofErr w:type="spellStart"/>
      <w:r w:rsidR="00601A0E">
        <w:t>AwardShowInstances</w:t>
      </w:r>
      <w:proofErr w:type="spellEnd"/>
      <w:r w:rsidR="00601A0E">
        <w:t xml:space="preserve">, Awards, and </w:t>
      </w:r>
      <w:proofErr w:type="spellStart"/>
      <w:r w:rsidR="00601A0E">
        <w:t>FilmMembers</w:t>
      </w:r>
      <w:proofErr w:type="spellEnd"/>
      <w:r w:rsidR="00601A0E">
        <w:t xml:space="preserve"> </w:t>
      </w:r>
      <w:r>
        <w:t>may be a part of the relationship/intersection entity.</w:t>
      </w:r>
    </w:p>
    <w:p w14:paraId="49A93F40" w14:textId="57268E4C" w:rsidR="00834A05" w:rsidRPr="001C66AC" w:rsidRDefault="00834A05" w:rsidP="00834A05">
      <w:pPr>
        <w:pStyle w:val="ListParagraph"/>
        <w:numPr>
          <w:ilvl w:val="0"/>
          <w:numId w:val="28"/>
        </w:numPr>
        <w:spacing w:after="160" w:line="259" w:lineRule="auto"/>
      </w:pPr>
      <w:r>
        <w:t xml:space="preserve">The relationships from </w:t>
      </w:r>
      <w:r w:rsidR="00FE19BB">
        <w:t>AwardWinner</w:t>
      </w:r>
      <w:r>
        <w:t xml:space="preserve"> to </w:t>
      </w:r>
      <w:r w:rsidR="00FE19BB">
        <w:t xml:space="preserve">AwardShowInstance, Award, and FilmMember </w:t>
      </w:r>
      <w:r>
        <w:t xml:space="preserve">are </w:t>
      </w:r>
      <w:r>
        <w:rPr>
          <w:b/>
          <w:bCs/>
        </w:rPr>
        <w:t>total participation</w:t>
      </w:r>
    </w:p>
    <w:p w14:paraId="2BE0D537" w14:textId="59E0FC76" w:rsidR="0044390A" w:rsidRDefault="00875FDC" w:rsidP="0044390A">
      <w:pPr>
        <w:pStyle w:val="Heading4"/>
        <w:numPr>
          <w:ilvl w:val="3"/>
          <w:numId w:val="29"/>
        </w:numPr>
      </w:pPr>
      <w:r>
        <w:t>AwardWinner to Movie</w:t>
      </w:r>
    </w:p>
    <w:p w14:paraId="483DDF06" w14:textId="2B0AF011" w:rsidR="0044390A" w:rsidRDefault="0044390A" w:rsidP="0044390A">
      <w:pPr>
        <w:pStyle w:val="ListParagraph"/>
        <w:numPr>
          <w:ilvl w:val="0"/>
          <w:numId w:val="28"/>
        </w:numPr>
        <w:spacing w:after="160" w:line="259" w:lineRule="auto"/>
      </w:pPr>
      <w:r w:rsidRPr="00BD4117">
        <w:rPr>
          <w:b/>
          <w:bCs/>
        </w:rPr>
        <w:t>Description</w:t>
      </w:r>
      <w:r w:rsidRPr="009041C5">
        <w:rPr>
          <w:b/>
          <w:bCs/>
        </w:rPr>
        <w:t xml:space="preserve">: </w:t>
      </w:r>
      <w:r>
        <w:t xml:space="preserve">An award winner record is associated with one and only one </w:t>
      </w:r>
      <w:r w:rsidR="00F761DF">
        <w:t>movie</w:t>
      </w:r>
      <w:r>
        <w:t xml:space="preserve">.  A </w:t>
      </w:r>
      <w:r w:rsidR="00F761DF">
        <w:t xml:space="preserve">movie </w:t>
      </w:r>
      <w:r>
        <w:t>can have zero or many award winners.</w:t>
      </w:r>
    </w:p>
    <w:p w14:paraId="08A1B53C" w14:textId="11547292" w:rsidR="0044390A" w:rsidRPr="00BD4117" w:rsidRDefault="0044390A" w:rsidP="0044390A">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9645CA">
        <w:t>movie can win multiple awards (but may win none).</w:t>
      </w:r>
      <w:r>
        <w:t xml:space="preserve">  </w:t>
      </w:r>
    </w:p>
    <w:p w14:paraId="3EB28049" w14:textId="77777777" w:rsidR="0044390A" w:rsidRDefault="0044390A" w:rsidP="0044390A">
      <w:pPr>
        <w:pStyle w:val="ListParagraph"/>
        <w:numPr>
          <w:ilvl w:val="0"/>
          <w:numId w:val="28"/>
        </w:numPr>
        <w:spacing w:after="160" w:line="259" w:lineRule="auto"/>
      </w:pPr>
      <w:r w:rsidRPr="009041C5">
        <w:rPr>
          <w:b/>
          <w:bCs/>
        </w:rPr>
        <w:t xml:space="preserve">Cardinality: </w:t>
      </w:r>
      <w:r>
        <w:t xml:space="preserve">This is a one-to-many relationship. </w:t>
      </w:r>
    </w:p>
    <w:p w14:paraId="60F040EA" w14:textId="5778C748" w:rsidR="0044390A" w:rsidRDefault="0044390A" w:rsidP="0044390A">
      <w:pPr>
        <w:pStyle w:val="ListParagraph"/>
        <w:numPr>
          <w:ilvl w:val="0"/>
          <w:numId w:val="28"/>
        </w:numPr>
        <w:spacing w:after="160" w:line="259" w:lineRule="auto"/>
      </w:pPr>
      <w:r w:rsidRPr="00FA3012">
        <w:rPr>
          <w:b/>
          <w:bCs/>
        </w:rPr>
        <w:t>Parent Entit</w:t>
      </w:r>
      <w:r>
        <w:rPr>
          <w:b/>
          <w:bCs/>
        </w:rPr>
        <w:t xml:space="preserve">y: </w:t>
      </w:r>
      <w:r w:rsidR="005E5D27">
        <w:t>Movie</w:t>
      </w:r>
    </w:p>
    <w:p w14:paraId="7BF74D63" w14:textId="77777777" w:rsidR="0044390A" w:rsidRDefault="0044390A" w:rsidP="0044390A">
      <w:pPr>
        <w:pStyle w:val="ListParagraph"/>
        <w:numPr>
          <w:ilvl w:val="0"/>
          <w:numId w:val="28"/>
        </w:numPr>
        <w:spacing w:after="160" w:line="259" w:lineRule="auto"/>
      </w:pPr>
      <w:r w:rsidRPr="00895593">
        <w:rPr>
          <w:b/>
          <w:bCs/>
        </w:rPr>
        <w:t>Child Entity</w:t>
      </w:r>
      <w:r>
        <w:t>: Award Winner</w:t>
      </w:r>
    </w:p>
    <w:p w14:paraId="5960BCE2" w14:textId="26BB4CD2" w:rsidR="0044390A" w:rsidRDefault="0044390A" w:rsidP="0044390A">
      <w:pPr>
        <w:pStyle w:val="ListParagraph"/>
        <w:numPr>
          <w:ilvl w:val="0"/>
          <w:numId w:val="28"/>
        </w:numPr>
        <w:spacing w:after="160" w:line="259" w:lineRule="auto"/>
      </w:pPr>
      <w:r>
        <w:rPr>
          <w:b/>
          <w:bCs/>
        </w:rPr>
        <w:t>Participation:</w:t>
      </w:r>
      <w:r>
        <w:t xml:space="preserve"> The Award Winner (being the child entity) has </w:t>
      </w:r>
      <w:r w:rsidRPr="00D31FCA">
        <w:rPr>
          <w:b/>
          <w:bCs/>
        </w:rPr>
        <w:t>total participation</w:t>
      </w:r>
      <w:r>
        <w:t xml:space="preserve"> in the relationship, and the </w:t>
      </w:r>
      <w:r w:rsidR="0011016A">
        <w:t>Movie</w:t>
      </w:r>
      <w:r w:rsidR="005E5D27">
        <w:t xml:space="preserve"> </w:t>
      </w:r>
      <w:r>
        <w:t xml:space="preserve">(being the parent entity) has </w:t>
      </w:r>
      <w:r w:rsidRPr="00D31FCA">
        <w:rPr>
          <w:b/>
          <w:bCs/>
        </w:rPr>
        <w:t>partial participation</w:t>
      </w:r>
      <w:r>
        <w:t xml:space="preserve"> in the relationship.</w:t>
      </w:r>
    </w:p>
    <w:p w14:paraId="6C3F0208" w14:textId="5934595A" w:rsidR="0044390A" w:rsidRPr="0044390A" w:rsidRDefault="0044390A" w:rsidP="0044390A">
      <w:pPr>
        <w:pStyle w:val="ListParagraph"/>
        <w:numPr>
          <w:ilvl w:val="0"/>
          <w:numId w:val="28"/>
        </w:numPr>
        <w:spacing w:after="160" w:line="259" w:lineRule="auto"/>
      </w:pPr>
      <w:r w:rsidRPr="00581FFB">
        <w:rPr>
          <w:b/>
          <w:bCs/>
        </w:rPr>
        <w:lastRenderedPageBreak/>
        <w:t>Identification:</w:t>
      </w:r>
      <w:r>
        <w:t xml:space="preserve"> This relationship is a </w:t>
      </w:r>
      <w:r w:rsidR="005E5D27" w:rsidRPr="005E5D27">
        <w:rPr>
          <w:b/>
          <w:bCs/>
        </w:rPr>
        <w:t>non-</w:t>
      </w:r>
      <w:r w:rsidRPr="00CC1B34">
        <w:rPr>
          <w:b/>
          <w:bCs/>
        </w:rPr>
        <w:t>identifying</w:t>
      </w:r>
      <w:r>
        <w:t xml:space="preserve"> relationship.  The </w:t>
      </w:r>
      <w:r w:rsidR="005E5D27">
        <w:t xml:space="preserve">MovieId </w:t>
      </w:r>
      <w:r>
        <w:t xml:space="preserve">is </w:t>
      </w:r>
      <w:r w:rsidR="005E5D27">
        <w:t xml:space="preserve">not </w:t>
      </w:r>
      <w:r>
        <w:t>a part of the AwardWinner’s Primary Key.</w:t>
      </w:r>
    </w:p>
    <w:p w14:paraId="5E18F880" w14:textId="5E7FB505" w:rsidR="00336F94" w:rsidRDefault="00875FDC" w:rsidP="00336F94">
      <w:pPr>
        <w:pStyle w:val="Heading4"/>
        <w:numPr>
          <w:ilvl w:val="3"/>
          <w:numId w:val="29"/>
        </w:numPr>
      </w:pPr>
      <w:r>
        <w:t>Movie to FilmMember</w:t>
      </w:r>
      <w:r w:rsidR="00E57D07">
        <w:t xml:space="preserve"> (Director)</w:t>
      </w:r>
    </w:p>
    <w:p w14:paraId="5DF77BED" w14:textId="18D30696" w:rsidR="00F353AE" w:rsidRDefault="00F353AE" w:rsidP="00F353AE">
      <w:pPr>
        <w:pStyle w:val="ListParagraph"/>
        <w:numPr>
          <w:ilvl w:val="0"/>
          <w:numId w:val="28"/>
        </w:numPr>
        <w:spacing w:after="160" w:line="259" w:lineRule="auto"/>
      </w:pPr>
      <w:r w:rsidRPr="00BD4117">
        <w:rPr>
          <w:b/>
          <w:bCs/>
        </w:rPr>
        <w:t>Description</w:t>
      </w:r>
      <w:r w:rsidRPr="009041C5">
        <w:rPr>
          <w:b/>
          <w:bCs/>
        </w:rPr>
        <w:t xml:space="preserve">: </w:t>
      </w:r>
      <w:r>
        <w:t xml:space="preserve">A </w:t>
      </w:r>
      <w:r w:rsidR="00A32214">
        <w:t xml:space="preserve">movie can have zero or one film member that is the director.  A director can direct zero or many movies. </w:t>
      </w:r>
    </w:p>
    <w:p w14:paraId="7A5A151A" w14:textId="51C962DF" w:rsidR="00F353AE" w:rsidRPr="00BD4117" w:rsidRDefault="00F353AE" w:rsidP="00F353AE">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6F0800">
        <w:t>director can direct zero or many movies.</w:t>
      </w:r>
      <w:r w:rsidR="004A2E65">
        <w:t xml:space="preserve">  A movie can have at most one director.</w:t>
      </w:r>
      <w:r w:rsidR="002C70B3">
        <w:t xml:space="preserve">  A movie may have </w:t>
      </w:r>
      <w:r w:rsidR="00433F76">
        <w:t xml:space="preserve">no </w:t>
      </w:r>
      <w:r w:rsidR="002C70B3">
        <w:t>director</w:t>
      </w:r>
      <w:r w:rsidR="00433F76">
        <w:t xml:space="preserve"> </w:t>
      </w:r>
      <w:r w:rsidR="002C70B3">
        <w:t>before production has started.</w:t>
      </w:r>
    </w:p>
    <w:p w14:paraId="6CE876C3" w14:textId="77777777" w:rsidR="00F353AE" w:rsidRDefault="00F353AE" w:rsidP="00F353AE">
      <w:pPr>
        <w:pStyle w:val="ListParagraph"/>
        <w:numPr>
          <w:ilvl w:val="0"/>
          <w:numId w:val="28"/>
        </w:numPr>
        <w:spacing w:after="160" w:line="259" w:lineRule="auto"/>
      </w:pPr>
      <w:r w:rsidRPr="009041C5">
        <w:rPr>
          <w:b/>
          <w:bCs/>
        </w:rPr>
        <w:t xml:space="preserve">Cardinality: </w:t>
      </w:r>
      <w:r>
        <w:t xml:space="preserve">This is a one-to-many relationship. </w:t>
      </w:r>
    </w:p>
    <w:p w14:paraId="2D20FB78" w14:textId="38202D4E" w:rsidR="00F353AE" w:rsidRDefault="00F353AE" w:rsidP="00F353AE">
      <w:pPr>
        <w:pStyle w:val="ListParagraph"/>
        <w:numPr>
          <w:ilvl w:val="0"/>
          <w:numId w:val="28"/>
        </w:numPr>
        <w:spacing w:after="160" w:line="259" w:lineRule="auto"/>
      </w:pPr>
      <w:r w:rsidRPr="00FA3012">
        <w:rPr>
          <w:b/>
          <w:bCs/>
        </w:rPr>
        <w:t>Parent Entit</w:t>
      </w:r>
      <w:r>
        <w:rPr>
          <w:b/>
          <w:bCs/>
        </w:rPr>
        <w:t xml:space="preserve">y: </w:t>
      </w:r>
      <w:r w:rsidR="00E57D07">
        <w:t>Film Member</w:t>
      </w:r>
    </w:p>
    <w:p w14:paraId="655C0255" w14:textId="3A935ED0" w:rsidR="00F353AE" w:rsidRDefault="00F353AE" w:rsidP="00F353AE">
      <w:pPr>
        <w:pStyle w:val="ListParagraph"/>
        <w:numPr>
          <w:ilvl w:val="0"/>
          <w:numId w:val="28"/>
        </w:numPr>
        <w:spacing w:after="160" w:line="259" w:lineRule="auto"/>
      </w:pPr>
      <w:r w:rsidRPr="00895593">
        <w:rPr>
          <w:b/>
          <w:bCs/>
        </w:rPr>
        <w:t>Child Entity</w:t>
      </w:r>
      <w:r>
        <w:t xml:space="preserve">: </w:t>
      </w:r>
      <w:r w:rsidR="0011016A">
        <w:t>Movie</w:t>
      </w:r>
    </w:p>
    <w:p w14:paraId="15D26B9F" w14:textId="144EB389" w:rsidR="00F353AE" w:rsidRDefault="00F353AE" w:rsidP="00F353AE">
      <w:pPr>
        <w:pStyle w:val="ListParagraph"/>
        <w:numPr>
          <w:ilvl w:val="0"/>
          <w:numId w:val="28"/>
        </w:numPr>
        <w:spacing w:after="160" w:line="259" w:lineRule="auto"/>
      </w:pPr>
      <w:r>
        <w:rPr>
          <w:b/>
          <w:bCs/>
        </w:rPr>
        <w:t>Participation:</w:t>
      </w:r>
      <w:r>
        <w:t xml:space="preserve"> The </w:t>
      </w:r>
      <w:r w:rsidR="0011016A">
        <w:t xml:space="preserve">Movie </w:t>
      </w:r>
      <w:r>
        <w:t xml:space="preserve">has </w:t>
      </w:r>
      <w:r w:rsidR="0011016A">
        <w:rPr>
          <w:b/>
          <w:bCs/>
        </w:rPr>
        <w:t xml:space="preserve">partial </w:t>
      </w:r>
      <w:r w:rsidRPr="00D31FCA">
        <w:rPr>
          <w:b/>
          <w:bCs/>
        </w:rPr>
        <w:t>participation</w:t>
      </w:r>
      <w:r>
        <w:t xml:space="preserve"> in the relationship, and the </w:t>
      </w:r>
      <w:r w:rsidR="0011016A">
        <w:t xml:space="preserve">Film Member </w:t>
      </w:r>
      <w:r>
        <w:t xml:space="preserve">has </w:t>
      </w:r>
      <w:r w:rsidRPr="00D31FCA">
        <w:rPr>
          <w:b/>
          <w:bCs/>
        </w:rPr>
        <w:t>partial participation</w:t>
      </w:r>
      <w:r>
        <w:t xml:space="preserve"> in the relationship.</w:t>
      </w:r>
    </w:p>
    <w:p w14:paraId="143CE621" w14:textId="2AC0DBC5" w:rsidR="00336F94" w:rsidRPr="00336F94" w:rsidRDefault="00F353AE" w:rsidP="00336F9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051F3C1" w14:textId="46AFD8B1" w:rsidR="00784304" w:rsidRDefault="00875FDC" w:rsidP="00784304">
      <w:pPr>
        <w:pStyle w:val="Heading4"/>
        <w:numPr>
          <w:ilvl w:val="3"/>
          <w:numId w:val="29"/>
        </w:numPr>
      </w:pPr>
      <w:r>
        <w:t xml:space="preserve">Movie to </w:t>
      </w:r>
      <w:proofErr w:type="spellStart"/>
      <w:r>
        <w:t>RestrictionRating</w:t>
      </w:r>
      <w:proofErr w:type="spellEnd"/>
    </w:p>
    <w:p w14:paraId="05E9408D" w14:textId="053729D2" w:rsidR="00784304" w:rsidRDefault="00784304" w:rsidP="00784304">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can have zero or </w:t>
      </w:r>
      <w:r w:rsidR="00657B8C">
        <w:t xml:space="preserve">MPAA </w:t>
      </w:r>
      <w:r w:rsidR="00296A70">
        <w:t xml:space="preserve">viewer </w:t>
      </w:r>
      <w:r w:rsidR="00657B8C">
        <w:t>restriction rating</w:t>
      </w:r>
      <w:r>
        <w:t xml:space="preserve">.  A </w:t>
      </w:r>
      <w:r w:rsidR="00657B8C">
        <w:t xml:space="preserve">restriction rating </w:t>
      </w:r>
      <w:r>
        <w:t xml:space="preserve">can </w:t>
      </w:r>
      <w:r w:rsidR="00657B8C">
        <w:t xml:space="preserve">be associated with </w:t>
      </w:r>
      <w:r>
        <w:t xml:space="preserve">zero or many movies. </w:t>
      </w:r>
    </w:p>
    <w:p w14:paraId="605E045D" w14:textId="405512F8" w:rsidR="00784304" w:rsidRPr="00BD4117" w:rsidRDefault="00784304" w:rsidP="00784304">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296A70">
        <w:t xml:space="preserve">movie </w:t>
      </w:r>
      <w:r>
        <w:t xml:space="preserve">can </w:t>
      </w:r>
      <w:r w:rsidR="00296A70">
        <w:t>be assigned at most one restriction rating</w:t>
      </w:r>
      <w:r w:rsidR="002215B1">
        <w:t xml:space="preserve"> (e.g. Titanic is PG-13)</w:t>
      </w:r>
      <w:r w:rsidR="00296A70">
        <w:t>.  It may not be assigned (e.g. if not released to theatres or not yet released).</w:t>
      </w:r>
      <w:r w:rsidR="002215B1">
        <w:t xml:space="preserve">  There can be many movies of a certain restriction rating (e.g. there are many rated G movies)</w:t>
      </w:r>
    </w:p>
    <w:p w14:paraId="11DA44E5" w14:textId="77777777" w:rsidR="00784304" w:rsidRDefault="00784304" w:rsidP="00784304">
      <w:pPr>
        <w:pStyle w:val="ListParagraph"/>
        <w:numPr>
          <w:ilvl w:val="0"/>
          <w:numId w:val="28"/>
        </w:numPr>
        <w:spacing w:after="160" w:line="259" w:lineRule="auto"/>
      </w:pPr>
      <w:r w:rsidRPr="009041C5">
        <w:rPr>
          <w:b/>
          <w:bCs/>
        </w:rPr>
        <w:t xml:space="preserve">Cardinality: </w:t>
      </w:r>
      <w:r>
        <w:t xml:space="preserve">This is a one-to-many relationship. </w:t>
      </w:r>
    </w:p>
    <w:p w14:paraId="7D91C840" w14:textId="10A48ADC" w:rsidR="00784304" w:rsidRDefault="00784304" w:rsidP="00784304">
      <w:pPr>
        <w:pStyle w:val="ListParagraph"/>
        <w:numPr>
          <w:ilvl w:val="0"/>
          <w:numId w:val="28"/>
        </w:numPr>
        <w:spacing w:after="160" w:line="259" w:lineRule="auto"/>
      </w:pPr>
      <w:r w:rsidRPr="00FA3012">
        <w:rPr>
          <w:b/>
          <w:bCs/>
        </w:rPr>
        <w:t>Parent Entit</w:t>
      </w:r>
      <w:r>
        <w:rPr>
          <w:b/>
          <w:bCs/>
        </w:rPr>
        <w:t xml:space="preserve">y: </w:t>
      </w:r>
      <w:r w:rsidR="009354EB">
        <w:t>Restriction Rating</w:t>
      </w:r>
    </w:p>
    <w:p w14:paraId="5CBC2EE4" w14:textId="77777777" w:rsidR="00784304" w:rsidRDefault="00784304" w:rsidP="00784304">
      <w:pPr>
        <w:pStyle w:val="ListParagraph"/>
        <w:numPr>
          <w:ilvl w:val="0"/>
          <w:numId w:val="28"/>
        </w:numPr>
        <w:spacing w:after="160" w:line="259" w:lineRule="auto"/>
      </w:pPr>
      <w:r w:rsidRPr="00895593">
        <w:rPr>
          <w:b/>
          <w:bCs/>
        </w:rPr>
        <w:t>Child Entity</w:t>
      </w:r>
      <w:r>
        <w:t>: Movie</w:t>
      </w:r>
    </w:p>
    <w:p w14:paraId="3A5FD38B" w14:textId="482E05DD" w:rsidR="00784304" w:rsidRDefault="00784304" w:rsidP="00784304">
      <w:pPr>
        <w:pStyle w:val="ListParagraph"/>
        <w:numPr>
          <w:ilvl w:val="0"/>
          <w:numId w:val="28"/>
        </w:numPr>
        <w:spacing w:after="160" w:line="259" w:lineRule="auto"/>
      </w:pPr>
      <w:r>
        <w:rPr>
          <w:b/>
          <w:bCs/>
        </w:rPr>
        <w:t>Participation:</w:t>
      </w:r>
      <w:r>
        <w:t xml:space="preserve"> The Movie has </w:t>
      </w:r>
      <w:r>
        <w:rPr>
          <w:b/>
          <w:bCs/>
        </w:rPr>
        <w:t xml:space="preserve">partial </w:t>
      </w:r>
      <w:r w:rsidRPr="00D31FCA">
        <w:rPr>
          <w:b/>
          <w:bCs/>
        </w:rPr>
        <w:t>participation</w:t>
      </w:r>
      <w:r>
        <w:t xml:space="preserve"> in the relationship, and the </w:t>
      </w:r>
      <w:r w:rsidR="009354EB">
        <w:t>Restriction Rating</w:t>
      </w:r>
      <w:r>
        <w:t xml:space="preserve"> has </w:t>
      </w:r>
      <w:r w:rsidRPr="00D31FCA">
        <w:rPr>
          <w:b/>
          <w:bCs/>
        </w:rPr>
        <w:t>partial participation</w:t>
      </w:r>
      <w:r>
        <w:t xml:space="preserve"> in the relationship.</w:t>
      </w:r>
    </w:p>
    <w:p w14:paraId="598607E2" w14:textId="10E54A06" w:rsidR="00784304" w:rsidRPr="00784304" w:rsidRDefault="00784304" w:rsidP="0078430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37ABFBB" w14:textId="33E54E6C" w:rsidR="00E34B3A" w:rsidRDefault="00E8333D" w:rsidP="00E34B3A">
      <w:pPr>
        <w:pStyle w:val="Heading4"/>
        <w:numPr>
          <w:ilvl w:val="3"/>
          <w:numId w:val="29"/>
        </w:numPr>
      </w:pPr>
      <w:r>
        <w:t>Movie to Genre (</w:t>
      </w:r>
      <w:proofErr w:type="spellStart"/>
      <w:r>
        <w:t>Movie_Genre</w:t>
      </w:r>
      <w:proofErr w:type="spellEnd"/>
      <w:r>
        <w:t xml:space="preserve"> Entity)</w:t>
      </w:r>
    </w:p>
    <w:p w14:paraId="0F2EA036" w14:textId="2F85C739" w:rsidR="00E8333D" w:rsidRDefault="00E8333D" w:rsidP="00E8333D">
      <w:pPr>
        <w:pStyle w:val="ListParagraph"/>
        <w:numPr>
          <w:ilvl w:val="0"/>
          <w:numId w:val="28"/>
        </w:numPr>
        <w:spacing w:after="160" w:line="259" w:lineRule="auto"/>
      </w:pPr>
      <w:r w:rsidRPr="00FA3012">
        <w:rPr>
          <w:b/>
          <w:bCs/>
        </w:rPr>
        <w:t>Description:</w:t>
      </w:r>
      <w:r>
        <w:rPr>
          <w:b/>
          <w:bCs/>
        </w:rPr>
        <w:t xml:space="preserve"> </w:t>
      </w:r>
      <w:r>
        <w:t xml:space="preserve">A movie can be classified as zero or many genres.  A genre can be associated with zero or many movies. </w:t>
      </w:r>
    </w:p>
    <w:p w14:paraId="3A38AC66" w14:textId="489F5762" w:rsidR="008919C4" w:rsidRPr="008919C4" w:rsidRDefault="008919C4" w:rsidP="00E8333D">
      <w:pPr>
        <w:pStyle w:val="ListParagraph"/>
        <w:numPr>
          <w:ilvl w:val="0"/>
          <w:numId w:val="28"/>
        </w:numPr>
        <w:spacing w:after="160" w:line="259" w:lineRule="auto"/>
        <w:rPr>
          <w:b/>
        </w:rPr>
      </w:pPr>
      <w:r w:rsidRPr="008919C4">
        <w:rPr>
          <w:b/>
        </w:rPr>
        <w:t>Layman’s Terms:</w:t>
      </w:r>
      <w:r>
        <w:rPr>
          <w:b/>
        </w:rPr>
        <w:t xml:space="preserve"> </w:t>
      </w:r>
      <w:r>
        <w:t>This tracks the genres that are associated with movies.</w:t>
      </w:r>
    </w:p>
    <w:p w14:paraId="0AC4F6A3" w14:textId="2F340199" w:rsidR="00E8333D" w:rsidRDefault="00E8333D" w:rsidP="00E8333D">
      <w:pPr>
        <w:pStyle w:val="ListParagraph"/>
        <w:numPr>
          <w:ilvl w:val="0"/>
          <w:numId w:val="28"/>
        </w:numPr>
        <w:spacing w:after="160" w:line="259" w:lineRule="auto"/>
      </w:pPr>
      <w:r w:rsidRPr="00FA3012">
        <w:rPr>
          <w:b/>
          <w:bCs/>
        </w:rPr>
        <w:t xml:space="preserve">Cardinality: </w:t>
      </w:r>
      <w:r>
        <w:t>This is a many-to-many relationship between movies and genres</w:t>
      </w:r>
    </w:p>
    <w:p w14:paraId="4136757A" w14:textId="13D1310B" w:rsidR="00E8333D" w:rsidRDefault="00E8333D" w:rsidP="00E8333D">
      <w:pPr>
        <w:pStyle w:val="ListParagraph"/>
        <w:numPr>
          <w:ilvl w:val="0"/>
          <w:numId w:val="28"/>
        </w:numPr>
        <w:spacing w:after="160" w:line="259" w:lineRule="auto"/>
      </w:pPr>
      <w:r w:rsidRPr="00FA3012">
        <w:rPr>
          <w:b/>
          <w:bCs/>
        </w:rPr>
        <w:t>Parent Entities:</w:t>
      </w:r>
      <w:r>
        <w:t xml:space="preserve"> Movie (Strong) and Genre (Strong)</w:t>
      </w:r>
    </w:p>
    <w:p w14:paraId="61458DE1" w14:textId="225EE5F5" w:rsidR="00E8333D" w:rsidRDefault="00E8333D" w:rsidP="00E8333D">
      <w:pPr>
        <w:pStyle w:val="ListParagraph"/>
        <w:numPr>
          <w:ilvl w:val="0"/>
          <w:numId w:val="28"/>
        </w:numPr>
        <w:spacing w:after="160" w:line="259" w:lineRule="auto"/>
      </w:pPr>
      <w:r w:rsidRPr="00895593">
        <w:rPr>
          <w:b/>
          <w:bCs/>
        </w:rPr>
        <w:t>Child Entity</w:t>
      </w:r>
      <w:r>
        <w:t xml:space="preserve">: </w:t>
      </w:r>
      <w:proofErr w:type="spellStart"/>
      <w:r>
        <w:t>Movie_Genre</w:t>
      </w:r>
      <w:proofErr w:type="spellEnd"/>
      <w:r>
        <w:t xml:space="preserve"> (Weak)</w:t>
      </w:r>
    </w:p>
    <w:p w14:paraId="4460D24C" w14:textId="38618F5B" w:rsidR="00E8333D" w:rsidRDefault="00E8333D" w:rsidP="00E8333D">
      <w:pPr>
        <w:pStyle w:val="ListParagraph"/>
        <w:numPr>
          <w:ilvl w:val="0"/>
          <w:numId w:val="28"/>
        </w:numPr>
        <w:spacing w:after="160" w:line="259" w:lineRule="auto"/>
      </w:pPr>
      <w:r>
        <w:t xml:space="preserve">The </w:t>
      </w:r>
      <w:proofErr w:type="spellStart"/>
      <w:r>
        <w:t>Movie_Genre</w:t>
      </w:r>
      <w:proofErr w:type="spellEnd"/>
      <w:r>
        <w:t xml:space="preserve"> is an intersection entity used to store the many-to-many relationship between the two entities.</w:t>
      </w:r>
    </w:p>
    <w:p w14:paraId="5170741E" w14:textId="1145A33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sidRPr="00A10483">
        <w:rPr>
          <w:b/>
          <w:bCs/>
        </w:rPr>
        <w:t>identifying</w:t>
      </w:r>
      <w:r>
        <w:t xml:space="preserve"> relationships because the child entity could not exist without the two parent entities</w:t>
      </w:r>
    </w:p>
    <w:p w14:paraId="622379D0" w14:textId="2ED2C50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Pr>
          <w:b/>
          <w:bCs/>
        </w:rPr>
        <w:t xml:space="preserve">partial participation </w:t>
      </w:r>
      <w:r>
        <w:t>because not necessarily all Movies or Genres may be a part of the relationship/intersection entity.</w:t>
      </w:r>
    </w:p>
    <w:p w14:paraId="06051561" w14:textId="78109466" w:rsidR="00E8333D" w:rsidRPr="001C66AC" w:rsidRDefault="00E8333D" w:rsidP="00E8333D">
      <w:pPr>
        <w:pStyle w:val="ListParagraph"/>
        <w:numPr>
          <w:ilvl w:val="0"/>
          <w:numId w:val="28"/>
        </w:numPr>
        <w:spacing w:after="160" w:line="259" w:lineRule="auto"/>
      </w:pPr>
      <w:r>
        <w:lastRenderedPageBreak/>
        <w:t xml:space="preserve">The relationships from </w:t>
      </w:r>
      <w:proofErr w:type="spellStart"/>
      <w:r>
        <w:t>Movie_Genre</w:t>
      </w:r>
      <w:proofErr w:type="spellEnd"/>
      <w:r>
        <w:t xml:space="preserve"> to Movie and Genre are </w:t>
      </w:r>
      <w:r>
        <w:rPr>
          <w:b/>
          <w:bCs/>
        </w:rPr>
        <w:t xml:space="preserve">total participation </w:t>
      </w:r>
      <w:r>
        <w:t>(as normal for the required attribute in the child entity of a relationship)</w:t>
      </w:r>
    </w:p>
    <w:p w14:paraId="0305EF5A" w14:textId="44BB0207" w:rsidR="00E34B3A" w:rsidRDefault="005A3581" w:rsidP="00E34B3A">
      <w:pPr>
        <w:pStyle w:val="Heading4"/>
        <w:numPr>
          <w:ilvl w:val="3"/>
          <w:numId w:val="29"/>
        </w:numPr>
      </w:pPr>
      <w:r>
        <w:t>Movie to Language (</w:t>
      </w:r>
      <w:proofErr w:type="spellStart"/>
      <w:r>
        <w:t>Movie_Language</w:t>
      </w:r>
      <w:proofErr w:type="spellEnd"/>
      <w:r>
        <w:t xml:space="preserve"> Entity) </w:t>
      </w:r>
    </w:p>
    <w:p w14:paraId="082150B7" w14:textId="6C105CDA" w:rsidR="008A2337" w:rsidRDefault="008A2337" w:rsidP="008A2337">
      <w:pPr>
        <w:pStyle w:val="ListParagraph"/>
        <w:numPr>
          <w:ilvl w:val="0"/>
          <w:numId w:val="28"/>
        </w:numPr>
        <w:spacing w:after="160" w:line="259" w:lineRule="auto"/>
      </w:pPr>
      <w:r>
        <w:rPr>
          <w:b/>
          <w:bCs/>
        </w:rPr>
        <w:t>De</w:t>
      </w:r>
      <w:r w:rsidRPr="00FA3012">
        <w:rPr>
          <w:b/>
          <w:bCs/>
        </w:rPr>
        <w:t>scription:</w:t>
      </w:r>
      <w:r>
        <w:rPr>
          <w:b/>
          <w:bCs/>
        </w:rPr>
        <w:t xml:space="preserve"> </w:t>
      </w:r>
      <w:r>
        <w:t xml:space="preserve">A movie </w:t>
      </w:r>
      <w:r w:rsidR="00873752">
        <w:t xml:space="preserve">can have dialogue in </w:t>
      </w:r>
      <w:r>
        <w:t xml:space="preserve">zero or many </w:t>
      </w:r>
      <w:r w:rsidR="00873752">
        <w:t>languages</w:t>
      </w:r>
      <w:r>
        <w:t xml:space="preserve">.  A </w:t>
      </w:r>
      <w:r w:rsidR="00873752">
        <w:t xml:space="preserve">language </w:t>
      </w:r>
      <w:r>
        <w:t xml:space="preserve">can be associated with zero or many movies. </w:t>
      </w:r>
    </w:p>
    <w:p w14:paraId="012242C4" w14:textId="5C7A8098" w:rsidR="008A2337" w:rsidRPr="008919C4" w:rsidRDefault="008A2337" w:rsidP="008A2337">
      <w:pPr>
        <w:pStyle w:val="ListParagraph"/>
        <w:numPr>
          <w:ilvl w:val="0"/>
          <w:numId w:val="28"/>
        </w:numPr>
        <w:spacing w:after="160" w:line="259" w:lineRule="auto"/>
        <w:rPr>
          <w:b/>
        </w:rPr>
      </w:pPr>
      <w:r w:rsidRPr="008919C4">
        <w:rPr>
          <w:b/>
        </w:rPr>
        <w:t>Layman’s Terms:</w:t>
      </w:r>
      <w:r>
        <w:rPr>
          <w:b/>
        </w:rPr>
        <w:t xml:space="preserve"> </w:t>
      </w:r>
      <w:r>
        <w:t xml:space="preserve">This tracks the </w:t>
      </w:r>
      <w:r w:rsidR="00215CB0">
        <w:t xml:space="preserve">dialogue languages </w:t>
      </w:r>
      <w:r>
        <w:t>that are associated with movies.</w:t>
      </w:r>
    </w:p>
    <w:p w14:paraId="1A681B38" w14:textId="4E754408" w:rsidR="008A2337" w:rsidRDefault="008A2337" w:rsidP="008A2337">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215CB0">
        <w:t>languages.</w:t>
      </w:r>
    </w:p>
    <w:p w14:paraId="26E8E7CC" w14:textId="3F59333F" w:rsidR="008A2337" w:rsidRDefault="008A2337" w:rsidP="008A2337">
      <w:pPr>
        <w:pStyle w:val="ListParagraph"/>
        <w:numPr>
          <w:ilvl w:val="0"/>
          <w:numId w:val="28"/>
        </w:numPr>
        <w:spacing w:after="160" w:line="259" w:lineRule="auto"/>
      </w:pPr>
      <w:r w:rsidRPr="00FA3012">
        <w:rPr>
          <w:b/>
          <w:bCs/>
        </w:rPr>
        <w:t>Parent Entities:</w:t>
      </w:r>
      <w:r>
        <w:t xml:space="preserve"> Movie (Strong) and </w:t>
      </w:r>
      <w:r w:rsidR="00BE37F0">
        <w:t>Language</w:t>
      </w:r>
      <w:r>
        <w:t xml:space="preserve"> (Strong)</w:t>
      </w:r>
    </w:p>
    <w:p w14:paraId="501141C8" w14:textId="65948240" w:rsidR="008A2337" w:rsidRDefault="008A2337" w:rsidP="008A2337">
      <w:pPr>
        <w:pStyle w:val="ListParagraph"/>
        <w:numPr>
          <w:ilvl w:val="0"/>
          <w:numId w:val="28"/>
        </w:numPr>
        <w:spacing w:after="160" w:line="259" w:lineRule="auto"/>
      </w:pPr>
      <w:r w:rsidRPr="00895593">
        <w:rPr>
          <w:b/>
          <w:bCs/>
        </w:rPr>
        <w:t>Child Entity</w:t>
      </w:r>
      <w:r>
        <w:t xml:space="preserve">: </w:t>
      </w:r>
      <w:proofErr w:type="spellStart"/>
      <w:r>
        <w:t>Movie_</w:t>
      </w:r>
      <w:r w:rsidR="00BE37F0">
        <w:t>Language</w:t>
      </w:r>
      <w:proofErr w:type="spellEnd"/>
      <w:r>
        <w:t xml:space="preserve"> (Weak)</w:t>
      </w:r>
    </w:p>
    <w:p w14:paraId="41156E7C" w14:textId="2C65EDF3" w:rsidR="008A2337" w:rsidRDefault="008A2337" w:rsidP="008A2337">
      <w:pPr>
        <w:pStyle w:val="ListParagraph"/>
        <w:numPr>
          <w:ilvl w:val="0"/>
          <w:numId w:val="28"/>
        </w:numPr>
        <w:spacing w:after="160" w:line="259" w:lineRule="auto"/>
      </w:pPr>
      <w:r>
        <w:t xml:space="preserve">The </w:t>
      </w:r>
      <w:proofErr w:type="spellStart"/>
      <w:r>
        <w:t>Movie_</w:t>
      </w:r>
      <w:r w:rsidR="00BE37F0">
        <w:t>Language</w:t>
      </w:r>
      <w:proofErr w:type="spellEnd"/>
      <w:r>
        <w:t xml:space="preserve"> is an intersection entity used to store the many-to-many relationship between the two entities.</w:t>
      </w:r>
    </w:p>
    <w:p w14:paraId="6E3C5E84" w14:textId="14F408CB" w:rsidR="008A2337" w:rsidRDefault="008A2337" w:rsidP="008A2337">
      <w:pPr>
        <w:pStyle w:val="ListParagraph"/>
        <w:numPr>
          <w:ilvl w:val="0"/>
          <w:numId w:val="28"/>
        </w:numPr>
        <w:spacing w:after="160" w:line="259" w:lineRule="auto"/>
      </w:pPr>
      <w:r>
        <w:t xml:space="preserve">The relationships from Movie and </w:t>
      </w:r>
      <w:r w:rsidR="003A36B4">
        <w:t xml:space="preserve">Language </w:t>
      </w:r>
      <w:r>
        <w:t xml:space="preserve">to child </w:t>
      </w:r>
      <w:proofErr w:type="spellStart"/>
      <w:r>
        <w:t>Movie_</w:t>
      </w:r>
      <w:r w:rsidR="003C37FD">
        <w:t>Language</w:t>
      </w:r>
      <w:proofErr w:type="spellEnd"/>
      <w:r>
        <w:t xml:space="preserve"> are </w:t>
      </w:r>
      <w:r w:rsidRPr="00A10483">
        <w:rPr>
          <w:b/>
          <w:bCs/>
        </w:rPr>
        <w:t>identifying</w:t>
      </w:r>
      <w:r>
        <w:t xml:space="preserve"> relationships because the child entity could not exist without the two parent entities</w:t>
      </w:r>
    </w:p>
    <w:p w14:paraId="1D02D522" w14:textId="57EE4DEC" w:rsidR="008A2337" w:rsidRDefault="008A2337" w:rsidP="008A2337">
      <w:pPr>
        <w:pStyle w:val="ListParagraph"/>
        <w:numPr>
          <w:ilvl w:val="0"/>
          <w:numId w:val="28"/>
        </w:numPr>
        <w:spacing w:after="160" w:line="259" w:lineRule="auto"/>
      </w:pPr>
      <w:r>
        <w:t xml:space="preserve">The relationships from Movie and </w:t>
      </w:r>
      <w:r w:rsidR="003A36B4">
        <w:t>Language</w:t>
      </w:r>
      <w:r>
        <w:t xml:space="preserve"> to child </w:t>
      </w:r>
      <w:proofErr w:type="spellStart"/>
      <w:r>
        <w:t>Movie_</w:t>
      </w:r>
      <w:r w:rsidR="003A36B4">
        <w:t>Language</w:t>
      </w:r>
      <w:proofErr w:type="spellEnd"/>
      <w:r>
        <w:t xml:space="preserve"> are </w:t>
      </w:r>
      <w:r>
        <w:rPr>
          <w:b/>
          <w:bCs/>
        </w:rPr>
        <w:t xml:space="preserve">partial participation </w:t>
      </w:r>
      <w:r>
        <w:t xml:space="preserve">because not necessarily all Movies or </w:t>
      </w:r>
      <w:r w:rsidR="003A36B4">
        <w:t>Languages</w:t>
      </w:r>
      <w:r>
        <w:t xml:space="preserve"> may be a part of the relationship/intersection entity.</w:t>
      </w:r>
    </w:p>
    <w:p w14:paraId="492E167B" w14:textId="07A6D389" w:rsidR="008A2337" w:rsidRPr="00E34B3A" w:rsidRDefault="008A2337" w:rsidP="00E34B3A">
      <w:pPr>
        <w:pStyle w:val="ListParagraph"/>
        <w:numPr>
          <w:ilvl w:val="0"/>
          <w:numId w:val="28"/>
        </w:numPr>
        <w:spacing w:after="160" w:line="259" w:lineRule="auto"/>
      </w:pPr>
      <w:r>
        <w:t xml:space="preserve">The relationships from </w:t>
      </w:r>
      <w:proofErr w:type="spellStart"/>
      <w:r>
        <w:t>Movie_</w:t>
      </w:r>
      <w:r w:rsidR="003A36B4">
        <w:t>Language</w:t>
      </w:r>
      <w:proofErr w:type="spellEnd"/>
      <w:r>
        <w:t xml:space="preserve"> to Movie and </w:t>
      </w:r>
      <w:r w:rsidR="003A36B4">
        <w:t xml:space="preserve">Language </w:t>
      </w:r>
      <w:r>
        <w:t xml:space="preserve">are </w:t>
      </w:r>
      <w:r>
        <w:rPr>
          <w:b/>
          <w:bCs/>
        </w:rPr>
        <w:t xml:space="preserve">total participation </w:t>
      </w:r>
      <w:r>
        <w:t>(as normal for the required attribute in the child entity of a relationship)</w:t>
      </w:r>
    </w:p>
    <w:p w14:paraId="31582C86" w14:textId="2617C541" w:rsidR="00E34B3A" w:rsidRDefault="00ED211F" w:rsidP="00E34B3A">
      <w:pPr>
        <w:pStyle w:val="Heading4"/>
        <w:numPr>
          <w:ilvl w:val="3"/>
          <w:numId w:val="29"/>
        </w:numPr>
      </w:pPr>
      <w:r>
        <w:t xml:space="preserve">Movie to FilmMember </w:t>
      </w:r>
      <w:r w:rsidR="001E3FBA">
        <w:t>(MovieCastMember)</w:t>
      </w:r>
    </w:p>
    <w:p w14:paraId="078778E6" w14:textId="3CEBF264" w:rsidR="00ED211F" w:rsidRDefault="00ED211F" w:rsidP="00ED211F">
      <w:pPr>
        <w:pStyle w:val="ListParagraph"/>
        <w:numPr>
          <w:ilvl w:val="0"/>
          <w:numId w:val="28"/>
        </w:numPr>
        <w:spacing w:after="160" w:line="259" w:lineRule="auto"/>
      </w:pPr>
      <w:r>
        <w:rPr>
          <w:b/>
          <w:bCs/>
        </w:rPr>
        <w:t>De</w:t>
      </w:r>
      <w:r w:rsidRPr="00FA3012">
        <w:rPr>
          <w:b/>
          <w:bCs/>
        </w:rPr>
        <w:t>scription:</w:t>
      </w:r>
      <w:r>
        <w:rPr>
          <w:b/>
          <w:bCs/>
        </w:rPr>
        <w:t xml:space="preserve"> </w:t>
      </w:r>
      <w:r>
        <w:t>A movie can have zero to many actors in it.  An actor can act/cast in zero to many movies.</w:t>
      </w:r>
    </w:p>
    <w:p w14:paraId="7335C739" w14:textId="5A5BD517" w:rsidR="00ED211F" w:rsidRPr="008919C4" w:rsidRDefault="00ED211F" w:rsidP="00ED211F">
      <w:pPr>
        <w:pStyle w:val="ListParagraph"/>
        <w:numPr>
          <w:ilvl w:val="0"/>
          <w:numId w:val="28"/>
        </w:numPr>
        <w:spacing w:after="160" w:line="259" w:lineRule="auto"/>
        <w:rPr>
          <w:b/>
        </w:rPr>
      </w:pPr>
      <w:r w:rsidRPr="008919C4">
        <w:rPr>
          <w:b/>
        </w:rPr>
        <w:t>Layman’s Terms:</w:t>
      </w:r>
      <w:r>
        <w:rPr>
          <w:b/>
        </w:rPr>
        <w:t xml:space="preserve"> </w:t>
      </w:r>
      <w:r>
        <w:t>This relationship tracks the actors that act in movies.</w:t>
      </w:r>
    </w:p>
    <w:p w14:paraId="7128D455" w14:textId="0D0C6BE1" w:rsidR="00ED211F" w:rsidRDefault="00ED211F" w:rsidP="00ED211F">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8662D7">
        <w:t>film members (in the form of actors)</w:t>
      </w:r>
      <w:r w:rsidR="00093EC0">
        <w:t>.</w:t>
      </w:r>
    </w:p>
    <w:p w14:paraId="4666C02F" w14:textId="1AD7BFE5" w:rsidR="00ED211F" w:rsidRDefault="00ED211F" w:rsidP="00ED211F">
      <w:pPr>
        <w:pStyle w:val="ListParagraph"/>
        <w:numPr>
          <w:ilvl w:val="0"/>
          <w:numId w:val="28"/>
        </w:numPr>
        <w:spacing w:after="160" w:line="259" w:lineRule="auto"/>
      </w:pPr>
      <w:r w:rsidRPr="00FA3012">
        <w:rPr>
          <w:b/>
          <w:bCs/>
        </w:rPr>
        <w:t>Parent Entities:</w:t>
      </w:r>
      <w:r>
        <w:t xml:space="preserve"> Movie (Strong) and </w:t>
      </w:r>
      <w:r w:rsidR="00093EC0">
        <w:t xml:space="preserve">Film Member </w:t>
      </w:r>
      <w:r>
        <w:t>(Strong)</w:t>
      </w:r>
    </w:p>
    <w:p w14:paraId="6EE795ED" w14:textId="175F1C5C" w:rsidR="00ED211F" w:rsidRDefault="00ED211F" w:rsidP="00ED211F">
      <w:pPr>
        <w:pStyle w:val="ListParagraph"/>
        <w:numPr>
          <w:ilvl w:val="0"/>
          <w:numId w:val="28"/>
        </w:numPr>
        <w:spacing w:after="160" w:line="259" w:lineRule="auto"/>
      </w:pPr>
      <w:r w:rsidRPr="00895593">
        <w:rPr>
          <w:b/>
          <w:bCs/>
        </w:rPr>
        <w:t>Child Entity</w:t>
      </w:r>
      <w:r>
        <w:t>: Movie</w:t>
      </w:r>
      <w:r w:rsidR="00D16CB1">
        <w:t>CastMember</w:t>
      </w:r>
      <w:r>
        <w:t xml:space="preserve"> (Weak)</w:t>
      </w:r>
    </w:p>
    <w:p w14:paraId="456F908B" w14:textId="59F1478F" w:rsidR="00ED211F" w:rsidRDefault="00ED211F" w:rsidP="00ED211F">
      <w:pPr>
        <w:pStyle w:val="ListParagraph"/>
        <w:numPr>
          <w:ilvl w:val="0"/>
          <w:numId w:val="28"/>
        </w:numPr>
        <w:spacing w:after="160" w:line="259" w:lineRule="auto"/>
      </w:pPr>
      <w:r>
        <w:t>The Movie</w:t>
      </w:r>
      <w:r w:rsidR="00D16CB1">
        <w:t xml:space="preserve">CastMember </w:t>
      </w:r>
      <w:r>
        <w:t>is an intersection entity used to store the many-to-many relationship between the two entities.</w:t>
      </w:r>
    </w:p>
    <w:p w14:paraId="6409109E" w14:textId="326DBD79" w:rsidR="00ED211F" w:rsidRDefault="00ED211F" w:rsidP="00ED211F">
      <w:pPr>
        <w:pStyle w:val="ListParagraph"/>
        <w:numPr>
          <w:ilvl w:val="0"/>
          <w:numId w:val="28"/>
        </w:numPr>
        <w:spacing w:after="160" w:line="259" w:lineRule="auto"/>
      </w:pPr>
      <w:r>
        <w:t xml:space="preserve">The relationships from Movie and </w:t>
      </w:r>
      <w:r w:rsidR="00D16CB1">
        <w:t xml:space="preserve">FilmMember </w:t>
      </w:r>
      <w:r>
        <w:t xml:space="preserve">to child </w:t>
      </w:r>
      <w:r w:rsidR="00D16CB1">
        <w:t xml:space="preserve">MovieCastMember </w:t>
      </w:r>
      <w:r>
        <w:t xml:space="preserve">are </w:t>
      </w:r>
      <w:r w:rsidRPr="00A10483">
        <w:rPr>
          <w:b/>
          <w:bCs/>
        </w:rPr>
        <w:t>identifying</w:t>
      </w:r>
      <w:r>
        <w:t xml:space="preserve"> relationships because the child entity could not exist without the two parent entities</w:t>
      </w:r>
    </w:p>
    <w:p w14:paraId="4ACF5B5C" w14:textId="0FC1DCEE" w:rsidR="00ED211F" w:rsidRDefault="00ED211F" w:rsidP="00ED211F">
      <w:pPr>
        <w:pStyle w:val="ListParagraph"/>
        <w:numPr>
          <w:ilvl w:val="0"/>
          <w:numId w:val="28"/>
        </w:numPr>
        <w:spacing w:after="160" w:line="259" w:lineRule="auto"/>
      </w:pPr>
      <w:r>
        <w:t xml:space="preserve">The relationships from Movie and </w:t>
      </w:r>
      <w:r w:rsidR="00F17988">
        <w:t>FilmMember</w:t>
      </w:r>
      <w:r>
        <w:t xml:space="preserve"> to child </w:t>
      </w:r>
      <w:r w:rsidR="00F17988">
        <w:t xml:space="preserve">MovieCastMember </w:t>
      </w:r>
      <w:r>
        <w:t xml:space="preserve">are </w:t>
      </w:r>
      <w:r>
        <w:rPr>
          <w:b/>
          <w:bCs/>
        </w:rPr>
        <w:t xml:space="preserve">partial participation </w:t>
      </w:r>
      <w:r>
        <w:t xml:space="preserve">because not necessarily all Movies or </w:t>
      </w:r>
      <w:proofErr w:type="spellStart"/>
      <w:r w:rsidR="000835E7">
        <w:t>FilmMembers</w:t>
      </w:r>
      <w:proofErr w:type="spellEnd"/>
      <w:r>
        <w:t xml:space="preserve"> may be a part of the relationship/intersection entity.</w:t>
      </w:r>
      <w:r w:rsidR="00CA7B61">
        <w:t xml:space="preserve">  E.g. some </w:t>
      </w:r>
      <w:proofErr w:type="spellStart"/>
      <w:r w:rsidR="00CA7B61">
        <w:t>FilmMembers</w:t>
      </w:r>
      <w:proofErr w:type="spellEnd"/>
      <w:r w:rsidR="00CA7B61">
        <w:t xml:space="preserve"> may not be actors.</w:t>
      </w:r>
    </w:p>
    <w:p w14:paraId="0FF0A9B9" w14:textId="1AE3A628" w:rsidR="00ED211F" w:rsidRPr="001C66AC" w:rsidRDefault="00ED211F" w:rsidP="00ED211F">
      <w:pPr>
        <w:pStyle w:val="ListParagraph"/>
        <w:numPr>
          <w:ilvl w:val="0"/>
          <w:numId w:val="28"/>
        </w:numPr>
        <w:spacing w:after="160" w:line="259" w:lineRule="auto"/>
      </w:pPr>
      <w:r>
        <w:t>The relationships from Movie</w:t>
      </w:r>
      <w:r w:rsidR="00C9339B">
        <w:t>CastMember</w:t>
      </w:r>
      <w:r>
        <w:t xml:space="preserve"> to Movie and </w:t>
      </w:r>
      <w:r w:rsidR="00C9339B">
        <w:t xml:space="preserve">FilmMember </w:t>
      </w:r>
      <w:r>
        <w:t xml:space="preserve">are </w:t>
      </w:r>
      <w:r>
        <w:rPr>
          <w:b/>
          <w:bCs/>
        </w:rPr>
        <w:t xml:space="preserve">total participation </w:t>
      </w:r>
    </w:p>
    <w:p w14:paraId="42433569" w14:textId="51FF9A95" w:rsidR="00727906" w:rsidRDefault="00875FDC" w:rsidP="00727906">
      <w:pPr>
        <w:pStyle w:val="Heading4"/>
        <w:numPr>
          <w:ilvl w:val="3"/>
          <w:numId w:val="29"/>
        </w:numPr>
      </w:pPr>
      <w:r>
        <w:t>Movie</w:t>
      </w:r>
      <w:r w:rsidR="009A7C90">
        <w:t xml:space="preserve"> to FilmMember to </w:t>
      </w:r>
      <w:proofErr w:type="spellStart"/>
      <w:r w:rsidR="009A7C90">
        <w:t>FilmRole</w:t>
      </w:r>
      <w:proofErr w:type="spellEnd"/>
      <w:r w:rsidR="009A7C90">
        <w:t xml:space="preserve"> (MovieCrewMember) </w:t>
      </w:r>
    </w:p>
    <w:p w14:paraId="79A33222" w14:textId="7AE827C1" w:rsidR="00B1357B" w:rsidRDefault="00B1357B" w:rsidP="00B1357B">
      <w:pPr>
        <w:pStyle w:val="ListParagraph"/>
        <w:numPr>
          <w:ilvl w:val="0"/>
          <w:numId w:val="28"/>
        </w:numPr>
        <w:spacing w:after="160" w:line="259" w:lineRule="auto"/>
      </w:pPr>
      <w:r>
        <w:rPr>
          <w:b/>
          <w:bCs/>
        </w:rPr>
        <w:t>D</w:t>
      </w:r>
      <w:r w:rsidRPr="00FA3012">
        <w:rPr>
          <w:b/>
          <w:bCs/>
        </w:rPr>
        <w:t>escription:</w:t>
      </w:r>
      <w:r>
        <w:rPr>
          <w:b/>
          <w:bCs/>
        </w:rPr>
        <w:t xml:space="preserve"> </w:t>
      </w:r>
      <w:r>
        <w:t>A</w:t>
      </w:r>
      <w:r w:rsidR="008137BF">
        <w:t xml:space="preserve"> movie can have multiple film</w:t>
      </w:r>
      <w:r w:rsidR="00BC589E">
        <w:t>/crew</w:t>
      </w:r>
      <w:r w:rsidR="008137BF">
        <w:t xml:space="preserve"> members of different roles.</w:t>
      </w:r>
    </w:p>
    <w:p w14:paraId="04C740D6" w14:textId="27FFA98D" w:rsidR="00B1357B" w:rsidRPr="008919C4" w:rsidRDefault="00B1357B" w:rsidP="00B1357B">
      <w:pPr>
        <w:pStyle w:val="ListParagraph"/>
        <w:numPr>
          <w:ilvl w:val="0"/>
          <w:numId w:val="28"/>
        </w:numPr>
        <w:spacing w:after="160" w:line="259" w:lineRule="auto"/>
        <w:rPr>
          <w:b/>
        </w:rPr>
      </w:pPr>
      <w:r w:rsidRPr="008919C4">
        <w:rPr>
          <w:b/>
        </w:rPr>
        <w:t>Layman’s Terms:</w:t>
      </w:r>
      <w:r>
        <w:rPr>
          <w:b/>
        </w:rPr>
        <w:t xml:space="preserve"> </w:t>
      </w:r>
      <w:r>
        <w:t>A</w:t>
      </w:r>
      <w:r w:rsidR="00BC589E">
        <w:t xml:space="preserve"> movie can have multiple crew members, and the crew member could work on one to many film roles for the movie. (e.g. a producer may also be a screenwriter for the film).</w:t>
      </w:r>
    </w:p>
    <w:p w14:paraId="6B0EF63B" w14:textId="3E20D201" w:rsidR="00B1357B" w:rsidRDefault="00B1357B" w:rsidP="00B1357B">
      <w:pPr>
        <w:pStyle w:val="ListParagraph"/>
        <w:numPr>
          <w:ilvl w:val="0"/>
          <w:numId w:val="28"/>
        </w:numPr>
        <w:spacing w:after="160" w:line="259" w:lineRule="auto"/>
      </w:pPr>
      <w:r w:rsidRPr="00FA3012">
        <w:rPr>
          <w:b/>
          <w:bCs/>
        </w:rPr>
        <w:lastRenderedPageBreak/>
        <w:t xml:space="preserve">Cardinality: </w:t>
      </w:r>
      <w:r>
        <w:t xml:space="preserve">This is a unique case of a tertiary (three column) primary key.  The </w:t>
      </w:r>
      <w:r w:rsidR="00527313">
        <w:t>Movie</w:t>
      </w:r>
      <w:r>
        <w:t xml:space="preserve">, </w:t>
      </w:r>
      <w:r w:rsidR="00527313">
        <w:t>FilmMember</w:t>
      </w:r>
      <w:r>
        <w:t xml:space="preserve">, and </w:t>
      </w:r>
      <w:proofErr w:type="spellStart"/>
      <w:r w:rsidR="00527313">
        <w:t>FilmRole</w:t>
      </w:r>
      <w:proofErr w:type="spellEnd"/>
      <w:r w:rsidR="00527313">
        <w:t xml:space="preserve"> </w:t>
      </w:r>
      <w:r>
        <w:t xml:space="preserve">respectively have a one-to-many relationship with the </w:t>
      </w:r>
      <w:r w:rsidR="00527313">
        <w:t xml:space="preserve">MovieCrewMember </w:t>
      </w:r>
      <w:r>
        <w:t xml:space="preserve">table.  However, the </w:t>
      </w:r>
      <w:r w:rsidR="00527313">
        <w:t xml:space="preserve">MovieCrewMember </w:t>
      </w:r>
      <w:r>
        <w:t>entity represents a many-to-many</w:t>
      </w:r>
      <w:r w:rsidR="00376DD7">
        <w:t>-to-many</w:t>
      </w:r>
      <w:r>
        <w:t xml:space="preserve"> relationship between </w:t>
      </w:r>
      <w:r w:rsidR="00527313">
        <w:t>Movies</w:t>
      </w:r>
      <w:r>
        <w:t xml:space="preserve">, </w:t>
      </w:r>
      <w:proofErr w:type="spellStart"/>
      <w:r w:rsidR="00527313">
        <w:t>FilmMembers</w:t>
      </w:r>
      <w:proofErr w:type="spellEnd"/>
      <w:r>
        <w:t xml:space="preserve">, and </w:t>
      </w:r>
      <w:proofErr w:type="spellStart"/>
      <w:r w:rsidR="00527313">
        <w:t>FilmRoles</w:t>
      </w:r>
      <w:proofErr w:type="spellEnd"/>
      <w:r w:rsidR="00527313">
        <w:t xml:space="preserve"> </w:t>
      </w:r>
      <w:r>
        <w:t>respectively.</w:t>
      </w:r>
    </w:p>
    <w:p w14:paraId="380920E2" w14:textId="46DD61CC" w:rsidR="00B1357B" w:rsidRDefault="00B1357B" w:rsidP="00B1357B">
      <w:pPr>
        <w:pStyle w:val="ListParagraph"/>
        <w:numPr>
          <w:ilvl w:val="0"/>
          <w:numId w:val="28"/>
        </w:numPr>
        <w:spacing w:after="160" w:line="259" w:lineRule="auto"/>
      </w:pPr>
      <w:r w:rsidRPr="00FA3012">
        <w:rPr>
          <w:b/>
          <w:bCs/>
        </w:rPr>
        <w:t>Parent Entities:</w:t>
      </w:r>
      <w:r>
        <w:t xml:space="preserve"> </w:t>
      </w:r>
      <w:r w:rsidR="00981EDA">
        <w:t xml:space="preserve">Movie </w:t>
      </w:r>
      <w:r>
        <w:t xml:space="preserve">(Strong), </w:t>
      </w:r>
      <w:r w:rsidR="00981EDA">
        <w:t xml:space="preserve">Film Member </w:t>
      </w:r>
      <w:r>
        <w:t xml:space="preserve">(Strong), and </w:t>
      </w:r>
      <w:r w:rsidR="00981EDA">
        <w:t xml:space="preserve">Film Role </w:t>
      </w:r>
      <w:r>
        <w:t>(Strong)</w:t>
      </w:r>
    </w:p>
    <w:p w14:paraId="513F43DC" w14:textId="4E0E1AAA" w:rsidR="00B1357B" w:rsidRDefault="00B1357B" w:rsidP="00B1357B">
      <w:pPr>
        <w:pStyle w:val="ListParagraph"/>
        <w:numPr>
          <w:ilvl w:val="0"/>
          <w:numId w:val="28"/>
        </w:numPr>
        <w:spacing w:after="160" w:line="259" w:lineRule="auto"/>
      </w:pPr>
      <w:r w:rsidRPr="00895593">
        <w:rPr>
          <w:b/>
          <w:bCs/>
        </w:rPr>
        <w:t>Child Entity</w:t>
      </w:r>
      <w:r>
        <w:t xml:space="preserve">: </w:t>
      </w:r>
      <w:r w:rsidR="007B3994">
        <w:t xml:space="preserve">Movie Crew Member </w:t>
      </w:r>
      <w:r>
        <w:t>(Weak)</w:t>
      </w:r>
    </w:p>
    <w:p w14:paraId="031B2CE3" w14:textId="3D7DFA19" w:rsidR="00B1357B" w:rsidRDefault="00B1357B" w:rsidP="00B1357B">
      <w:pPr>
        <w:pStyle w:val="ListParagraph"/>
        <w:numPr>
          <w:ilvl w:val="0"/>
          <w:numId w:val="28"/>
        </w:numPr>
        <w:spacing w:after="160" w:line="259" w:lineRule="auto"/>
      </w:pPr>
      <w:r>
        <w:t xml:space="preserve">The </w:t>
      </w:r>
      <w:r w:rsidR="00E562C7">
        <w:t xml:space="preserve">MovieCrewMember </w:t>
      </w:r>
      <w:r>
        <w:t>is an intersection entity used to store the many-to-many-to-many relationship between the three entities.</w:t>
      </w:r>
    </w:p>
    <w:p w14:paraId="4495AB66" w14:textId="78CE64BE" w:rsidR="00B1357B" w:rsidRDefault="00B1357B" w:rsidP="00B1357B">
      <w:pPr>
        <w:pStyle w:val="ListParagraph"/>
        <w:numPr>
          <w:ilvl w:val="0"/>
          <w:numId w:val="28"/>
        </w:numPr>
        <w:spacing w:after="160" w:line="259" w:lineRule="auto"/>
      </w:pPr>
      <w:r>
        <w:t xml:space="preserve">The relationships from </w:t>
      </w:r>
      <w:r w:rsidR="008B0B33">
        <w:t xml:space="preserve">Movie, FilmMember, and </w:t>
      </w:r>
      <w:proofErr w:type="spellStart"/>
      <w:r w:rsidR="008B0B33">
        <w:t>FilmRole</w:t>
      </w:r>
      <w:proofErr w:type="spellEnd"/>
      <w:r w:rsidR="008B0B33">
        <w:t xml:space="preserve"> </w:t>
      </w:r>
      <w:r>
        <w:t xml:space="preserve">to child </w:t>
      </w:r>
      <w:r w:rsidR="008B0B33">
        <w:t>MovieCrewMember</w:t>
      </w:r>
      <w:r>
        <w:t xml:space="preserve"> are </w:t>
      </w:r>
      <w:r w:rsidRPr="00A10483">
        <w:rPr>
          <w:b/>
          <w:bCs/>
        </w:rPr>
        <w:t>identifying</w:t>
      </w:r>
      <w:r>
        <w:t xml:space="preserve"> relationships because the child entity could not exist without the three parent entities.</w:t>
      </w:r>
    </w:p>
    <w:p w14:paraId="3CDD44F8" w14:textId="34B8A798" w:rsidR="00B1357B" w:rsidRDefault="00B1357B" w:rsidP="00B1357B">
      <w:pPr>
        <w:pStyle w:val="ListParagraph"/>
        <w:numPr>
          <w:ilvl w:val="0"/>
          <w:numId w:val="28"/>
        </w:numPr>
        <w:spacing w:after="160" w:line="259" w:lineRule="auto"/>
      </w:pPr>
      <w:r>
        <w:t xml:space="preserve">The relationships from </w:t>
      </w:r>
      <w:r w:rsidR="008B0B33">
        <w:t xml:space="preserve">Movie, FilmMember, and </w:t>
      </w:r>
      <w:proofErr w:type="spellStart"/>
      <w:r w:rsidR="008B0B33">
        <w:t>FilmRole</w:t>
      </w:r>
      <w:proofErr w:type="spellEnd"/>
      <w:r w:rsidR="008B0B33">
        <w:t xml:space="preserve"> </w:t>
      </w:r>
      <w:r>
        <w:t xml:space="preserve">to child </w:t>
      </w:r>
      <w:r w:rsidR="008B0B33">
        <w:t xml:space="preserve">MovieCrewMember </w:t>
      </w:r>
      <w:r>
        <w:t xml:space="preserve">are </w:t>
      </w:r>
      <w:r>
        <w:rPr>
          <w:b/>
          <w:bCs/>
        </w:rPr>
        <w:t xml:space="preserve">partial participation </w:t>
      </w:r>
      <w:r>
        <w:t xml:space="preserve">because not necessarily all </w:t>
      </w:r>
      <w:r w:rsidR="008B0B33">
        <w:t xml:space="preserve">Movies, </w:t>
      </w:r>
      <w:proofErr w:type="spellStart"/>
      <w:r w:rsidR="008B0B33">
        <w:t>FilmMembers</w:t>
      </w:r>
      <w:proofErr w:type="spellEnd"/>
      <w:r w:rsidR="008B0B33">
        <w:t xml:space="preserve">, and </w:t>
      </w:r>
      <w:proofErr w:type="spellStart"/>
      <w:r w:rsidR="008B0B33">
        <w:t>FilmRoles</w:t>
      </w:r>
      <w:proofErr w:type="spellEnd"/>
      <w:r w:rsidR="008B0B33">
        <w:t xml:space="preserve"> </w:t>
      </w:r>
      <w:r>
        <w:t>may be a part of the relationship/intersection entity.</w:t>
      </w:r>
    </w:p>
    <w:p w14:paraId="5EFF0D04" w14:textId="73F7666F" w:rsidR="00B1357B" w:rsidRDefault="00B1357B" w:rsidP="00C55017">
      <w:pPr>
        <w:pStyle w:val="ListParagraph"/>
        <w:numPr>
          <w:ilvl w:val="0"/>
          <w:numId w:val="28"/>
        </w:numPr>
        <w:spacing w:after="160" w:line="259" w:lineRule="auto"/>
      </w:pPr>
      <w:r>
        <w:t xml:space="preserve">The relationships from </w:t>
      </w:r>
      <w:r w:rsidR="007F3F52">
        <w:t xml:space="preserve">MovieCrewMember </w:t>
      </w:r>
      <w:r>
        <w:t xml:space="preserve">to </w:t>
      </w:r>
      <w:r w:rsidR="007F3F52">
        <w:t xml:space="preserve">Movie, FilmMember, and </w:t>
      </w:r>
      <w:proofErr w:type="spellStart"/>
      <w:r w:rsidR="007F3F52">
        <w:t>FilmRole</w:t>
      </w:r>
      <w:proofErr w:type="spellEnd"/>
      <w:r w:rsidR="007F3F52">
        <w:t xml:space="preserve"> </w:t>
      </w:r>
      <w:r>
        <w:t xml:space="preserve">are </w:t>
      </w:r>
      <w:r w:rsidRPr="00F835E5">
        <w:rPr>
          <w:b/>
          <w:bCs/>
        </w:rPr>
        <w:t>total participation</w:t>
      </w:r>
    </w:p>
    <w:p w14:paraId="74A97468" w14:textId="2D6FB77B" w:rsidR="00053707" w:rsidRDefault="00875FDC" w:rsidP="00053707">
      <w:pPr>
        <w:pStyle w:val="Heading4"/>
        <w:numPr>
          <w:ilvl w:val="3"/>
          <w:numId w:val="29"/>
        </w:numPr>
      </w:pPr>
      <w:proofErr w:type="spellStart"/>
      <w:r>
        <w:t>MovieImage</w:t>
      </w:r>
      <w:proofErr w:type="spellEnd"/>
      <w:r>
        <w:t xml:space="preserve"> to </w:t>
      </w:r>
      <w:proofErr w:type="spellStart"/>
      <w:r>
        <w:t>ImageType</w:t>
      </w:r>
      <w:proofErr w:type="spellEnd"/>
    </w:p>
    <w:p w14:paraId="70A25E77" w14:textId="6BC811B6" w:rsidR="00053707" w:rsidRDefault="00053707" w:rsidP="00053707">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image type.  A</w:t>
      </w:r>
      <w:r w:rsidR="00563D1B">
        <w:t>n</w:t>
      </w:r>
      <w:r>
        <w:t xml:space="preserve"> image type can be associated with zero or many movie images.</w:t>
      </w:r>
    </w:p>
    <w:p w14:paraId="200EF8AA" w14:textId="24FA48E6" w:rsidR="00053707" w:rsidRPr="00BD4117" w:rsidRDefault="00053707" w:rsidP="00053707">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w:t>
      </w:r>
      <w:r w:rsidR="002736D4">
        <w:t xml:space="preserve"> type</w:t>
      </w:r>
      <w:r>
        <w:t xml:space="preserve"> </w:t>
      </w:r>
      <w:r w:rsidR="00883560">
        <w:t>(e.g. .jpg, .</w:t>
      </w:r>
      <w:proofErr w:type="spellStart"/>
      <w:r w:rsidR="00883560">
        <w:t>png</w:t>
      </w:r>
      <w:proofErr w:type="spellEnd"/>
      <w:r w:rsidR="00883560">
        <w:t xml:space="preserve">) </w:t>
      </w:r>
      <w:r>
        <w:t>associated with a movie</w:t>
      </w:r>
      <w:r w:rsidR="002736D4">
        <w:t xml:space="preserve"> image</w:t>
      </w:r>
      <w:r>
        <w:t>.</w:t>
      </w:r>
    </w:p>
    <w:p w14:paraId="796647EE" w14:textId="77777777" w:rsidR="00053707" w:rsidRDefault="00053707" w:rsidP="00053707">
      <w:pPr>
        <w:pStyle w:val="ListParagraph"/>
        <w:numPr>
          <w:ilvl w:val="0"/>
          <w:numId w:val="28"/>
        </w:numPr>
        <w:spacing w:after="160" w:line="259" w:lineRule="auto"/>
      </w:pPr>
      <w:r w:rsidRPr="009041C5">
        <w:rPr>
          <w:b/>
          <w:bCs/>
        </w:rPr>
        <w:t xml:space="preserve">Cardinality: </w:t>
      </w:r>
      <w:r>
        <w:t xml:space="preserve">This is a one-to-many relationship. </w:t>
      </w:r>
    </w:p>
    <w:p w14:paraId="63E25BD0" w14:textId="5929F028" w:rsidR="00053707" w:rsidRDefault="00053707" w:rsidP="00053707">
      <w:pPr>
        <w:pStyle w:val="ListParagraph"/>
        <w:numPr>
          <w:ilvl w:val="0"/>
          <w:numId w:val="28"/>
        </w:numPr>
        <w:spacing w:after="160" w:line="259" w:lineRule="auto"/>
      </w:pPr>
      <w:r w:rsidRPr="00FA3012">
        <w:rPr>
          <w:b/>
          <w:bCs/>
        </w:rPr>
        <w:t>Parent Entit</w:t>
      </w:r>
      <w:r>
        <w:rPr>
          <w:b/>
          <w:bCs/>
        </w:rPr>
        <w:t xml:space="preserve">y: </w:t>
      </w:r>
      <w:r w:rsidR="001F6722">
        <w:t>Image Type</w:t>
      </w:r>
    </w:p>
    <w:p w14:paraId="7DE91932" w14:textId="77777777" w:rsidR="00053707" w:rsidRDefault="00053707" w:rsidP="00053707">
      <w:pPr>
        <w:pStyle w:val="ListParagraph"/>
        <w:numPr>
          <w:ilvl w:val="0"/>
          <w:numId w:val="28"/>
        </w:numPr>
        <w:spacing w:after="160" w:line="259" w:lineRule="auto"/>
      </w:pPr>
      <w:r w:rsidRPr="00895593">
        <w:rPr>
          <w:b/>
          <w:bCs/>
        </w:rPr>
        <w:t>Child Entity</w:t>
      </w:r>
      <w:r>
        <w:t>: Movie Image</w:t>
      </w:r>
    </w:p>
    <w:p w14:paraId="72787CCF" w14:textId="220BEF45" w:rsidR="00053707" w:rsidRDefault="00053707" w:rsidP="00053707">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w:t>
      </w:r>
      <w:r w:rsidR="002E0DC1">
        <w:t>Image Type</w:t>
      </w:r>
      <w:r>
        <w:t xml:space="preserve"> (being the parent entity) has </w:t>
      </w:r>
      <w:r w:rsidRPr="00D31FCA">
        <w:rPr>
          <w:b/>
          <w:bCs/>
        </w:rPr>
        <w:t>partial participation</w:t>
      </w:r>
      <w:r>
        <w:t xml:space="preserve"> in the relationship.</w:t>
      </w:r>
    </w:p>
    <w:p w14:paraId="23E3AE4C" w14:textId="61B821DF" w:rsidR="00053707" w:rsidRPr="00053707" w:rsidRDefault="00053707" w:rsidP="00053707">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527587B0" w14:textId="7B65E75A" w:rsidR="002E24AA" w:rsidRDefault="00875FDC" w:rsidP="002E24AA">
      <w:pPr>
        <w:pStyle w:val="Heading4"/>
        <w:numPr>
          <w:ilvl w:val="3"/>
          <w:numId w:val="29"/>
        </w:numPr>
      </w:pPr>
      <w:proofErr w:type="spellStart"/>
      <w:r>
        <w:t>MovieImage</w:t>
      </w:r>
      <w:proofErr w:type="spellEnd"/>
      <w:r>
        <w:t xml:space="preserve"> to Movie</w:t>
      </w:r>
    </w:p>
    <w:p w14:paraId="09FFD35F" w14:textId="7C0585C6" w:rsidR="002E24AA" w:rsidRDefault="002E24AA" w:rsidP="002E24AA">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movie.  A movie can have zero or many movie images.</w:t>
      </w:r>
    </w:p>
    <w:p w14:paraId="365C872E" w14:textId="7F0DE2BF" w:rsidR="002E24AA" w:rsidRPr="00BD4117" w:rsidRDefault="002E24AA" w:rsidP="002E24AA">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 associated with a movie.</w:t>
      </w:r>
    </w:p>
    <w:p w14:paraId="16BACBDE" w14:textId="77777777" w:rsidR="002E24AA" w:rsidRDefault="002E24AA" w:rsidP="002E24AA">
      <w:pPr>
        <w:pStyle w:val="ListParagraph"/>
        <w:numPr>
          <w:ilvl w:val="0"/>
          <w:numId w:val="28"/>
        </w:numPr>
        <w:spacing w:after="160" w:line="259" w:lineRule="auto"/>
      </w:pPr>
      <w:r w:rsidRPr="009041C5">
        <w:rPr>
          <w:b/>
          <w:bCs/>
        </w:rPr>
        <w:t xml:space="preserve">Cardinality: </w:t>
      </w:r>
      <w:r>
        <w:t xml:space="preserve">This is a one-to-many relationship. </w:t>
      </w:r>
    </w:p>
    <w:p w14:paraId="172BB7E0" w14:textId="69509BB2" w:rsidR="002E24AA" w:rsidRDefault="002E24AA" w:rsidP="002E24AA">
      <w:pPr>
        <w:pStyle w:val="ListParagraph"/>
        <w:numPr>
          <w:ilvl w:val="0"/>
          <w:numId w:val="28"/>
        </w:numPr>
        <w:spacing w:after="160" w:line="259" w:lineRule="auto"/>
      </w:pPr>
      <w:r w:rsidRPr="00FA3012">
        <w:rPr>
          <w:b/>
          <w:bCs/>
        </w:rPr>
        <w:t>Parent Entit</w:t>
      </w:r>
      <w:r>
        <w:rPr>
          <w:b/>
          <w:bCs/>
        </w:rPr>
        <w:t xml:space="preserve">y: </w:t>
      </w:r>
      <w:r>
        <w:t xml:space="preserve">Movie </w:t>
      </w:r>
    </w:p>
    <w:p w14:paraId="0339D702" w14:textId="639BC139" w:rsidR="002E24AA" w:rsidRDefault="002E24AA" w:rsidP="002E24AA">
      <w:pPr>
        <w:pStyle w:val="ListParagraph"/>
        <w:numPr>
          <w:ilvl w:val="0"/>
          <w:numId w:val="28"/>
        </w:numPr>
        <w:spacing w:after="160" w:line="259" w:lineRule="auto"/>
      </w:pPr>
      <w:r w:rsidRPr="00895593">
        <w:rPr>
          <w:b/>
          <w:bCs/>
        </w:rPr>
        <w:t>Child Entity</w:t>
      </w:r>
      <w:r>
        <w:t>: Movie Image</w:t>
      </w:r>
    </w:p>
    <w:p w14:paraId="5CFA17E7" w14:textId="1FF301C7" w:rsidR="002E24AA" w:rsidRDefault="002E24AA" w:rsidP="002E24AA">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Movie (being the parent entity) has </w:t>
      </w:r>
      <w:r w:rsidRPr="00D31FCA">
        <w:rPr>
          <w:b/>
          <w:bCs/>
        </w:rPr>
        <w:t>partial participation</w:t>
      </w:r>
      <w:r>
        <w:t xml:space="preserve"> in the relationship.</w:t>
      </w:r>
    </w:p>
    <w:p w14:paraId="01E359FC" w14:textId="2FB97E30" w:rsidR="002E24AA" w:rsidRPr="002E24AA" w:rsidRDefault="002E24AA" w:rsidP="002E24AA">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3B112BA1" w14:textId="65A24A98" w:rsidR="00FA5875" w:rsidRDefault="00FA5875" w:rsidP="00FA5875">
      <w:pPr>
        <w:pStyle w:val="Heading4"/>
        <w:numPr>
          <w:ilvl w:val="3"/>
          <w:numId w:val="29"/>
        </w:numPr>
      </w:pPr>
      <w:r>
        <w:lastRenderedPageBreak/>
        <w:t>Movie</w:t>
      </w:r>
      <w:r w:rsidR="00875FDC">
        <w:t xml:space="preserve"> to </w:t>
      </w:r>
      <w:r>
        <w:t>User (</w:t>
      </w:r>
      <w:proofErr w:type="spellStart"/>
      <w:r>
        <w:t>MovieUserReview</w:t>
      </w:r>
      <w:proofErr w:type="spellEnd"/>
      <w:r>
        <w:t>)</w:t>
      </w:r>
    </w:p>
    <w:p w14:paraId="6A65F1BA" w14:textId="19F04401" w:rsidR="00FA5875" w:rsidRDefault="00FA5875" w:rsidP="00FA5875">
      <w:pPr>
        <w:pStyle w:val="ListParagraph"/>
        <w:numPr>
          <w:ilvl w:val="0"/>
          <w:numId w:val="28"/>
        </w:numPr>
        <w:spacing w:after="160" w:line="259" w:lineRule="auto"/>
      </w:pPr>
      <w:r>
        <w:rPr>
          <w:b/>
          <w:bCs/>
        </w:rPr>
        <w:t>De</w:t>
      </w:r>
      <w:r w:rsidRPr="00FA3012">
        <w:rPr>
          <w:b/>
          <w:bCs/>
        </w:rPr>
        <w:t>scription:</w:t>
      </w:r>
      <w:r>
        <w:rPr>
          <w:b/>
          <w:bCs/>
        </w:rPr>
        <w:t xml:space="preserve"> </w:t>
      </w:r>
      <w:r>
        <w:t xml:space="preserve">A </w:t>
      </w:r>
      <w:r w:rsidR="00486BE7">
        <w:t>user can write zero to many reviews for movies</w:t>
      </w:r>
      <w:r>
        <w:t xml:space="preserve">.  </w:t>
      </w:r>
      <w:r w:rsidR="00486BE7">
        <w:t>A movie can reviews written by zero to many users.</w:t>
      </w:r>
    </w:p>
    <w:p w14:paraId="63F75A90" w14:textId="4D65B564" w:rsidR="00FA5875" w:rsidRPr="008919C4" w:rsidRDefault="00FA5875" w:rsidP="00FA5875">
      <w:pPr>
        <w:pStyle w:val="ListParagraph"/>
        <w:numPr>
          <w:ilvl w:val="0"/>
          <w:numId w:val="28"/>
        </w:numPr>
        <w:spacing w:after="160" w:line="259" w:lineRule="auto"/>
        <w:rPr>
          <w:b/>
        </w:rPr>
      </w:pPr>
      <w:r w:rsidRPr="008919C4">
        <w:rPr>
          <w:b/>
        </w:rPr>
        <w:t>Layman’s Terms:</w:t>
      </w:r>
      <w:r>
        <w:rPr>
          <w:b/>
        </w:rPr>
        <w:t xml:space="preserve"> </w:t>
      </w:r>
      <w:r>
        <w:t xml:space="preserve">This relationship </w:t>
      </w:r>
      <w:r w:rsidR="009D6F3B">
        <w:t>tracks the user reviews written for movies.</w:t>
      </w:r>
    </w:p>
    <w:p w14:paraId="235A3908" w14:textId="0272BD9D" w:rsidR="00FA5875" w:rsidRDefault="00FA5875" w:rsidP="00FA5875">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4D069E">
        <w:t xml:space="preserve">users to track user </w:t>
      </w:r>
      <w:r w:rsidR="00A0257E">
        <w:t xml:space="preserve">movie </w:t>
      </w:r>
      <w:r w:rsidR="004D069E">
        <w:t>reviews.</w:t>
      </w:r>
    </w:p>
    <w:p w14:paraId="574A9EE7" w14:textId="3B64A261" w:rsidR="00FA5875" w:rsidRDefault="00FA5875" w:rsidP="00FA5875">
      <w:pPr>
        <w:pStyle w:val="ListParagraph"/>
        <w:numPr>
          <w:ilvl w:val="0"/>
          <w:numId w:val="28"/>
        </w:numPr>
        <w:spacing w:after="160" w:line="259" w:lineRule="auto"/>
      </w:pPr>
      <w:r w:rsidRPr="00FA3012">
        <w:rPr>
          <w:b/>
          <w:bCs/>
        </w:rPr>
        <w:t>Parent Entities:</w:t>
      </w:r>
      <w:r>
        <w:t xml:space="preserve"> Movie (Strong) and </w:t>
      </w:r>
      <w:r w:rsidR="000871BC">
        <w:t xml:space="preserve">User </w:t>
      </w:r>
      <w:r>
        <w:t>(Strong)</w:t>
      </w:r>
    </w:p>
    <w:p w14:paraId="64BEEA31" w14:textId="666819BB" w:rsidR="00FA5875" w:rsidRDefault="00FA5875" w:rsidP="00FA5875">
      <w:pPr>
        <w:pStyle w:val="ListParagraph"/>
        <w:numPr>
          <w:ilvl w:val="0"/>
          <w:numId w:val="28"/>
        </w:numPr>
        <w:spacing w:after="160" w:line="259" w:lineRule="auto"/>
      </w:pPr>
      <w:r w:rsidRPr="00895593">
        <w:rPr>
          <w:b/>
          <w:bCs/>
        </w:rPr>
        <w:t>Child Entity</w:t>
      </w:r>
      <w:r>
        <w:t xml:space="preserve">: </w:t>
      </w:r>
      <w:proofErr w:type="spellStart"/>
      <w:r w:rsidR="000871BC">
        <w:t>MovieUserReview</w:t>
      </w:r>
      <w:proofErr w:type="spellEnd"/>
      <w:r w:rsidR="000871BC">
        <w:t xml:space="preserve"> </w:t>
      </w:r>
      <w:r>
        <w:t>(Weak)</w:t>
      </w:r>
    </w:p>
    <w:p w14:paraId="0B2B57AF" w14:textId="6EDA29FA" w:rsidR="00FA5875" w:rsidRDefault="00FA5875" w:rsidP="00FA5875">
      <w:pPr>
        <w:pStyle w:val="ListParagraph"/>
        <w:numPr>
          <w:ilvl w:val="0"/>
          <w:numId w:val="28"/>
        </w:numPr>
        <w:spacing w:after="160" w:line="259" w:lineRule="auto"/>
      </w:pPr>
      <w:r>
        <w:t xml:space="preserve">The </w:t>
      </w:r>
      <w:proofErr w:type="spellStart"/>
      <w:r w:rsidR="000871BC">
        <w:t>MovieUserReview</w:t>
      </w:r>
      <w:proofErr w:type="spellEnd"/>
      <w:r w:rsidR="000871BC">
        <w:t xml:space="preserve"> </w:t>
      </w:r>
      <w:r>
        <w:t>is an intersection entity used to store the many-to-many relationship between the two entities.</w:t>
      </w:r>
    </w:p>
    <w:p w14:paraId="18CF8E0C" w14:textId="2D7C25DA"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sidR="00EF61C5" w:rsidRPr="00EF61C5">
        <w:rPr>
          <w:b/>
          <w:bCs/>
        </w:rPr>
        <w:t>non-</w:t>
      </w:r>
      <w:r w:rsidRPr="00A10483">
        <w:rPr>
          <w:b/>
          <w:bCs/>
        </w:rPr>
        <w:t>identifying</w:t>
      </w:r>
      <w:r>
        <w:t xml:space="preserve"> relationships because </w:t>
      </w:r>
      <w:r w:rsidR="00EF61C5">
        <w:t xml:space="preserve">the </w:t>
      </w:r>
      <w:proofErr w:type="spellStart"/>
      <w:r w:rsidR="00EF61C5">
        <w:t>MovieUserReview</w:t>
      </w:r>
      <w:proofErr w:type="spellEnd"/>
      <w:r w:rsidR="00EF61C5">
        <w:t xml:space="preserve"> entity has </w:t>
      </w:r>
      <w:proofErr w:type="spellStart"/>
      <w:proofErr w:type="gramStart"/>
      <w:r w:rsidR="00EF61C5">
        <w:t>it’s</w:t>
      </w:r>
      <w:proofErr w:type="spellEnd"/>
      <w:proofErr w:type="gramEnd"/>
      <w:r w:rsidR="00EF61C5">
        <w:t xml:space="preserve"> own artificial key.</w:t>
      </w:r>
    </w:p>
    <w:p w14:paraId="6D89220C" w14:textId="11F5B842"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Pr>
          <w:b/>
          <w:bCs/>
        </w:rPr>
        <w:t xml:space="preserve">partial participation </w:t>
      </w:r>
      <w:r>
        <w:t xml:space="preserve">because not necessarily all Movies or </w:t>
      </w:r>
      <w:r w:rsidR="00D8172E">
        <w:t xml:space="preserve">Users </w:t>
      </w:r>
      <w:r>
        <w:t xml:space="preserve">may be a part of the relationship/intersection entity.  E.g. </w:t>
      </w:r>
      <w:r w:rsidR="00D8172E">
        <w:t xml:space="preserve">Some Users may not write reviews; or some movies may not have reviews written for it. </w:t>
      </w:r>
    </w:p>
    <w:p w14:paraId="5D53941D" w14:textId="6B66DC96" w:rsidR="00FA5875" w:rsidRDefault="00FA5875" w:rsidP="00FA5875">
      <w:pPr>
        <w:pStyle w:val="ListParagraph"/>
        <w:numPr>
          <w:ilvl w:val="0"/>
          <w:numId w:val="28"/>
        </w:numPr>
        <w:spacing w:after="160" w:line="259" w:lineRule="auto"/>
      </w:pPr>
      <w:r>
        <w:t xml:space="preserve">The relationships from </w:t>
      </w:r>
      <w:proofErr w:type="spellStart"/>
      <w:r w:rsidR="009874E2">
        <w:t>MovieUserReview</w:t>
      </w:r>
      <w:proofErr w:type="spellEnd"/>
      <w:r>
        <w:t xml:space="preserve"> to Movie and </w:t>
      </w:r>
      <w:r w:rsidR="009874E2">
        <w:t xml:space="preserve">User </w:t>
      </w:r>
      <w:r>
        <w:t xml:space="preserve">are </w:t>
      </w:r>
      <w:r>
        <w:rPr>
          <w:b/>
          <w:bCs/>
        </w:rPr>
        <w:t xml:space="preserve">total participation </w:t>
      </w:r>
    </w:p>
    <w:p w14:paraId="3DAE9EB2" w14:textId="7814EB2E" w:rsidR="00E83830" w:rsidRDefault="00875FDC" w:rsidP="00E83830">
      <w:pPr>
        <w:pStyle w:val="Heading4"/>
        <w:numPr>
          <w:ilvl w:val="3"/>
          <w:numId w:val="29"/>
        </w:numPr>
      </w:pPr>
      <w:proofErr w:type="spellStart"/>
      <w:r>
        <w:t>MovieUserReview</w:t>
      </w:r>
      <w:proofErr w:type="spellEnd"/>
      <w:r>
        <w:t xml:space="preserve"> to User</w:t>
      </w:r>
      <w:r w:rsidR="00B1366A">
        <w:t xml:space="preserve"> (</w:t>
      </w:r>
      <w:proofErr w:type="spellStart"/>
      <w:r w:rsidR="00C8556C">
        <w:t>MovieUserReview</w:t>
      </w:r>
      <w:r w:rsidR="00BD08CA">
        <w:t>Helpful</w:t>
      </w:r>
      <w:proofErr w:type="spellEnd"/>
      <w:r w:rsidR="00B1366A">
        <w:t>)</w:t>
      </w:r>
    </w:p>
    <w:p w14:paraId="743F156A" w14:textId="45CF96E1" w:rsidR="00E83830" w:rsidRDefault="00E83830" w:rsidP="00E83830">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user review </w:t>
      </w:r>
      <w:r w:rsidR="00BD08CA">
        <w:t>can be marked helpful by zero to many users</w:t>
      </w:r>
      <w:r>
        <w:t xml:space="preserve">.  A user </w:t>
      </w:r>
      <w:r w:rsidR="00BD08CA">
        <w:t xml:space="preserve">can mark zero to many movie </w:t>
      </w:r>
      <w:proofErr w:type="gramStart"/>
      <w:r w:rsidR="00BD08CA">
        <w:t>user</w:t>
      </w:r>
      <w:proofErr w:type="gramEnd"/>
      <w:r w:rsidR="00BD08CA">
        <w:t xml:space="preserve"> reviews helpful.</w:t>
      </w:r>
    </w:p>
    <w:p w14:paraId="33256BBC" w14:textId="61A60BDC" w:rsidR="00E83830" w:rsidRPr="00BD4117" w:rsidRDefault="00E83830" w:rsidP="00E83830">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B95A8C">
        <w:t>the</w:t>
      </w:r>
      <w:r w:rsidR="00203402">
        <w:t xml:space="preserve"> movie user reviews that are marked helpful by users.</w:t>
      </w:r>
    </w:p>
    <w:p w14:paraId="669EF0F0" w14:textId="0C7786CB" w:rsidR="00203402" w:rsidRDefault="00203402" w:rsidP="00203402">
      <w:pPr>
        <w:pStyle w:val="ListParagraph"/>
        <w:numPr>
          <w:ilvl w:val="0"/>
          <w:numId w:val="28"/>
        </w:numPr>
        <w:spacing w:after="160" w:line="259" w:lineRule="auto"/>
      </w:pPr>
      <w:r w:rsidRPr="00FA3012">
        <w:rPr>
          <w:b/>
          <w:bCs/>
        </w:rPr>
        <w:t xml:space="preserve">Cardinality: </w:t>
      </w:r>
      <w:r>
        <w:t xml:space="preserve">This is a many-to-many relationship between </w:t>
      </w:r>
      <w:r w:rsidR="003F1BBC">
        <w:t>movie user reviews</w:t>
      </w:r>
      <w:r>
        <w:t xml:space="preserve"> and users </w:t>
      </w:r>
      <w:r w:rsidR="003F1BBC">
        <w:t>to track the reviews that are helpful/unhelpful.</w:t>
      </w:r>
    </w:p>
    <w:p w14:paraId="7A8E1FBE" w14:textId="13A555B8" w:rsidR="00203402" w:rsidRDefault="00203402" w:rsidP="00203402">
      <w:pPr>
        <w:pStyle w:val="ListParagraph"/>
        <w:numPr>
          <w:ilvl w:val="0"/>
          <w:numId w:val="28"/>
        </w:numPr>
        <w:spacing w:after="160" w:line="259" w:lineRule="auto"/>
      </w:pPr>
      <w:r w:rsidRPr="00FA3012">
        <w:rPr>
          <w:b/>
          <w:bCs/>
        </w:rPr>
        <w:t>Parent Entities:</w:t>
      </w:r>
      <w:r>
        <w:t xml:space="preserve"> </w:t>
      </w:r>
      <w:proofErr w:type="spellStart"/>
      <w:r>
        <w:t>Movie</w:t>
      </w:r>
      <w:r w:rsidR="003F1BBC">
        <w:t>UserReview</w:t>
      </w:r>
      <w:proofErr w:type="spellEnd"/>
      <w:r>
        <w:t xml:space="preserve"> (Strong) and User (Strong)</w:t>
      </w:r>
    </w:p>
    <w:p w14:paraId="3964C631" w14:textId="756F3CC1" w:rsidR="00203402" w:rsidRDefault="00203402" w:rsidP="00203402">
      <w:pPr>
        <w:pStyle w:val="ListParagraph"/>
        <w:numPr>
          <w:ilvl w:val="0"/>
          <w:numId w:val="28"/>
        </w:numPr>
        <w:spacing w:after="160" w:line="259" w:lineRule="auto"/>
      </w:pPr>
      <w:r w:rsidRPr="00895593">
        <w:rPr>
          <w:b/>
          <w:bCs/>
        </w:rPr>
        <w:t>Child Entity</w:t>
      </w:r>
      <w:r>
        <w:t xml:space="preserve">: </w:t>
      </w:r>
      <w:proofErr w:type="spellStart"/>
      <w:r w:rsidR="003F1BBC">
        <w:t>MovieUserReviewHelpful</w:t>
      </w:r>
      <w:proofErr w:type="spellEnd"/>
      <w:r w:rsidR="003F1BBC">
        <w:t xml:space="preserve"> </w:t>
      </w:r>
      <w:r>
        <w:t>(Weak)</w:t>
      </w:r>
    </w:p>
    <w:p w14:paraId="6A141D8A" w14:textId="0044CEFD" w:rsidR="00203402" w:rsidRDefault="00203402" w:rsidP="00203402">
      <w:pPr>
        <w:pStyle w:val="ListParagraph"/>
        <w:numPr>
          <w:ilvl w:val="0"/>
          <w:numId w:val="28"/>
        </w:numPr>
        <w:spacing w:after="160" w:line="259" w:lineRule="auto"/>
      </w:pPr>
      <w:r>
        <w:t xml:space="preserve">The </w:t>
      </w:r>
      <w:proofErr w:type="spellStart"/>
      <w:r>
        <w:t>MovieUserReview</w:t>
      </w:r>
      <w:r w:rsidR="00F5603D">
        <w:t>Helpful</w:t>
      </w:r>
      <w:proofErr w:type="spellEnd"/>
      <w:r>
        <w:t xml:space="preserve"> is an intersection entity used to store the many-to-many relationship between the two entities.</w:t>
      </w:r>
    </w:p>
    <w:p w14:paraId="20BE2BE0" w14:textId="1D325354"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sidRPr="00A10483">
        <w:rPr>
          <w:b/>
          <w:bCs/>
        </w:rPr>
        <w:t>identifying</w:t>
      </w:r>
      <w:r>
        <w:t xml:space="preserve"> relationships because the child entity could not exist without the two parent entities</w:t>
      </w:r>
    </w:p>
    <w:p w14:paraId="3AA5E3B4" w14:textId="0ED01D36"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Pr>
          <w:b/>
          <w:bCs/>
        </w:rPr>
        <w:t xml:space="preserve">partial participation </w:t>
      </w:r>
      <w:r>
        <w:t xml:space="preserve">because not necessarily all </w:t>
      </w:r>
      <w:proofErr w:type="spellStart"/>
      <w:r>
        <w:t>Movie</w:t>
      </w:r>
      <w:r w:rsidR="00EA7AB3">
        <w:t>UserReviews</w:t>
      </w:r>
      <w:proofErr w:type="spellEnd"/>
      <w:r>
        <w:t xml:space="preserve"> or Users may be a part of the relationship/intersection entity.  E.g. </w:t>
      </w:r>
      <w:r w:rsidR="00EA7AB3">
        <w:t>Some reviews may not be marked helpful</w:t>
      </w:r>
      <w:r>
        <w:t xml:space="preserve">; </w:t>
      </w:r>
      <w:r w:rsidR="00EA7AB3">
        <w:t>and some users may not mark any reviews as helpful.</w:t>
      </w:r>
    </w:p>
    <w:p w14:paraId="091D3421" w14:textId="4D74E702" w:rsidR="00203402" w:rsidRDefault="00203402" w:rsidP="00203402">
      <w:pPr>
        <w:pStyle w:val="ListParagraph"/>
        <w:numPr>
          <w:ilvl w:val="0"/>
          <w:numId w:val="28"/>
        </w:numPr>
        <w:spacing w:after="160" w:line="259" w:lineRule="auto"/>
      </w:pPr>
      <w:r>
        <w:t xml:space="preserve">The relationships from </w:t>
      </w:r>
      <w:proofErr w:type="spellStart"/>
      <w:r>
        <w:t>MovieUserReview</w:t>
      </w:r>
      <w:r w:rsidR="006243DB">
        <w:t>Helpful</w:t>
      </w:r>
      <w:proofErr w:type="spellEnd"/>
      <w:r>
        <w:t xml:space="preserve"> to </w:t>
      </w:r>
      <w:proofErr w:type="spellStart"/>
      <w:r>
        <w:t>Movie</w:t>
      </w:r>
      <w:r w:rsidR="006243DB">
        <w:t>UserReview</w:t>
      </w:r>
      <w:proofErr w:type="spellEnd"/>
      <w:r>
        <w:t xml:space="preserve"> and User are </w:t>
      </w:r>
      <w:r>
        <w:rPr>
          <w:b/>
          <w:bCs/>
        </w:rPr>
        <w:t xml:space="preserve">total participation </w:t>
      </w:r>
    </w:p>
    <w:p w14:paraId="7F3E07F0" w14:textId="4C3C70F3" w:rsidR="00EB2430" w:rsidRDefault="00875FDC" w:rsidP="00875FDC">
      <w:pPr>
        <w:pStyle w:val="Heading4"/>
        <w:numPr>
          <w:ilvl w:val="3"/>
          <w:numId w:val="29"/>
        </w:numPr>
      </w:pPr>
      <w:r>
        <w:t xml:space="preserve">User to </w:t>
      </w:r>
      <w:proofErr w:type="spellStart"/>
      <w:r>
        <w:t>UserRole</w:t>
      </w:r>
      <w:proofErr w:type="spellEnd"/>
    </w:p>
    <w:p w14:paraId="414C5F55" w14:textId="77777777" w:rsidR="00727906" w:rsidRDefault="00727906" w:rsidP="00727906"/>
    <w:p w14:paraId="4A1BDF22" w14:textId="7B9CC399" w:rsidR="00727906" w:rsidRDefault="00727906" w:rsidP="00727906">
      <w:pPr>
        <w:pStyle w:val="ListParagraph"/>
        <w:numPr>
          <w:ilvl w:val="0"/>
          <w:numId w:val="28"/>
        </w:numPr>
        <w:spacing w:after="160" w:line="259" w:lineRule="auto"/>
      </w:pPr>
      <w:r>
        <w:rPr>
          <w:b/>
          <w:bCs/>
        </w:rPr>
        <w:t>D</w:t>
      </w:r>
      <w:r w:rsidRPr="00BD4117">
        <w:rPr>
          <w:b/>
          <w:bCs/>
        </w:rPr>
        <w:t>escription</w:t>
      </w:r>
      <w:r w:rsidRPr="009041C5">
        <w:rPr>
          <w:b/>
          <w:bCs/>
        </w:rPr>
        <w:t xml:space="preserve">: </w:t>
      </w:r>
      <w:r>
        <w:t>A user is associated with one and only one user role.  A user role can be assigned to zero or many users.</w:t>
      </w:r>
    </w:p>
    <w:p w14:paraId="2A4BF80A" w14:textId="7DCBD865" w:rsidR="00727906" w:rsidRPr="00BD4117" w:rsidRDefault="00727906" w:rsidP="00727906">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4F260C">
        <w:t>the role associated with each user.</w:t>
      </w:r>
    </w:p>
    <w:p w14:paraId="3F77658F" w14:textId="77777777" w:rsidR="00727906" w:rsidRDefault="00727906" w:rsidP="00727906">
      <w:pPr>
        <w:pStyle w:val="ListParagraph"/>
        <w:numPr>
          <w:ilvl w:val="0"/>
          <w:numId w:val="28"/>
        </w:numPr>
        <w:spacing w:after="160" w:line="259" w:lineRule="auto"/>
      </w:pPr>
      <w:r w:rsidRPr="009041C5">
        <w:rPr>
          <w:b/>
          <w:bCs/>
        </w:rPr>
        <w:lastRenderedPageBreak/>
        <w:t xml:space="preserve">Cardinality: </w:t>
      </w:r>
      <w:r>
        <w:t xml:space="preserve">This is a one-to-many relationship. </w:t>
      </w:r>
    </w:p>
    <w:p w14:paraId="627FF531" w14:textId="0F4CE6EE" w:rsidR="00727906" w:rsidRDefault="00727906" w:rsidP="00727906">
      <w:pPr>
        <w:pStyle w:val="ListParagraph"/>
        <w:numPr>
          <w:ilvl w:val="0"/>
          <w:numId w:val="28"/>
        </w:numPr>
        <w:spacing w:after="160" w:line="259" w:lineRule="auto"/>
      </w:pPr>
      <w:r w:rsidRPr="00FA3012">
        <w:rPr>
          <w:b/>
          <w:bCs/>
        </w:rPr>
        <w:t>Parent Entit</w:t>
      </w:r>
      <w:r>
        <w:rPr>
          <w:b/>
          <w:bCs/>
        </w:rPr>
        <w:t xml:space="preserve">y: </w:t>
      </w:r>
      <w:r w:rsidR="00924BCA">
        <w:t>User Role</w:t>
      </w:r>
    </w:p>
    <w:p w14:paraId="61EE3543" w14:textId="65E084B3" w:rsidR="00727906" w:rsidRDefault="00727906" w:rsidP="00727906">
      <w:pPr>
        <w:pStyle w:val="ListParagraph"/>
        <w:numPr>
          <w:ilvl w:val="0"/>
          <w:numId w:val="28"/>
        </w:numPr>
        <w:spacing w:after="160" w:line="259" w:lineRule="auto"/>
      </w:pPr>
      <w:r w:rsidRPr="00895593">
        <w:rPr>
          <w:b/>
          <w:bCs/>
        </w:rPr>
        <w:t>Child Entity</w:t>
      </w:r>
      <w:r>
        <w:t xml:space="preserve">: </w:t>
      </w:r>
      <w:r w:rsidR="00924BCA">
        <w:t>User</w:t>
      </w:r>
    </w:p>
    <w:p w14:paraId="0A7E2ABA" w14:textId="0A699384" w:rsidR="00727906" w:rsidRDefault="00727906" w:rsidP="00727906">
      <w:pPr>
        <w:pStyle w:val="ListParagraph"/>
        <w:numPr>
          <w:ilvl w:val="0"/>
          <w:numId w:val="28"/>
        </w:numPr>
        <w:spacing w:after="160" w:line="259" w:lineRule="auto"/>
      </w:pPr>
      <w:r>
        <w:rPr>
          <w:b/>
          <w:bCs/>
        </w:rPr>
        <w:t>Participation:</w:t>
      </w:r>
      <w:r>
        <w:t xml:space="preserve"> The </w:t>
      </w:r>
      <w:r w:rsidR="00924BCA">
        <w:t xml:space="preserve">User </w:t>
      </w:r>
      <w:r>
        <w:t xml:space="preserve">(being the child entity) has </w:t>
      </w:r>
      <w:r w:rsidRPr="00D31FCA">
        <w:rPr>
          <w:b/>
          <w:bCs/>
        </w:rPr>
        <w:t>total participation</w:t>
      </w:r>
      <w:r>
        <w:t xml:space="preserve"> in the relationship, and the </w:t>
      </w:r>
      <w:r w:rsidR="00924BCA">
        <w:t xml:space="preserve">User Role </w:t>
      </w:r>
      <w:r>
        <w:t xml:space="preserve">(being the parent entity) has </w:t>
      </w:r>
      <w:r w:rsidRPr="00D31FCA">
        <w:rPr>
          <w:b/>
          <w:bCs/>
        </w:rPr>
        <w:t>partial participation</w:t>
      </w:r>
      <w:r>
        <w:t xml:space="preserve"> in the relationship.</w:t>
      </w:r>
    </w:p>
    <w:p w14:paraId="2539DDD1" w14:textId="54624B4C" w:rsidR="00727906" w:rsidRPr="00CB52E1" w:rsidRDefault="00727906" w:rsidP="00727906">
      <w:pPr>
        <w:pStyle w:val="ListParagraph"/>
        <w:numPr>
          <w:ilvl w:val="0"/>
          <w:numId w:val="28"/>
        </w:numPr>
        <w:spacing w:after="160" w:line="259" w:lineRule="auto"/>
      </w:pPr>
      <w:r w:rsidRPr="00581FFB">
        <w:rPr>
          <w:b/>
          <w:bCs/>
        </w:rPr>
        <w:t>Identification:</w:t>
      </w:r>
      <w:r>
        <w:t xml:space="preserve"> This relationship is a </w:t>
      </w:r>
      <w:r w:rsidR="000218B6" w:rsidRPr="000218B6">
        <w:rPr>
          <w:b/>
        </w:rPr>
        <w:t>non-</w:t>
      </w:r>
      <w:r w:rsidRPr="00CC1B34">
        <w:rPr>
          <w:b/>
          <w:bCs/>
        </w:rPr>
        <w:t>identifying</w:t>
      </w:r>
      <w:r>
        <w:t xml:space="preserve"> relationship.  </w:t>
      </w:r>
    </w:p>
    <w:p w14:paraId="29F22901" w14:textId="77777777" w:rsidR="00727906" w:rsidRPr="00727906" w:rsidRDefault="00727906" w:rsidP="00727906"/>
    <w:p w14:paraId="4272BC7B" w14:textId="7A4A43DB" w:rsidR="00443A4D" w:rsidRPr="00443A4D" w:rsidRDefault="00AC435B" w:rsidP="00875FDC">
      <w:pPr>
        <w:pStyle w:val="Heading3"/>
        <w:numPr>
          <w:ilvl w:val="2"/>
          <w:numId w:val="29"/>
        </w:numPr>
        <w:ind w:left="1260"/>
        <w:rPr>
          <w:rFonts w:ascii="Times New Roman" w:hAnsi="Times New Roman" w:cs="Times New Roman"/>
          <w:sz w:val="24"/>
          <w:szCs w:val="24"/>
        </w:rPr>
      </w:pPr>
      <w:bookmarkStart w:id="40" w:name="_Toc37004291"/>
      <w:r w:rsidRPr="00443A4D">
        <w:rPr>
          <w:rFonts w:ascii="Times New Roman" w:hAnsi="Times New Roman" w:cs="Times New Roman"/>
          <w:sz w:val="24"/>
          <w:szCs w:val="24"/>
        </w:rPr>
        <w:t>E/R Diagram</w:t>
      </w:r>
      <w:bookmarkEnd w:id="39"/>
      <w:bookmarkEnd w:id="40"/>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41" w:name="_Toc516748836"/>
      <w:bookmarkStart w:id="42" w:name="_Toc37004292"/>
      <w:r w:rsidRPr="00443A4D">
        <w:rPr>
          <w:rFonts w:ascii="Times New Roman" w:hAnsi="Times New Roman" w:cs="Times New Roman"/>
          <w:i w:val="0"/>
          <w:sz w:val="24"/>
          <w:szCs w:val="24"/>
        </w:rPr>
        <w:t>Relational Model</w:t>
      </w:r>
      <w:bookmarkEnd w:id="41"/>
      <w:bookmarkEnd w:id="42"/>
    </w:p>
    <w:p w14:paraId="3986D246" w14:textId="77777777" w:rsidR="00443A4D" w:rsidRPr="00443A4D" w:rsidRDefault="00AC435B" w:rsidP="00875FDC">
      <w:pPr>
        <w:pStyle w:val="Heading3"/>
        <w:numPr>
          <w:ilvl w:val="2"/>
          <w:numId w:val="29"/>
        </w:numPr>
        <w:ind w:left="1260"/>
        <w:rPr>
          <w:rFonts w:ascii="Times New Roman" w:hAnsi="Times New Roman" w:cs="Times New Roman"/>
          <w:sz w:val="24"/>
          <w:szCs w:val="24"/>
        </w:rPr>
      </w:pPr>
      <w:bookmarkStart w:id="43" w:name="_Toc516748837"/>
      <w:bookmarkStart w:id="44" w:name="_Toc37004293"/>
      <w:r w:rsidRPr="00443A4D">
        <w:rPr>
          <w:rFonts w:ascii="Times New Roman" w:hAnsi="Times New Roman" w:cs="Times New Roman"/>
          <w:sz w:val="24"/>
          <w:szCs w:val="24"/>
        </w:rPr>
        <w:t>Data Dictionary</w:t>
      </w:r>
      <w:bookmarkEnd w:id="43"/>
      <w:bookmarkEnd w:id="44"/>
    </w:p>
    <w:p w14:paraId="043D8E2A" w14:textId="5316DAB6" w:rsidR="00AC435B" w:rsidRDefault="00AC435B" w:rsidP="005B1F48">
      <w:pPr>
        <w:ind w:hanging="990"/>
        <w:rPr>
          <w:rFonts w:ascii="Comic Sans MS" w:hAnsi="Comic Sans MS"/>
          <w:bCs/>
          <w:color w:val="3366FF"/>
          <w:sz w:val="20"/>
          <w:szCs w:val="28"/>
        </w:rPr>
      </w:pPr>
    </w:p>
    <w:tbl>
      <w:tblPr>
        <w:tblW w:w="10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98"/>
        <w:gridCol w:w="973"/>
        <w:gridCol w:w="581"/>
        <w:gridCol w:w="1734"/>
        <w:gridCol w:w="603"/>
        <w:gridCol w:w="2076"/>
      </w:tblGrid>
      <w:tr w:rsidR="00877DFB" w14:paraId="5D2E5BA8" w14:textId="77777777" w:rsidTr="0094273F">
        <w:trPr>
          <w:trHeight w:val="480"/>
        </w:trPr>
        <w:tc>
          <w:tcPr>
            <w:tcW w:w="1980" w:type="dxa"/>
            <w:shd w:val="clear" w:color="auto" w:fill="auto"/>
            <w:vAlign w:val="center"/>
            <w:hideMark/>
          </w:tcPr>
          <w:p w14:paraId="10E7CFD4"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lumn Name</w:t>
            </w:r>
          </w:p>
        </w:tc>
        <w:tc>
          <w:tcPr>
            <w:tcW w:w="2240" w:type="dxa"/>
            <w:shd w:val="clear" w:color="auto" w:fill="auto"/>
            <w:vAlign w:val="center"/>
            <w:hideMark/>
          </w:tcPr>
          <w:p w14:paraId="281CA5B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escription</w:t>
            </w:r>
          </w:p>
        </w:tc>
        <w:tc>
          <w:tcPr>
            <w:tcW w:w="940" w:type="dxa"/>
            <w:shd w:val="clear" w:color="auto" w:fill="auto"/>
            <w:vAlign w:val="center"/>
            <w:hideMark/>
          </w:tcPr>
          <w:p w14:paraId="6E0E7C67"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ata Type</w:t>
            </w:r>
          </w:p>
        </w:tc>
        <w:tc>
          <w:tcPr>
            <w:tcW w:w="460" w:type="dxa"/>
            <w:shd w:val="clear" w:color="auto" w:fill="auto"/>
            <w:vAlign w:val="center"/>
            <w:hideMark/>
          </w:tcPr>
          <w:p w14:paraId="3CC75F3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Size</w:t>
            </w:r>
          </w:p>
        </w:tc>
        <w:tc>
          <w:tcPr>
            <w:tcW w:w="1780" w:type="dxa"/>
            <w:shd w:val="clear" w:color="auto" w:fill="auto"/>
            <w:vAlign w:val="center"/>
            <w:hideMark/>
          </w:tcPr>
          <w:p w14:paraId="479CE573"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nstraint Type</w:t>
            </w:r>
          </w:p>
        </w:tc>
        <w:tc>
          <w:tcPr>
            <w:tcW w:w="600" w:type="dxa"/>
            <w:shd w:val="clear" w:color="auto" w:fill="auto"/>
            <w:vAlign w:val="center"/>
            <w:hideMark/>
          </w:tcPr>
          <w:p w14:paraId="691B3B26"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Not Null?</w:t>
            </w:r>
          </w:p>
        </w:tc>
        <w:tc>
          <w:tcPr>
            <w:tcW w:w="2140" w:type="dxa"/>
            <w:shd w:val="clear" w:color="auto" w:fill="auto"/>
            <w:vAlign w:val="center"/>
            <w:hideMark/>
          </w:tcPr>
          <w:p w14:paraId="54B920DB"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Valid Values</w:t>
            </w:r>
          </w:p>
        </w:tc>
      </w:tr>
      <w:tr w:rsidR="0094273F" w14:paraId="4EFB09B3" w14:textId="77777777" w:rsidTr="0094273F">
        <w:trPr>
          <w:trHeight w:val="480"/>
        </w:trPr>
        <w:tc>
          <w:tcPr>
            <w:tcW w:w="1980" w:type="dxa"/>
            <w:shd w:val="clear" w:color="000000" w:fill="FCE4D6"/>
            <w:vAlign w:val="center"/>
            <w:hideMark/>
          </w:tcPr>
          <w:p w14:paraId="567F1D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CE4D6"/>
            <w:vAlign w:val="center"/>
            <w:hideMark/>
          </w:tcPr>
          <w:p w14:paraId="65A1D0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Id - Primary surrogate key</w:t>
            </w:r>
          </w:p>
        </w:tc>
        <w:tc>
          <w:tcPr>
            <w:tcW w:w="940" w:type="dxa"/>
            <w:shd w:val="clear" w:color="000000" w:fill="FCE4D6"/>
            <w:vAlign w:val="center"/>
            <w:hideMark/>
          </w:tcPr>
          <w:p w14:paraId="0BBE60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CE4D6"/>
            <w:vAlign w:val="center"/>
            <w:hideMark/>
          </w:tcPr>
          <w:p w14:paraId="218C7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249961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CE4D6"/>
            <w:vAlign w:val="center"/>
            <w:hideMark/>
          </w:tcPr>
          <w:p w14:paraId="2B302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714A6B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540B69D" w14:textId="77777777" w:rsidTr="0094273F">
        <w:trPr>
          <w:trHeight w:val="480"/>
        </w:trPr>
        <w:tc>
          <w:tcPr>
            <w:tcW w:w="1980" w:type="dxa"/>
            <w:shd w:val="clear" w:color="000000" w:fill="FCE4D6"/>
            <w:vAlign w:val="center"/>
            <w:hideMark/>
          </w:tcPr>
          <w:p w14:paraId="0FB008A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FCE4D6"/>
            <w:vAlign w:val="center"/>
            <w:hideMark/>
          </w:tcPr>
          <w:p w14:paraId="6F487C0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grants this award</w:t>
            </w:r>
          </w:p>
        </w:tc>
        <w:tc>
          <w:tcPr>
            <w:tcW w:w="940" w:type="dxa"/>
            <w:shd w:val="clear" w:color="000000" w:fill="FCE4D6"/>
            <w:vAlign w:val="center"/>
            <w:hideMark/>
          </w:tcPr>
          <w:p w14:paraId="4ACA18F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462BA2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130BB6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FCE4D6"/>
            <w:vAlign w:val="center"/>
            <w:hideMark/>
          </w:tcPr>
          <w:p w14:paraId="4377C4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64CC86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011838B" w14:textId="77777777" w:rsidTr="0094273F">
        <w:trPr>
          <w:trHeight w:val="480"/>
        </w:trPr>
        <w:tc>
          <w:tcPr>
            <w:tcW w:w="1980" w:type="dxa"/>
            <w:shd w:val="clear" w:color="000000" w:fill="FCE4D6"/>
            <w:vAlign w:val="center"/>
            <w:hideMark/>
          </w:tcPr>
          <w:p w14:paraId="6EAA567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Name</w:t>
            </w:r>
            <w:proofErr w:type="spellEnd"/>
          </w:p>
        </w:tc>
        <w:tc>
          <w:tcPr>
            <w:tcW w:w="2240" w:type="dxa"/>
            <w:shd w:val="clear" w:color="000000" w:fill="FCE4D6"/>
            <w:vAlign w:val="center"/>
            <w:hideMark/>
          </w:tcPr>
          <w:p w14:paraId="17C4CE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the award (e.g. Best Actor)</w:t>
            </w:r>
          </w:p>
        </w:tc>
        <w:tc>
          <w:tcPr>
            <w:tcW w:w="940" w:type="dxa"/>
            <w:shd w:val="clear" w:color="000000" w:fill="FCE4D6"/>
            <w:vAlign w:val="center"/>
            <w:hideMark/>
          </w:tcPr>
          <w:p w14:paraId="743C97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5396B8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CE4D6"/>
            <w:vAlign w:val="center"/>
            <w:hideMark/>
          </w:tcPr>
          <w:p w14:paraId="5832F9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FCE4D6"/>
            <w:vAlign w:val="center"/>
            <w:hideMark/>
          </w:tcPr>
          <w:p w14:paraId="36A31B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2A6C84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056C60" w14:textId="77777777" w:rsidTr="0094273F">
        <w:trPr>
          <w:trHeight w:val="300"/>
        </w:trPr>
        <w:tc>
          <w:tcPr>
            <w:tcW w:w="1980" w:type="dxa"/>
            <w:shd w:val="clear" w:color="000000" w:fill="FCE4D6"/>
            <w:vAlign w:val="center"/>
            <w:hideMark/>
          </w:tcPr>
          <w:p w14:paraId="5AF029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CE4D6"/>
            <w:vAlign w:val="center"/>
            <w:hideMark/>
          </w:tcPr>
          <w:p w14:paraId="4A67F6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w:t>
            </w:r>
          </w:p>
        </w:tc>
        <w:tc>
          <w:tcPr>
            <w:tcW w:w="940" w:type="dxa"/>
            <w:shd w:val="clear" w:color="000000" w:fill="FCE4D6"/>
            <w:vAlign w:val="center"/>
            <w:hideMark/>
          </w:tcPr>
          <w:p w14:paraId="1169F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28D5FA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CE4D6"/>
            <w:vAlign w:val="center"/>
            <w:hideMark/>
          </w:tcPr>
          <w:p w14:paraId="33E63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CE4D6"/>
            <w:vAlign w:val="center"/>
            <w:hideMark/>
          </w:tcPr>
          <w:p w14:paraId="20F908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CE4D6"/>
            <w:vAlign w:val="center"/>
            <w:hideMark/>
          </w:tcPr>
          <w:p w14:paraId="0CD3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2AAAF4" w14:textId="77777777" w:rsidTr="0094273F">
        <w:trPr>
          <w:trHeight w:val="480"/>
        </w:trPr>
        <w:tc>
          <w:tcPr>
            <w:tcW w:w="1980" w:type="dxa"/>
            <w:shd w:val="clear" w:color="000000" w:fill="FFFFCC"/>
            <w:vAlign w:val="center"/>
            <w:hideMark/>
          </w:tcPr>
          <w:p w14:paraId="161B6B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FFFCC"/>
            <w:vAlign w:val="center"/>
            <w:hideMark/>
          </w:tcPr>
          <w:p w14:paraId="34F8EC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d - Primary surrogate key</w:t>
            </w:r>
          </w:p>
        </w:tc>
        <w:tc>
          <w:tcPr>
            <w:tcW w:w="940" w:type="dxa"/>
            <w:shd w:val="clear" w:color="000000" w:fill="FFFFCC"/>
            <w:vAlign w:val="center"/>
            <w:hideMark/>
          </w:tcPr>
          <w:p w14:paraId="4CA5A2C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FFFCC"/>
            <w:vAlign w:val="center"/>
            <w:hideMark/>
          </w:tcPr>
          <w:p w14:paraId="09636B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FCC"/>
            <w:vAlign w:val="center"/>
            <w:hideMark/>
          </w:tcPr>
          <w:p w14:paraId="461F6C2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FFFCC"/>
            <w:vAlign w:val="center"/>
            <w:hideMark/>
          </w:tcPr>
          <w:p w14:paraId="3E851A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136566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6FD214" w14:textId="77777777" w:rsidTr="0094273F">
        <w:trPr>
          <w:trHeight w:val="480"/>
        </w:trPr>
        <w:tc>
          <w:tcPr>
            <w:tcW w:w="1980" w:type="dxa"/>
            <w:shd w:val="clear" w:color="000000" w:fill="FFFFCC"/>
            <w:vAlign w:val="center"/>
            <w:hideMark/>
          </w:tcPr>
          <w:p w14:paraId="63ED1B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wName</w:t>
            </w:r>
            <w:proofErr w:type="spellEnd"/>
          </w:p>
        </w:tc>
        <w:tc>
          <w:tcPr>
            <w:tcW w:w="2240" w:type="dxa"/>
            <w:shd w:val="clear" w:color="000000" w:fill="FFFFCC"/>
            <w:vAlign w:val="center"/>
            <w:hideMark/>
          </w:tcPr>
          <w:p w14:paraId="1A355A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award show (e.g. Oscars)</w:t>
            </w:r>
          </w:p>
        </w:tc>
        <w:tc>
          <w:tcPr>
            <w:tcW w:w="940" w:type="dxa"/>
            <w:shd w:val="clear" w:color="000000" w:fill="FFFFCC"/>
            <w:vAlign w:val="center"/>
            <w:hideMark/>
          </w:tcPr>
          <w:p w14:paraId="0BD85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4C782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FFFCC"/>
            <w:vAlign w:val="center"/>
            <w:hideMark/>
          </w:tcPr>
          <w:p w14:paraId="74F7EE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FFFCC"/>
            <w:vAlign w:val="center"/>
            <w:hideMark/>
          </w:tcPr>
          <w:p w14:paraId="6685D4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37392C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32E5B69" w14:textId="77777777" w:rsidTr="0094273F">
        <w:trPr>
          <w:trHeight w:val="480"/>
        </w:trPr>
        <w:tc>
          <w:tcPr>
            <w:tcW w:w="1980" w:type="dxa"/>
            <w:shd w:val="clear" w:color="000000" w:fill="FFFFCC"/>
            <w:vAlign w:val="center"/>
            <w:hideMark/>
          </w:tcPr>
          <w:p w14:paraId="07DB1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FFFCC"/>
            <w:vAlign w:val="center"/>
            <w:hideMark/>
          </w:tcPr>
          <w:p w14:paraId="7B4666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 show and its purpose</w:t>
            </w:r>
          </w:p>
        </w:tc>
        <w:tc>
          <w:tcPr>
            <w:tcW w:w="940" w:type="dxa"/>
            <w:shd w:val="clear" w:color="000000" w:fill="FFFFCC"/>
            <w:vAlign w:val="center"/>
            <w:hideMark/>
          </w:tcPr>
          <w:p w14:paraId="56E44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FCE86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FFFCC"/>
            <w:vAlign w:val="center"/>
            <w:hideMark/>
          </w:tcPr>
          <w:p w14:paraId="01073E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FCC"/>
            <w:vAlign w:val="center"/>
            <w:hideMark/>
          </w:tcPr>
          <w:p w14:paraId="0DEA96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FFFCC"/>
            <w:vAlign w:val="center"/>
            <w:hideMark/>
          </w:tcPr>
          <w:p w14:paraId="7B90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637F283" w14:textId="77777777" w:rsidTr="0094273F">
        <w:trPr>
          <w:trHeight w:val="480"/>
        </w:trPr>
        <w:tc>
          <w:tcPr>
            <w:tcW w:w="1980" w:type="dxa"/>
            <w:shd w:val="clear" w:color="000000" w:fill="B4C6E7"/>
            <w:vAlign w:val="center"/>
            <w:hideMark/>
          </w:tcPr>
          <w:p w14:paraId="0475A84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4C6E7"/>
            <w:vAlign w:val="center"/>
            <w:hideMark/>
          </w:tcPr>
          <w:p w14:paraId="30C5A3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nstance Id - Primary surrogate key</w:t>
            </w:r>
          </w:p>
        </w:tc>
        <w:tc>
          <w:tcPr>
            <w:tcW w:w="940" w:type="dxa"/>
            <w:shd w:val="clear" w:color="000000" w:fill="B4C6E7"/>
            <w:vAlign w:val="center"/>
            <w:hideMark/>
          </w:tcPr>
          <w:p w14:paraId="291F55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4C6E7"/>
            <w:vAlign w:val="center"/>
            <w:hideMark/>
          </w:tcPr>
          <w:p w14:paraId="32301D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7AE66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4C6E7"/>
            <w:vAlign w:val="center"/>
            <w:hideMark/>
          </w:tcPr>
          <w:p w14:paraId="744A42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5FD9EB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DD9A769" w14:textId="77777777" w:rsidTr="0094273F">
        <w:trPr>
          <w:trHeight w:val="480"/>
        </w:trPr>
        <w:tc>
          <w:tcPr>
            <w:tcW w:w="1980" w:type="dxa"/>
            <w:shd w:val="clear" w:color="000000" w:fill="B4C6E7"/>
            <w:vAlign w:val="center"/>
            <w:hideMark/>
          </w:tcPr>
          <w:p w14:paraId="6B5F59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B4C6E7"/>
            <w:vAlign w:val="center"/>
            <w:hideMark/>
          </w:tcPr>
          <w:p w14:paraId="43FFB2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this is an instance of.</w:t>
            </w:r>
          </w:p>
        </w:tc>
        <w:tc>
          <w:tcPr>
            <w:tcW w:w="940" w:type="dxa"/>
            <w:shd w:val="clear" w:color="000000" w:fill="B4C6E7"/>
            <w:vAlign w:val="center"/>
            <w:hideMark/>
          </w:tcPr>
          <w:p w14:paraId="4380757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3227D6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D67B4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B4C6E7"/>
            <w:vAlign w:val="center"/>
            <w:hideMark/>
          </w:tcPr>
          <w:p w14:paraId="4E82EB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0F9A4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83825D" w14:textId="77777777" w:rsidTr="0094273F">
        <w:trPr>
          <w:trHeight w:val="960"/>
        </w:trPr>
        <w:tc>
          <w:tcPr>
            <w:tcW w:w="1980" w:type="dxa"/>
            <w:shd w:val="clear" w:color="000000" w:fill="B4C6E7"/>
            <w:vAlign w:val="center"/>
            <w:hideMark/>
          </w:tcPr>
          <w:p w14:paraId="11F830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ear</w:t>
            </w:r>
          </w:p>
        </w:tc>
        <w:tc>
          <w:tcPr>
            <w:tcW w:w="2240" w:type="dxa"/>
            <w:shd w:val="clear" w:color="000000" w:fill="B4C6E7"/>
            <w:vAlign w:val="center"/>
            <w:hideMark/>
          </w:tcPr>
          <w:p w14:paraId="796971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year the awards are presented for (this is typically the year prior to the host date year)</w:t>
            </w:r>
          </w:p>
        </w:tc>
        <w:tc>
          <w:tcPr>
            <w:tcW w:w="940" w:type="dxa"/>
            <w:shd w:val="clear" w:color="000000" w:fill="B4C6E7"/>
            <w:vAlign w:val="center"/>
            <w:hideMark/>
          </w:tcPr>
          <w:p w14:paraId="5D3A9EC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2CEA73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9708B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B4C6E7"/>
            <w:vAlign w:val="center"/>
            <w:hideMark/>
          </w:tcPr>
          <w:p w14:paraId="2D9618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72414F13" w14:textId="0C2BCE84" w:rsidR="00877DFB" w:rsidRDefault="00877DFB">
            <w:pPr>
              <w:jc w:val="center"/>
              <w:rPr>
                <w:rFonts w:ascii="Calibri" w:hAnsi="Calibri" w:cs="Calibri"/>
                <w:color w:val="000000"/>
                <w:sz w:val="18"/>
                <w:szCs w:val="18"/>
              </w:rPr>
            </w:pPr>
            <w:r>
              <w:rPr>
                <w:rFonts w:ascii="Calibri" w:hAnsi="Calibri" w:cs="Calibri"/>
                <w:color w:val="000000"/>
                <w:sz w:val="18"/>
                <w:szCs w:val="18"/>
              </w:rPr>
              <w:t>4</w:t>
            </w:r>
            <w:r w:rsidR="00EE4F06">
              <w:rPr>
                <w:rFonts w:ascii="Calibri" w:hAnsi="Calibri" w:cs="Calibri"/>
                <w:color w:val="000000"/>
                <w:sz w:val="18"/>
                <w:szCs w:val="18"/>
              </w:rPr>
              <w:t>-</w:t>
            </w:r>
            <w:r>
              <w:rPr>
                <w:rFonts w:ascii="Calibri" w:hAnsi="Calibri" w:cs="Calibri"/>
                <w:color w:val="000000"/>
                <w:sz w:val="18"/>
                <w:szCs w:val="18"/>
              </w:rPr>
              <w:t>digit positive value</w:t>
            </w:r>
          </w:p>
        </w:tc>
      </w:tr>
      <w:tr w:rsidR="0094273F" w14:paraId="3342B240" w14:textId="77777777" w:rsidTr="0094273F">
        <w:trPr>
          <w:trHeight w:val="480"/>
        </w:trPr>
        <w:tc>
          <w:tcPr>
            <w:tcW w:w="1980" w:type="dxa"/>
            <w:shd w:val="clear" w:color="000000" w:fill="B4C6E7"/>
            <w:vAlign w:val="center"/>
            <w:hideMark/>
          </w:tcPr>
          <w:p w14:paraId="262D0A5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Hosted</w:t>
            </w:r>
            <w:proofErr w:type="spellEnd"/>
          </w:p>
        </w:tc>
        <w:tc>
          <w:tcPr>
            <w:tcW w:w="2240" w:type="dxa"/>
            <w:shd w:val="clear" w:color="000000" w:fill="B4C6E7"/>
            <w:vAlign w:val="center"/>
            <w:hideMark/>
          </w:tcPr>
          <w:p w14:paraId="28F397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 the award show instance takes or took place</w:t>
            </w:r>
          </w:p>
        </w:tc>
        <w:tc>
          <w:tcPr>
            <w:tcW w:w="940" w:type="dxa"/>
            <w:shd w:val="clear" w:color="000000" w:fill="B4C6E7"/>
            <w:vAlign w:val="center"/>
            <w:hideMark/>
          </w:tcPr>
          <w:p w14:paraId="23FABF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B4C6E7"/>
            <w:vAlign w:val="center"/>
            <w:hideMark/>
          </w:tcPr>
          <w:p w14:paraId="65977F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00155B8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nstraint Type</w:t>
            </w:r>
          </w:p>
        </w:tc>
        <w:tc>
          <w:tcPr>
            <w:tcW w:w="600" w:type="dxa"/>
            <w:shd w:val="clear" w:color="000000" w:fill="B4C6E7"/>
            <w:vAlign w:val="center"/>
            <w:hideMark/>
          </w:tcPr>
          <w:p w14:paraId="4E6555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2095F0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7CC1CD3" w14:textId="77777777" w:rsidTr="0094273F">
        <w:trPr>
          <w:trHeight w:val="480"/>
        </w:trPr>
        <w:tc>
          <w:tcPr>
            <w:tcW w:w="1980" w:type="dxa"/>
            <w:shd w:val="clear" w:color="000000" w:fill="C9C9C9"/>
            <w:vAlign w:val="center"/>
            <w:hideMark/>
          </w:tcPr>
          <w:p w14:paraId="20BCFE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nstanceId</w:t>
            </w:r>
          </w:p>
        </w:tc>
        <w:tc>
          <w:tcPr>
            <w:tcW w:w="2240" w:type="dxa"/>
            <w:shd w:val="clear" w:color="000000" w:fill="C9C9C9"/>
            <w:vAlign w:val="center"/>
            <w:hideMark/>
          </w:tcPr>
          <w:p w14:paraId="0D7544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instance the winner won an award from</w:t>
            </w:r>
          </w:p>
        </w:tc>
        <w:tc>
          <w:tcPr>
            <w:tcW w:w="940" w:type="dxa"/>
            <w:shd w:val="clear" w:color="000000" w:fill="C9C9C9"/>
            <w:vAlign w:val="center"/>
            <w:hideMark/>
          </w:tcPr>
          <w:p w14:paraId="66D8F6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C856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5BA9F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33909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C2022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D15794" w14:textId="77777777" w:rsidTr="0094273F">
        <w:trPr>
          <w:trHeight w:val="480"/>
        </w:trPr>
        <w:tc>
          <w:tcPr>
            <w:tcW w:w="1980" w:type="dxa"/>
            <w:shd w:val="clear" w:color="000000" w:fill="C9C9C9"/>
            <w:vAlign w:val="center"/>
            <w:hideMark/>
          </w:tcPr>
          <w:p w14:paraId="3C7A838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Id</w:t>
            </w:r>
          </w:p>
        </w:tc>
        <w:tc>
          <w:tcPr>
            <w:tcW w:w="2240" w:type="dxa"/>
            <w:shd w:val="clear" w:color="000000" w:fill="C9C9C9"/>
            <w:vAlign w:val="center"/>
            <w:hideMark/>
          </w:tcPr>
          <w:p w14:paraId="431480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the winner won</w:t>
            </w:r>
          </w:p>
        </w:tc>
        <w:tc>
          <w:tcPr>
            <w:tcW w:w="940" w:type="dxa"/>
            <w:shd w:val="clear" w:color="000000" w:fill="C9C9C9"/>
            <w:vAlign w:val="center"/>
            <w:hideMark/>
          </w:tcPr>
          <w:p w14:paraId="048CB9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5C508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2F121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4793C6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B3F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B063BA6" w14:textId="77777777" w:rsidTr="0094273F">
        <w:trPr>
          <w:trHeight w:val="480"/>
        </w:trPr>
        <w:tc>
          <w:tcPr>
            <w:tcW w:w="1980" w:type="dxa"/>
            <w:shd w:val="clear" w:color="000000" w:fill="C9C9C9"/>
            <w:vAlign w:val="center"/>
            <w:hideMark/>
          </w:tcPr>
          <w:p w14:paraId="041990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C9C9C9"/>
            <w:vAlign w:val="center"/>
            <w:hideMark/>
          </w:tcPr>
          <w:p w14:paraId="63CE05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winner's film member Id</w:t>
            </w:r>
          </w:p>
        </w:tc>
        <w:tc>
          <w:tcPr>
            <w:tcW w:w="940" w:type="dxa"/>
            <w:shd w:val="clear" w:color="000000" w:fill="C9C9C9"/>
            <w:vAlign w:val="center"/>
            <w:hideMark/>
          </w:tcPr>
          <w:p w14:paraId="71A361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23EC4F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BC48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7CFC98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184B4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B9829B7" w14:textId="77777777" w:rsidTr="0094273F">
        <w:trPr>
          <w:trHeight w:val="480"/>
        </w:trPr>
        <w:tc>
          <w:tcPr>
            <w:tcW w:w="1980" w:type="dxa"/>
            <w:shd w:val="clear" w:color="000000" w:fill="C9C9C9"/>
            <w:vAlign w:val="center"/>
            <w:hideMark/>
          </w:tcPr>
          <w:p w14:paraId="192B40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MovieId</w:t>
            </w:r>
          </w:p>
        </w:tc>
        <w:tc>
          <w:tcPr>
            <w:tcW w:w="2240" w:type="dxa"/>
            <w:shd w:val="clear" w:color="000000" w:fill="C9C9C9"/>
            <w:vAlign w:val="center"/>
            <w:hideMark/>
          </w:tcPr>
          <w:p w14:paraId="2B4E85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award belongs to</w:t>
            </w:r>
          </w:p>
        </w:tc>
        <w:tc>
          <w:tcPr>
            <w:tcW w:w="940" w:type="dxa"/>
            <w:shd w:val="clear" w:color="000000" w:fill="C9C9C9"/>
            <w:vAlign w:val="center"/>
            <w:hideMark/>
          </w:tcPr>
          <w:p w14:paraId="7E68C8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14DB09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1FEAD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C9C9C9"/>
            <w:vAlign w:val="center"/>
            <w:hideMark/>
          </w:tcPr>
          <w:p w14:paraId="124371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067DD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EA6EBA0" w14:textId="77777777" w:rsidTr="0094273F">
        <w:trPr>
          <w:trHeight w:val="480"/>
        </w:trPr>
        <w:tc>
          <w:tcPr>
            <w:tcW w:w="1980" w:type="dxa"/>
            <w:shd w:val="clear" w:color="000000" w:fill="C6E0B4"/>
            <w:vAlign w:val="center"/>
            <w:hideMark/>
          </w:tcPr>
          <w:p w14:paraId="478544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6E0B4"/>
            <w:vAlign w:val="center"/>
            <w:hideMark/>
          </w:tcPr>
          <w:p w14:paraId="5E960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Member Id - Primary Surrogate Key</w:t>
            </w:r>
          </w:p>
        </w:tc>
        <w:tc>
          <w:tcPr>
            <w:tcW w:w="940" w:type="dxa"/>
            <w:shd w:val="clear" w:color="000000" w:fill="C6E0B4"/>
            <w:vAlign w:val="center"/>
            <w:hideMark/>
          </w:tcPr>
          <w:p w14:paraId="3DE14D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077391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779E49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6E0B4"/>
            <w:vAlign w:val="center"/>
            <w:hideMark/>
          </w:tcPr>
          <w:p w14:paraId="0E70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BF0598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56FFC78" w14:textId="77777777" w:rsidTr="0094273F">
        <w:trPr>
          <w:trHeight w:val="480"/>
        </w:trPr>
        <w:tc>
          <w:tcPr>
            <w:tcW w:w="1980" w:type="dxa"/>
            <w:shd w:val="clear" w:color="000000" w:fill="C6E0B4"/>
            <w:vAlign w:val="center"/>
            <w:hideMark/>
          </w:tcPr>
          <w:p w14:paraId="14AA4E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ix</w:t>
            </w:r>
          </w:p>
        </w:tc>
        <w:tc>
          <w:tcPr>
            <w:tcW w:w="2240" w:type="dxa"/>
            <w:shd w:val="clear" w:color="000000" w:fill="C6E0B4"/>
            <w:vAlign w:val="center"/>
            <w:hideMark/>
          </w:tcPr>
          <w:p w14:paraId="6499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prefix for name (e.g. Mr., Mrs., Dr., Prince, etc.)</w:t>
            </w:r>
          </w:p>
        </w:tc>
        <w:tc>
          <w:tcPr>
            <w:tcW w:w="940" w:type="dxa"/>
            <w:shd w:val="clear" w:color="000000" w:fill="C6E0B4"/>
            <w:vAlign w:val="center"/>
            <w:hideMark/>
          </w:tcPr>
          <w:p w14:paraId="7227D7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D7887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6E0B4"/>
            <w:vAlign w:val="center"/>
            <w:hideMark/>
          </w:tcPr>
          <w:p w14:paraId="13ECE2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1ACF2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2DAF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7817B7" w14:textId="77777777" w:rsidTr="0094273F">
        <w:trPr>
          <w:trHeight w:val="300"/>
        </w:trPr>
        <w:tc>
          <w:tcPr>
            <w:tcW w:w="1980" w:type="dxa"/>
            <w:shd w:val="clear" w:color="000000" w:fill="C6E0B4"/>
            <w:vAlign w:val="center"/>
            <w:hideMark/>
          </w:tcPr>
          <w:p w14:paraId="343546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Name</w:t>
            </w:r>
          </w:p>
        </w:tc>
        <w:tc>
          <w:tcPr>
            <w:tcW w:w="2240" w:type="dxa"/>
            <w:shd w:val="clear" w:color="000000" w:fill="C6E0B4"/>
            <w:vAlign w:val="center"/>
            <w:hideMark/>
          </w:tcPr>
          <w:p w14:paraId="7ADCDF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 name of film member</w:t>
            </w:r>
          </w:p>
        </w:tc>
        <w:tc>
          <w:tcPr>
            <w:tcW w:w="940" w:type="dxa"/>
            <w:shd w:val="clear" w:color="000000" w:fill="C6E0B4"/>
            <w:vAlign w:val="center"/>
            <w:hideMark/>
          </w:tcPr>
          <w:p w14:paraId="067917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6E8311D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355086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D3F00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24FCD4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AA08548" w14:textId="77777777" w:rsidTr="0094273F">
        <w:trPr>
          <w:trHeight w:val="300"/>
        </w:trPr>
        <w:tc>
          <w:tcPr>
            <w:tcW w:w="1980" w:type="dxa"/>
            <w:shd w:val="clear" w:color="000000" w:fill="C6E0B4"/>
            <w:vAlign w:val="center"/>
            <w:hideMark/>
          </w:tcPr>
          <w:p w14:paraId="24328E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iddleName</w:t>
            </w:r>
            <w:proofErr w:type="spellEnd"/>
          </w:p>
        </w:tc>
        <w:tc>
          <w:tcPr>
            <w:tcW w:w="2240" w:type="dxa"/>
            <w:shd w:val="clear" w:color="000000" w:fill="C6E0B4"/>
            <w:vAlign w:val="center"/>
            <w:hideMark/>
          </w:tcPr>
          <w:p w14:paraId="4297D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 name of film member</w:t>
            </w:r>
          </w:p>
        </w:tc>
        <w:tc>
          <w:tcPr>
            <w:tcW w:w="940" w:type="dxa"/>
            <w:shd w:val="clear" w:color="000000" w:fill="C6E0B4"/>
            <w:vAlign w:val="center"/>
            <w:hideMark/>
          </w:tcPr>
          <w:p w14:paraId="565FC1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28E6F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1D6085C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1AF872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84282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95BCA64" w14:textId="77777777" w:rsidTr="0094273F">
        <w:trPr>
          <w:trHeight w:val="300"/>
        </w:trPr>
        <w:tc>
          <w:tcPr>
            <w:tcW w:w="1980" w:type="dxa"/>
            <w:shd w:val="clear" w:color="000000" w:fill="C6E0B4"/>
            <w:vAlign w:val="center"/>
            <w:hideMark/>
          </w:tcPr>
          <w:p w14:paraId="3B25E55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stName</w:t>
            </w:r>
            <w:proofErr w:type="spellEnd"/>
          </w:p>
        </w:tc>
        <w:tc>
          <w:tcPr>
            <w:tcW w:w="2240" w:type="dxa"/>
            <w:shd w:val="clear" w:color="000000" w:fill="C6E0B4"/>
            <w:vAlign w:val="center"/>
            <w:hideMark/>
          </w:tcPr>
          <w:p w14:paraId="37DBE7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 name of film member</w:t>
            </w:r>
          </w:p>
        </w:tc>
        <w:tc>
          <w:tcPr>
            <w:tcW w:w="940" w:type="dxa"/>
            <w:shd w:val="clear" w:color="000000" w:fill="C6E0B4"/>
            <w:vAlign w:val="center"/>
            <w:hideMark/>
          </w:tcPr>
          <w:p w14:paraId="0A46B8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5631C23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4DF417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284069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4A2144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D40B0D" w14:textId="77777777" w:rsidTr="0094273F">
        <w:trPr>
          <w:trHeight w:val="720"/>
        </w:trPr>
        <w:tc>
          <w:tcPr>
            <w:tcW w:w="1980" w:type="dxa"/>
            <w:shd w:val="clear" w:color="000000" w:fill="C6E0B4"/>
            <w:vAlign w:val="center"/>
            <w:hideMark/>
          </w:tcPr>
          <w:p w14:paraId="517065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uffix</w:t>
            </w:r>
          </w:p>
        </w:tc>
        <w:tc>
          <w:tcPr>
            <w:tcW w:w="2240" w:type="dxa"/>
            <w:shd w:val="clear" w:color="000000" w:fill="C6E0B4"/>
            <w:vAlign w:val="center"/>
            <w:hideMark/>
          </w:tcPr>
          <w:p w14:paraId="5FE16D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suffix for film member (e.g. Jr, Sr., Jnr., Snr., III, IV).</w:t>
            </w:r>
          </w:p>
        </w:tc>
        <w:tc>
          <w:tcPr>
            <w:tcW w:w="940" w:type="dxa"/>
            <w:shd w:val="clear" w:color="000000" w:fill="C6E0B4"/>
            <w:vAlign w:val="center"/>
            <w:hideMark/>
          </w:tcPr>
          <w:p w14:paraId="6644E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CCD69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w:t>
            </w:r>
          </w:p>
        </w:tc>
        <w:tc>
          <w:tcPr>
            <w:tcW w:w="1780" w:type="dxa"/>
            <w:shd w:val="clear" w:color="000000" w:fill="C6E0B4"/>
            <w:vAlign w:val="center"/>
            <w:hideMark/>
          </w:tcPr>
          <w:p w14:paraId="6F5C05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841C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E1C96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E55175" w14:textId="77777777" w:rsidTr="0094273F">
        <w:trPr>
          <w:trHeight w:val="1440"/>
        </w:trPr>
        <w:tc>
          <w:tcPr>
            <w:tcW w:w="1980" w:type="dxa"/>
            <w:shd w:val="clear" w:color="000000" w:fill="C6E0B4"/>
            <w:vAlign w:val="center"/>
            <w:hideMark/>
          </w:tcPr>
          <w:p w14:paraId="16B8D41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PreferredFullName</w:t>
            </w:r>
            <w:proofErr w:type="spellEnd"/>
          </w:p>
        </w:tc>
        <w:tc>
          <w:tcPr>
            <w:tcW w:w="2240" w:type="dxa"/>
            <w:shd w:val="clear" w:color="000000" w:fill="C6E0B4"/>
            <w:vAlign w:val="center"/>
            <w:hideMark/>
          </w:tcPr>
          <w:p w14:paraId="4BADD63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quired preferred name for the film member, which is how they would like to be reported to others (e.g. Katy Perry instead of Katheryn Hudson)</w:t>
            </w:r>
          </w:p>
        </w:tc>
        <w:tc>
          <w:tcPr>
            <w:tcW w:w="940" w:type="dxa"/>
            <w:shd w:val="clear" w:color="000000" w:fill="C6E0B4"/>
            <w:vAlign w:val="center"/>
            <w:hideMark/>
          </w:tcPr>
          <w:p w14:paraId="6700D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267D6C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34B957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C6E0B4"/>
            <w:vAlign w:val="center"/>
            <w:hideMark/>
          </w:tcPr>
          <w:p w14:paraId="4557F4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A517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ACE651" w14:textId="77777777" w:rsidTr="0094273F">
        <w:trPr>
          <w:trHeight w:val="300"/>
        </w:trPr>
        <w:tc>
          <w:tcPr>
            <w:tcW w:w="1980" w:type="dxa"/>
            <w:shd w:val="clear" w:color="000000" w:fill="C6E0B4"/>
            <w:vAlign w:val="center"/>
            <w:hideMark/>
          </w:tcPr>
          <w:p w14:paraId="32729E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der</w:t>
            </w:r>
          </w:p>
        </w:tc>
        <w:tc>
          <w:tcPr>
            <w:tcW w:w="2240" w:type="dxa"/>
            <w:shd w:val="clear" w:color="000000" w:fill="C6E0B4"/>
            <w:vAlign w:val="center"/>
            <w:hideMark/>
          </w:tcPr>
          <w:p w14:paraId="72484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gender</w:t>
            </w:r>
          </w:p>
        </w:tc>
        <w:tc>
          <w:tcPr>
            <w:tcW w:w="940" w:type="dxa"/>
            <w:shd w:val="clear" w:color="000000" w:fill="C6E0B4"/>
            <w:vAlign w:val="center"/>
            <w:hideMark/>
          </w:tcPr>
          <w:p w14:paraId="5A063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C6E0B4"/>
            <w:vAlign w:val="center"/>
            <w:hideMark/>
          </w:tcPr>
          <w:p w14:paraId="3AD01D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w:t>
            </w:r>
          </w:p>
        </w:tc>
        <w:tc>
          <w:tcPr>
            <w:tcW w:w="1780" w:type="dxa"/>
            <w:shd w:val="clear" w:color="000000" w:fill="C6E0B4"/>
            <w:vAlign w:val="center"/>
            <w:hideMark/>
          </w:tcPr>
          <w:p w14:paraId="5D13415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BEB5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D56CA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 or 'F'</w:t>
            </w:r>
          </w:p>
        </w:tc>
      </w:tr>
      <w:tr w:rsidR="0094273F" w14:paraId="1DEBD876" w14:textId="77777777" w:rsidTr="0094273F">
        <w:trPr>
          <w:trHeight w:val="480"/>
        </w:trPr>
        <w:tc>
          <w:tcPr>
            <w:tcW w:w="1980" w:type="dxa"/>
            <w:shd w:val="clear" w:color="000000" w:fill="C6E0B4"/>
            <w:vAlign w:val="center"/>
            <w:hideMark/>
          </w:tcPr>
          <w:p w14:paraId="750C7E9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Birth</w:t>
            </w:r>
            <w:proofErr w:type="spellEnd"/>
          </w:p>
        </w:tc>
        <w:tc>
          <w:tcPr>
            <w:tcW w:w="2240" w:type="dxa"/>
            <w:shd w:val="clear" w:color="000000" w:fill="C6E0B4"/>
            <w:vAlign w:val="center"/>
            <w:hideMark/>
          </w:tcPr>
          <w:p w14:paraId="7B61B7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birth</w:t>
            </w:r>
          </w:p>
        </w:tc>
        <w:tc>
          <w:tcPr>
            <w:tcW w:w="940" w:type="dxa"/>
            <w:shd w:val="clear" w:color="000000" w:fill="C6E0B4"/>
            <w:vAlign w:val="center"/>
            <w:hideMark/>
          </w:tcPr>
          <w:p w14:paraId="6EBF3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37E701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43579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28A41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0D0899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49E7943" w14:textId="77777777" w:rsidTr="0094273F">
        <w:trPr>
          <w:trHeight w:val="480"/>
        </w:trPr>
        <w:tc>
          <w:tcPr>
            <w:tcW w:w="1980" w:type="dxa"/>
            <w:shd w:val="clear" w:color="000000" w:fill="C6E0B4"/>
            <w:vAlign w:val="center"/>
            <w:hideMark/>
          </w:tcPr>
          <w:p w14:paraId="7BDBF7C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Death</w:t>
            </w:r>
            <w:proofErr w:type="spellEnd"/>
          </w:p>
        </w:tc>
        <w:tc>
          <w:tcPr>
            <w:tcW w:w="2240" w:type="dxa"/>
            <w:shd w:val="clear" w:color="000000" w:fill="C6E0B4"/>
            <w:vAlign w:val="center"/>
            <w:hideMark/>
          </w:tcPr>
          <w:p w14:paraId="40BD84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death</w:t>
            </w:r>
          </w:p>
        </w:tc>
        <w:tc>
          <w:tcPr>
            <w:tcW w:w="940" w:type="dxa"/>
            <w:shd w:val="clear" w:color="000000" w:fill="C6E0B4"/>
            <w:vAlign w:val="center"/>
            <w:hideMark/>
          </w:tcPr>
          <w:p w14:paraId="419E11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681D12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E4E3C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5A77E9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540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7D3CFEB" w14:textId="77777777" w:rsidTr="0094273F">
        <w:trPr>
          <w:trHeight w:val="480"/>
        </w:trPr>
        <w:tc>
          <w:tcPr>
            <w:tcW w:w="1980" w:type="dxa"/>
            <w:shd w:val="clear" w:color="000000" w:fill="C6E0B4"/>
            <w:vAlign w:val="center"/>
            <w:hideMark/>
          </w:tcPr>
          <w:p w14:paraId="5E9ED54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ography</w:t>
            </w:r>
          </w:p>
        </w:tc>
        <w:tc>
          <w:tcPr>
            <w:tcW w:w="2240" w:type="dxa"/>
            <w:shd w:val="clear" w:color="000000" w:fill="C6E0B4"/>
            <w:vAlign w:val="center"/>
            <w:hideMark/>
          </w:tcPr>
          <w:p w14:paraId="0E6912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biography of variable length for the film member</w:t>
            </w:r>
          </w:p>
        </w:tc>
        <w:tc>
          <w:tcPr>
            <w:tcW w:w="940" w:type="dxa"/>
            <w:shd w:val="clear" w:color="000000" w:fill="C6E0B4"/>
            <w:vAlign w:val="center"/>
            <w:hideMark/>
          </w:tcPr>
          <w:p w14:paraId="6FE885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465D1E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C6E0B4"/>
            <w:vAlign w:val="center"/>
            <w:hideMark/>
          </w:tcPr>
          <w:p w14:paraId="7D79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46735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767A95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 maximum length is specified.</w:t>
            </w:r>
          </w:p>
        </w:tc>
      </w:tr>
      <w:tr w:rsidR="0094273F" w14:paraId="682470CD" w14:textId="77777777" w:rsidTr="0094273F">
        <w:trPr>
          <w:trHeight w:val="480"/>
        </w:trPr>
        <w:tc>
          <w:tcPr>
            <w:tcW w:w="1980" w:type="dxa"/>
            <w:shd w:val="clear" w:color="000000" w:fill="EDEDED"/>
            <w:vAlign w:val="center"/>
            <w:hideMark/>
          </w:tcPr>
          <w:p w14:paraId="73DC50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DEDED"/>
            <w:vAlign w:val="center"/>
            <w:hideMark/>
          </w:tcPr>
          <w:p w14:paraId="661487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role id - primary surrogate key</w:t>
            </w:r>
          </w:p>
        </w:tc>
        <w:tc>
          <w:tcPr>
            <w:tcW w:w="940" w:type="dxa"/>
            <w:shd w:val="clear" w:color="000000" w:fill="EDEDED"/>
            <w:vAlign w:val="center"/>
            <w:hideMark/>
          </w:tcPr>
          <w:p w14:paraId="3CA1770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DEDED"/>
            <w:vAlign w:val="center"/>
            <w:hideMark/>
          </w:tcPr>
          <w:p w14:paraId="196122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DEDED"/>
            <w:vAlign w:val="center"/>
            <w:hideMark/>
          </w:tcPr>
          <w:p w14:paraId="3E73E2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DEDED"/>
            <w:vAlign w:val="center"/>
            <w:hideMark/>
          </w:tcPr>
          <w:p w14:paraId="7EC74B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3EAF5A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3AAC9E2" w14:textId="77777777" w:rsidTr="0094273F">
        <w:trPr>
          <w:trHeight w:val="720"/>
        </w:trPr>
        <w:tc>
          <w:tcPr>
            <w:tcW w:w="1980" w:type="dxa"/>
            <w:shd w:val="clear" w:color="000000" w:fill="EDEDED"/>
            <w:vAlign w:val="center"/>
            <w:hideMark/>
          </w:tcPr>
          <w:p w14:paraId="59086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EDEDED"/>
            <w:vAlign w:val="center"/>
            <w:hideMark/>
          </w:tcPr>
          <w:p w14:paraId="32A1A6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role name for a film role (e.g. Actor, Producer, Costume Designer)</w:t>
            </w:r>
          </w:p>
        </w:tc>
        <w:tc>
          <w:tcPr>
            <w:tcW w:w="940" w:type="dxa"/>
            <w:shd w:val="clear" w:color="000000" w:fill="EDEDED"/>
            <w:vAlign w:val="center"/>
            <w:hideMark/>
          </w:tcPr>
          <w:p w14:paraId="7E830B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04691E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EDEDED"/>
            <w:vAlign w:val="center"/>
            <w:hideMark/>
          </w:tcPr>
          <w:p w14:paraId="4FCE87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EDEDED"/>
            <w:vAlign w:val="center"/>
            <w:hideMark/>
          </w:tcPr>
          <w:p w14:paraId="413686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63C47A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0F5F349" w14:textId="77777777" w:rsidTr="0094273F">
        <w:trPr>
          <w:trHeight w:val="480"/>
        </w:trPr>
        <w:tc>
          <w:tcPr>
            <w:tcW w:w="1980" w:type="dxa"/>
            <w:shd w:val="clear" w:color="000000" w:fill="EDEDED"/>
            <w:vAlign w:val="center"/>
            <w:hideMark/>
          </w:tcPr>
          <w:p w14:paraId="4A0F82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DEDED"/>
            <w:vAlign w:val="center"/>
            <w:hideMark/>
          </w:tcPr>
          <w:p w14:paraId="50199F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Description of the film role's purpose </w:t>
            </w:r>
          </w:p>
        </w:tc>
        <w:tc>
          <w:tcPr>
            <w:tcW w:w="940" w:type="dxa"/>
            <w:shd w:val="clear" w:color="000000" w:fill="EDEDED"/>
            <w:vAlign w:val="center"/>
            <w:hideMark/>
          </w:tcPr>
          <w:p w14:paraId="020BD7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1B6816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EDEDED"/>
            <w:vAlign w:val="center"/>
            <w:hideMark/>
          </w:tcPr>
          <w:p w14:paraId="0345B01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DEDED"/>
            <w:vAlign w:val="center"/>
            <w:hideMark/>
          </w:tcPr>
          <w:p w14:paraId="238223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DEDED"/>
            <w:vAlign w:val="center"/>
            <w:hideMark/>
          </w:tcPr>
          <w:p w14:paraId="52A14C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5A85A54" w14:textId="77777777" w:rsidTr="0094273F">
        <w:trPr>
          <w:trHeight w:val="480"/>
        </w:trPr>
        <w:tc>
          <w:tcPr>
            <w:tcW w:w="1980" w:type="dxa"/>
            <w:shd w:val="clear" w:color="000000" w:fill="D9E1F2"/>
            <w:vAlign w:val="center"/>
            <w:hideMark/>
          </w:tcPr>
          <w:p w14:paraId="468303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2B27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 Id - primary surrogate key</w:t>
            </w:r>
          </w:p>
        </w:tc>
        <w:tc>
          <w:tcPr>
            <w:tcW w:w="940" w:type="dxa"/>
            <w:shd w:val="clear" w:color="000000" w:fill="D9E1F2"/>
            <w:vAlign w:val="center"/>
            <w:hideMark/>
          </w:tcPr>
          <w:p w14:paraId="17092A7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55AE2C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15F504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73ADFA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472DD8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37678F5" w14:textId="77777777" w:rsidTr="0094273F">
        <w:trPr>
          <w:trHeight w:val="720"/>
        </w:trPr>
        <w:tc>
          <w:tcPr>
            <w:tcW w:w="1980" w:type="dxa"/>
            <w:shd w:val="clear" w:color="000000" w:fill="D9E1F2"/>
            <w:vAlign w:val="center"/>
            <w:hideMark/>
          </w:tcPr>
          <w:p w14:paraId="569E38D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Name</w:t>
            </w:r>
            <w:proofErr w:type="spellEnd"/>
          </w:p>
        </w:tc>
        <w:tc>
          <w:tcPr>
            <w:tcW w:w="2240" w:type="dxa"/>
            <w:shd w:val="clear" w:color="000000" w:fill="D9E1F2"/>
            <w:vAlign w:val="center"/>
            <w:hideMark/>
          </w:tcPr>
          <w:p w14:paraId="0EF728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genre name for a film (e.g. Action, Horror, Drama)</w:t>
            </w:r>
          </w:p>
        </w:tc>
        <w:tc>
          <w:tcPr>
            <w:tcW w:w="940" w:type="dxa"/>
            <w:shd w:val="clear" w:color="000000" w:fill="D9E1F2"/>
            <w:vAlign w:val="center"/>
            <w:hideMark/>
          </w:tcPr>
          <w:p w14:paraId="3AC6AC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72D066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3FE9AA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024DD6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F2CC4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4913C1" w14:textId="77777777" w:rsidTr="0094273F">
        <w:trPr>
          <w:trHeight w:val="300"/>
        </w:trPr>
        <w:tc>
          <w:tcPr>
            <w:tcW w:w="1980" w:type="dxa"/>
            <w:shd w:val="clear" w:color="000000" w:fill="D9E1F2"/>
            <w:vAlign w:val="center"/>
            <w:hideMark/>
          </w:tcPr>
          <w:p w14:paraId="230B36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00471FE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genre</w:t>
            </w:r>
          </w:p>
        </w:tc>
        <w:tc>
          <w:tcPr>
            <w:tcW w:w="940" w:type="dxa"/>
            <w:shd w:val="clear" w:color="000000" w:fill="D9E1F2"/>
            <w:vAlign w:val="center"/>
            <w:hideMark/>
          </w:tcPr>
          <w:p w14:paraId="439FB9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61A717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24A17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4F6145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9E1F2"/>
            <w:vAlign w:val="center"/>
            <w:hideMark/>
          </w:tcPr>
          <w:p w14:paraId="61C4504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B0D5192" w14:textId="77777777" w:rsidTr="0094273F">
        <w:trPr>
          <w:trHeight w:val="480"/>
        </w:trPr>
        <w:tc>
          <w:tcPr>
            <w:tcW w:w="1980" w:type="dxa"/>
            <w:shd w:val="clear" w:color="000000" w:fill="F8CBAD"/>
            <w:vAlign w:val="center"/>
            <w:hideMark/>
          </w:tcPr>
          <w:p w14:paraId="6587AA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8CBAD"/>
            <w:vAlign w:val="center"/>
            <w:hideMark/>
          </w:tcPr>
          <w:p w14:paraId="2092C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id - primary surrogate key</w:t>
            </w:r>
          </w:p>
        </w:tc>
        <w:tc>
          <w:tcPr>
            <w:tcW w:w="940" w:type="dxa"/>
            <w:shd w:val="clear" w:color="000000" w:fill="F8CBAD"/>
            <w:vAlign w:val="center"/>
            <w:hideMark/>
          </w:tcPr>
          <w:p w14:paraId="395D5A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8CBAD"/>
            <w:vAlign w:val="center"/>
            <w:hideMark/>
          </w:tcPr>
          <w:p w14:paraId="4D6E04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8CBAD"/>
            <w:vAlign w:val="center"/>
            <w:hideMark/>
          </w:tcPr>
          <w:p w14:paraId="10ADDE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8CBAD"/>
            <w:vAlign w:val="center"/>
            <w:hideMark/>
          </w:tcPr>
          <w:p w14:paraId="793E11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5D33E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9AAD173" w14:textId="77777777" w:rsidTr="0094273F">
        <w:trPr>
          <w:trHeight w:val="480"/>
        </w:trPr>
        <w:tc>
          <w:tcPr>
            <w:tcW w:w="1980" w:type="dxa"/>
            <w:shd w:val="clear" w:color="000000" w:fill="F8CBAD"/>
            <w:vAlign w:val="center"/>
            <w:hideMark/>
          </w:tcPr>
          <w:p w14:paraId="38FF278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Extension</w:t>
            </w:r>
            <w:proofErr w:type="spellEnd"/>
          </w:p>
        </w:tc>
        <w:tc>
          <w:tcPr>
            <w:tcW w:w="2240" w:type="dxa"/>
            <w:shd w:val="clear" w:color="000000" w:fill="F8CBAD"/>
            <w:vAlign w:val="center"/>
            <w:hideMark/>
          </w:tcPr>
          <w:p w14:paraId="2F9B55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 extension for the imag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F8CBAD"/>
            <w:vAlign w:val="center"/>
            <w:hideMark/>
          </w:tcPr>
          <w:p w14:paraId="751AE8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2446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F8CBAD"/>
            <w:vAlign w:val="center"/>
            <w:hideMark/>
          </w:tcPr>
          <w:p w14:paraId="352B2F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8CBAD"/>
            <w:vAlign w:val="center"/>
            <w:hideMark/>
          </w:tcPr>
          <w:p w14:paraId="54CEADA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17E866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xtension starts with period</w:t>
            </w:r>
          </w:p>
        </w:tc>
      </w:tr>
      <w:tr w:rsidR="0094273F" w14:paraId="19F38173" w14:textId="77777777" w:rsidTr="0094273F">
        <w:trPr>
          <w:trHeight w:val="480"/>
        </w:trPr>
        <w:tc>
          <w:tcPr>
            <w:tcW w:w="1980" w:type="dxa"/>
            <w:shd w:val="clear" w:color="000000" w:fill="F8CBAD"/>
            <w:vAlign w:val="center"/>
            <w:hideMark/>
          </w:tcPr>
          <w:p w14:paraId="39320B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w:t>
            </w:r>
          </w:p>
        </w:tc>
        <w:tc>
          <w:tcPr>
            <w:tcW w:w="2240" w:type="dxa"/>
            <w:shd w:val="clear" w:color="000000" w:fill="F8CBAD"/>
            <w:vAlign w:val="center"/>
            <w:hideMark/>
          </w:tcPr>
          <w:p w14:paraId="4FE8AA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name (e.g. JPEG, PNG)</w:t>
            </w:r>
          </w:p>
        </w:tc>
        <w:tc>
          <w:tcPr>
            <w:tcW w:w="940" w:type="dxa"/>
            <w:shd w:val="clear" w:color="000000" w:fill="F8CBAD"/>
            <w:vAlign w:val="center"/>
            <w:hideMark/>
          </w:tcPr>
          <w:p w14:paraId="2BD13C3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150110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F8CBAD"/>
            <w:vAlign w:val="center"/>
            <w:hideMark/>
          </w:tcPr>
          <w:p w14:paraId="64D79A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8CBAD"/>
            <w:vAlign w:val="center"/>
            <w:hideMark/>
          </w:tcPr>
          <w:p w14:paraId="3E4EBA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6D52BB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938FB49" w14:textId="77777777" w:rsidTr="0094273F">
        <w:trPr>
          <w:trHeight w:val="960"/>
        </w:trPr>
        <w:tc>
          <w:tcPr>
            <w:tcW w:w="1980" w:type="dxa"/>
            <w:shd w:val="clear" w:color="000000" w:fill="BDD7EE"/>
            <w:vAlign w:val="center"/>
            <w:hideMark/>
          </w:tcPr>
          <w:p w14:paraId="2DB9DA5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BDD7EE"/>
            <w:vAlign w:val="center"/>
            <w:hideMark/>
          </w:tcPr>
          <w:p w14:paraId="4DFA12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ISO-639-1 code that is a standardized nomenclature used to </w:t>
            </w:r>
            <w:r>
              <w:rPr>
                <w:rFonts w:ascii="Calibri" w:hAnsi="Calibri" w:cs="Calibri"/>
                <w:color w:val="000000"/>
                <w:sz w:val="18"/>
                <w:szCs w:val="18"/>
              </w:rPr>
              <w:lastRenderedPageBreak/>
              <w:t>classify languages (e.g. "</w:t>
            </w:r>
            <w:proofErr w:type="spellStart"/>
            <w:r>
              <w:rPr>
                <w:rFonts w:ascii="Calibri" w:hAnsi="Calibri" w:cs="Calibri"/>
                <w:color w:val="000000"/>
                <w:sz w:val="18"/>
                <w:szCs w:val="18"/>
              </w:rPr>
              <w:t>en</w:t>
            </w:r>
            <w:proofErr w:type="spellEnd"/>
            <w:r>
              <w:rPr>
                <w:rFonts w:ascii="Calibri" w:hAnsi="Calibri" w:cs="Calibri"/>
                <w:color w:val="000000"/>
                <w:sz w:val="18"/>
                <w:szCs w:val="18"/>
              </w:rPr>
              <w:t>", "</w:t>
            </w:r>
            <w:proofErr w:type="spellStart"/>
            <w:r>
              <w:rPr>
                <w:rFonts w:ascii="Calibri" w:hAnsi="Calibri" w:cs="Calibri"/>
                <w:color w:val="000000"/>
                <w:sz w:val="18"/>
                <w:szCs w:val="18"/>
              </w:rPr>
              <w:t>fr</w:t>
            </w:r>
            <w:proofErr w:type="spellEnd"/>
            <w:r>
              <w:rPr>
                <w:rFonts w:ascii="Calibri" w:hAnsi="Calibri" w:cs="Calibri"/>
                <w:color w:val="000000"/>
                <w:sz w:val="18"/>
                <w:szCs w:val="18"/>
              </w:rPr>
              <w:t>", "es")</w:t>
            </w:r>
          </w:p>
        </w:tc>
        <w:tc>
          <w:tcPr>
            <w:tcW w:w="940" w:type="dxa"/>
            <w:shd w:val="clear" w:color="000000" w:fill="BDD7EE"/>
            <w:vAlign w:val="center"/>
            <w:hideMark/>
          </w:tcPr>
          <w:p w14:paraId="0DB6AC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char</w:t>
            </w:r>
          </w:p>
        </w:tc>
        <w:tc>
          <w:tcPr>
            <w:tcW w:w="460" w:type="dxa"/>
            <w:shd w:val="clear" w:color="000000" w:fill="BDD7EE"/>
            <w:vAlign w:val="center"/>
            <w:hideMark/>
          </w:tcPr>
          <w:p w14:paraId="33FEE6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BDD7EE"/>
            <w:vAlign w:val="center"/>
            <w:hideMark/>
          </w:tcPr>
          <w:p w14:paraId="54F060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24A4EB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5EEE7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5349DD73" w14:textId="77777777" w:rsidTr="0094273F">
        <w:trPr>
          <w:trHeight w:val="720"/>
        </w:trPr>
        <w:tc>
          <w:tcPr>
            <w:tcW w:w="1980" w:type="dxa"/>
            <w:shd w:val="clear" w:color="000000" w:fill="BDD7EE"/>
            <w:vAlign w:val="center"/>
            <w:hideMark/>
          </w:tcPr>
          <w:p w14:paraId="3A0CD34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Name</w:t>
            </w:r>
            <w:proofErr w:type="spellEnd"/>
          </w:p>
        </w:tc>
        <w:tc>
          <w:tcPr>
            <w:tcW w:w="2240" w:type="dxa"/>
            <w:shd w:val="clear" w:color="000000" w:fill="BDD7EE"/>
            <w:vAlign w:val="center"/>
            <w:hideMark/>
          </w:tcPr>
          <w:p w14:paraId="1912D1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name for language (e.g. English, French, Spanish)</w:t>
            </w:r>
          </w:p>
        </w:tc>
        <w:tc>
          <w:tcPr>
            <w:tcW w:w="940" w:type="dxa"/>
            <w:shd w:val="clear" w:color="000000" w:fill="BDD7EE"/>
            <w:vAlign w:val="center"/>
            <w:hideMark/>
          </w:tcPr>
          <w:p w14:paraId="020721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A2D3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BDD7EE"/>
            <w:vAlign w:val="center"/>
            <w:hideMark/>
          </w:tcPr>
          <w:p w14:paraId="0F9487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5019B1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4C34C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F975B99" w14:textId="77777777" w:rsidTr="0094273F">
        <w:trPr>
          <w:trHeight w:val="480"/>
        </w:trPr>
        <w:tc>
          <w:tcPr>
            <w:tcW w:w="1980" w:type="dxa"/>
            <w:shd w:val="clear" w:color="000000" w:fill="E2EFDA"/>
            <w:vAlign w:val="center"/>
            <w:hideMark/>
          </w:tcPr>
          <w:p w14:paraId="53C164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2EFDA"/>
            <w:vAlign w:val="center"/>
            <w:hideMark/>
          </w:tcPr>
          <w:p w14:paraId="3D2F3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id - primary surrogate key</w:t>
            </w:r>
          </w:p>
        </w:tc>
        <w:tc>
          <w:tcPr>
            <w:tcW w:w="940" w:type="dxa"/>
            <w:shd w:val="clear" w:color="000000" w:fill="E2EFDA"/>
            <w:vAlign w:val="center"/>
            <w:hideMark/>
          </w:tcPr>
          <w:p w14:paraId="580582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67503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3223385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2EFDA"/>
            <w:vAlign w:val="center"/>
            <w:hideMark/>
          </w:tcPr>
          <w:p w14:paraId="0C362F4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15BFF1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D2FFCC" w14:textId="77777777" w:rsidTr="0094273F">
        <w:trPr>
          <w:trHeight w:val="480"/>
        </w:trPr>
        <w:tc>
          <w:tcPr>
            <w:tcW w:w="1980" w:type="dxa"/>
            <w:shd w:val="clear" w:color="000000" w:fill="E2EFDA"/>
            <w:vAlign w:val="center"/>
            <w:hideMark/>
          </w:tcPr>
          <w:p w14:paraId="6CA1E8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itle</w:t>
            </w:r>
          </w:p>
        </w:tc>
        <w:tc>
          <w:tcPr>
            <w:tcW w:w="2240" w:type="dxa"/>
            <w:shd w:val="clear" w:color="000000" w:fill="E2EFDA"/>
            <w:vAlign w:val="center"/>
            <w:hideMark/>
          </w:tcPr>
          <w:p w14:paraId="1A663F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itle name (e.g. Pulp Fiction)</w:t>
            </w:r>
          </w:p>
        </w:tc>
        <w:tc>
          <w:tcPr>
            <w:tcW w:w="940" w:type="dxa"/>
            <w:shd w:val="clear" w:color="000000" w:fill="E2EFDA"/>
            <w:vAlign w:val="center"/>
            <w:hideMark/>
          </w:tcPr>
          <w:p w14:paraId="5FA3E6E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2DDEA0A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E2EFDA"/>
            <w:vAlign w:val="center"/>
            <w:hideMark/>
          </w:tcPr>
          <w:p w14:paraId="50C549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E2EFDA"/>
            <w:vAlign w:val="center"/>
            <w:hideMark/>
          </w:tcPr>
          <w:p w14:paraId="3BAE48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28147B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E6880A4" w14:textId="77777777" w:rsidTr="0094273F">
        <w:trPr>
          <w:trHeight w:val="720"/>
        </w:trPr>
        <w:tc>
          <w:tcPr>
            <w:tcW w:w="1980" w:type="dxa"/>
            <w:shd w:val="clear" w:color="000000" w:fill="E2EFDA"/>
            <w:vAlign w:val="center"/>
            <w:hideMark/>
          </w:tcPr>
          <w:p w14:paraId="1DABF9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2EFDA"/>
            <w:vAlign w:val="center"/>
            <w:hideMark/>
          </w:tcPr>
          <w:p w14:paraId="6984B77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movie that potentially costs of high-level plot details</w:t>
            </w:r>
          </w:p>
        </w:tc>
        <w:tc>
          <w:tcPr>
            <w:tcW w:w="940" w:type="dxa"/>
            <w:shd w:val="clear" w:color="000000" w:fill="E2EFDA"/>
            <w:vAlign w:val="center"/>
            <w:hideMark/>
          </w:tcPr>
          <w:p w14:paraId="237EBC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500D83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E2EFDA"/>
            <w:vAlign w:val="center"/>
            <w:hideMark/>
          </w:tcPr>
          <w:p w14:paraId="317C4F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8F275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588341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D90A61A" w14:textId="77777777" w:rsidTr="0094273F">
        <w:trPr>
          <w:trHeight w:val="480"/>
        </w:trPr>
        <w:tc>
          <w:tcPr>
            <w:tcW w:w="1980" w:type="dxa"/>
            <w:shd w:val="clear" w:color="000000" w:fill="E2EFDA"/>
            <w:vAlign w:val="center"/>
            <w:hideMark/>
          </w:tcPr>
          <w:p w14:paraId="4A1BE1E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leaseDate</w:t>
            </w:r>
            <w:proofErr w:type="spellEnd"/>
          </w:p>
        </w:tc>
        <w:tc>
          <w:tcPr>
            <w:tcW w:w="2240" w:type="dxa"/>
            <w:shd w:val="clear" w:color="000000" w:fill="E2EFDA"/>
            <w:vAlign w:val="center"/>
            <w:hideMark/>
          </w:tcPr>
          <w:p w14:paraId="2AB54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scheduled or </w:t>
            </w:r>
            <w:proofErr w:type="spellStart"/>
            <w:proofErr w:type="gramStart"/>
            <w:r>
              <w:rPr>
                <w:rFonts w:ascii="Calibri" w:hAnsi="Calibri" w:cs="Calibri"/>
                <w:color w:val="000000"/>
                <w:sz w:val="18"/>
                <w:szCs w:val="18"/>
              </w:rPr>
              <w:t>a</w:t>
            </w:r>
            <w:proofErr w:type="spellEnd"/>
            <w:proofErr w:type="gramEnd"/>
            <w:r>
              <w:rPr>
                <w:rFonts w:ascii="Calibri" w:hAnsi="Calibri" w:cs="Calibri"/>
                <w:color w:val="000000"/>
                <w:sz w:val="18"/>
                <w:szCs w:val="18"/>
              </w:rPr>
              <w:t xml:space="preserve"> actual release date for the movie</w:t>
            </w:r>
          </w:p>
        </w:tc>
        <w:tc>
          <w:tcPr>
            <w:tcW w:w="940" w:type="dxa"/>
            <w:shd w:val="clear" w:color="000000" w:fill="E2EFDA"/>
            <w:vAlign w:val="center"/>
            <w:hideMark/>
          </w:tcPr>
          <w:p w14:paraId="078341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E2EFDA"/>
            <w:vAlign w:val="center"/>
            <w:hideMark/>
          </w:tcPr>
          <w:p w14:paraId="517D37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4BC5A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77C715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B8F8F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30CB38" w14:textId="77777777" w:rsidTr="0094273F">
        <w:trPr>
          <w:trHeight w:val="480"/>
        </w:trPr>
        <w:tc>
          <w:tcPr>
            <w:tcW w:w="1980" w:type="dxa"/>
            <w:shd w:val="clear" w:color="000000" w:fill="E2EFDA"/>
            <w:vAlign w:val="center"/>
            <w:hideMark/>
          </w:tcPr>
          <w:p w14:paraId="7140FFB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strictionRatingId</w:t>
            </w:r>
            <w:proofErr w:type="spellEnd"/>
          </w:p>
        </w:tc>
        <w:tc>
          <w:tcPr>
            <w:tcW w:w="2240" w:type="dxa"/>
            <w:shd w:val="clear" w:color="000000" w:fill="E2EFDA"/>
            <w:vAlign w:val="center"/>
            <w:hideMark/>
          </w:tcPr>
          <w:p w14:paraId="659F32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striction rating of the given movie</w:t>
            </w:r>
          </w:p>
        </w:tc>
        <w:tc>
          <w:tcPr>
            <w:tcW w:w="940" w:type="dxa"/>
            <w:shd w:val="clear" w:color="000000" w:fill="E2EFDA"/>
            <w:vAlign w:val="center"/>
            <w:hideMark/>
          </w:tcPr>
          <w:p w14:paraId="2765020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2EFDA"/>
            <w:vAlign w:val="center"/>
            <w:hideMark/>
          </w:tcPr>
          <w:p w14:paraId="690CB1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26F6AA6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5FF3DF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9DA9F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838AC7" w14:textId="77777777" w:rsidTr="0094273F">
        <w:trPr>
          <w:trHeight w:val="300"/>
        </w:trPr>
        <w:tc>
          <w:tcPr>
            <w:tcW w:w="1980" w:type="dxa"/>
            <w:shd w:val="clear" w:color="000000" w:fill="E2EFDA"/>
            <w:vAlign w:val="center"/>
            <w:hideMark/>
          </w:tcPr>
          <w:p w14:paraId="41F0FE1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irectorFilmMemberId</w:t>
            </w:r>
            <w:proofErr w:type="spellEnd"/>
          </w:p>
        </w:tc>
        <w:tc>
          <w:tcPr>
            <w:tcW w:w="2240" w:type="dxa"/>
            <w:shd w:val="clear" w:color="000000" w:fill="E2EFDA"/>
            <w:vAlign w:val="center"/>
            <w:hideMark/>
          </w:tcPr>
          <w:p w14:paraId="5550443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irector for the movie</w:t>
            </w:r>
          </w:p>
        </w:tc>
        <w:tc>
          <w:tcPr>
            <w:tcW w:w="940" w:type="dxa"/>
            <w:shd w:val="clear" w:color="000000" w:fill="E2EFDA"/>
            <w:vAlign w:val="center"/>
            <w:hideMark/>
          </w:tcPr>
          <w:p w14:paraId="035500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EFFA7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0DB03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4D2217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FE86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BE00304" w14:textId="77777777" w:rsidTr="0094273F">
        <w:trPr>
          <w:trHeight w:val="720"/>
        </w:trPr>
        <w:tc>
          <w:tcPr>
            <w:tcW w:w="1980" w:type="dxa"/>
            <w:shd w:val="clear" w:color="000000" w:fill="E2EFDA"/>
            <w:vAlign w:val="center"/>
            <w:hideMark/>
          </w:tcPr>
          <w:p w14:paraId="0B6F9A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urationInMinutes</w:t>
            </w:r>
            <w:proofErr w:type="spellEnd"/>
          </w:p>
        </w:tc>
        <w:tc>
          <w:tcPr>
            <w:tcW w:w="2240" w:type="dxa"/>
            <w:shd w:val="clear" w:color="000000" w:fill="E2EFDA"/>
            <w:vAlign w:val="center"/>
            <w:hideMark/>
          </w:tcPr>
          <w:p w14:paraId="5392B8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uration of the movie, in minutes (e.g. 154)</w:t>
            </w:r>
          </w:p>
        </w:tc>
        <w:tc>
          <w:tcPr>
            <w:tcW w:w="940" w:type="dxa"/>
            <w:shd w:val="clear" w:color="000000" w:fill="E2EFDA"/>
            <w:vAlign w:val="center"/>
            <w:hideMark/>
          </w:tcPr>
          <w:p w14:paraId="3EC13F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E2EFDA"/>
            <w:vAlign w:val="center"/>
            <w:hideMark/>
          </w:tcPr>
          <w:p w14:paraId="16AC53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C1219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D79F8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1B2F2D0D" w14:textId="0CABEC99" w:rsidR="00877DFB" w:rsidRDefault="00877DFB">
            <w:pPr>
              <w:jc w:val="center"/>
              <w:rPr>
                <w:rFonts w:ascii="Calibri" w:hAnsi="Calibri" w:cs="Calibri"/>
                <w:color w:val="000000"/>
                <w:sz w:val="18"/>
                <w:szCs w:val="18"/>
              </w:rPr>
            </w:pPr>
            <w:r>
              <w:rPr>
                <w:rFonts w:ascii="Calibri" w:hAnsi="Calibri" w:cs="Calibri"/>
                <w:color w:val="000000"/>
                <w:sz w:val="18"/>
                <w:szCs w:val="18"/>
              </w:rPr>
              <w:t>A</w:t>
            </w:r>
            <w:r w:rsidR="008961F5">
              <w:rPr>
                <w:rFonts w:ascii="Calibri" w:hAnsi="Calibri" w:cs="Calibri"/>
                <w:color w:val="000000"/>
                <w:sz w:val="18"/>
                <w:szCs w:val="18"/>
              </w:rPr>
              <w:t xml:space="preserve"> positive</w:t>
            </w:r>
            <w:r>
              <w:rPr>
                <w:rFonts w:ascii="Calibri" w:hAnsi="Calibri" w:cs="Calibri"/>
                <w:color w:val="000000"/>
                <w:sz w:val="18"/>
                <w:szCs w:val="18"/>
              </w:rPr>
              <w:t xml:space="preserve"> integer value that describes the movie length in minutes.</w:t>
            </w:r>
          </w:p>
        </w:tc>
      </w:tr>
      <w:tr w:rsidR="0094273F" w14:paraId="108ED358" w14:textId="77777777" w:rsidTr="0094273F">
        <w:trPr>
          <w:trHeight w:val="480"/>
        </w:trPr>
        <w:tc>
          <w:tcPr>
            <w:tcW w:w="1980" w:type="dxa"/>
            <w:shd w:val="clear" w:color="000000" w:fill="E2EFDA"/>
            <w:vAlign w:val="center"/>
            <w:hideMark/>
          </w:tcPr>
          <w:p w14:paraId="5BE0B29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verageUserRating</w:t>
            </w:r>
            <w:proofErr w:type="spellEnd"/>
          </w:p>
        </w:tc>
        <w:tc>
          <w:tcPr>
            <w:tcW w:w="2240" w:type="dxa"/>
            <w:shd w:val="clear" w:color="000000" w:fill="E2EFDA"/>
            <w:vAlign w:val="center"/>
            <w:hideMark/>
          </w:tcPr>
          <w:p w14:paraId="5630AB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verage of all user ratings for the movie (e.g. 8.9)</w:t>
            </w:r>
          </w:p>
        </w:tc>
        <w:tc>
          <w:tcPr>
            <w:tcW w:w="940" w:type="dxa"/>
            <w:shd w:val="clear" w:color="000000" w:fill="E2EFDA"/>
            <w:vAlign w:val="center"/>
            <w:hideMark/>
          </w:tcPr>
          <w:p w14:paraId="242CE9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cimal</w:t>
            </w:r>
          </w:p>
        </w:tc>
        <w:tc>
          <w:tcPr>
            <w:tcW w:w="460" w:type="dxa"/>
            <w:shd w:val="clear" w:color="000000" w:fill="E2EFDA"/>
            <w:vAlign w:val="center"/>
            <w:hideMark/>
          </w:tcPr>
          <w:p w14:paraId="6A127E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27A4F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94E837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4168F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cimal value between 1.0-10.0</w:t>
            </w:r>
          </w:p>
        </w:tc>
      </w:tr>
      <w:tr w:rsidR="0094273F" w14:paraId="05721A0D" w14:textId="77777777" w:rsidTr="0094273F">
        <w:trPr>
          <w:trHeight w:val="720"/>
        </w:trPr>
        <w:tc>
          <w:tcPr>
            <w:tcW w:w="1980" w:type="dxa"/>
            <w:shd w:val="clear" w:color="000000" w:fill="FCE4D6"/>
            <w:vAlign w:val="center"/>
            <w:hideMark/>
          </w:tcPr>
          <w:p w14:paraId="524EA1B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CE4D6"/>
            <w:vAlign w:val="center"/>
            <w:hideMark/>
          </w:tcPr>
          <w:p w14:paraId="2DA000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genre</w:t>
            </w:r>
          </w:p>
        </w:tc>
        <w:tc>
          <w:tcPr>
            <w:tcW w:w="940" w:type="dxa"/>
            <w:shd w:val="clear" w:color="000000" w:fill="FCE4D6"/>
            <w:vAlign w:val="center"/>
            <w:hideMark/>
          </w:tcPr>
          <w:p w14:paraId="6E4E0E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CE4D6"/>
            <w:vAlign w:val="center"/>
            <w:hideMark/>
          </w:tcPr>
          <w:p w14:paraId="438A6E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30CCD7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3D780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3FB1074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E36697" w14:textId="77777777" w:rsidTr="0094273F">
        <w:trPr>
          <w:trHeight w:val="480"/>
        </w:trPr>
        <w:tc>
          <w:tcPr>
            <w:tcW w:w="1980" w:type="dxa"/>
            <w:shd w:val="clear" w:color="000000" w:fill="FCE4D6"/>
            <w:vAlign w:val="center"/>
            <w:hideMark/>
          </w:tcPr>
          <w:p w14:paraId="055E089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Id</w:t>
            </w:r>
            <w:proofErr w:type="spellEnd"/>
          </w:p>
        </w:tc>
        <w:tc>
          <w:tcPr>
            <w:tcW w:w="2240" w:type="dxa"/>
            <w:shd w:val="clear" w:color="000000" w:fill="FCE4D6"/>
            <w:vAlign w:val="center"/>
            <w:hideMark/>
          </w:tcPr>
          <w:p w14:paraId="037D491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genre that is associated with the given movie</w:t>
            </w:r>
          </w:p>
        </w:tc>
        <w:tc>
          <w:tcPr>
            <w:tcW w:w="940" w:type="dxa"/>
            <w:shd w:val="clear" w:color="000000" w:fill="FCE4D6"/>
            <w:vAlign w:val="center"/>
            <w:hideMark/>
          </w:tcPr>
          <w:p w14:paraId="786A2AA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1BF362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631398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01D17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5B4FB5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477C80F" w14:textId="77777777" w:rsidTr="0094273F">
        <w:trPr>
          <w:trHeight w:val="720"/>
        </w:trPr>
        <w:tc>
          <w:tcPr>
            <w:tcW w:w="1980" w:type="dxa"/>
            <w:shd w:val="clear" w:color="000000" w:fill="F4B084"/>
            <w:vAlign w:val="center"/>
            <w:hideMark/>
          </w:tcPr>
          <w:p w14:paraId="7DE365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4B084"/>
            <w:vAlign w:val="center"/>
            <w:hideMark/>
          </w:tcPr>
          <w:p w14:paraId="17BBC2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language.</w:t>
            </w:r>
          </w:p>
        </w:tc>
        <w:tc>
          <w:tcPr>
            <w:tcW w:w="940" w:type="dxa"/>
            <w:shd w:val="clear" w:color="000000" w:fill="F4B084"/>
            <w:vAlign w:val="center"/>
            <w:hideMark/>
          </w:tcPr>
          <w:p w14:paraId="19344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4B084"/>
            <w:vAlign w:val="center"/>
            <w:hideMark/>
          </w:tcPr>
          <w:p w14:paraId="0653E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4B084"/>
            <w:vAlign w:val="center"/>
            <w:hideMark/>
          </w:tcPr>
          <w:p w14:paraId="5BF25F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7C53F6D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3C32D0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63AF33" w14:textId="77777777" w:rsidTr="0094273F">
        <w:trPr>
          <w:trHeight w:val="720"/>
        </w:trPr>
        <w:tc>
          <w:tcPr>
            <w:tcW w:w="1980" w:type="dxa"/>
            <w:shd w:val="clear" w:color="000000" w:fill="F4B084"/>
            <w:vAlign w:val="center"/>
            <w:hideMark/>
          </w:tcPr>
          <w:p w14:paraId="02428D3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F4B084"/>
            <w:vAlign w:val="center"/>
            <w:hideMark/>
          </w:tcPr>
          <w:p w14:paraId="4E303F7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language id that is associated with the given movie.</w:t>
            </w:r>
          </w:p>
        </w:tc>
        <w:tc>
          <w:tcPr>
            <w:tcW w:w="940" w:type="dxa"/>
            <w:shd w:val="clear" w:color="000000" w:fill="F4B084"/>
            <w:vAlign w:val="center"/>
            <w:hideMark/>
          </w:tcPr>
          <w:p w14:paraId="2BFE77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F4B084"/>
            <w:vAlign w:val="center"/>
            <w:hideMark/>
          </w:tcPr>
          <w:p w14:paraId="5C4D2C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F4B084"/>
            <w:vAlign w:val="center"/>
            <w:hideMark/>
          </w:tcPr>
          <w:p w14:paraId="17A2A8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563896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54048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4DCC29A5" w14:textId="77777777" w:rsidTr="0094273F">
        <w:trPr>
          <w:trHeight w:val="480"/>
        </w:trPr>
        <w:tc>
          <w:tcPr>
            <w:tcW w:w="1980" w:type="dxa"/>
            <w:shd w:val="clear" w:color="000000" w:fill="C6E0B4"/>
            <w:vAlign w:val="center"/>
            <w:hideMark/>
          </w:tcPr>
          <w:p w14:paraId="044522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6E0B4"/>
            <w:vAlign w:val="center"/>
            <w:hideMark/>
          </w:tcPr>
          <w:p w14:paraId="6B52F6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ast member is a part of</w:t>
            </w:r>
          </w:p>
        </w:tc>
        <w:tc>
          <w:tcPr>
            <w:tcW w:w="940" w:type="dxa"/>
            <w:shd w:val="clear" w:color="000000" w:fill="C6E0B4"/>
            <w:vAlign w:val="center"/>
            <w:hideMark/>
          </w:tcPr>
          <w:p w14:paraId="68D38C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16BAB1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133A5B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40E51D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309E8E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2C8D9AF" w14:textId="77777777" w:rsidTr="0094273F">
        <w:trPr>
          <w:trHeight w:val="480"/>
        </w:trPr>
        <w:tc>
          <w:tcPr>
            <w:tcW w:w="1980" w:type="dxa"/>
            <w:shd w:val="clear" w:color="000000" w:fill="C6E0B4"/>
            <w:vAlign w:val="center"/>
            <w:hideMark/>
          </w:tcPr>
          <w:p w14:paraId="2C66848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ctorFilmMemberId</w:t>
            </w:r>
            <w:proofErr w:type="spellEnd"/>
          </w:p>
        </w:tc>
        <w:tc>
          <w:tcPr>
            <w:tcW w:w="2240" w:type="dxa"/>
            <w:shd w:val="clear" w:color="000000" w:fill="C6E0B4"/>
            <w:vAlign w:val="center"/>
            <w:hideMark/>
          </w:tcPr>
          <w:p w14:paraId="73F7AE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cast film member id</w:t>
            </w:r>
          </w:p>
        </w:tc>
        <w:tc>
          <w:tcPr>
            <w:tcW w:w="940" w:type="dxa"/>
            <w:shd w:val="clear" w:color="000000" w:fill="C6E0B4"/>
            <w:vAlign w:val="center"/>
            <w:hideMark/>
          </w:tcPr>
          <w:p w14:paraId="7FDBFA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352F07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683F3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5C23621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47836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E2187C9" w14:textId="77777777" w:rsidTr="0094273F">
        <w:trPr>
          <w:trHeight w:val="720"/>
        </w:trPr>
        <w:tc>
          <w:tcPr>
            <w:tcW w:w="1980" w:type="dxa"/>
            <w:shd w:val="clear" w:color="000000" w:fill="C6E0B4"/>
            <w:vAlign w:val="center"/>
            <w:hideMark/>
          </w:tcPr>
          <w:p w14:paraId="0E53C5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acterName</w:t>
            </w:r>
          </w:p>
        </w:tc>
        <w:tc>
          <w:tcPr>
            <w:tcW w:w="2240" w:type="dxa"/>
            <w:shd w:val="clear" w:color="000000" w:fill="C6E0B4"/>
            <w:vAlign w:val="center"/>
            <w:hideMark/>
          </w:tcPr>
          <w:p w14:paraId="3ED238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s character name in the given movie (e.g. Tony Montana)</w:t>
            </w:r>
          </w:p>
        </w:tc>
        <w:tc>
          <w:tcPr>
            <w:tcW w:w="940" w:type="dxa"/>
            <w:shd w:val="clear" w:color="000000" w:fill="C6E0B4"/>
            <w:vAlign w:val="center"/>
            <w:hideMark/>
          </w:tcPr>
          <w:p w14:paraId="21C25CD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87037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441158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86AB2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05092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692271" w14:textId="77777777" w:rsidTr="0094273F">
        <w:trPr>
          <w:trHeight w:val="1200"/>
        </w:trPr>
        <w:tc>
          <w:tcPr>
            <w:tcW w:w="1980" w:type="dxa"/>
            <w:shd w:val="clear" w:color="000000" w:fill="C6E0B4"/>
            <w:vAlign w:val="center"/>
            <w:hideMark/>
          </w:tcPr>
          <w:p w14:paraId="3762DCE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equence</w:t>
            </w:r>
          </w:p>
        </w:tc>
        <w:tc>
          <w:tcPr>
            <w:tcW w:w="2240" w:type="dxa"/>
            <w:shd w:val="clear" w:color="000000" w:fill="C6E0B4"/>
            <w:vAlign w:val="center"/>
            <w:hideMark/>
          </w:tcPr>
          <w:p w14:paraId="66C123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equence number associated the movie cast member to order/rank the cast members of a given movie</w:t>
            </w:r>
          </w:p>
        </w:tc>
        <w:tc>
          <w:tcPr>
            <w:tcW w:w="940" w:type="dxa"/>
            <w:shd w:val="clear" w:color="000000" w:fill="C6E0B4"/>
            <w:vAlign w:val="center"/>
            <w:hideMark/>
          </w:tcPr>
          <w:p w14:paraId="1A88E9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6E0B4"/>
            <w:vAlign w:val="center"/>
            <w:hideMark/>
          </w:tcPr>
          <w:p w14:paraId="117145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4182816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AC3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56C6D86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A positive integer </w:t>
            </w:r>
            <w:proofErr w:type="gramStart"/>
            <w:r>
              <w:rPr>
                <w:rFonts w:ascii="Calibri" w:hAnsi="Calibri" w:cs="Calibri"/>
                <w:color w:val="000000"/>
                <w:sz w:val="18"/>
                <w:szCs w:val="18"/>
              </w:rPr>
              <w:t>value</w:t>
            </w:r>
            <w:proofErr w:type="gramEnd"/>
            <w:r>
              <w:rPr>
                <w:rFonts w:ascii="Calibri" w:hAnsi="Calibri" w:cs="Calibri"/>
                <w:color w:val="000000"/>
                <w:sz w:val="18"/>
                <w:szCs w:val="18"/>
              </w:rPr>
              <w:t>.</w:t>
            </w:r>
          </w:p>
        </w:tc>
      </w:tr>
      <w:tr w:rsidR="0094273F" w14:paraId="74963EB7" w14:textId="77777777" w:rsidTr="0094273F">
        <w:trPr>
          <w:trHeight w:val="480"/>
        </w:trPr>
        <w:tc>
          <w:tcPr>
            <w:tcW w:w="1980" w:type="dxa"/>
            <w:shd w:val="clear" w:color="000000" w:fill="BDD7EE"/>
            <w:vAlign w:val="center"/>
            <w:hideMark/>
          </w:tcPr>
          <w:p w14:paraId="4D5B0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BDD7EE"/>
            <w:vAlign w:val="center"/>
            <w:hideMark/>
          </w:tcPr>
          <w:p w14:paraId="38BE7F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rew member is a part id.</w:t>
            </w:r>
          </w:p>
        </w:tc>
        <w:tc>
          <w:tcPr>
            <w:tcW w:w="940" w:type="dxa"/>
            <w:shd w:val="clear" w:color="000000" w:fill="BDD7EE"/>
            <w:vAlign w:val="center"/>
            <w:hideMark/>
          </w:tcPr>
          <w:p w14:paraId="7F3CE8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5EBEC9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583850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037F10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3C967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26DBD4" w14:textId="77777777" w:rsidTr="0094273F">
        <w:trPr>
          <w:trHeight w:val="480"/>
        </w:trPr>
        <w:tc>
          <w:tcPr>
            <w:tcW w:w="1980" w:type="dxa"/>
            <w:shd w:val="clear" w:color="000000" w:fill="BDD7EE"/>
            <w:vAlign w:val="center"/>
            <w:hideMark/>
          </w:tcPr>
          <w:p w14:paraId="42F0D6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FilmMemberId</w:t>
            </w:r>
          </w:p>
        </w:tc>
        <w:tc>
          <w:tcPr>
            <w:tcW w:w="2240" w:type="dxa"/>
            <w:shd w:val="clear" w:color="000000" w:fill="BDD7EE"/>
            <w:vAlign w:val="center"/>
            <w:hideMark/>
          </w:tcPr>
          <w:p w14:paraId="2C6225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crew member's film member id.</w:t>
            </w:r>
          </w:p>
        </w:tc>
        <w:tc>
          <w:tcPr>
            <w:tcW w:w="940" w:type="dxa"/>
            <w:shd w:val="clear" w:color="000000" w:fill="BDD7EE"/>
            <w:vAlign w:val="center"/>
            <w:hideMark/>
          </w:tcPr>
          <w:p w14:paraId="4C56A4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32E84E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151ED6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B05B79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55FF4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885D59B" w14:textId="77777777" w:rsidTr="0094273F">
        <w:trPr>
          <w:trHeight w:val="720"/>
        </w:trPr>
        <w:tc>
          <w:tcPr>
            <w:tcW w:w="1980" w:type="dxa"/>
            <w:shd w:val="clear" w:color="000000" w:fill="BDD7EE"/>
            <w:vAlign w:val="center"/>
            <w:hideMark/>
          </w:tcPr>
          <w:p w14:paraId="66CC35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RoleId</w:t>
            </w:r>
          </w:p>
        </w:tc>
        <w:tc>
          <w:tcPr>
            <w:tcW w:w="2240" w:type="dxa"/>
            <w:shd w:val="clear" w:color="000000" w:fill="BDD7EE"/>
            <w:vAlign w:val="center"/>
            <w:hideMark/>
          </w:tcPr>
          <w:p w14:paraId="432A4F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that the film member participated in when making the movie.</w:t>
            </w:r>
          </w:p>
        </w:tc>
        <w:tc>
          <w:tcPr>
            <w:tcW w:w="940" w:type="dxa"/>
            <w:shd w:val="clear" w:color="000000" w:fill="BDD7EE"/>
            <w:vAlign w:val="center"/>
            <w:hideMark/>
          </w:tcPr>
          <w:p w14:paraId="492C03C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3899DD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01CDD3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041A2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FC423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4C8D1C3" w14:textId="77777777" w:rsidTr="0094273F">
        <w:trPr>
          <w:trHeight w:val="480"/>
        </w:trPr>
        <w:tc>
          <w:tcPr>
            <w:tcW w:w="1980" w:type="dxa"/>
            <w:shd w:val="clear" w:color="000000" w:fill="DBDBDB"/>
            <w:vAlign w:val="center"/>
            <w:hideMark/>
          </w:tcPr>
          <w:p w14:paraId="716085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BDBDB"/>
            <w:vAlign w:val="center"/>
            <w:hideMark/>
          </w:tcPr>
          <w:p w14:paraId="1EDC74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e image id - primary surrogate key</w:t>
            </w:r>
          </w:p>
        </w:tc>
        <w:tc>
          <w:tcPr>
            <w:tcW w:w="940" w:type="dxa"/>
            <w:shd w:val="clear" w:color="000000" w:fill="DBDBDB"/>
            <w:vAlign w:val="center"/>
            <w:hideMark/>
          </w:tcPr>
          <w:p w14:paraId="0A6F12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6231C9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0AEFD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BDBDB"/>
            <w:vAlign w:val="center"/>
            <w:hideMark/>
          </w:tcPr>
          <w:p w14:paraId="5DA0C10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B194D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0D68B32" w14:textId="77777777" w:rsidTr="0094273F">
        <w:trPr>
          <w:trHeight w:val="480"/>
        </w:trPr>
        <w:tc>
          <w:tcPr>
            <w:tcW w:w="1980" w:type="dxa"/>
            <w:shd w:val="clear" w:color="000000" w:fill="DBDBDB"/>
            <w:vAlign w:val="center"/>
            <w:hideMark/>
          </w:tcPr>
          <w:p w14:paraId="7723E8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BDBDB"/>
            <w:vAlign w:val="center"/>
            <w:hideMark/>
          </w:tcPr>
          <w:p w14:paraId="378830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image is associated with</w:t>
            </w:r>
          </w:p>
        </w:tc>
        <w:tc>
          <w:tcPr>
            <w:tcW w:w="940" w:type="dxa"/>
            <w:shd w:val="clear" w:color="000000" w:fill="DBDBDB"/>
            <w:vAlign w:val="center"/>
            <w:hideMark/>
          </w:tcPr>
          <w:p w14:paraId="7EC30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1BDDE9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5A09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BDBDB"/>
            <w:vAlign w:val="center"/>
            <w:hideMark/>
          </w:tcPr>
          <w:p w14:paraId="381B3A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07ABB1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79B806" w14:textId="77777777" w:rsidTr="0094273F">
        <w:trPr>
          <w:trHeight w:val="480"/>
        </w:trPr>
        <w:tc>
          <w:tcPr>
            <w:tcW w:w="1980" w:type="dxa"/>
            <w:shd w:val="clear" w:color="000000" w:fill="DBDBDB"/>
            <w:vAlign w:val="center"/>
            <w:hideMark/>
          </w:tcPr>
          <w:p w14:paraId="21A6E7C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Name</w:t>
            </w:r>
            <w:proofErr w:type="spellEnd"/>
          </w:p>
        </w:tc>
        <w:tc>
          <w:tcPr>
            <w:tcW w:w="2240" w:type="dxa"/>
            <w:shd w:val="clear" w:color="000000" w:fill="DBDBDB"/>
            <w:vAlign w:val="center"/>
            <w:hideMark/>
          </w:tcPr>
          <w:p w14:paraId="1B16F61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name given to the image</w:t>
            </w:r>
          </w:p>
        </w:tc>
        <w:tc>
          <w:tcPr>
            <w:tcW w:w="940" w:type="dxa"/>
            <w:shd w:val="clear" w:color="000000" w:fill="DBDBDB"/>
            <w:vAlign w:val="center"/>
            <w:hideMark/>
          </w:tcPr>
          <w:p w14:paraId="5AEAC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7B016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0</w:t>
            </w:r>
          </w:p>
        </w:tc>
        <w:tc>
          <w:tcPr>
            <w:tcW w:w="1780" w:type="dxa"/>
            <w:shd w:val="clear" w:color="000000" w:fill="DBDBDB"/>
            <w:vAlign w:val="center"/>
            <w:hideMark/>
          </w:tcPr>
          <w:p w14:paraId="7F67B0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DBDBDB"/>
            <w:vAlign w:val="center"/>
            <w:hideMark/>
          </w:tcPr>
          <w:p w14:paraId="47DE48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357ED9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D8E5BE" w14:textId="77777777" w:rsidTr="0094273F">
        <w:trPr>
          <w:trHeight w:val="300"/>
        </w:trPr>
        <w:tc>
          <w:tcPr>
            <w:tcW w:w="1980" w:type="dxa"/>
            <w:shd w:val="clear" w:color="000000" w:fill="DBDBDB"/>
            <w:vAlign w:val="center"/>
            <w:hideMark/>
          </w:tcPr>
          <w:p w14:paraId="7E95A0D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TypeId</w:t>
            </w:r>
            <w:proofErr w:type="spellEnd"/>
          </w:p>
        </w:tc>
        <w:tc>
          <w:tcPr>
            <w:tcW w:w="2240" w:type="dxa"/>
            <w:shd w:val="clear" w:color="000000" w:fill="DBDBDB"/>
            <w:vAlign w:val="center"/>
            <w:hideMark/>
          </w:tcPr>
          <w:p w14:paraId="4D48FA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image typ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DBDBDB"/>
            <w:vAlign w:val="center"/>
            <w:hideMark/>
          </w:tcPr>
          <w:p w14:paraId="03B468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BDBDB"/>
            <w:vAlign w:val="center"/>
            <w:hideMark/>
          </w:tcPr>
          <w:p w14:paraId="3B2913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31E2B35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DBDBDB"/>
            <w:vAlign w:val="center"/>
            <w:hideMark/>
          </w:tcPr>
          <w:p w14:paraId="6106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461C82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87AF0F" w14:textId="77777777" w:rsidTr="0094273F">
        <w:trPr>
          <w:trHeight w:val="300"/>
        </w:trPr>
        <w:tc>
          <w:tcPr>
            <w:tcW w:w="1980" w:type="dxa"/>
            <w:shd w:val="clear" w:color="000000" w:fill="DBDBDB"/>
            <w:vAlign w:val="center"/>
            <w:hideMark/>
          </w:tcPr>
          <w:p w14:paraId="71F283B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BDBDB"/>
            <w:vAlign w:val="center"/>
            <w:hideMark/>
          </w:tcPr>
          <w:p w14:paraId="7FB3C7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image</w:t>
            </w:r>
          </w:p>
        </w:tc>
        <w:tc>
          <w:tcPr>
            <w:tcW w:w="940" w:type="dxa"/>
            <w:shd w:val="clear" w:color="000000" w:fill="DBDBDB"/>
            <w:vAlign w:val="center"/>
            <w:hideMark/>
          </w:tcPr>
          <w:p w14:paraId="2EEE6A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0B7CD6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BDBDB"/>
            <w:vAlign w:val="center"/>
            <w:hideMark/>
          </w:tcPr>
          <w:p w14:paraId="4F411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0E6638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BDBDB"/>
            <w:vAlign w:val="center"/>
            <w:hideMark/>
          </w:tcPr>
          <w:p w14:paraId="029948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13856BD" w14:textId="77777777" w:rsidTr="0094273F">
        <w:trPr>
          <w:trHeight w:val="480"/>
        </w:trPr>
        <w:tc>
          <w:tcPr>
            <w:tcW w:w="1980" w:type="dxa"/>
            <w:shd w:val="clear" w:color="000000" w:fill="DBDBDB"/>
            <w:vAlign w:val="center"/>
            <w:hideMark/>
          </w:tcPr>
          <w:p w14:paraId="6953A1B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FileContents</w:t>
            </w:r>
            <w:proofErr w:type="spellEnd"/>
          </w:p>
        </w:tc>
        <w:tc>
          <w:tcPr>
            <w:tcW w:w="2240" w:type="dxa"/>
            <w:shd w:val="clear" w:color="000000" w:fill="DBDBDB"/>
            <w:vAlign w:val="center"/>
            <w:hideMark/>
          </w:tcPr>
          <w:p w14:paraId="48702D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ual raw binary contents of the image</w:t>
            </w:r>
          </w:p>
        </w:tc>
        <w:tc>
          <w:tcPr>
            <w:tcW w:w="940" w:type="dxa"/>
            <w:shd w:val="clear" w:color="000000" w:fill="DBDBDB"/>
            <w:vAlign w:val="center"/>
            <w:hideMark/>
          </w:tcPr>
          <w:p w14:paraId="12999AB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varbinary</w:t>
            </w:r>
            <w:proofErr w:type="spellEnd"/>
          </w:p>
        </w:tc>
        <w:tc>
          <w:tcPr>
            <w:tcW w:w="460" w:type="dxa"/>
            <w:shd w:val="clear" w:color="000000" w:fill="DBDBDB"/>
            <w:vAlign w:val="center"/>
            <w:hideMark/>
          </w:tcPr>
          <w:p w14:paraId="29D038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DBDBDB"/>
            <w:vAlign w:val="center"/>
            <w:hideMark/>
          </w:tcPr>
          <w:p w14:paraId="34234C5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4934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3A161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w binary contents of the file</w:t>
            </w:r>
          </w:p>
        </w:tc>
      </w:tr>
      <w:tr w:rsidR="0094273F" w14:paraId="0504D3C0" w14:textId="77777777" w:rsidTr="0094273F">
        <w:trPr>
          <w:trHeight w:val="480"/>
        </w:trPr>
        <w:tc>
          <w:tcPr>
            <w:tcW w:w="1980" w:type="dxa"/>
            <w:shd w:val="clear" w:color="000000" w:fill="DBDBDB"/>
            <w:vAlign w:val="center"/>
            <w:hideMark/>
          </w:tcPr>
          <w:p w14:paraId="39645D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Uploaded</w:t>
            </w:r>
            <w:proofErr w:type="spellEnd"/>
          </w:p>
        </w:tc>
        <w:tc>
          <w:tcPr>
            <w:tcW w:w="2240" w:type="dxa"/>
            <w:shd w:val="clear" w:color="000000" w:fill="DBDBDB"/>
            <w:vAlign w:val="center"/>
            <w:hideMark/>
          </w:tcPr>
          <w:p w14:paraId="5A5119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image was uploaded</w:t>
            </w:r>
          </w:p>
        </w:tc>
        <w:tc>
          <w:tcPr>
            <w:tcW w:w="940" w:type="dxa"/>
            <w:shd w:val="clear" w:color="000000" w:fill="DBDBDB"/>
            <w:vAlign w:val="center"/>
            <w:hideMark/>
          </w:tcPr>
          <w:p w14:paraId="744A37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BDBDB"/>
            <w:vAlign w:val="center"/>
            <w:hideMark/>
          </w:tcPr>
          <w:p w14:paraId="5E2EEB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491152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38A182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271252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1E0B0DC" w14:textId="77777777" w:rsidTr="0094273F">
        <w:trPr>
          <w:trHeight w:val="480"/>
        </w:trPr>
        <w:tc>
          <w:tcPr>
            <w:tcW w:w="1980" w:type="dxa"/>
            <w:shd w:val="clear" w:color="000000" w:fill="DDEBF7"/>
            <w:vAlign w:val="center"/>
            <w:hideMark/>
          </w:tcPr>
          <w:p w14:paraId="253C2B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DEBF7"/>
            <w:vAlign w:val="center"/>
            <w:hideMark/>
          </w:tcPr>
          <w:p w14:paraId="10568F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user review id - primary surrogate key</w:t>
            </w:r>
          </w:p>
        </w:tc>
        <w:tc>
          <w:tcPr>
            <w:tcW w:w="940" w:type="dxa"/>
            <w:shd w:val="clear" w:color="000000" w:fill="DDEBF7"/>
            <w:vAlign w:val="center"/>
            <w:hideMark/>
          </w:tcPr>
          <w:p w14:paraId="63CF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39738A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209E76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DEBF7"/>
            <w:vAlign w:val="center"/>
            <w:hideMark/>
          </w:tcPr>
          <w:p w14:paraId="7A3B10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70264C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1D923E9" w14:textId="77777777" w:rsidTr="0094273F">
        <w:trPr>
          <w:trHeight w:val="480"/>
        </w:trPr>
        <w:tc>
          <w:tcPr>
            <w:tcW w:w="1980" w:type="dxa"/>
            <w:shd w:val="clear" w:color="000000" w:fill="DDEBF7"/>
            <w:vAlign w:val="center"/>
            <w:hideMark/>
          </w:tcPr>
          <w:p w14:paraId="63ED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DEBF7"/>
            <w:vAlign w:val="center"/>
            <w:hideMark/>
          </w:tcPr>
          <w:p w14:paraId="30F321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review is associated with</w:t>
            </w:r>
          </w:p>
        </w:tc>
        <w:tc>
          <w:tcPr>
            <w:tcW w:w="940" w:type="dxa"/>
            <w:shd w:val="clear" w:color="000000" w:fill="DDEBF7"/>
            <w:vAlign w:val="center"/>
            <w:hideMark/>
          </w:tcPr>
          <w:p w14:paraId="7A4F55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509904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193D89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68D268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6AED6F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219AD8" w14:textId="77777777" w:rsidTr="0094273F">
        <w:trPr>
          <w:trHeight w:val="480"/>
        </w:trPr>
        <w:tc>
          <w:tcPr>
            <w:tcW w:w="1980" w:type="dxa"/>
            <w:shd w:val="clear" w:color="000000" w:fill="DDEBF7"/>
            <w:vAlign w:val="center"/>
            <w:hideMark/>
          </w:tcPr>
          <w:p w14:paraId="72435D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DDEBF7"/>
            <w:vAlign w:val="center"/>
            <w:hideMark/>
          </w:tcPr>
          <w:p w14:paraId="1D72C8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wrote the review</w:t>
            </w:r>
          </w:p>
        </w:tc>
        <w:tc>
          <w:tcPr>
            <w:tcW w:w="940" w:type="dxa"/>
            <w:shd w:val="clear" w:color="000000" w:fill="DDEBF7"/>
            <w:vAlign w:val="center"/>
            <w:hideMark/>
          </w:tcPr>
          <w:p w14:paraId="579340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DEBF7"/>
            <w:vAlign w:val="center"/>
            <w:hideMark/>
          </w:tcPr>
          <w:p w14:paraId="472534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95AB0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273578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95348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4D0F1F4" w14:textId="77777777" w:rsidTr="0094273F">
        <w:trPr>
          <w:trHeight w:val="480"/>
        </w:trPr>
        <w:tc>
          <w:tcPr>
            <w:tcW w:w="1980" w:type="dxa"/>
            <w:shd w:val="clear" w:color="000000" w:fill="DDEBF7"/>
            <w:vAlign w:val="center"/>
            <w:hideMark/>
          </w:tcPr>
          <w:p w14:paraId="733E15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ting</w:t>
            </w:r>
          </w:p>
        </w:tc>
        <w:tc>
          <w:tcPr>
            <w:tcW w:w="2240" w:type="dxa"/>
            <w:shd w:val="clear" w:color="000000" w:fill="DDEBF7"/>
            <w:vAlign w:val="center"/>
            <w:hideMark/>
          </w:tcPr>
          <w:p w14:paraId="2FD64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ating the user wrote for the review (e.g. 8)</w:t>
            </w:r>
          </w:p>
        </w:tc>
        <w:tc>
          <w:tcPr>
            <w:tcW w:w="940" w:type="dxa"/>
            <w:shd w:val="clear" w:color="000000" w:fill="DDEBF7"/>
            <w:vAlign w:val="center"/>
            <w:hideMark/>
          </w:tcPr>
          <w:p w14:paraId="4B73C1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DEBF7"/>
            <w:vAlign w:val="center"/>
            <w:hideMark/>
          </w:tcPr>
          <w:p w14:paraId="32E0EF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A541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083987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21AAF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from 1-10</w:t>
            </w:r>
          </w:p>
        </w:tc>
      </w:tr>
      <w:tr w:rsidR="0094273F" w14:paraId="7514D0E3" w14:textId="77777777" w:rsidTr="0094273F">
        <w:trPr>
          <w:trHeight w:val="480"/>
        </w:trPr>
        <w:tc>
          <w:tcPr>
            <w:tcW w:w="1980" w:type="dxa"/>
            <w:shd w:val="clear" w:color="000000" w:fill="DDEBF7"/>
            <w:vAlign w:val="center"/>
            <w:hideMark/>
          </w:tcPr>
          <w:p w14:paraId="0EDF13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view</w:t>
            </w:r>
          </w:p>
        </w:tc>
        <w:tc>
          <w:tcPr>
            <w:tcW w:w="2240" w:type="dxa"/>
            <w:shd w:val="clear" w:color="000000" w:fill="DDEBF7"/>
            <w:vAlign w:val="center"/>
            <w:hideMark/>
          </w:tcPr>
          <w:p w14:paraId="1EFC0B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optional review text that the user wrote</w:t>
            </w:r>
          </w:p>
        </w:tc>
        <w:tc>
          <w:tcPr>
            <w:tcW w:w="940" w:type="dxa"/>
            <w:shd w:val="clear" w:color="000000" w:fill="DDEBF7"/>
            <w:vAlign w:val="center"/>
            <w:hideMark/>
          </w:tcPr>
          <w:p w14:paraId="46413E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DEBF7"/>
            <w:vAlign w:val="center"/>
            <w:hideMark/>
          </w:tcPr>
          <w:p w14:paraId="5004BE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8000</w:t>
            </w:r>
          </w:p>
        </w:tc>
        <w:tc>
          <w:tcPr>
            <w:tcW w:w="1780" w:type="dxa"/>
            <w:shd w:val="clear" w:color="000000" w:fill="DDEBF7"/>
            <w:vAlign w:val="center"/>
            <w:hideMark/>
          </w:tcPr>
          <w:p w14:paraId="6115CB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C25FC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DEBF7"/>
            <w:vAlign w:val="center"/>
            <w:hideMark/>
          </w:tcPr>
          <w:p w14:paraId="784B1F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6E315CA" w14:textId="77777777" w:rsidTr="0094273F">
        <w:trPr>
          <w:trHeight w:val="480"/>
        </w:trPr>
        <w:tc>
          <w:tcPr>
            <w:tcW w:w="1980" w:type="dxa"/>
            <w:shd w:val="clear" w:color="000000" w:fill="DDEBF7"/>
            <w:vAlign w:val="center"/>
            <w:hideMark/>
          </w:tcPr>
          <w:p w14:paraId="3A9E962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Posted</w:t>
            </w:r>
            <w:proofErr w:type="spellEnd"/>
          </w:p>
        </w:tc>
        <w:tc>
          <w:tcPr>
            <w:tcW w:w="2240" w:type="dxa"/>
            <w:shd w:val="clear" w:color="000000" w:fill="DDEBF7"/>
            <w:vAlign w:val="center"/>
            <w:hideMark/>
          </w:tcPr>
          <w:p w14:paraId="70F3B3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review was posted</w:t>
            </w:r>
          </w:p>
        </w:tc>
        <w:tc>
          <w:tcPr>
            <w:tcW w:w="940" w:type="dxa"/>
            <w:shd w:val="clear" w:color="000000" w:fill="DDEBF7"/>
            <w:vAlign w:val="center"/>
            <w:hideMark/>
          </w:tcPr>
          <w:p w14:paraId="5031AB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DEBF7"/>
            <w:vAlign w:val="center"/>
            <w:hideMark/>
          </w:tcPr>
          <w:p w14:paraId="1C99690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445F5E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9BE10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B8F63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69C19EE" w14:textId="77777777" w:rsidTr="0094273F">
        <w:trPr>
          <w:trHeight w:val="480"/>
        </w:trPr>
        <w:tc>
          <w:tcPr>
            <w:tcW w:w="1980" w:type="dxa"/>
            <w:shd w:val="clear" w:color="000000" w:fill="FFF2CC"/>
            <w:vAlign w:val="center"/>
            <w:hideMark/>
          </w:tcPr>
          <w:p w14:paraId="40C7B2A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ovieUserReviewId</w:t>
            </w:r>
            <w:proofErr w:type="spellEnd"/>
          </w:p>
        </w:tc>
        <w:tc>
          <w:tcPr>
            <w:tcW w:w="2240" w:type="dxa"/>
            <w:shd w:val="clear" w:color="000000" w:fill="FFF2CC"/>
            <w:vAlign w:val="center"/>
            <w:hideMark/>
          </w:tcPr>
          <w:p w14:paraId="481DD3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user review that was deemed helpful.</w:t>
            </w:r>
          </w:p>
        </w:tc>
        <w:tc>
          <w:tcPr>
            <w:tcW w:w="940" w:type="dxa"/>
            <w:shd w:val="clear" w:color="000000" w:fill="FFF2CC"/>
            <w:vAlign w:val="center"/>
            <w:hideMark/>
          </w:tcPr>
          <w:p w14:paraId="3B52B0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FF2CC"/>
            <w:vAlign w:val="center"/>
            <w:hideMark/>
          </w:tcPr>
          <w:p w14:paraId="6E46D0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2DA6E6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FF2CC"/>
            <w:vAlign w:val="center"/>
            <w:hideMark/>
          </w:tcPr>
          <w:p w14:paraId="76E37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0F7A0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C43F46E" w14:textId="77777777" w:rsidTr="0094273F">
        <w:trPr>
          <w:trHeight w:val="480"/>
        </w:trPr>
        <w:tc>
          <w:tcPr>
            <w:tcW w:w="1980" w:type="dxa"/>
            <w:shd w:val="clear" w:color="000000" w:fill="FFF2CC"/>
            <w:vAlign w:val="center"/>
            <w:hideMark/>
          </w:tcPr>
          <w:p w14:paraId="3D9BA7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FFF2CC"/>
            <w:vAlign w:val="center"/>
            <w:hideMark/>
          </w:tcPr>
          <w:p w14:paraId="1762F8F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marked the review helpful</w:t>
            </w:r>
          </w:p>
        </w:tc>
        <w:tc>
          <w:tcPr>
            <w:tcW w:w="940" w:type="dxa"/>
            <w:shd w:val="clear" w:color="000000" w:fill="FFF2CC"/>
            <w:vAlign w:val="center"/>
            <w:hideMark/>
          </w:tcPr>
          <w:p w14:paraId="4AF675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FF2CC"/>
            <w:vAlign w:val="center"/>
            <w:hideMark/>
          </w:tcPr>
          <w:p w14:paraId="6BFFB7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4C2466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p>
        </w:tc>
        <w:tc>
          <w:tcPr>
            <w:tcW w:w="600" w:type="dxa"/>
            <w:shd w:val="clear" w:color="000000" w:fill="FFF2CC"/>
            <w:vAlign w:val="center"/>
            <w:hideMark/>
          </w:tcPr>
          <w:p w14:paraId="2B6D41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196FAC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17FA181" w14:textId="77777777" w:rsidTr="0094273F">
        <w:trPr>
          <w:trHeight w:val="720"/>
        </w:trPr>
        <w:tc>
          <w:tcPr>
            <w:tcW w:w="1980" w:type="dxa"/>
            <w:shd w:val="clear" w:color="000000" w:fill="FFF2CC"/>
            <w:vAlign w:val="center"/>
            <w:hideMark/>
          </w:tcPr>
          <w:p w14:paraId="06050B4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Helpful</w:t>
            </w:r>
            <w:proofErr w:type="spellEnd"/>
          </w:p>
        </w:tc>
        <w:tc>
          <w:tcPr>
            <w:tcW w:w="2240" w:type="dxa"/>
            <w:shd w:val="clear" w:color="000000" w:fill="FFF2CC"/>
            <w:vAlign w:val="center"/>
            <w:hideMark/>
          </w:tcPr>
          <w:p w14:paraId="0A8DC1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Whether the review was actually helpful or unhelpful, respective of the bit field</w:t>
            </w:r>
          </w:p>
        </w:tc>
        <w:tc>
          <w:tcPr>
            <w:tcW w:w="940" w:type="dxa"/>
            <w:shd w:val="clear" w:color="000000" w:fill="FFF2CC"/>
            <w:vAlign w:val="center"/>
            <w:hideMark/>
          </w:tcPr>
          <w:p w14:paraId="7B3268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FFF2CC"/>
            <w:vAlign w:val="center"/>
            <w:hideMark/>
          </w:tcPr>
          <w:p w14:paraId="57DA43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6B69B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2CC"/>
            <w:vAlign w:val="center"/>
            <w:hideMark/>
          </w:tcPr>
          <w:p w14:paraId="52D588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64F04B2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C9D5F57" w14:textId="77777777" w:rsidTr="0094273F">
        <w:trPr>
          <w:trHeight w:val="480"/>
        </w:trPr>
        <w:tc>
          <w:tcPr>
            <w:tcW w:w="1980" w:type="dxa"/>
            <w:shd w:val="clear" w:color="000000" w:fill="C9C9C9"/>
            <w:vAlign w:val="center"/>
            <w:hideMark/>
          </w:tcPr>
          <w:p w14:paraId="4863D4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9C9C9"/>
            <w:vAlign w:val="center"/>
            <w:hideMark/>
          </w:tcPr>
          <w:p w14:paraId="38E063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 rating id - primary surrogate key</w:t>
            </w:r>
          </w:p>
        </w:tc>
        <w:tc>
          <w:tcPr>
            <w:tcW w:w="940" w:type="dxa"/>
            <w:shd w:val="clear" w:color="000000" w:fill="C9C9C9"/>
            <w:vAlign w:val="center"/>
            <w:hideMark/>
          </w:tcPr>
          <w:p w14:paraId="1356F96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C9C9C9"/>
            <w:vAlign w:val="center"/>
            <w:hideMark/>
          </w:tcPr>
          <w:p w14:paraId="0AA9AE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2AA09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9C9C9"/>
            <w:vAlign w:val="center"/>
            <w:hideMark/>
          </w:tcPr>
          <w:p w14:paraId="6CCDA4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83D24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C924B1" w14:textId="77777777" w:rsidTr="0094273F">
        <w:trPr>
          <w:trHeight w:val="720"/>
        </w:trPr>
        <w:tc>
          <w:tcPr>
            <w:tcW w:w="1980" w:type="dxa"/>
            <w:shd w:val="clear" w:color="000000" w:fill="C9C9C9"/>
            <w:vAlign w:val="center"/>
            <w:hideMark/>
          </w:tcPr>
          <w:p w14:paraId="4C5F6B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de</w:t>
            </w:r>
          </w:p>
        </w:tc>
        <w:tc>
          <w:tcPr>
            <w:tcW w:w="2240" w:type="dxa"/>
            <w:shd w:val="clear" w:color="000000" w:fill="C9C9C9"/>
            <w:vAlign w:val="center"/>
            <w:hideMark/>
          </w:tcPr>
          <w:p w14:paraId="039F0C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PAA restriction rating that can be assigned to a movie (e.g. PG-13)</w:t>
            </w:r>
          </w:p>
        </w:tc>
        <w:tc>
          <w:tcPr>
            <w:tcW w:w="940" w:type="dxa"/>
            <w:shd w:val="clear" w:color="000000" w:fill="C9C9C9"/>
            <w:vAlign w:val="center"/>
            <w:hideMark/>
          </w:tcPr>
          <w:p w14:paraId="07C035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73D10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9C9C9"/>
            <w:vAlign w:val="center"/>
            <w:hideMark/>
          </w:tcPr>
          <w:p w14:paraId="3543D0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C9C9C9"/>
            <w:vAlign w:val="center"/>
            <w:hideMark/>
          </w:tcPr>
          <w:p w14:paraId="058FFB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7FBB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valid MPAA film rating code (G, PG, PG-13, R, etc.)</w:t>
            </w:r>
          </w:p>
        </w:tc>
      </w:tr>
      <w:tr w:rsidR="0094273F" w14:paraId="645DBDFB" w14:textId="77777777" w:rsidTr="0094273F">
        <w:trPr>
          <w:trHeight w:val="720"/>
        </w:trPr>
        <w:tc>
          <w:tcPr>
            <w:tcW w:w="1980" w:type="dxa"/>
            <w:shd w:val="clear" w:color="000000" w:fill="C9C9C9"/>
            <w:vAlign w:val="center"/>
            <w:hideMark/>
          </w:tcPr>
          <w:p w14:paraId="65918F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rtDescription</w:t>
            </w:r>
            <w:proofErr w:type="spellEnd"/>
          </w:p>
        </w:tc>
        <w:tc>
          <w:tcPr>
            <w:tcW w:w="2240" w:type="dxa"/>
            <w:shd w:val="clear" w:color="000000" w:fill="C9C9C9"/>
            <w:vAlign w:val="center"/>
            <w:hideMark/>
          </w:tcPr>
          <w:p w14:paraId="1C48EA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hort description of the rating (e.g. "General Audiences")</w:t>
            </w:r>
          </w:p>
        </w:tc>
        <w:tc>
          <w:tcPr>
            <w:tcW w:w="940" w:type="dxa"/>
            <w:shd w:val="clear" w:color="000000" w:fill="C9C9C9"/>
            <w:vAlign w:val="center"/>
            <w:hideMark/>
          </w:tcPr>
          <w:p w14:paraId="34685C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22B88B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9C9C9"/>
            <w:vAlign w:val="center"/>
            <w:hideMark/>
          </w:tcPr>
          <w:p w14:paraId="1CC5E2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6E939D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301658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AB3647F" w14:textId="77777777" w:rsidTr="0094273F">
        <w:trPr>
          <w:trHeight w:val="480"/>
        </w:trPr>
        <w:tc>
          <w:tcPr>
            <w:tcW w:w="1980" w:type="dxa"/>
            <w:shd w:val="clear" w:color="000000" w:fill="C9C9C9"/>
            <w:vAlign w:val="center"/>
            <w:hideMark/>
          </w:tcPr>
          <w:p w14:paraId="7B4E302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ongDescription</w:t>
            </w:r>
            <w:proofErr w:type="spellEnd"/>
          </w:p>
        </w:tc>
        <w:tc>
          <w:tcPr>
            <w:tcW w:w="2240" w:type="dxa"/>
            <w:shd w:val="clear" w:color="000000" w:fill="C9C9C9"/>
            <w:vAlign w:val="center"/>
            <w:hideMark/>
          </w:tcPr>
          <w:p w14:paraId="01995C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more detailed description of the rating</w:t>
            </w:r>
          </w:p>
        </w:tc>
        <w:tc>
          <w:tcPr>
            <w:tcW w:w="940" w:type="dxa"/>
            <w:shd w:val="clear" w:color="000000" w:fill="C9C9C9"/>
            <w:vAlign w:val="center"/>
            <w:hideMark/>
          </w:tcPr>
          <w:p w14:paraId="736D0E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39C4C7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C9C9C9"/>
            <w:vAlign w:val="center"/>
            <w:hideMark/>
          </w:tcPr>
          <w:p w14:paraId="4D1A3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01312F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5700F4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BB5F401" w14:textId="77777777" w:rsidTr="0094273F">
        <w:trPr>
          <w:trHeight w:val="960"/>
        </w:trPr>
        <w:tc>
          <w:tcPr>
            <w:tcW w:w="1980" w:type="dxa"/>
            <w:shd w:val="clear" w:color="000000" w:fill="C9C9C9"/>
            <w:vAlign w:val="center"/>
            <w:hideMark/>
          </w:tcPr>
          <w:p w14:paraId="2F23512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Active</w:t>
            </w:r>
            <w:proofErr w:type="spellEnd"/>
          </w:p>
        </w:tc>
        <w:tc>
          <w:tcPr>
            <w:tcW w:w="2240" w:type="dxa"/>
            <w:shd w:val="clear" w:color="000000" w:fill="C9C9C9"/>
            <w:vAlign w:val="center"/>
            <w:hideMark/>
          </w:tcPr>
          <w:p w14:paraId="78EDFA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ctive flag for whether or not the rating is still used.  Certain ratings (e.g. "M") are no longer used.</w:t>
            </w:r>
          </w:p>
        </w:tc>
        <w:tc>
          <w:tcPr>
            <w:tcW w:w="940" w:type="dxa"/>
            <w:shd w:val="clear" w:color="000000" w:fill="C9C9C9"/>
            <w:vAlign w:val="center"/>
            <w:hideMark/>
          </w:tcPr>
          <w:p w14:paraId="5CB1A67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C9C9C9"/>
            <w:vAlign w:val="center"/>
            <w:hideMark/>
          </w:tcPr>
          <w:p w14:paraId="264C531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591C58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2F85647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B6CE5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081BE87" w14:textId="77777777" w:rsidTr="0094273F">
        <w:trPr>
          <w:trHeight w:val="480"/>
        </w:trPr>
        <w:tc>
          <w:tcPr>
            <w:tcW w:w="1980" w:type="dxa"/>
            <w:shd w:val="clear" w:color="000000" w:fill="BDD7EE"/>
            <w:vAlign w:val="center"/>
            <w:hideMark/>
          </w:tcPr>
          <w:p w14:paraId="5E5E7F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Id</w:t>
            </w:r>
          </w:p>
        </w:tc>
        <w:tc>
          <w:tcPr>
            <w:tcW w:w="2240" w:type="dxa"/>
            <w:shd w:val="clear" w:color="000000" w:fill="BDD7EE"/>
            <w:vAlign w:val="center"/>
            <w:hideMark/>
          </w:tcPr>
          <w:p w14:paraId="6A451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Id - Primary surrogate key</w:t>
            </w:r>
          </w:p>
        </w:tc>
        <w:tc>
          <w:tcPr>
            <w:tcW w:w="940" w:type="dxa"/>
            <w:shd w:val="clear" w:color="000000" w:fill="BDD7EE"/>
            <w:vAlign w:val="center"/>
            <w:hideMark/>
          </w:tcPr>
          <w:p w14:paraId="768FF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DD7EE"/>
            <w:vAlign w:val="center"/>
            <w:hideMark/>
          </w:tcPr>
          <w:p w14:paraId="0B349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7C6A88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1DFC302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ECFAF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1037E8D" w14:textId="77777777" w:rsidTr="0094273F">
        <w:trPr>
          <w:trHeight w:val="480"/>
        </w:trPr>
        <w:tc>
          <w:tcPr>
            <w:tcW w:w="1980" w:type="dxa"/>
            <w:shd w:val="clear" w:color="000000" w:fill="BDD7EE"/>
            <w:vAlign w:val="center"/>
            <w:hideMark/>
          </w:tcPr>
          <w:p w14:paraId="7C770A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RoleId</w:t>
            </w:r>
            <w:proofErr w:type="spellEnd"/>
          </w:p>
        </w:tc>
        <w:tc>
          <w:tcPr>
            <w:tcW w:w="2240" w:type="dxa"/>
            <w:shd w:val="clear" w:color="000000" w:fill="BDD7EE"/>
            <w:vAlign w:val="center"/>
            <w:hideMark/>
          </w:tcPr>
          <w:p w14:paraId="7DCB3E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role for the </w:t>
            </w:r>
            <w:proofErr w:type="spellStart"/>
            <w:r>
              <w:rPr>
                <w:rFonts w:ascii="Calibri" w:hAnsi="Calibri" w:cs="Calibri"/>
                <w:color w:val="000000"/>
                <w:sz w:val="18"/>
                <w:szCs w:val="18"/>
              </w:rPr>
              <w:t>MovieDbLite</w:t>
            </w:r>
            <w:proofErr w:type="spellEnd"/>
            <w:r>
              <w:rPr>
                <w:rFonts w:ascii="Calibri" w:hAnsi="Calibri" w:cs="Calibri"/>
                <w:color w:val="000000"/>
                <w:sz w:val="18"/>
                <w:szCs w:val="18"/>
              </w:rPr>
              <w:t xml:space="preserve"> application</w:t>
            </w:r>
          </w:p>
        </w:tc>
        <w:tc>
          <w:tcPr>
            <w:tcW w:w="940" w:type="dxa"/>
            <w:shd w:val="clear" w:color="000000" w:fill="BDD7EE"/>
            <w:vAlign w:val="center"/>
            <w:hideMark/>
          </w:tcPr>
          <w:p w14:paraId="7932DAF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2F06E4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367570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BDD7EE"/>
            <w:vAlign w:val="center"/>
            <w:hideMark/>
          </w:tcPr>
          <w:p w14:paraId="52612F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75628E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09CC76C" w14:textId="77777777" w:rsidTr="0094273F">
        <w:trPr>
          <w:trHeight w:val="480"/>
        </w:trPr>
        <w:tc>
          <w:tcPr>
            <w:tcW w:w="1980" w:type="dxa"/>
            <w:shd w:val="clear" w:color="000000" w:fill="BDD7EE"/>
            <w:vAlign w:val="center"/>
            <w:hideMark/>
          </w:tcPr>
          <w:p w14:paraId="5E1AE46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Name</w:t>
            </w:r>
            <w:proofErr w:type="spellEnd"/>
          </w:p>
        </w:tc>
        <w:tc>
          <w:tcPr>
            <w:tcW w:w="2240" w:type="dxa"/>
            <w:shd w:val="clear" w:color="000000" w:fill="BDD7EE"/>
            <w:vAlign w:val="center"/>
            <w:hideMark/>
          </w:tcPr>
          <w:p w14:paraId="48BA17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username/handle chosen by the user (e.g. stevo9510)</w:t>
            </w:r>
          </w:p>
        </w:tc>
        <w:tc>
          <w:tcPr>
            <w:tcW w:w="940" w:type="dxa"/>
            <w:shd w:val="clear" w:color="000000" w:fill="BDD7EE"/>
            <w:vAlign w:val="center"/>
            <w:hideMark/>
          </w:tcPr>
          <w:p w14:paraId="26222E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086B60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BDD7EE"/>
            <w:vAlign w:val="center"/>
            <w:hideMark/>
          </w:tcPr>
          <w:p w14:paraId="1A6672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BDD7EE"/>
            <w:vAlign w:val="center"/>
            <w:hideMark/>
          </w:tcPr>
          <w:p w14:paraId="6753C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14DF2B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etters and numbers only (no special characters)</w:t>
            </w:r>
          </w:p>
        </w:tc>
      </w:tr>
      <w:tr w:rsidR="0094273F" w14:paraId="30EC03AA" w14:textId="77777777" w:rsidTr="0094273F">
        <w:trPr>
          <w:trHeight w:val="480"/>
        </w:trPr>
        <w:tc>
          <w:tcPr>
            <w:tcW w:w="1980" w:type="dxa"/>
            <w:shd w:val="clear" w:color="000000" w:fill="BDD7EE"/>
            <w:vAlign w:val="center"/>
            <w:hideMark/>
          </w:tcPr>
          <w:p w14:paraId="299B6010"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EmailAddress</w:t>
            </w:r>
            <w:proofErr w:type="spellEnd"/>
          </w:p>
        </w:tc>
        <w:tc>
          <w:tcPr>
            <w:tcW w:w="2240" w:type="dxa"/>
            <w:shd w:val="clear" w:color="000000" w:fill="BDD7EE"/>
            <w:vAlign w:val="center"/>
            <w:hideMark/>
          </w:tcPr>
          <w:p w14:paraId="48C11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email address</w:t>
            </w:r>
          </w:p>
        </w:tc>
        <w:tc>
          <w:tcPr>
            <w:tcW w:w="940" w:type="dxa"/>
            <w:shd w:val="clear" w:color="000000" w:fill="BDD7EE"/>
            <w:vAlign w:val="center"/>
            <w:hideMark/>
          </w:tcPr>
          <w:p w14:paraId="330AC5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3F3FD8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5</w:t>
            </w:r>
          </w:p>
        </w:tc>
        <w:tc>
          <w:tcPr>
            <w:tcW w:w="1780" w:type="dxa"/>
            <w:shd w:val="clear" w:color="000000" w:fill="BDD7EE"/>
            <w:vAlign w:val="center"/>
            <w:hideMark/>
          </w:tcPr>
          <w:p w14:paraId="0F5E3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2BBA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2F24C6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Must be in a valid email format. </w:t>
            </w:r>
          </w:p>
        </w:tc>
      </w:tr>
      <w:tr w:rsidR="0094273F" w14:paraId="065B8A56" w14:textId="77777777" w:rsidTr="0094273F">
        <w:trPr>
          <w:trHeight w:val="1920"/>
        </w:trPr>
        <w:tc>
          <w:tcPr>
            <w:tcW w:w="1980" w:type="dxa"/>
            <w:shd w:val="clear" w:color="000000" w:fill="BDD7EE"/>
            <w:vAlign w:val="center"/>
            <w:hideMark/>
          </w:tcPr>
          <w:p w14:paraId="69554C0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HashedPassword</w:t>
            </w:r>
            <w:proofErr w:type="spellEnd"/>
          </w:p>
        </w:tc>
        <w:tc>
          <w:tcPr>
            <w:tcW w:w="2240" w:type="dxa"/>
            <w:shd w:val="clear" w:color="000000" w:fill="BDD7EE"/>
            <w:vAlign w:val="center"/>
            <w:hideMark/>
          </w:tcPr>
          <w:p w14:paraId="085276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password secured with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 </w:t>
            </w:r>
          </w:p>
        </w:tc>
        <w:tc>
          <w:tcPr>
            <w:tcW w:w="940" w:type="dxa"/>
            <w:shd w:val="clear" w:color="000000" w:fill="BDD7EE"/>
            <w:vAlign w:val="center"/>
            <w:hideMark/>
          </w:tcPr>
          <w:p w14:paraId="5E86709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9B05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60</w:t>
            </w:r>
          </w:p>
        </w:tc>
        <w:tc>
          <w:tcPr>
            <w:tcW w:w="1780" w:type="dxa"/>
            <w:shd w:val="clear" w:color="000000" w:fill="BDD7EE"/>
            <w:vAlign w:val="center"/>
            <w:hideMark/>
          </w:tcPr>
          <w:p w14:paraId="643CA6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05BB5ED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31822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password must contain a capital letter, lowercase letter, number, and be 10 or more characters.  The password is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ed value (up to 60 chars)</w:t>
            </w:r>
          </w:p>
        </w:tc>
      </w:tr>
      <w:tr w:rsidR="0094273F" w14:paraId="57438B88" w14:textId="77777777" w:rsidTr="0094273F">
        <w:trPr>
          <w:trHeight w:val="480"/>
        </w:trPr>
        <w:tc>
          <w:tcPr>
            <w:tcW w:w="1980" w:type="dxa"/>
            <w:shd w:val="clear" w:color="000000" w:fill="D9E1F2"/>
            <w:vAlign w:val="center"/>
            <w:hideMark/>
          </w:tcPr>
          <w:p w14:paraId="00D6A92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462365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role id - primary surrogate key</w:t>
            </w:r>
          </w:p>
        </w:tc>
        <w:tc>
          <w:tcPr>
            <w:tcW w:w="940" w:type="dxa"/>
            <w:shd w:val="clear" w:color="000000" w:fill="D9E1F2"/>
            <w:vAlign w:val="center"/>
            <w:hideMark/>
          </w:tcPr>
          <w:p w14:paraId="5704C14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6C77AF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469BC6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610ECB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0F9EB9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C0EE352" w14:textId="77777777" w:rsidTr="0094273F">
        <w:trPr>
          <w:trHeight w:val="480"/>
        </w:trPr>
        <w:tc>
          <w:tcPr>
            <w:tcW w:w="1980" w:type="dxa"/>
            <w:shd w:val="clear" w:color="000000" w:fill="D9E1F2"/>
            <w:vAlign w:val="center"/>
            <w:hideMark/>
          </w:tcPr>
          <w:p w14:paraId="554CD5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D9E1F2"/>
            <w:vAlign w:val="center"/>
            <w:hideMark/>
          </w:tcPr>
          <w:p w14:paraId="7FB684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name for the role (e.g. Admin, User, etc.)</w:t>
            </w:r>
          </w:p>
        </w:tc>
        <w:tc>
          <w:tcPr>
            <w:tcW w:w="940" w:type="dxa"/>
            <w:shd w:val="clear" w:color="000000" w:fill="D9E1F2"/>
            <w:vAlign w:val="center"/>
            <w:hideMark/>
          </w:tcPr>
          <w:p w14:paraId="1812ECF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291AB1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0023E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7BEFE9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3DE101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893514" w14:textId="77777777" w:rsidTr="0094273F">
        <w:trPr>
          <w:trHeight w:val="480"/>
        </w:trPr>
        <w:tc>
          <w:tcPr>
            <w:tcW w:w="1980" w:type="dxa"/>
            <w:shd w:val="clear" w:color="000000" w:fill="D9E1F2"/>
            <w:vAlign w:val="center"/>
            <w:hideMark/>
          </w:tcPr>
          <w:p w14:paraId="6233B6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74EA54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role and its general permissions</w:t>
            </w:r>
          </w:p>
        </w:tc>
        <w:tc>
          <w:tcPr>
            <w:tcW w:w="940" w:type="dxa"/>
            <w:shd w:val="clear" w:color="000000" w:fill="D9E1F2"/>
            <w:vAlign w:val="center"/>
            <w:hideMark/>
          </w:tcPr>
          <w:p w14:paraId="5CB20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34D517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E02D1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7D1FD0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489C919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bl>
    <w:p w14:paraId="36F8F7B4" w14:textId="560E65EE" w:rsidR="00AC435B" w:rsidRDefault="00AC435B" w:rsidP="00500BEE">
      <w:pPr>
        <w:ind w:left="-720"/>
        <w:rPr>
          <w:rFonts w:ascii="Comic Sans MS" w:hAnsi="Comic Sans MS"/>
          <w:bCs/>
          <w:color w:val="3366FF"/>
          <w:sz w:val="20"/>
          <w:szCs w:val="28"/>
        </w:rPr>
      </w:pPr>
    </w:p>
    <w:p w14:paraId="08143666" w14:textId="77777777" w:rsidR="00177E58" w:rsidRDefault="00177E58" w:rsidP="00177E58">
      <w:pPr>
        <w:rPr>
          <w:bCs/>
          <w:szCs w:val="28"/>
        </w:rPr>
      </w:pPr>
    </w:p>
    <w:p w14:paraId="08438B50" w14:textId="77777777"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5" w:name="_Toc516748838"/>
      <w:bookmarkStart w:id="46" w:name="_Toc37004294"/>
      <w:bookmarkStart w:id="47" w:name="_Ref37279921"/>
      <w:bookmarkStart w:id="48" w:name="_Ref37279924"/>
      <w:r w:rsidRPr="00734F6E">
        <w:rPr>
          <w:rFonts w:ascii="Times New Roman" w:hAnsi="Times New Roman" w:cs="Times New Roman"/>
          <w:sz w:val="24"/>
          <w:szCs w:val="24"/>
        </w:rPr>
        <w:t>Integrity Rules</w:t>
      </w:r>
      <w:bookmarkEnd w:id="45"/>
      <w:bookmarkEnd w:id="46"/>
      <w:bookmarkEnd w:id="47"/>
      <w:bookmarkEnd w:id="48"/>
    </w:p>
    <w:p w14:paraId="0A1342B9" w14:textId="0D470C1F" w:rsidR="0008619E" w:rsidRPr="0008619E" w:rsidRDefault="0008619E" w:rsidP="0008619E">
      <w:r w:rsidRPr="0008619E">
        <w:t>Data integrity of the database involved utilizing some of the features of the RDBMS environment.</w:t>
      </w:r>
    </w:p>
    <w:p w14:paraId="56F3A20A" w14:textId="77777777" w:rsidR="0008619E" w:rsidRPr="0008619E" w:rsidRDefault="0008619E" w:rsidP="0008619E"/>
    <w:p w14:paraId="164AFD73" w14:textId="7F100FF0" w:rsidR="0008619E" w:rsidRDefault="0008619E" w:rsidP="0008619E">
      <w:r w:rsidRPr="0008619E">
        <w:t xml:space="preserve">The basic and essential features of data integrity started with specifying each field as </w:t>
      </w:r>
      <w:r w:rsidR="00741A65">
        <w:t xml:space="preserve">either </w:t>
      </w:r>
      <w:r w:rsidRPr="0008619E">
        <w:t>required (via NOT NULL) or optional (</w:t>
      </w:r>
      <w:proofErr w:type="spellStart"/>
      <w:r w:rsidRPr="0008619E">
        <w:t>NULLable</w:t>
      </w:r>
      <w:proofErr w:type="spellEnd"/>
      <w:r w:rsidRPr="0008619E">
        <w:t xml:space="preserve">).  The mindset used during initial design was to start/default with each field as NOT NULL (required), and then figure out which fields may be optional (or may not have a value immediately known).  </w:t>
      </w:r>
      <w:r w:rsidR="00741A65">
        <w:t xml:space="preserve">This led to a database where ~80% of the columns (67/85) are </w:t>
      </w:r>
      <w:r w:rsidR="00AA534E">
        <w:t xml:space="preserve">specified as </w:t>
      </w:r>
      <w:r w:rsidR="00741A65">
        <w:t xml:space="preserve">NOT NULL, and only </w:t>
      </w:r>
      <w:r w:rsidR="00E302A7">
        <w:t>~</w:t>
      </w:r>
      <w:r w:rsidR="00741A65">
        <w:t xml:space="preserve">20% of the columns are </w:t>
      </w:r>
      <w:proofErr w:type="spellStart"/>
      <w:r w:rsidR="00741A65">
        <w:t>NULLable</w:t>
      </w:r>
      <w:proofErr w:type="spellEnd"/>
      <w:r w:rsidR="00741A65">
        <w:t xml:space="preserve">. </w:t>
      </w:r>
      <w:r w:rsidR="00AA534E">
        <w:t xml:space="preserve"> Generally, the more enforcement of NOT NULL in the database, the better for data integrity – because it means that all the required/essential data must be entered for the record to commit.  </w:t>
      </w:r>
      <w:r w:rsidR="007B7ACC">
        <w:t xml:space="preserve">The majority of the </w:t>
      </w:r>
      <w:proofErr w:type="spellStart"/>
      <w:r w:rsidR="007B7ACC">
        <w:t>NULLable</w:t>
      </w:r>
      <w:proofErr w:type="spellEnd"/>
      <w:r w:rsidR="007B7ACC">
        <w:t xml:space="preserve"> columns fall into these tables, where it has minimal impact on the functionality of the system when they are null: </w:t>
      </w:r>
    </w:p>
    <w:p w14:paraId="0D757027" w14:textId="6BC81322" w:rsidR="007B7ACC" w:rsidRDefault="007B7ACC" w:rsidP="007B7ACC">
      <w:pPr>
        <w:pStyle w:val="ListParagraph"/>
        <w:numPr>
          <w:ilvl w:val="0"/>
          <w:numId w:val="28"/>
        </w:numPr>
      </w:pPr>
      <w:r>
        <w:t>Movie – A number of these columns are NULL because they may not be known when the movie is first announced.  However, it is expected these are eventually filled in once the details are known</w:t>
      </w:r>
    </w:p>
    <w:p w14:paraId="7592EC12" w14:textId="0F7E7C78" w:rsidR="007B7ACC" w:rsidRDefault="007B7ACC" w:rsidP="007B7ACC">
      <w:pPr>
        <w:pStyle w:val="ListParagraph"/>
        <w:numPr>
          <w:ilvl w:val="0"/>
          <w:numId w:val="28"/>
        </w:numPr>
      </w:pPr>
      <w:r>
        <w:t>FilmMember – A number of these columns are truly optional (e.g. not everyone has a Prefix or Suffix for their name, nor is the date of birth known for every film member that is credited in movies)</w:t>
      </w:r>
    </w:p>
    <w:p w14:paraId="13A88C1A" w14:textId="2B3B03FD" w:rsidR="007B7ACC" w:rsidRDefault="007B7ACC" w:rsidP="007B7ACC"/>
    <w:p w14:paraId="2AE3CD3D" w14:textId="0EAC571E" w:rsidR="00B50C61" w:rsidRDefault="00495202" w:rsidP="007B7ACC">
      <w:r>
        <w:t xml:space="preserve">In addition to nullability constraints, </w:t>
      </w:r>
      <w:r w:rsidR="00187801">
        <w:t xml:space="preserve">basic </w:t>
      </w:r>
      <w:r>
        <w:t>data type constraints are enforced as well on columns</w:t>
      </w:r>
      <w:r w:rsidR="00187801">
        <w:t xml:space="preserve"> based on their appropriate domain.  For example, the </w:t>
      </w:r>
      <w:proofErr w:type="spellStart"/>
      <w:r w:rsidR="00187801">
        <w:t>FilmMember.DateOfBirth</w:t>
      </w:r>
      <w:proofErr w:type="spellEnd"/>
      <w:r w:rsidR="00187801">
        <w:t xml:space="preserve"> column is of the data type of ‘Date’ to ensure correctly formatted dates are entered into the field.  In addition, ‘bit’ fields are used for Boolean (yes or no) values, such as </w:t>
      </w:r>
      <w:proofErr w:type="spellStart"/>
      <w:r w:rsidR="00187801">
        <w:t>MovieUserReviewHelpful.IsHelpful</w:t>
      </w:r>
      <w:proofErr w:type="spellEnd"/>
      <w:r w:rsidR="00187801">
        <w:t xml:space="preserve"> or </w:t>
      </w:r>
      <w:proofErr w:type="spellStart"/>
      <w:r w:rsidR="00187801">
        <w:t>RestrictionRating.IsActive</w:t>
      </w:r>
      <w:proofErr w:type="spellEnd"/>
      <w:r w:rsidR="00187801">
        <w:t xml:space="preserve">.  </w:t>
      </w:r>
      <w:r w:rsidR="00574162">
        <w:t xml:space="preserve">If values are numeric, such as </w:t>
      </w:r>
      <w:proofErr w:type="spellStart"/>
      <w:r w:rsidR="00574162">
        <w:t>Movie.DurationInMinutes</w:t>
      </w:r>
      <w:proofErr w:type="spellEnd"/>
      <w:r w:rsidR="00574162">
        <w:t xml:space="preserve">, an approach numeric data type (such as ‘int’ in </w:t>
      </w:r>
      <w:r w:rsidR="00574162">
        <w:lastRenderedPageBreak/>
        <w:t xml:space="preserve">this scenario) is used.  For </w:t>
      </w:r>
      <w:proofErr w:type="spellStart"/>
      <w:r w:rsidR="00574162">
        <w:t>Movie.AverageUserRating</w:t>
      </w:r>
      <w:proofErr w:type="spellEnd"/>
      <w:r w:rsidR="00574162">
        <w:t xml:space="preserve">, the </w:t>
      </w:r>
      <w:proofErr w:type="gramStart"/>
      <w:r w:rsidR="00574162">
        <w:t>decimal(</w:t>
      </w:r>
      <w:proofErr w:type="gramEnd"/>
      <w:r w:rsidR="00574162">
        <w:t xml:space="preserve">5, 2) type is used, because we only want to go to </w:t>
      </w:r>
      <w:r w:rsidR="00CC0296">
        <w:t xml:space="preserve">‘2’ </w:t>
      </w:r>
      <w:r w:rsidR="00574162">
        <w:t>decimal places</w:t>
      </w:r>
      <w:r w:rsidR="00E10126">
        <w:t xml:space="preserve"> for the scale</w:t>
      </w:r>
      <w:r w:rsidR="00574162">
        <w:t>.</w:t>
      </w:r>
      <w:r w:rsidR="00E10126">
        <w:t xml:space="preserve">  The precision of </w:t>
      </w:r>
      <w:r w:rsidR="000709E7">
        <w:t>‘</w:t>
      </w:r>
      <w:r w:rsidR="00E10126">
        <w:t>5</w:t>
      </w:r>
      <w:r w:rsidR="000709E7">
        <w:t>’</w:t>
      </w:r>
      <w:r w:rsidR="00E10126">
        <w:t xml:space="preserve"> is more than enough since our range of ratings is 1-10.  </w:t>
      </w:r>
      <w:r w:rsidR="00B50C61">
        <w:t xml:space="preserve">The data type of </w:t>
      </w:r>
      <w:proofErr w:type="gramStart"/>
      <w:r w:rsidR="00B50C61">
        <w:t>char(</w:t>
      </w:r>
      <w:proofErr w:type="gramEnd"/>
      <w:r w:rsidR="00B50C61">
        <w:t xml:space="preserve">) is used when the amount of characters for the value is fixed (e.g. language iso code is a char(2)).  Other data types (such as varchar and </w:t>
      </w:r>
      <w:proofErr w:type="spellStart"/>
      <w:r w:rsidR="00B50C61">
        <w:t>varbinary</w:t>
      </w:r>
      <w:proofErr w:type="spellEnd"/>
      <w:r w:rsidR="00B50C61">
        <w:t>) are used as appropriate for text and binary related fields.</w:t>
      </w:r>
    </w:p>
    <w:p w14:paraId="0496E056" w14:textId="2B28ECD4" w:rsidR="00B50C61" w:rsidRDefault="00B50C61" w:rsidP="007B7ACC"/>
    <w:p w14:paraId="5C125396" w14:textId="708692FB" w:rsidR="00B50C61" w:rsidRDefault="00CC0230" w:rsidP="007B7ACC">
      <w:r>
        <w:t xml:space="preserve">Referential integrity is established via the use of Foreign Key constraints in the RDBMS engine.  </w:t>
      </w:r>
      <w:r w:rsidR="00B506F8">
        <w:t xml:space="preserve">All relationships described in the </w:t>
      </w:r>
      <w:r w:rsidR="00B506F8">
        <w:fldChar w:fldCharType="begin"/>
      </w:r>
      <w:r w:rsidR="00B506F8">
        <w:instrText xml:space="preserve"> REF _Ref36993615 \r \h </w:instrText>
      </w:r>
      <w:r w:rsidR="00B506F8">
        <w:fldChar w:fldCharType="separate"/>
      </w:r>
      <w:r w:rsidR="00B506F8">
        <w:t>3.4.6</w:t>
      </w:r>
      <w:r w:rsidR="00B506F8">
        <w:fldChar w:fldCharType="end"/>
      </w:r>
      <w:r w:rsidR="00B506F8">
        <w:t xml:space="preserve"> </w:t>
      </w:r>
      <w:r w:rsidR="00B506F8">
        <w:fldChar w:fldCharType="begin"/>
      </w:r>
      <w:r w:rsidR="00B506F8">
        <w:instrText xml:space="preserve"> REF _Ref36993612 \h </w:instrText>
      </w:r>
      <w:r w:rsidR="00B506F8">
        <w:fldChar w:fldCharType="separate"/>
      </w:r>
      <w:r w:rsidR="00B506F8" w:rsidRPr="00443A4D">
        <w:t>Relationships</w:t>
      </w:r>
      <w:r w:rsidR="00B506F8">
        <w:fldChar w:fldCharType="end"/>
      </w:r>
      <w:r w:rsidR="00B506F8">
        <w:t xml:space="preserve"> section are referentially enforced by foreign key constraints in SQL Server.  </w:t>
      </w:r>
      <w:r w:rsidR="00CE281E">
        <w:t>In addition to referential integrity constraints, the database enforces Unique Key constraints on natural key values for each table.  For example, an Award’s unique key is a combination of the {</w:t>
      </w:r>
      <w:proofErr w:type="spellStart"/>
      <w:r w:rsidR="00CE281E">
        <w:t>AwardShowId</w:t>
      </w:r>
      <w:proofErr w:type="spellEnd"/>
      <w:r w:rsidR="00CE281E">
        <w:t xml:space="preserve">, </w:t>
      </w:r>
      <w:proofErr w:type="spellStart"/>
      <w:r w:rsidR="00CE281E">
        <w:t>AwardName</w:t>
      </w:r>
      <w:proofErr w:type="spellEnd"/>
      <w:r w:rsidR="00CE281E">
        <w:t xml:space="preserve">}.  A </w:t>
      </w:r>
      <w:proofErr w:type="spellStart"/>
      <w:r w:rsidR="00CE281E">
        <w:t>MovieUserReview’s</w:t>
      </w:r>
      <w:proofErr w:type="spellEnd"/>
      <w:r w:rsidR="00CE281E">
        <w:t xml:space="preserve"> unique key is a combination of the {MovieId, </w:t>
      </w:r>
      <w:proofErr w:type="spellStart"/>
      <w:r w:rsidR="00CE281E">
        <w:t>UserId</w:t>
      </w:r>
      <w:proofErr w:type="spellEnd"/>
      <w:r w:rsidR="00CE281E">
        <w:t>} because the same user cannot write more than one review for a given movie.</w:t>
      </w:r>
      <w:r w:rsidR="00D907EF">
        <w:t xml:space="preserve">  Further, many of the static tables have the corresponding entity’s name column as the unique key.  For example, the Genre’s </w:t>
      </w:r>
      <w:proofErr w:type="spellStart"/>
      <w:r w:rsidR="00D907EF">
        <w:t>GenreName</w:t>
      </w:r>
      <w:proofErr w:type="spellEnd"/>
      <w:r w:rsidR="00D907EF">
        <w:t xml:space="preserve"> column is the unique natural key.  </w:t>
      </w:r>
      <w:r w:rsidR="0009397D">
        <w:t>Two genres with the same name would be indistinguishable if reported to the user.</w:t>
      </w:r>
    </w:p>
    <w:p w14:paraId="75C19DB8" w14:textId="1FCC8379" w:rsidR="00905B90" w:rsidRDefault="00905B90" w:rsidP="007B7ACC"/>
    <w:p w14:paraId="03DC7487" w14:textId="1FF47B68" w:rsidR="00905B90" w:rsidRDefault="008961F5" w:rsidP="007B7ACC">
      <w:r>
        <w:t>In addition to some of the basic constraints above, more advanced DBMS constraints were use</w:t>
      </w:r>
      <w:r w:rsidR="0026468B">
        <w:t>d. These were a few examples of constraints used</w:t>
      </w:r>
      <w:r>
        <w:t xml:space="preserve">: </w:t>
      </w:r>
    </w:p>
    <w:p w14:paraId="4E184520" w14:textId="4552CDC3" w:rsidR="008961F5" w:rsidRDefault="008961F5" w:rsidP="008961F5">
      <w:pPr>
        <w:pStyle w:val="ListParagraph"/>
        <w:numPr>
          <w:ilvl w:val="0"/>
          <w:numId w:val="32"/>
        </w:numPr>
      </w:pPr>
      <w:r>
        <w:t>The FilmMember Gender field allows for either an ‘M’ for Male or ‘F’ or Female.  A special constraint was added to the column to enforce it.</w:t>
      </w:r>
    </w:p>
    <w:p w14:paraId="14AC9CEA" w14:textId="3034AFC4" w:rsidR="008961F5" w:rsidRDefault="008961F5" w:rsidP="008961F5"/>
    <w:p w14:paraId="7047B0FE" w14:textId="095DE25C" w:rsidR="008961F5" w:rsidRDefault="008961F5" w:rsidP="008961F5">
      <w:pPr>
        <w:pBdr>
          <w:top w:val="single" w:sz="4" w:space="1" w:color="auto"/>
          <w:left w:val="single" w:sz="4" w:space="4" w:color="auto"/>
          <w:bottom w:val="single" w:sz="4" w:space="1" w:color="auto"/>
          <w:right w:val="single" w:sz="4" w:space="4" w:color="auto"/>
        </w:pBdr>
      </w:pPr>
      <w:proofErr w:type="gramStart"/>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K_FilmMember_Gender</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Gender]</w:t>
      </w:r>
      <w:r>
        <w:rPr>
          <w:rFonts w:ascii="Consolas" w:hAnsi="Consolas" w:cs="Consolas"/>
          <w:color w:val="808080"/>
          <w:sz w:val="19"/>
          <w:szCs w:val="19"/>
        </w:rPr>
        <w:t>=</w:t>
      </w:r>
      <w:r>
        <w:rPr>
          <w:rFonts w:ascii="Consolas" w:hAnsi="Consolas" w:cs="Consolas"/>
          <w:color w:val="FF0000"/>
          <w:sz w:val="19"/>
          <w:szCs w:val="19"/>
        </w:rPr>
        <w:t>'M'</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Gender]</w:t>
      </w:r>
      <w:r>
        <w:rPr>
          <w:rFonts w:ascii="Consolas" w:hAnsi="Consolas" w:cs="Consolas"/>
          <w:color w:val="808080"/>
          <w:sz w:val="19"/>
          <w:szCs w:val="19"/>
        </w:rPr>
        <w:t>=</w:t>
      </w:r>
      <w:r>
        <w:rPr>
          <w:rFonts w:ascii="Consolas" w:hAnsi="Consolas" w:cs="Consolas"/>
          <w:color w:val="FF0000"/>
          <w:sz w:val="19"/>
          <w:szCs w:val="19"/>
        </w:rPr>
        <w:t>'F'</w:t>
      </w:r>
      <w:r>
        <w:rPr>
          <w:rFonts w:ascii="Consolas" w:hAnsi="Consolas" w:cs="Consolas"/>
          <w:color w:val="808080"/>
          <w:sz w:val="19"/>
          <w:szCs w:val="19"/>
        </w:rPr>
        <w:t>))</w:t>
      </w:r>
    </w:p>
    <w:p w14:paraId="3BD00625" w14:textId="368887D1" w:rsidR="00C02488" w:rsidRDefault="00C02488" w:rsidP="007B7ACC"/>
    <w:p w14:paraId="749B4E29" w14:textId="466369C2" w:rsidR="008961F5" w:rsidRDefault="008961F5" w:rsidP="007B7ACC">
      <w:r>
        <w:t>If you try to perform an insert/update that violates this constraint, the DBMS enforces it.  For example:</w:t>
      </w:r>
    </w:p>
    <w:p w14:paraId="79683E0F" w14:textId="2F21BB03" w:rsidR="008961F5" w:rsidRDefault="008961F5" w:rsidP="007B7ACC"/>
    <w:p w14:paraId="69304F6A"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FilmMember</w:t>
      </w:r>
    </w:p>
    <w:p w14:paraId="7D637244"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Gende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w:t>
      </w:r>
    </w:p>
    <w:p w14:paraId="3C103BC8" w14:textId="6B2395F5" w:rsidR="008961F5" w:rsidRDefault="008961F5" w:rsidP="008961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7E51EB65" w14:textId="5A5381BE" w:rsidR="008961F5" w:rsidRDefault="008961F5" w:rsidP="007B7ACC">
      <w:r>
        <w:t>Results in this error message, and does not commit to the database:</w:t>
      </w:r>
    </w:p>
    <w:p w14:paraId="5E55343B" w14:textId="77777777" w:rsidR="008961F5" w:rsidRDefault="008961F5" w:rsidP="007B7ACC">
      <w:pPr>
        <w:rPr>
          <w:rFonts w:ascii="Consolas" w:hAnsi="Consolas" w:cs="Consolas"/>
          <w:color w:val="000000"/>
          <w:sz w:val="19"/>
          <w:szCs w:val="19"/>
        </w:rPr>
      </w:pPr>
    </w:p>
    <w:p w14:paraId="50A53EFF" w14:textId="099CC599" w:rsidR="008961F5" w:rsidRPr="008961F5" w:rsidRDefault="008961F5" w:rsidP="008961F5">
      <w:pPr>
        <w:pBdr>
          <w:top w:val="single" w:sz="4" w:space="1" w:color="auto"/>
          <w:left w:val="single" w:sz="4" w:space="4" w:color="auto"/>
          <w:bottom w:val="single" w:sz="4" w:space="1" w:color="auto"/>
          <w:right w:val="single" w:sz="4" w:space="4" w:color="auto"/>
        </w:pBdr>
        <w:rPr>
          <w:color w:val="FF0000"/>
        </w:rPr>
      </w:pPr>
      <w:r w:rsidRPr="008961F5">
        <w:rPr>
          <w:rFonts w:ascii="Consolas" w:hAnsi="Consolas" w:cs="Consolas"/>
          <w:color w:val="FF0000"/>
          <w:sz w:val="19"/>
          <w:szCs w:val="19"/>
        </w:rPr>
        <w:t>The UPDATE statement conflicted with the CHECK constraint "</w:t>
      </w:r>
      <w:proofErr w:type="spellStart"/>
      <w:r w:rsidRPr="008961F5">
        <w:rPr>
          <w:rFonts w:ascii="Consolas" w:hAnsi="Consolas" w:cs="Consolas"/>
          <w:color w:val="FF0000"/>
          <w:sz w:val="19"/>
          <w:szCs w:val="19"/>
        </w:rPr>
        <w:t>CK_FilmMember_Gender</w:t>
      </w:r>
      <w:proofErr w:type="spellEnd"/>
      <w:r w:rsidRPr="008961F5">
        <w:rPr>
          <w:rFonts w:ascii="Consolas" w:hAnsi="Consolas" w:cs="Consolas"/>
          <w:color w:val="FF0000"/>
          <w:sz w:val="19"/>
          <w:szCs w:val="19"/>
        </w:rPr>
        <w:t>".</w:t>
      </w:r>
    </w:p>
    <w:p w14:paraId="70CBE811" w14:textId="77777777" w:rsidR="00C02488" w:rsidRDefault="00C02488" w:rsidP="007B7ACC"/>
    <w:p w14:paraId="19044EC8" w14:textId="3D1D0037" w:rsidR="00D907EF" w:rsidRDefault="00773B86" w:rsidP="008961F5">
      <w:pPr>
        <w:pStyle w:val="ListParagraph"/>
        <w:numPr>
          <w:ilvl w:val="0"/>
          <w:numId w:val="32"/>
        </w:numPr>
      </w:pPr>
      <w:r>
        <w:t xml:space="preserve">The </w:t>
      </w:r>
      <w:proofErr w:type="spellStart"/>
      <w:r>
        <w:t>MovieUserReview</w:t>
      </w:r>
      <w:proofErr w:type="spellEnd"/>
      <w:r>
        <w:t xml:space="preserve"> Rating column allows for a value between 1 and 10 inclusively.  </w:t>
      </w:r>
      <w:r w:rsidR="00245EB6">
        <w:t xml:space="preserve">A special constraint was added to the column to enforce it. </w:t>
      </w:r>
    </w:p>
    <w:p w14:paraId="1C9E210A" w14:textId="608CABEC" w:rsidR="00245EB6" w:rsidRDefault="00245EB6" w:rsidP="00245EB6"/>
    <w:p w14:paraId="0FAC7380" w14:textId="1194B42A" w:rsidR="00245EB6" w:rsidRDefault="00245EB6" w:rsidP="00245EB6">
      <w:pPr>
        <w:pBdr>
          <w:top w:val="single" w:sz="4" w:space="1" w:color="auto"/>
          <w:left w:val="single" w:sz="4" w:space="4" w:color="auto"/>
          <w:bottom w:val="single" w:sz="4" w:space="1" w:color="auto"/>
          <w:right w:val="single" w:sz="4" w:space="4" w:color="auto"/>
        </w:pBdr>
      </w:pPr>
      <w:proofErr w:type="gramStart"/>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K_MovieUserReview_Rating</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g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Rating]</w:t>
      </w:r>
      <w:r>
        <w:rPr>
          <w:rFonts w:ascii="Consolas" w:hAnsi="Consolas" w:cs="Consolas"/>
          <w:color w:val="808080"/>
          <w:sz w:val="19"/>
          <w:szCs w:val="19"/>
        </w:rPr>
        <w:t>&lt;=(</w:t>
      </w:r>
      <w:r>
        <w:rPr>
          <w:rFonts w:ascii="Consolas" w:hAnsi="Consolas" w:cs="Consolas"/>
          <w:color w:val="000000"/>
          <w:sz w:val="19"/>
          <w:szCs w:val="19"/>
        </w:rPr>
        <w:t>10</w:t>
      </w:r>
      <w:r>
        <w:rPr>
          <w:rFonts w:ascii="Consolas" w:hAnsi="Consolas" w:cs="Consolas"/>
          <w:color w:val="808080"/>
          <w:sz w:val="19"/>
          <w:szCs w:val="19"/>
        </w:rPr>
        <w:t>)))</w:t>
      </w:r>
    </w:p>
    <w:p w14:paraId="55F742A8" w14:textId="77777777" w:rsidR="00D907EF" w:rsidRDefault="00D907EF" w:rsidP="007B7ACC"/>
    <w:p w14:paraId="2786C730" w14:textId="1706D26E" w:rsidR="00CD46A4" w:rsidRDefault="00CD46A4" w:rsidP="007B7ACC">
      <w:r>
        <w:t>Similarly, an insert/update to this with an invalid value will violate the constraint and not commit the change:</w:t>
      </w:r>
    </w:p>
    <w:p w14:paraId="790C71F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6D7C7C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BD251E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Id</w:t>
      </w:r>
      <w:r>
        <w:rPr>
          <w:rFonts w:ascii="Consolas" w:hAnsi="Consolas" w:cs="Consolas"/>
          <w:color w:val="808080"/>
          <w:sz w:val="19"/>
          <w:szCs w:val="19"/>
        </w:rPr>
        <w:t>,</w:t>
      </w:r>
    </w:p>
    <w:p w14:paraId="2E9D5D8B"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661A67AC"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ating</w:t>
      </w:r>
      <w:r>
        <w:rPr>
          <w:rFonts w:ascii="Consolas" w:hAnsi="Consolas" w:cs="Consolas"/>
          <w:color w:val="808080"/>
          <w:sz w:val="19"/>
          <w:szCs w:val="19"/>
        </w:rPr>
        <w:t>,</w:t>
      </w:r>
    </w:p>
    <w:p w14:paraId="1E082A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eview</w:t>
      </w:r>
      <w:r>
        <w:rPr>
          <w:rFonts w:ascii="Consolas" w:hAnsi="Consolas" w:cs="Consolas"/>
          <w:color w:val="808080"/>
          <w:sz w:val="19"/>
          <w:szCs w:val="19"/>
        </w:rPr>
        <w:t>,</w:t>
      </w:r>
    </w:p>
    <w:p w14:paraId="3A644A40"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atePosted</w:t>
      </w:r>
      <w:proofErr w:type="spellEnd"/>
    </w:p>
    <w:p w14:paraId="348145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E6381C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2A76F82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11BAF5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t>@MovieId</w:t>
      </w:r>
      <w:r>
        <w:rPr>
          <w:rFonts w:ascii="Consolas" w:hAnsi="Consolas" w:cs="Consolas"/>
          <w:color w:val="808080"/>
          <w:sz w:val="19"/>
          <w:szCs w:val="19"/>
        </w:rPr>
        <w:t>,</w:t>
      </w:r>
    </w:p>
    <w:p w14:paraId="0E235489"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7C6EC5C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1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Invalid rating (not between 1 and 10)</w:t>
      </w:r>
    </w:p>
    <w:p w14:paraId="40A5BA4F"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great movie 12 out of 10'</w:t>
      </w:r>
      <w:r>
        <w:rPr>
          <w:rFonts w:ascii="Consolas" w:hAnsi="Consolas" w:cs="Consolas"/>
          <w:color w:val="808080"/>
          <w:sz w:val="19"/>
          <w:szCs w:val="19"/>
        </w:rPr>
        <w:t>,</w:t>
      </w:r>
    </w:p>
    <w:p w14:paraId="30E934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YSUTCDATETIME</w:t>
      </w:r>
      <w:r>
        <w:rPr>
          <w:rFonts w:ascii="Consolas" w:hAnsi="Consolas" w:cs="Consolas"/>
          <w:color w:val="808080"/>
          <w:sz w:val="19"/>
          <w:szCs w:val="19"/>
        </w:rPr>
        <w:t>(</w:t>
      </w:r>
      <w:proofErr w:type="gramEnd"/>
      <w:r>
        <w:rPr>
          <w:rFonts w:ascii="Consolas" w:hAnsi="Consolas" w:cs="Consolas"/>
          <w:color w:val="808080"/>
          <w:sz w:val="19"/>
          <w:szCs w:val="19"/>
        </w:rPr>
        <w:t>)</w:t>
      </w:r>
    </w:p>
    <w:p w14:paraId="6DBEB376" w14:textId="7D9F5157" w:rsidR="00CD46A4" w:rsidRDefault="00CD46A4" w:rsidP="00CD46A4">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65C8FF0E" w14:textId="77777777" w:rsidR="00187801" w:rsidRPr="0008619E" w:rsidRDefault="00187801" w:rsidP="007B7ACC"/>
    <w:p w14:paraId="4E02DCB4" w14:textId="4CDC3259" w:rsidR="007776FA" w:rsidRDefault="007776FA" w:rsidP="00410C86">
      <w:pPr>
        <w:pStyle w:val="ListParagraph"/>
        <w:numPr>
          <w:ilvl w:val="0"/>
          <w:numId w:val="32"/>
        </w:numPr>
      </w:pPr>
      <w:r>
        <w:t>The AwardShowInstance [Year] column is enforced as a positive number with a length of four (we can reasonably assume that the database will not be used after the year 9999</w:t>
      </w:r>
      <w:r w:rsidR="00D46B0C">
        <w:t>, and there were no Award show instances prior to the year 1000</w:t>
      </w:r>
      <w:r>
        <w:t xml:space="preserve">).  </w:t>
      </w:r>
      <w:r w:rsidR="00DA5CD5">
        <w:t xml:space="preserve">This constraint could arguably be </w:t>
      </w:r>
      <w:r w:rsidR="00EB2E62">
        <w:t>stricter</w:t>
      </w:r>
      <w:r w:rsidR="00DA5CD5">
        <w:t xml:space="preserve"> (e.g. between 1900 and 9999) but, this is good enough to catch some basic typos or mistakes.</w:t>
      </w:r>
    </w:p>
    <w:p w14:paraId="269AF315" w14:textId="235E85D4" w:rsidR="007776FA" w:rsidRDefault="007776FA" w:rsidP="007776FA"/>
    <w:p w14:paraId="7C40E0F1" w14:textId="73472492" w:rsidR="00DA5CD5" w:rsidRDefault="00DA5CD5" w:rsidP="006829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K_AwardShowInstance_Year</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 xml:space="preserve">CHECK  </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gt;(</w:t>
      </w:r>
      <w:r>
        <w:rPr>
          <w:rFonts w:ascii="Consolas" w:hAnsi="Consolas" w:cs="Consolas"/>
          <w:color w:val="000000"/>
          <w:sz w:val="19"/>
          <w:szCs w:val="19"/>
        </w:rPr>
        <w:t>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FF00FF"/>
          <w:sz w:val="19"/>
          <w:szCs w:val="19"/>
        </w:rPr>
        <w:t>len</w:t>
      </w:r>
      <w:proofErr w:type="spell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p>
    <w:p w14:paraId="01EB92F4" w14:textId="77777777" w:rsidR="007776FA" w:rsidRDefault="007776FA" w:rsidP="007776FA"/>
    <w:p w14:paraId="0A39D4DD" w14:textId="79D3D0EC" w:rsidR="00410C86" w:rsidRDefault="008B6299" w:rsidP="00410C86">
      <w:pPr>
        <w:pStyle w:val="ListParagraph"/>
        <w:numPr>
          <w:ilvl w:val="0"/>
          <w:numId w:val="32"/>
        </w:numPr>
      </w:pPr>
      <w:r w:rsidRPr="00A1603A">
        <w:t xml:space="preserve">The Language </w:t>
      </w:r>
      <w:proofErr w:type="spellStart"/>
      <w:r w:rsidRPr="00A1603A">
        <w:t>LanguageIsoCode</w:t>
      </w:r>
      <w:proofErr w:type="spellEnd"/>
      <w:r w:rsidRPr="00A1603A">
        <w:t xml:space="preserve"> column / primary key was created as a special User-Defined Data Type called ‘iso_code639_1’.  The Language </w:t>
      </w:r>
      <w:hyperlink r:id="rId38" w:history="1">
        <w:r w:rsidRPr="00A1603A">
          <w:t>ISO Code 639-1</w:t>
        </w:r>
      </w:hyperlink>
      <w:r w:rsidRPr="00A1603A">
        <w:t xml:space="preserve"> are strictly defined as two-letter codes to identify different languages.</w:t>
      </w:r>
    </w:p>
    <w:p w14:paraId="5ECCA59C" w14:textId="77777777" w:rsidR="00410C86" w:rsidRDefault="00410C86" w:rsidP="00410C86"/>
    <w:p w14:paraId="766C9F16" w14:textId="41E12020" w:rsidR="0008619E" w:rsidRDefault="00410C86" w:rsidP="00410C86">
      <w:r>
        <w:t>The base-type is defined as this (a two-letter char instead of varchar since the length must be two).</w:t>
      </w:r>
      <w:r w:rsidR="008B6299" w:rsidRPr="00A1603A">
        <w:t xml:space="preserve">  </w:t>
      </w:r>
    </w:p>
    <w:p w14:paraId="79A4BCF9" w14:textId="6D6D718C" w:rsidR="00410C86" w:rsidRDefault="00410C86" w:rsidP="00443A4D">
      <w:pPr>
        <w:rPr>
          <w:rFonts w:ascii="Comic Sans MS" w:hAnsi="Comic Sans MS"/>
          <w:bCs/>
          <w:color w:val="3366FF"/>
          <w:sz w:val="20"/>
          <w:szCs w:val="28"/>
        </w:rPr>
      </w:pPr>
    </w:p>
    <w:p w14:paraId="46511572" w14:textId="77777777" w:rsidR="00A1603A" w:rsidRDefault="00A1603A" w:rsidP="00A1603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iso_code639_1] </w:t>
      </w:r>
      <w:r>
        <w:rPr>
          <w:rFonts w:ascii="Consolas" w:hAnsi="Consolas" w:cs="Consolas"/>
          <w:color w:val="0000FF"/>
          <w:sz w:val="19"/>
          <w:szCs w:val="19"/>
        </w:rPr>
        <w:t>FROM</w:t>
      </w:r>
      <w:r>
        <w:rPr>
          <w:rFonts w:ascii="Consolas" w:hAnsi="Consolas" w:cs="Consolas"/>
          <w:color w:val="000000"/>
          <w:sz w:val="19"/>
          <w:szCs w:val="19"/>
        </w:rPr>
        <w:t xml:space="preserve"> [char]</w:t>
      </w: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0022910" w14:textId="1C975B9C" w:rsidR="00736690" w:rsidRDefault="00736690" w:rsidP="00443A4D">
      <w:pPr>
        <w:rPr>
          <w:bCs/>
          <w:szCs w:val="28"/>
        </w:rPr>
      </w:pPr>
    </w:p>
    <w:p w14:paraId="75A21E20" w14:textId="4DD823BF" w:rsidR="00410C86" w:rsidRDefault="00AD1040" w:rsidP="00443A4D">
      <w:pPr>
        <w:rPr>
          <w:bCs/>
          <w:szCs w:val="28"/>
        </w:rPr>
      </w:pPr>
      <w:r>
        <w:rPr>
          <w:bCs/>
          <w:szCs w:val="28"/>
        </w:rPr>
        <w:t>Then, a custom rule was created and applied to the Data-Type to enforce that the specified values are two-letters (and no numeric digits are used).</w:t>
      </w:r>
    </w:p>
    <w:p w14:paraId="77E02A01" w14:textId="6DB85D79" w:rsidR="00AD1040" w:rsidRDefault="00AD1040" w:rsidP="00443A4D">
      <w:pPr>
        <w:rPr>
          <w:bCs/>
          <w:szCs w:val="28"/>
        </w:rPr>
      </w:pPr>
    </w:p>
    <w:p w14:paraId="752A3B8E"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RUL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iso_code_rule</w:t>
      </w:r>
      <w:proofErr w:type="spellEnd"/>
      <w:r>
        <w:rPr>
          <w:rFonts w:ascii="Consolas" w:hAnsi="Consolas" w:cs="Consolas"/>
          <w:color w:val="000000"/>
          <w:sz w:val="19"/>
          <w:szCs w:val="19"/>
        </w:rPr>
        <w:t xml:space="preserve">] </w:t>
      </w:r>
    </w:p>
    <w:p w14:paraId="703BB8A9"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54E6E790" w14:textId="3E2811D2" w:rsidR="00AD1040" w:rsidRDefault="00AD1040" w:rsidP="00AD1040">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00"/>
          <w:sz w:val="19"/>
          <w:szCs w:val="19"/>
        </w:rPr>
        <w:t xml:space="preserve">@iso_code639_1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A-</w:t>
      </w:r>
      <w:proofErr w:type="gramStart"/>
      <w:r>
        <w:rPr>
          <w:rFonts w:ascii="Consolas" w:hAnsi="Consolas" w:cs="Consolas"/>
          <w:color w:val="FF0000"/>
          <w:sz w:val="19"/>
          <w:szCs w:val="19"/>
        </w:rPr>
        <w:t>Z][</w:t>
      </w:r>
      <w:proofErr w:type="gramEnd"/>
      <w:r>
        <w:rPr>
          <w:rFonts w:ascii="Consolas" w:hAnsi="Consolas" w:cs="Consolas"/>
          <w:color w:val="FF0000"/>
          <w:sz w:val="19"/>
          <w:szCs w:val="19"/>
        </w:rPr>
        <w:t>A-Z]'</w:t>
      </w:r>
    </w:p>
    <w:p w14:paraId="01017D1D" w14:textId="6DF398A3" w:rsidR="00410C86" w:rsidRDefault="00410C86" w:rsidP="00443A4D">
      <w:pPr>
        <w:rPr>
          <w:bCs/>
          <w:szCs w:val="28"/>
        </w:rPr>
      </w:pPr>
    </w:p>
    <w:p w14:paraId="353399F4" w14:textId="48B35E84" w:rsidR="00332782" w:rsidRDefault="00332782" w:rsidP="00443A4D">
      <w:pPr>
        <w:rPr>
          <w:bCs/>
          <w:szCs w:val="28"/>
        </w:rPr>
      </w:pPr>
      <w:r>
        <w:rPr>
          <w:bCs/>
          <w:szCs w:val="28"/>
        </w:rPr>
        <w:t xml:space="preserve">The rule is bound to the data type using the </w:t>
      </w:r>
      <w:proofErr w:type="spellStart"/>
      <w:r>
        <w:rPr>
          <w:bCs/>
          <w:szCs w:val="28"/>
        </w:rPr>
        <w:t>sp_bindrule</w:t>
      </w:r>
      <w:proofErr w:type="spellEnd"/>
      <w:r>
        <w:rPr>
          <w:bCs/>
          <w:szCs w:val="28"/>
        </w:rPr>
        <w:t xml:space="preserve"> system-level stored procedure:</w:t>
      </w:r>
    </w:p>
    <w:p w14:paraId="243DD31C" w14:textId="72D894E3" w:rsidR="00332782" w:rsidRDefault="00332782" w:rsidP="00443A4D">
      <w:pPr>
        <w:rPr>
          <w:bCs/>
          <w:szCs w:val="28"/>
        </w:rPr>
      </w:pPr>
    </w:p>
    <w:p w14:paraId="549556C1" w14:textId="77777777" w:rsidR="00332782" w:rsidRDefault="00332782" w:rsidP="0033278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bindrule</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iso_code_rul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iso_code639_1'</w:t>
      </w:r>
      <w:r>
        <w:rPr>
          <w:rFonts w:ascii="Consolas" w:hAnsi="Consolas" w:cs="Consolas"/>
          <w:color w:val="808080"/>
          <w:sz w:val="19"/>
          <w:szCs w:val="19"/>
        </w:rPr>
        <w:t>;</w:t>
      </w:r>
      <w:r>
        <w:rPr>
          <w:rFonts w:ascii="Consolas" w:hAnsi="Consolas" w:cs="Consolas"/>
          <w:color w:val="000000"/>
          <w:sz w:val="19"/>
          <w:szCs w:val="19"/>
        </w:rPr>
        <w:t xml:space="preserve">  </w:t>
      </w:r>
    </w:p>
    <w:p w14:paraId="79D4BFBF" w14:textId="77777777" w:rsidR="00332782" w:rsidRDefault="00332782" w:rsidP="00443A4D">
      <w:pPr>
        <w:rPr>
          <w:bCs/>
          <w:szCs w:val="28"/>
        </w:rPr>
      </w:pPr>
    </w:p>
    <w:p w14:paraId="3B755EE0" w14:textId="78380212" w:rsidR="00AD1040" w:rsidRDefault="0059071D" w:rsidP="00443A4D">
      <w:pPr>
        <w:rPr>
          <w:bCs/>
          <w:szCs w:val="28"/>
        </w:rPr>
      </w:pPr>
      <w:r>
        <w:rPr>
          <w:bCs/>
          <w:szCs w:val="28"/>
        </w:rPr>
        <w:t xml:space="preserve">The </w:t>
      </w:r>
      <w:proofErr w:type="spellStart"/>
      <w:r>
        <w:rPr>
          <w:bCs/>
          <w:szCs w:val="28"/>
        </w:rPr>
        <w:t>Language.LanguageIsoCode</w:t>
      </w:r>
      <w:proofErr w:type="spellEnd"/>
      <w:r>
        <w:rPr>
          <w:bCs/>
          <w:szCs w:val="28"/>
        </w:rPr>
        <w:t xml:space="preserve"> column is specified as the iso_code639_1 type, as seen below.  Similarly, the </w:t>
      </w:r>
      <w:proofErr w:type="spellStart"/>
      <w:r>
        <w:rPr>
          <w:bCs/>
          <w:szCs w:val="28"/>
        </w:rPr>
        <w:t>Movie_Language.LanguageIsoCode</w:t>
      </w:r>
      <w:proofErr w:type="spellEnd"/>
      <w:r>
        <w:rPr>
          <w:bCs/>
          <w:szCs w:val="28"/>
        </w:rPr>
        <w:t xml:space="preserve"> column on that table is defined as the same data type.</w:t>
      </w:r>
    </w:p>
    <w:p w14:paraId="2572A025" w14:textId="39767266" w:rsidR="0059071D" w:rsidRDefault="0059071D" w:rsidP="00443A4D">
      <w:pPr>
        <w:rPr>
          <w:bCs/>
          <w:szCs w:val="28"/>
        </w:rPr>
      </w:pPr>
    </w:p>
    <w:p w14:paraId="6C5C1BB0"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Language]</w:t>
      </w:r>
      <w:r>
        <w:rPr>
          <w:rFonts w:ascii="Consolas" w:hAnsi="Consolas" w:cs="Consolas"/>
          <w:color w:val="808080"/>
          <w:sz w:val="19"/>
          <w:szCs w:val="19"/>
        </w:rPr>
        <w:t>(</w:t>
      </w:r>
    </w:p>
    <w:p w14:paraId="249F21A8"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Pr="0059071D">
        <w:rPr>
          <w:rFonts w:ascii="Consolas" w:hAnsi="Consolas" w:cs="Consolas"/>
          <w:color w:val="000000"/>
          <w:sz w:val="19"/>
          <w:szCs w:val="19"/>
          <w:highlight w:val="yellow"/>
        </w:rPr>
        <w:t>[</w:t>
      </w:r>
      <w:proofErr w:type="spellStart"/>
      <w:r w:rsidRPr="0059071D">
        <w:rPr>
          <w:rFonts w:ascii="Consolas" w:hAnsi="Consolas" w:cs="Consolas"/>
          <w:color w:val="000000"/>
          <w:sz w:val="19"/>
          <w:szCs w:val="19"/>
          <w:highlight w:val="yellow"/>
        </w:rPr>
        <w:t>LanguageIsoCode</w:t>
      </w:r>
      <w:proofErr w:type="spellEnd"/>
      <w:r w:rsidRPr="0059071D">
        <w:rPr>
          <w:rFonts w:ascii="Consolas" w:hAnsi="Consolas" w:cs="Consolas"/>
          <w:color w:val="000000"/>
          <w:sz w:val="19"/>
          <w:szCs w:val="19"/>
          <w:highlight w:val="yellow"/>
        </w:rPr>
        <w:t>] [dbo</w:t>
      </w:r>
      <w:proofErr w:type="gramStart"/>
      <w:r w:rsidRPr="0059071D">
        <w:rPr>
          <w:rFonts w:ascii="Consolas" w:hAnsi="Consolas" w:cs="Consolas"/>
          <w:color w:val="000000"/>
          <w:sz w:val="19"/>
          <w:szCs w:val="19"/>
          <w:highlight w:val="yellow"/>
        </w:rPr>
        <w:t>]</w:t>
      </w:r>
      <w:r w:rsidRPr="0059071D">
        <w:rPr>
          <w:rFonts w:ascii="Consolas" w:hAnsi="Consolas" w:cs="Consolas"/>
          <w:color w:val="808080"/>
          <w:sz w:val="19"/>
          <w:szCs w:val="19"/>
          <w:highlight w:val="yellow"/>
        </w:rPr>
        <w:t>.</w:t>
      </w:r>
      <w:r w:rsidRPr="0059071D">
        <w:rPr>
          <w:rFonts w:ascii="Consolas" w:hAnsi="Consolas" w:cs="Consolas"/>
          <w:color w:val="000000"/>
          <w:sz w:val="19"/>
          <w:szCs w:val="19"/>
          <w:highlight w:val="yellow"/>
        </w:rPr>
        <w:t>[</w:t>
      </w:r>
      <w:proofErr w:type="gramEnd"/>
      <w:r w:rsidRPr="0059071D">
        <w:rPr>
          <w:rFonts w:ascii="Consolas" w:hAnsi="Consolas" w:cs="Consolas"/>
          <w:color w:val="000000"/>
          <w:sz w:val="19"/>
          <w:szCs w:val="19"/>
          <w:highlight w:val="yellow"/>
        </w:rPr>
        <w:t xml:space="preserve">iso_code639_1] </w:t>
      </w:r>
      <w:r w:rsidRPr="0059071D">
        <w:rPr>
          <w:rFonts w:ascii="Consolas" w:hAnsi="Consolas" w:cs="Consolas"/>
          <w:color w:val="808080"/>
          <w:sz w:val="19"/>
          <w:szCs w:val="19"/>
          <w:highlight w:val="yellow"/>
        </w:rPr>
        <w:t>NOT</w:t>
      </w:r>
      <w:r w:rsidRPr="0059071D">
        <w:rPr>
          <w:rFonts w:ascii="Consolas" w:hAnsi="Consolas" w:cs="Consolas"/>
          <w:color w:val="000000"/>
          <w:sz w:val="19"/>
          <w:szCs w:val="19"/>
          <w:highlight w:val="yellow"/>
        </w:rPr>
        <w:t xml:space="preserve"> </w:t>
      </w:r>
      <w:r w:rsidRPr="0059071D">
        <w:rPr>
          <w:rFonts w:ascii="Consolas" w:hAnsi="Consolas" w:cs="Consolas"/>
          <w:color w:val="808080"/>
          <w:sz w:val="19"/>
          <w:szCs w:val="19"/>
          <w:highlight w:val="yellow"/>
        </w:rPr>
        <w:t>NULL,</w:t>
      </w:r>
    </w:p>
    <w:p w14:paraId="07DAE11B"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Name</w:t>
      </w:r>
      <w:proofErr w:type="spellEnd"/>
      <w:r>
        <w:rPr>
          <w:rFonts w:ascii="Consolas" w:hAnsi="Consolas" w:cs="Consolas"/>
          <w:color w:val="000000"/>
          <w:sz w:val="19"/>
          <w:szCs w:val="19"/>
        </w:rPr>
        <w:t>]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00F8D6C" w14:textId="5D24EEA8" w:rsidR="0059071D" w:rsidRDefault="0059071D" w:rsidP="007E77D1">
      <w:pPr>
        <w:pBdr>
          <w:top w:val="single" w:sz="4" w:space="1" w:color="auto"/>
          <w:left w:val="single" w:sz="4" w:space="4" w:color="auto"/>
          <w:bottom w:val="single" w:sz="4" w:space="1" w:color="auto"/>
          <w:right w:val="single" w:sz="4" w:space="4" w:color="auto"/>
        </w:pBdr>
        <w:rPr>
          <w:bCs/>
          <w:szCs w:val="28"/>
        </w:rPr>
      </w:pPr>
      <w:r>
        <w:rPr>
          <w:bCs/>
          <w:szCs w:val="28"/>
        </w:rPr>
        <w:t>…</w:t>
      </w:r>
    </w:p>
    <w:p w14:paraId="665AEFF5" w14:textId="54355650" w:rsidR="007E77D1" w:rsidRDefault="007E77D1" w:rsidP="007E77D1">
      <w:bookmarkStart w:id="49" w:name="_Toc516748839"/>
    </w:p>
    <w:p w14:paraId="2B27E7DA" w14:textId="7A9A3ADC" w:rsidR="00321397" w:rsidRDefault="00321397" w:rsidP="007E77D1">
      <w:r>
        <w:t xml:space="preserve">Now, any inserts/updates to the </w:t>
      </w:r>
      <w:proofErr w:type="spellStart"/>
      <w:r>
        <w:t>LanguageIsoCode</w:t>
      </w:r>
      <w:proofErr w:type="spellEnd"/>
      <w:r>
        <w:t xml:space="preserve"> column that violates the two-letter rule will be enforced by the DBMS.  For example:</w:t>
      </w:r>
    </w:p>
    <w:p w14:paraId="5C512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Language]</w:t>
      </w:r>
    </w:p>
    <w:p w14:paraId="2FC21B42"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449C8A31"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446E6420"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Name</w:t>
      </w:r>
      <w:proofErr w:type="spellEnd"/>
    </w:p>
    <w:p w14:paraId="5A03EFCC"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4134C9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536DEA69"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lastRenderedPageBreak/>
        <w:t>(</w:t>
      </w:r>
    </w:p>
    <w:p w14:paraId="3AC6A8C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5</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This contains a number, which violates the rule</w:t>
      </w:r>
    </w:p>
    <w:p w14:paraId="72455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ig Latin'</w:t>
      </w:r>
    </w:p>
    <w:p w14:paraId="6897953D"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3E541A" w14:textId="1BF321C3" w:rsidR="00321397" w:rsidRDefault="00321397" w:rsidP="007E77D1">
      <w:r>
        <w:t>Results in the following error output:</w:t>
      </w:r>
    </w:p>
    <w:p w14:paraId="5962FB39" w14:textId="454C9B30" w:rsidR="00321397" w:rsidRDefault="00321397" w:rsidP="007E77D1"/>
    <w:p w14:paraId="26EA6658" w14:textId="0964F2A6" w:rsidR="00321397" w:rsidRPr="00321397" w:rsidRDefault="00321397" w:rsidP="00321397">
      <w:pPr>
        <w:pBdr>
          <w:top w:val="single" w:sz="4" w:space="1" w:color="auto"/>
          <w:left w:val="single" w:sz="4" w:space="4" w:color="auto"/>
          <w:bottom w:val="single" w:sz="4" w:space="1" w:color="auto"/>
          <w:right w:val="single" w:sz="4" w:space="4" w:color="auto"/>
        </w:pBdr>
        <w:rPr>
          <w:color w:val="FF0000"/>
        </w:rPr>
      </w:pPr>
      <w:r w:rsidRPr="00321397">
        <w:rPr>
          <w:rFonts w:ascii="Consolas" w:hAnsi="Consolas" w:cs="Consolas"/>
          <w:color w:val="FF0000"/>
          <w:sz w:val="19"/>
          <w:szCs w:val="19"/>
        </w:rPr>
        <w:t xml:space="preserve">A column </w:t>
      </w:r>
      <w:proofErr w:type="gramStart"/>
      <w:r w:rsidRPr="00321397">
        <w:rPr>
          <w:rFonts w:ascii="Consolas" w:hAnsi="Consolas" w:cs="Consolas"/>
          <w:color w:val="FF0000"/>
          <w:sz w:val="19"/>
          <w:szCs w:val="19"/>
        </w:rPr>
        <w:t>insert</w:t>
      </w:r>
      <w:proofErr w:type="gramEnd"/>
      <w:r w:rsidRPr="00321397">
        <w:rPr>
          <w:rFonts w:ascii="Consolas" w:hAnsi="Consolas" w:cs="Consolas"/>
          <w:color w:val="FF0000"/>
          <w:sz w:val="19"/>
          <w:szCs w:val="19"/>
        </w:rPr>
        <w:t xml:space="preserve"> or update conflicts with a rule imposed by a previous CREATE RULE statement. The statement was terminated.</w:t>
      </w:r>
    </w:p>
    <w:p w14:paraId="3427D7D1" w14:textId="223538C2" w:rsidR="00321397" w:rsidRDefault="00321397" w:rsidP="007E77D1"/>
    <w:p w14:paraId="6ECF3B52" w14:textId="42A2F783" w:rsidR="00B54E50" w:rsidRDefault="00B54E50" w:rsidP="00B54E50">
      <w:pPr>
        <w:pStyle w:val="ListParagraph"/>
        <w:numPr>
          <w:ilvl w:val="0"/>
          <w:numId w:val="32"/>
        </w:numPr>
      </w:pPr>
      <w:r>
        <w:t>Other constraints in the system are handled either at the stored procedure/trigger level, or within higher-level language application logic depending on complexity.  For example, email address format can be tricky to validate within the database.  A regex within the application can be used to validate the user’s input before it reaches the database to ensure it is a valid email address.</w:t>
      </w:r>
      <w:r w:rsidR="007776FA">
        <w:t xml:space="preserve">  </w:t>
      </w:r>
    </w:p>
    <w:p w14:paraId="51FE040C" w14:textId="77777777" w:rsidR="00B54E50" w:rsidRDefault="00B54E50" w:rsidP="00B54E50"/>
    <w:p w14:paraId="2B2BA677" w14:textId="5CDEB1E1" w:rsidR="00443A4D" w:rsidRPr="00734F6E" w:rsidRDefault="00AC435B" w:rsidP="00875FDC">
      <w:pPr>
        <w:pStyle w:val="Heading3"/>
        <w:numPr>
          <w:ilvl w:val="2"/>
          <w:numId w:val="29"/>
        </w:numPr>
        <w:ind w:left="1260"/>
        <w:rPr>
          <w:rFonts w:ascii="Times New Roman" w:hAnsi="Times New Roman" w:cs="Times New Roman"/>
          <w:sz w:val="24"/>
          <w:szCs w:val="24"/>
        </w:rPr>
      </w:pPr>
      <w:bookmarkStart w:id="50" w:name="_Toc37004295"/>
      <w:r w:rsidRPr="00734F6E">
        <w:rPr>
          <w:rFonts w:ascii="Times New Roman" w:hAnsi="Times New Roman" w:cs="Times New Roman"/>
          <w:sz w:val="24"/>
          <w:szCs w:val="24"/>
        </w:rPr>
        <w:t>Operational Rules</w:t>
      </w:r>
      <w:bookmarkEnd w:id="49"/>
      <w:bookmarkEnd w:id="50"/>
    </w:p>
    <w:p w14:paraId="449DE2D8" w14:textId="41F8533B" w:rsidR="00AC435B" w:rsidRDefault="00AC435B" w:rsidP="00443A4D">
      <w:pPr>
        <w:rPr>
          <w:rFonts w:ascii="Comic Sans MS" w:hAnsi="Comic Sans MS"/>
          <w:bCs/>
          <w:color w:val="3366FF"/>
          <w:sz w:val="20"/>
          <w:szCs w:val="28"/>
        </w:rPr>
      </w:pPr>
      <w:r>
        <w:rPr>
          <w:rFonts w:ascii="Comic Sans MS" w:hAnsi="Comic Sans MS"/>
          <w:bCs/>
          <w:color w:val="3366FF"/>
          <w:sz w:val="20"/>
          <w:szCs w:val="28"/>
        </w:rPr>
        <w:t>What are the constraints for some operations?  For example, will the users be able to delete a patron’s information if he/she has outstanding videos?  Can a patron be associated multiple records of checked-out videos? Will the application allow the users to enter a patron if the patron has the same first name and last name as an existing patron in the system?</w:t>
      </w:r>
    </w:p>
    <w:p w14:paraId="6E9DCDB5" w14:textId="36E97956" w:rsidR="00733ECB" w:rsidRDefault="00733ECB" w:rsidP="00443A4D">
      <w:pPr>
        <w:rPr>
          <w:rFonts w:ascii="Comic Sans MS" w:hAnsi="Comic Sans MS"/>
          <w:bCs/>
          <w:color w:val="3366FF"/>
          <w:sz w:val="20"/>
          <w:szCs w:val="28"/>
        </w:rPr>
      </w:pPr>
    </w:p>
    <w:p w14:paraId="35E0B754" w14:textId="3FA125B7" w:rsidR="00733ECB" w:rsidRDefault="00733ECB" w:rsidP="00733ECB">
      <w:pPr>
        <w:numPr>
          <w:ilvl w:val="0"/>
          <w:numId w:val="9"/>
        </w:numPr>
        <w:rPr>
          <w:bCs/>
          <w:szCs w:val="28"/>
        </w:rPr>
      </w:pPr>
      <w:proofErr w:type="spellStart"/>
      <w:r>
        <w:rPr>
          <w:rFonts w:ascii="Comic Sans MS" w:hAnsi="Comic Sans MS"/>
          <w:bCs/>
          <w:color w:val="3366FF"/>
          <w:sz w:val="20"/>
          <w:szCs w:val="28"/>
        </w:rPr>
        <w:t>UserName</w:t>
      </w:r>
      <w:proofErr w:type="spellEnd"/>
      <w:r>
        <w:rPr>
          <w:rFonts w:ascii="Comic Sans MS" w:hAnsi="Comic Sans MS"/>
          <w:bCs/>
          <w:color w:val="3366FF"/>
          <w:sz w:val="20"/>
          <w:szCs w:val="28"/>
        </w:rPr>
        <w:t xml:space="preserve"> constraints</w:t>
      </w:r>
    </w:p>
    <w:p w14:paraId="78145A79" w14:textId="77777777" w:rsidR="00734F6E" w:rsidRPr="00734F6E" w:rsidRDefault="00AC435B" w:rsidP="00875FDC">
      <w:pPr>
        <w:pStyle w:val="Heading3"/>
        <w:numPr>
          <w:ilvl w:val="2"/>
          <w:numId w:val="29"/>
        </w:numPr>
        <w:ind w:left="1260"/>
        <w:rPr>
          <w:rFonts w:ascii="Times New Roman" w:hAnsi="Times New Roman" w:cs="Times New Roman"/>
          <w:sz w:val="24"/>
          <w:szCs w:val="24"/>
        </w:rPr>
      </w:pPr>
      <w:bookmarkStart w:id="51" w:name="_Toc516748840"/>
      <w:bookmarkStart w:id="52" w:name="_Toc37004296"/>
      <w:r w:rsidRPr="00734F6E">
        <w:rPr>
          <w:rFonts w:ascii="Times New Roman" w:hAnsi="Times New Roman" w:cs="Times New Roman"/>
          <w:sz w:val="24"/>
          <w:szCs w:val="24"/>
        </w:rPr>
        <w:t>Operations</w:t>
      </w:r>
      <w:bookmarkEnd w:id="51"/>
      <w:bookmarkEnd w:id="52"/>
    </w:p>
    <w:p w14:paraId="3FDFC446" w14:textId="46E74EB1" w:rsidR="00AC435B" w:rsidRDefault="00AC435B" w:rsidP="00734F6E">
      <w:pPr>
        <w:rPr>
          <w:rFonts w:ascii="Comic Sans MS" w:hAnsi="Comic Sans MS"/>
          <w:bCs/>
          <w:color w:val="3366FF"/>
          <w:sz w:val="20"/>
          <w:szCs w:val="28"/>
        </w:rPr>
      </w:pPr>
      <w:r>
        <w:rPr>
          <w:rFonts w:ascii="Comic Sans MS" w:hAnsi="Comic Sans MS"/>
          <w:bCs/>
          <w:color w:val="3366FF"/>
          <w:sz w:val="20"/>
          <w:szCs w:val="28"/>
        </w:rPr>
        <w:t>Describe what operations are involved for a particular use case.  For example, does checking out videos involve insert/delete/update/retrieve?</w:t>
      </w:r>
    </w:p>
    <w:p w14:paraId="32C2AD13" w14:textId="71768465" w:rsidR="00D24A94" w:rsidRDefault="00D24A94" w:rsidP="00734F6E">
      <w:pPr>
        <w:rPr>
          <w:rFonts w:ascii="Comic Sans MS" w:hAnsi="Comic Sans MS"/>
          <w:bCs/>
          <w:color w:val="3366FF"/>
          <w:sz w:val="20"/>
          <w:szCs w:val="28"/>
        </w:rPr>
      </w:pPr>
    </w:p>
    <w:p w14:paraId="6AC2165E" w14:textId="77777777" w:rsidR="00D24A94" w:rsidRDefault="00D24A94" w:rsidP="00734F6E">
      <w:pPr>
        <w:rPr>
          <w:bCs/>
          <w:szCs w:val="28"/>
        </w:rPr>
      </w:pPr>
    </w:p>
    <w:p w14:paraId="7423A713" w14:textId="160A7DB7" w:rsidR="007A7B3D" w:rsidRPr="00A5178F"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53" w:name="_Toc516748841"/>
      <w:bookmarkStart w:id="54" w:name="_Toc37004297"/>
      <w:r w:rsidRPr="00734F6E">
        <w:rPr>
          <w:rFonts w:ascii="Times New Roman" w:hAnsi="Times New Roman" w:cs="Times New Roman"/>
          <w:i w:val="0"/>
          <w:sz w:val="24"/>
          <w:szCs w:val="24"/>
        </w:rPr>
        <w:t>Security</w:t>
      </w:r>
      <w:bookmarkStart w:id="55" w:name="_Toc516748842"/>
      <w:bookmarkEnd w:id="53"/>
      <w:bookmarkEnd w:id="54"/>
    </w:p>
    <w:p w14:paraId="4F8CCDFD" w14:textId="3CD0F33B" w:rsidR="00A5178F" w:rsidRDefault="00A5178F" w:rsidP="007A7B3D">
      <w:r>
        <w:t xml:space="preserve">This section covers the security provisions taken by </w:t>
      </w:r>
      <w:proofErr w:type="spellStart"/>
      <w:r>
        <w:t>MovieDbLite</w:t>
      </w:r>
      <w:proofErr w:type="spellEnd"/>
      <w:r>
        <w:t xml:space="preserve"> to ensure security of data and user operations within the system.</w:t>
      </w:r>
    </w:p>
    <w:p w14:paraId="370FFEDE" w14:textId="7BB15BB8" w:rsidR="00A5178F" w:rsidRDefault="00A5178F" w:rsidP="007A7B3D"/>
    <w:p w14:paraId="5E189036" w14:textId="54346AC5" w:rsidR="00A5178F" w:rsidRDefault="00A5178F" w:rsidP="00A5178F">
      <w:pPr>
        <w:pStyle w:val="Heading3"/>
        <w:numPr>
          <w:ilvl w:val="0"/>
          <w:numId w:val="0"/>
        </w:numPr>
        <w:ind w:left="720" w:hanging="720"/>
      </w:pPr>
      <w:bookmarkStart w:id="56" w:name="_Toc37004298"/>
      <w:r>
        <w:t>3.4.1. Password Storage</w:t>
      </w:r>
      <w:bookmarkEnd w:id="56"/>
    </w:p>
    <w:p w14:paraId="62BCF48C" w14:textId="0D5CD6AE" w:rsidR="00A5178F" w:rsidRDefault="00A5178F" w:rsidP="007A7B3D"/>
    <w:p w14:paraId="7AC15950" w14:textId="77777777" w:rsidR="00C42EB7" w:rsidRDefault="00A5178F" w:rsidP="00C42EB7">
      <w:r>
        <w:t xml:space="preserve">Users have the ability to create user accounts to rate and review movies that they have watched.  User accounts require a username, email, and password.  The password is transmitted over the network using HTTPS (see upcoming section), and is </w:t>
      </w:r>
      <w:r>
        <w:rPr>
          <w:u w:val="single"/>
        </w:rPr>
        <w:t>never</w:t>
      </w:r>
      <w:r w:rsidRPr="00A5178F">
        <w:t xml:space="preserve"> </w:t>
      </w:r>
      <w:r>
        <w:t xml:space="preserve">stored as a plaintext in the database.  Instead, a </w:t>
      </w:r>
      <w:r w:rsidRPr="00C42EB7">
        <w:rPr>
          <w:b/>
          <w:bCs/>
        </w:rPr>
        <w:t>hashed</w:t>
      </w:r>
      <w:r>
        <w:t xml:space="preserve"> version of the password is stored in the database. </w:t>
      </w:r>
      <w:r w:rsidR="00632EB3">
        <w:t xml:space="preserve"> </w:t>
      </w:r>
      <w:r w:rsidR="00C42EB7">
        <w:t xml:space="preserve">Hash functions are useful because they cannot be algorithmically reversed back to plaintext.  </w:t>
      </w:r>
    </w:p>
    <w:p w14:paraId="1A4B0D81" w14:textId="77777777" w:rsidR="00632EB3" w:rsidRDefault="00632EB3" w:rsidP="007A7B3D"/>
    <w:p w14:paraId="3DA49565" w14:textId="16FCC940" w:rsidR="00A5178F" w:rsidRDefault="00632EB3" w:rsidP="007A7B3D">
      <w:r>
        <w:t xml:space="preserve">When the user attempts to authenticate/login to the system, the </w:t>
      </w:r>
      <w:r w:rsidR="00C42EB7">
        <w:t>typed/</w:t>
      </w:r>
      <w:r>
        <w:t xml:space="preserve">entered password is </w:t>
      </w:r>
      <w:r w:rsidR="00C42EB7">
        <w:t xml:space="preserve">transmitted to the server (via HTTPS) and </w:t>
      </w:r>
      <w:r>
        <w:t>hashed using the same algorithm</w:t>
      </w:r>
      <w:r w:rsidR="00C42EB7">
        <w:t xml:space="preserve"> that was used to store the password in the database.  The hashed entered/typed password is then </w:t>
      </w:r>
      <w:r>
        <w:t>compared against the hashed value in the database</w:t>
      </w:r>
      <w:r w:rsidR="00C42EB7">
        <w:t xml:space="preserve"> to see if they match, and if so, the user has successfully authenticated.</w:t>
      </w:r>
      <w:r>
        <w:t xml:space="preserve"> </w:t>
      </w:r>
    </w:p>
    <w:p w14:paraId="5BEE6B0D" w14:textId="648DBCA5" w:rsidR="005165D6" w:rsidRDefault="005165D6" w:rsidP="007A7B3D"/>
    <w:p w14:paraId="417B29B0" w14:textId="2C6C015E" w:rsidR="00290C61" w:rsidRDefault="005165D6" w:rsidP="007A7B3D">
      <w:r>
        <w:t xml:space="preserve">The hash algorithm used is </w:t>
      </w:r>
      <w:hyperlink r:id="rId39" w:history="1">
        <w:proofErr w:type="spellStart"/>
        <w:r w:rsidRPr="00632EB3">
          <w:rPr>
            <w:rStyle w:val="Hyperlink"/>
          </w:rPr>
          <w:t>BCrypt</w:t>
        </w:r>
        <w:proofErr w:type="spellEnd"/>
      </w:hyperlink>
      <w:r>
        <w:t xml:space="preserve">, implemented by the BCrypt.Net-Core package/library available in Microsoft’s NuGet Package Repository. </w:t>
      </w:r>
      <w:r w:rsidR="00632EB3">
        <w:t xml:space="preserve"> </w:t>
      </w:r>
      <w:proofErr w:type="spellStart"/>
      <w:r w:rsidR="00632EB3">
        <w:t>BCrypt</w:t>
      </w:r>
      <w:proofErr w:type="spellEnd"/>
      <w:r w:rsidR="00632EB3">
        <w:t xml:space="preserve"> is a modern hashing algorithm that uses a salt/work factor to mitigate against </w:t>
      </w:r>
      <w:hyperlink r:id="rId40" w:history="1">
        <w:r w:rsidR="00632EB3" w:rsidRPr="00632EB3">
          <w:rPr>
            <w:rStyle w:val="Hyperlink"/>
          </w:rPr>
          <w:t>rainbow table</w:t>
        </w:r>
      </w:hyperlink>
      <w:r w:rsidR="00632EB3">
        <w:t xml:space="preserve"> attacks (i.e. precomputed hash tables for reverse engineering hashes).  It is a recommend </w:t>
      </w:r>
      <w:r w:rsidR="00290C61">
        <w:t xml:space="preserve">password </w:t>
      </w:r>
      <w:r w:rsidR="00632EB3">
        <w:t xml:space="preserve">hashing algorithm by many sources, including this </w:t>
      </w:r>
      <w:hyperlink r:id="rId41" w:history="1">
        <w:r w:rsidR="00632EB3" w:rsidRPr="00632EB3">
          <w:rPr>
            <w:rStyle w:val="Hyperlink"/>
          </w:rPr>
          <w:t>one</w:t>
        </w:r>
      </w:hyperlink>
      <w:r w:rsidR="00632EB3">
        <w:t xml:space="preserve"> on the Auth0 website.</w:t>
      </w:r>
      <w:r w:rsidR="00290C61">
        <w:t xml:space="preserve"> </w:t>
      </w:r>
    </w:p>
    <w:p w14:paraId="363DA7F8" w14:textId="77777777" w:rsidR="00290C61" w:rsidRDefault="00290C61" w:rsidP="007A7B3D"/>
    <w:p w14:paraId="4A9B3D9E" w14:textId="77777777" w:rsidR="00FB123B" w:rsidRDefault="00632EB3" w:rsidP="007A7B3D">
      <w:r>
        <w:t xml:space="preserve">The following is a snippet of </w:t>
      </w:r>
      <w:r w:rsidR="00290C61">
        <w:t xml:space="preserve">the </w:t>
      </w:r>
      <w:proofErr w:type="spellStart"/>
      <w:r w:rsidR="00290C61">
        <w:t>BCrypt</w:t>
      </w:r>
      <w:proofErr w:type="spellEnd"/>
      <w:r w:rsidR="00290C61">
        <w:t xml:space="preserve"> library in use for </w:t>
      </w:r>
      <w:proofErr w:type="spellStart"/>
      <w:r w:rsidR="00290C61">
        <w:t>MovieDbLite</w:t>
      </w:r>
      <w:proofErr w:type="spellEnd"/>
      <w:r w:rsidR="00290C61">
        <w:t xml:space="preserve">.  </w:t>
      </w:r>
      <w:r w:rsidR="00A635DA">
        <w:t xml:space="preserve">This example shows a method that takes the </w:t>
      </w:r>
      <w:proofErr w:type="spellStart"/>
      <w:r w:rsidR="00A635DA">
        <w:t>unhashed</w:t>
      </w:r>
      <w:proofErr w:type="spellEnd"/>
      <w:r w:rsidR="00A635DA">
        <w:t xml:space="preserve"> (plaintext) password, and then returns the hashed version of it using </w:t>
      </w:r>
      <w:proofErr w:type="spellStart"/>
      <w:r w:rsidR="00A635DA">
        <w:t>BCrypt</w:t>
      </w:r>
      <w:proofErr w:type="spellEnd"/>
      <w:r w:rsidR="00A635DA">
        <w:t xml:space="preserve"> and a </w:t>
      </w:r>
      <w:r w:rsidR="002D48CD">
        <w:t>work factor</w:t>
      </w:r>
      <w:r w:rsidR="00A635DA">
        <w:t xml:space="preserve">/salt of 15. </w:t>
      </w:r>
      <w:r w:rsidR="00FB123B">
        <w:t xml:space="preserve"> </w:t>
      </w:r>
    </w:p>
    <w:p w14:paraId="18171167" w14:textId="77777777" w:rsidR="00FB123B" w:rsidRDefault="00FB123B" w:rsidP="007A7B3D"/>
    <w:p w14:paraId="43B4CDA2" w14:textId="3A8A8474" w:rsidR="00290C61" w:rsidRPr="00A5178F" w:rsidRDefault="00534DD3" w:rsidP="007A7B3D">
      <w:r w:rsidRPr="00534DD3">
        <w:rPr>
          <w:noProof/>
        </w:rPr>
        <w:drawing>
          <wp:inline distT="0" distB="0" distL="0" distR="0" wp14:anchorId="6F083838" wp14:editId="6588228C">
            <wp:extent cx="5675453" cy="947122"/>
            <wp:effectExtent l="152400" t="152400" r="363855" b="3676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96374" cy="950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C2CBB" w14:textId="4F3CA3C2" w:rsidR="00A5178F" w:rsidRDefault="00FB123B" w:rsidP="00FB123B">
      <w:pPr>
        <w:pStyle w:val="ListParagraph"/>
        <w:numPr>
          <w:ilvl w:val="0"/>
          <w:numId w:val="9"/>
        </w:numPr>
      </w:pPr>
      <w:r>
        <w:t xml:space="preserve">Note that we would normally not want to share the </w:t>
      </w:r>
      <w:r w:rsidR="00260ECE">
        <w:t>work factor/</w:t>
      </w:r>
      <w:r>
        <w:t>salt or make it known to others</w:t>
      </w:r>
      <w:r w:rsidR="00260ECE">
        <w:t xml:space="preserve"> (for security reasons)</w:t>
      </w:r>
      <w:r>
        <w:t>, however, for the intentions of this project I wanted to show how it worked with a real value.</w:t>
      </w:r>
    </w:p>
    <w:p w14:paraId="445E1BE6" w14:textId="42F67A8D" w:rsidR="00A1518D" w:rsidRDefault="00A1518D" w:rsidP="00A1518D"/>
    <w:p w14:paraId="04C84A71" w14:textId="7F036313" w:rsidR="00A1518D" w:rsidRDefault="002A081B" w:rsidP="00475778">
      <w:pPr>
        <w:pStyle w:val="Heading3"/>
        <w:numPr>
          <w:ilvl w:val="2"/>
          <w:numId w:val="24"/>
        </w:numPr>
      </w:pPr>
      <w:bookmarkStart w:id="57" w:name="_Toc37004299"/>
      <w:r>
        <w:t>SQL Injection</w:t>
      </w:r>
      <w:bookmarkEnd w:id="57"/>
      <w:r>
        <w:t xml:space="preserve"> </w:t>
      </w:r>
    </w:p>
    <w:p w14:paraId="3FFCC5B1" w14:textId="51758770" w:rsidR="002A081B" w:rsidRDefault="002A081B" w:rsidP="002A081B">
      <w:proofErr w:type="spellStart"/>
      <w:r>
        <w:t>MovieDbLite</w:t>
      </w:r>
      <w:proofErr w:type="spellEnd"/>
      <w:r>
        <w:t xml:space="preserve"> prevents SQL Injection attacks through the use of reliable .NET framework libraries and tools, such as ADO.NET and Entity Framework ORM (Object Relational Mapping) functionality.</w:t>
      </w:r>
    </w:p>
    <w:p w14:paraId="24D9BEB0" w14:textId="50752819" w:rsidR="00060BE4" w:rsidRDefault="00060BE4" w:rsidP="002A081B"/>
    <w:p w14:paraId="39902FD5" w14:textId="698F153D" w:rsidR="00060BE4" w:rsidRDefault="00C04AB3" w:rsidP="002A081B">
      <w:r>
        <w:t xml:space="preserve">ADO.NET contains </w:t>
      </w:r>
      <w:hyperlink r:id="rId43" w:history="1">
        <w:proofErr w:type="spellStart"/>
        <w:r w:rsidRPr="00C04AB3">
          <w:rPr>
            <w:rStyle w:val="Hyperlink"/>
          </w:rPr>
          <w:t>SqlCommand</w:t>
        </w:r>
        <w:proofErr w:type="spellEnd"/>
      </w:hyperlink>
      <w:r>
        <w:t xml:space="preserve"> and </w:t>
      </w:r>
      <w:hyperlink r:id="rId44" w:history="1">
        <w:proofErr w:type="spellStart"/>
        <w:r w:rsidRPr="00C04AB3">
          <w:rPr>
            <w:rStyle w:val="Hyperlink"/>
          </w:rPr>
          <w:t>SqlParameter</w:t>
        </w:r>
        <w:proofErr w:type="spellEnd"/>
      </w:hyperlink>
      <w:r>
        <w:t xml:space="preserve"> classes that prevent SQL Injection attacks by parameterizing any arguments to pass to a stored procedure.  When these classes are used for a SQL Server database connection, they </w:t>
      </w:r>
      <w:hyperlink r:id="rId45" w:history="1">
        <w:r w:rsidRPr="00E72F01">
          <w:rPr>
            <w:rStyle w:val="Hyperlink"/>
          </w:rPr>
          <w:t>abstract</w:t>
        </w:r>
      </w:hyperlink>
      <w:r>
        <w:t xml:space="preserve"> away functionality to call into the </w:t>
      </w:r>
      <w:proofErr w:type="spellStart"/>
      <w:r>
        <w:t>sp_executesql</w:t>
      </w:r>
      <w:proofErr w:type="spellEnd"/>
      <w:r>
        <w:t xml:space="preserve"> system-level stored procedure in SQL Server, which isolates the parameters and treats them as data.  </w:t>
      </w:r>
    </w:p>
    <w:p w14:paraId="23E16246" w14:textId="10887D27" w:rsidR="002A081B" w:rsidRDefault="002A081B" w:rsidP="002A081B"/>
    <w:p w14:paraId="5F35EC7A" w14:textId="078E5461" w:rsidR="008B50BC" w:rsidRDefault="008B50BC" w:rsidP="002A081B">
      <w:r>
        <w:t xml:space="preserve">Here is an example of usage of these libraries in the </w:t>
      </w:r>
      <w:proofErr w:type="spellStart"/>
      <w:r>
        <w:t>MovieDbLite</w:t>
      </w:r>
      <w:proofErr w:type="spellEnd"/>
      <w:r>
        <w:t xml:space="preserve"> web application to insert an award winner (via the </w:t>
      </w:r>
      <w:proofErr w:type="spellStart"/>
      <w:r>
        <w:t>usp_InsertAwardWinner</w:t>
      </w:r>
      <w:proofErr w:type="spellEnd"/>
      <w:r>
        <w:t xml:space="preserve"> stored procedure).  </w:t>
      </w:r>
    </w:p>
    <w:p w14:paraId="7A47CCA0" w14:textId="2F820997" w:rsidR="008B50BC" w:rsidRDefault="008B50BC" w:rsidP="002A081B"/>
    <w:p w14:paraId="2AB6BC40" w14:textId="7A916956" w:rsidR="008B50BC" w:rsidRPr="002A081B" w:rsidRDefault="008B50BC" w:rsidP="002A081B">
      <w:r w:rsidRPr="008B50BC">
        <w:rPr>
          <w:noProof/>
        </w:rPr>
        <w:lastRenderedPageBreak/>
        <w:drawing>
          <wp:inline distT="0" distB="0" distL="0" distR="0" wp14:anchorId="3783133C" wp14:editId="58AA7163">
            <wp:extent cx="5808543" cy="3001701"/>
            <wp:effectExtent l="152400" t="152400" r="363855" b="370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12843" cy="300392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963883" w14:textId="7AB26655" w:rsidR="003F6F37" w:rsidRDefault="00A46D92" w:rsidP="007A7B3D">
      <w:r>
        <w:t xml:space="preserve">Additionally, other operations in </w:t>
      </w:r>
      <w:proofErr w:type="spellStart"/>
      <w:r>
        <w:t>MovieDbLite</w:t>
      </w:r>
      <w:proofErr w:type="spellEnd"/>
      <w:r>
        <w:t xml:space="preserve"> utilize the Entity Framework ORM technology to perform CRUD.  Entity framework is built with SQL injection protection by way of using its functions</w:t>
      </w:r>
      <w:r w:rsidR="003F6F37">
        <w:t>, allowing the developer to not have to put too much effort in mitigating the risk.</w:t>
      </w:r>
      <w:r w:rsidR="00CC336C">
        <w:t xml:space="preserve">  The example below shows how an AwardShowInstance is added in </w:t>
      </w:r>
      <w:proofErr w:type="spellStart"/>
      <w:r w:rsidR="00CC336C">
        <w:t>MovieDbLite</w:t>
      </w:r>
      <w:proofErr w:type="spellEnd"/>
      <w:r w:rsidR="00CC336C">
        <w:t xml:space="preserve"> utilizing Entity Framework’s </w:t>
      </w:r>
      <w:proofErr w:type="spellStart"/>
      <w:r w:rsidR="00CC336C">
        <w:t>DbContext</w:t>
      </w:r>
      <w:proofErr w:type="spellEnd"/>
      <w:r w:rsidR="00CC336C">
        <w:t xml:space="preserve"> object (see </w:t>
      </w:r>
      <w:proofErr w:type="spellStart"/>
      <w:r w:rsidR="00CC336C">
        <w:t>MovieDbLiteContext</w:t>
      </w:r>
      <w:proofErr w:type="spellEnd"/>
      <w:r w:rsidR="00CC336C">
        <w:t xml:space="preserve"> _context).  </w:t>
      </w:r>
      <w:r w:rsidR="001A0054">
        <w:t xml:space="preserve">The new instance is added to the database by simply adding it to the context’s collection (via Add method), and then calling </w:t>
      </w:r>
      <w:proofErr w:type="spellStart"/>
      <w:proofErr w:type="gramStart"/>
      <w:r w:rsidR="001A0054">
        <w:t>SaveChangesAsync</w:t>
      </w:r>
      <w:proofErr w:type="spellEnd"/>
      <w:r w:rsidR="001A0054">
        <w:t>(</w:t>
      </w:r>
      <w:proofErr w:type="gramEnd"/>
      <w:r w:rsidR="001A0054">
        <w:t>) against the context.</w:t>
      </w:r>
      <w:r w:rsidR="009C3B6D">
        <w:t xml:space="preserve">  No raw SQL is used in this operation, and </w:t>
      </w:r>
      <w:r w:rsidR="00135C8B">
        <w:t>consequently</w:t>
      </w:r>
      <w:r w:rsidR="009C3B6D">
        <w:t xml:space="preserve"> there is no SQL injection risk.</w:t>
      </w:r>
    </w:p>
    <w:p w14:paraId="2C55A804" w14:textId="4E070561" w:rsidR="003F6F37" w:rsidRDefault="003518D5" w:rsidP="007A7B3D">
      <w:r>
        <w:rPr>
          <w:noProof/>
        </w:rPr>
        <w:drawing>
          <wp:inline distT="0" distB="0" distL="0" distR="0" wp14:anchorId="1F0B2E25" wp14:editId="0FB72457">
            <wp:extent cx="5876226" cy="2746264"/>
            <wp:effectExtent l="152400" t="152400" r="353695" b="3594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88934" cy="2752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2D48E" w14:textId="4BF44DBE" w:rsidR="005A0252" w:rsidRDefault="005A0252" w:rsidP="009607A1">
      <w:pPr>
        <w:pStyle w:val="Heading3"/>
        <w:numPr>
          <w:ilvl w:val="2"/>
          <w:numId w:val="24"/>
        </w:numPr>
      </w:pPr>
      <w:bookmarkStart w:id="58" w:name="_Ref36850990"/>
      <w:bookmarkStart w:id="59" w:name="_Toc37004300"/>
      <w:r>
        <w:lastRenderedPageBreak/>
        <w:t>Database Connection Strings</w:t>
      </w:r>
      <w:bookmarkEnd w:id="58"/>
      <w:bookmarkEnd w:id="59"/>
    </w:p>
    <w:p w14:paraId="491FAFC7" w14:textId="43587151" w:rsidR="00585B6B" w:rsidRDefault="005A0252" w:rsidP="005A0252">
      <w:r>
        <w:t>The database connection string for SQL Server utilizes Windows Authentication</w:t>
      </w:r>
      <w:r w:rsidR="006B36C9">
        <w:t xml:space="preserve">, also known as </w:t>
      </w:r>
      <w:r>
        <w:t xml:space="preserve">Integrated Security (SSPI).  </w:t>
      </w:r>
      <w:r w:rsidR="007A03FE">
        <w:t xml:space="preserve">This security model is tightly integrated with Windows user and group accounts that are assigned and allowed to access the database.  </w:t>
      </w:r>
    </w:p>
    <w:p w14:paraId="2FCBBA67" w14:textId="77777777" w:rsidR="00585B6B" w:rsidRDefault="00585B6B" w:rsidP="005A0252"/>
    <w:p w14:paraId="349A9E63" w14:textId="20A4424C" w:rsidR="00EA5923" w:rsidRDefault="007A03FE" w:rsidP="005A0252">
      <w:r>
        <w:t xml:space="preserve">The primary advantage of this security model is that there is no password management involved, and subsequently, no need to store SQL authentication user and password for the application. </w:t>
      </w:r>
      <w:r w:rsidR="00FD022F">
        <w:t xml:space="preserve">Instead, the application authenticates via secure, underlying Windows OS functionality based on the user account that is attempting to access the database. </w:t>
      </w:r>
      <w:r w:rsidR="00EA5923">
        <w:t xml:space="preserve"> The </w:t>
      </w:r>
      <w:r w:rsidR="008D1351">
        <w:t xml:space="preserve">user account </w:t>
      </w:r>
      <w:r w:rsidR="00EA5923">
        <w:t>groups that are granted access to the database are managed by administrators and permissions to the database will be limited.</w:t>
      </w:r>
      <w:r w:rsidR="00F9629A">
        <w:t xml:space="preserve">  </w:t>
      </w:r>
      <w:r w:rsidR="008D1351">
        <w:t>Further</w:t>
      </w:r>
      <w:r w:rsidR="00F9629A">
        <w:t xml:space="preserve">, groups can be assigned to particular SQL Server </w:t>
      </w:r>
      <w:hyperlink r:id="rId48" w:history="1">
        <w:r w:rsidR="008B59A2" w:rsidRPr="008B59A2">
          <w:rPr>
            <w:rStyle w:val="Hyperlink"/>
          </w:rPr>
          <w:t xml:space="preserve">Database-Level </w:t>
        </w:r>
        <w:r w:rsidR="00F9629A" w:rsidRPr="008B59A2">
          <w:rPr>
            <w:rStyle w:val="Hyperlink"/>
          </w:rPr>
          <w:t>Roles</w:t>
        </w:r>
      </w:hyperlink>
      <w:r w:rsidR="00F9629A">
        <w:t xml:space="preserve"> which </w:t>
      </w:r>
      <w:r w:rsidR="008D1351">
        <w:t xml:space="preserve">can </w:t>
      </w:r>
      <w:r w:rsidR="00F9629A">
        <w:t xml:space="preserve">limit the access </w:t>
      </w:r>
      <w:r w:rsidR="008D1351">
        <w:t xml:space="preserve">the group member has </w:t>
      </w:r>
      <w:r w:rsidR="00F9629A">
        <w:t>to database object</w:t>
      </w:r>
      <w:r w:rsidR="008D1351">
        <w:t xml:space="preserve">.  For example, a group can be </w:t>
      </w:r>
      <w:r w:rsidR="00F9629A">
        <w:t xml:space="preserve">setup </w:t>
      </w:r>
      <w:r w:rsidR="008D1351">
        <w:t xml:space="preserve">such </w:t>
      </w:r>
      <w:r w:rsidR="00F9629A">
        <w:t>that they have read-only access to the database</w:t>
      </w:r>
      <w:r w:rsidR="008D1351">
        <w:t>, whereas another group can be setup to have full read/write access to the database</w:t>
      </w:r>
      <w:r w:rsidR="00F9629A">
        <w:t>.</w:t>
      </w:r>
      <w:r w:rsidR="008D1351">
        <w:t xml:space="preserve">  </w:t>
      </w:r>
    </w:p>
    <w:p w14:paraId="649F8442" w14:textId="77777777" w:rsidR="00EA5923" w:rsidRDefault="00EA5923" w:rsidP="005A0252"/>
    <w:p w14:paraId="7C58934D" w14:textId="77777777" w:rsidR="00CC1FDD" w:rsidRDefault="00EA5923" w:rsidP="005A0252">
      <w:r>
        <w:t xml:space="preserve">For the deployed web application that requires access to the database, the </w:t>
      </w:r>
      <w:r w:rsidR="00C3661D">
        <w:t xml:space="preserve">Web Server’s </w:t>
      </w:r>
      <w:r>
        <w:t xml:space="preserve">Application Pool </w:t>
      </w:r>
      <w:r w:rsidR="00C3661D">
        <w:t>U</w:t>
      </w:r>
      <w:r>
        <w:t xml:space="preserve">ser </w:t>
      </w:r>
      <w:r w:rsidR="00CC1FDD">
        <w:t xml:space="preserve">(the proxy user that the web application runs on behalf of) </w:t>
      </w:r>
      <w:r>
        <w:t xml:space="preserve">will be granted </w:t>
      </w:r>
      <w:r w:rsidR="00CC1FDD">
        <w:t xml:space="preserve">read/write </w:t>
      </w:r>
      <w:r>
        <w:t>access to the database</w:t>
      </w:r>
      <w:r w:rsidR="00CC1FDD">
        <w:t xml:space="preserve"> tables</w:t>
      </w:r>
      <w:r>
        <w:t>.</w:t>
      </w:r>
      <w:r w:rsidR="00CC1FDD">
        <w:t xml:space="preserve">  Additionally, the App Pool user will be restricted from making any DDL changes (e.g. dropping tables, altering columns, etc.) because all of that should be performed by a DBA with allowed permissions.</w:t>
      </w:r>
      <w:r>
        <w:t xml:space="preserve"> </w:t>
      </w:r>
    </w:p>
    <w:p w14:paraId="4A865D5A" w14:textId="77777777" w:rsidR="00CC1FDD" w:rsidRDefault="00CC1FDD" w:rsidP="005A0252"/>
    <w:p w14:paraId="7657603D" w14:textId="6D17F106" w:rsidR="005A0252" w:rsidRDefault="007A03FE" w:rsidP="005A0252">
      <w:r>
        <w:t xml:space="preserve">Generally, Windows </w:t>
      </w:r>
      <w:r w:rsidR="008209D2">
        <w:t>Authentication</w:t>
      </w:r>
      <w:r>
        <w:t xml:space="preserve"> is a recommended authentication technique for SQL Server if it can be supported.  </w:t>
      </w:r>
      <w:r w:rsidR="008209D2">
        <w:t xml:space="preserve">More information about it can be found </w:t>
      </w:r>
      <w:hyperlink r:id="rId49" w:history="1">
        <w:r w:rsidR="008209D2" w:rsidRPr="008209D2">
          <w:rPr>
            <w:rStyle w:val="Hyperlink"/>
          </w:rPr>
          <w:t>here</w:t>
        </w:r>
      </w:hyperlink>
      <w:r w:rsidR="008209D2">
        <w:t>.</w:t>
      </w:r>
    </w:p>
    <w:p w14:paraId="4D12A831" w14:textId="1FB82E5F" w:rsidR="007A03FE" w:rsidRDefault="007A03FE" w:rsidP="005A0252"/>
    <w:p w14:paraId="77D7C2D5" w14:textId="32FFF5F6" w:rsidR="00CC1FDD" w:rsidRDefault="00CC1FDD" w:rsidP="005A0252">
      <w:r>
        <w:t>This is an example of the connection string for a Windows Authentication / SSPI based connection.  Notice that there is no user name or password specified, as would be if it used a traditional SQL Authentication connection.</w:t>
      </w:r>
    </w:p>
    <w:p w14:paraId="208BA76D" w14:textId="28A2B7E6" w:rsidR="006B36C9" w:rsidRDefault="006B36C9" w:rsidP="005A0252"/>
    <w:p w14:paraId="73C88654" w14:textId="599538B1" w:rsidR="006B36C9" w:rsidRDefault="006B36C9" w:rsidP="005A0252">
      <w:r w:rsidRPr="006B36C9">
        <w:rPr>
          <w:noProof/>
        </w:rPr>
        <w:drawing>
          <wp:inline distT="0" distB="0" distL="0" distR="0" wp14:anchorId="47D5AAAF" wp14:editId="725F8A36">
            <wp:extent cx="5733327" cy="175798"/>
            <wp:effectExtent l="133350" t="152400" r="325120" b="358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77364" cy="180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4C8CE" w14:textId="77777777" w:rsidR="005A0252" w:rsidRPr="005A0252" w:rsidRDefault="005A0252" w:rsidP="005A0252"/>
    <w:p w14:paraId="4EA1A5D5" w14:textId="29F31A40" w:rsidR="00A46D92" w:rsidRDefault="00755857" w:rsidP="009607A1">
      <w:pPr>
        <w:pStyle w:val="Heading3"/>
        <w:numPr>
          <w:ilvl w:val="2"/>
          <w:numId w:val="24"/>
        </w:numPr>
      </w:pPr>
      <w:bookmarkStart w:id="60" w:name="_Toc37004301"/>
      <w:r>
        <w:t>Network Connection</w:t>
      </w:r>
      <w:bookmarkEnd w:id="60"/>
    </w:p>
    <w:p w14:paraId="4CE8244F" w14:textId="77777777" w:rsidR="00A46D92" w:rsidRDefault="00A46D92" w:rsidP="007A7B3D"/>
    <w:p w14:paraId="320156CA" w14:textId="6DF52802" w:rsidR="00D10B96" w:rsidRDefault="00D10B96" w:rsidP="00D10B96">
      <w:r>
        <w:t xml:space="preserve">The Website is hosted using HTTPS secure communication protocol over a computer network.  This method of communication encrypts the network data while in-transit between the client and the server, preventing “man-in-the-middle” attacks.  </w:t>
      </w:r>
    </w:p>
    <w:p w14:paraId="688D06E6" w14:textId="77777777" w:rsidR="007A7B3D" w:rsidRPr="007A7B3D" w:rsidRDefault="007A7B3D" w:rsidP="00D10B96"/>
    <w:p w14:paraId="702B674D" w14:textId="0AE83E1F" w:rsidR="00734F6E" w:rsidRPr="00734F6E" w:rsidRDefault="00F50B77" w:rsidP="00475778">
      <w:pPr>
        <w:pStyle w:val="Heading2"/>
        <w:numPr>
          <w:ilvl w:val="1"/>
          <w:numId w:val="24"/>
        </w:numPr>
        <w:tabs>
          <w:tab w:val="left" w:pos="900"/>
        </w:tabs>
        <w:ind w:hanging="450"/>
        <w:rPr>
          <w:rFonts w:ascii="Times New Roman" w:hAnsi="Times New Roman" w:cs="Times New Roman"/>
          <w:i w:val="0"/>
          <w:sz w:val="24"/>
          <w:szCs w:val="24"/>
        </w:rPr>
      </w:pPr>
      <w:bookmarkStart w:id="61" w:name="_Toc37004302"/>
      <w:r w:rsidRPr="00734F6E">
        <w:rPr>
          <w:rFonts w:ascii="Times New Roman" w:hAnsi="Times New Roman" w:cs="Times New Roman"/>
          <w:i w:val="0"/>
          <w:sz w:val="24"/>
          <w:szCs w:val="24"/>
        </w:rPr>
        <w:t>Database Backup and Recovery</w:t>
      </w:r>
      <w:bookmarkEnd w:id="55"/>
      <w:bookmarkEnd w:id="61"/>
    </w:p>
    <w:p w14:paraId="30FB2013" w14:textId="77777777" w:rsidR="00E57239" w:rsidRDefault="00E57239" w:rsidP="00734F6E"/>
    <w:p w14:paraId="00852FA8" w14:textId="67C189AE" w:rsidR="00E57239" w:rsidRDefault="00E57239" w:rsidP="00E57239">
      <w:pPr>
        <w:pStyle w:val="Heading3"/>
        <w:numPr>
          <w:ilvl w:val="2"/>
          <w:numId w:val="25"/>
        </w:numPr>
      </w:pPr>
      <w:bookmarkStart w:id="62" w:name="_Toc37004303"/>
      <w:r>
        <w:lastRenderedPageBreak/>
        <w:t>Automated Database Backup</w:t>
      </w:r>
      <w:r w:rsidR="00C229A9">
        <w:t>s</w:t>
      </w:r>
      <w:bookmarkEnd w:id="62"/>
    </w:p>
    <w:p w14:paraId="5B734BE4" w14:textId="2D0A55AA" w:rsidR="005A594D" w:rsidRPr="001B6948" w:rsidRDefault="005A594D" w:rsidP="00734F6E">
      <w:r w:rsidRPr="001B6948">
        <w:t xml:space="preserve">A backup of the </w:t>
      </w:r>
      <w:proofErr w:type="spellStart"/>
      <w:r w:rsidRPr="001B6948">
        <w:t>MovieDbLite</w:t>
      </w:r>
      <w:proofErr w:type="spellEnd"/>
      <w:r w:rsidRPr="001B6948">
        <w:t xml:space="preserve"> database will be performed on a nightly basis, and output to </w:t>
      </w:r>
      <w:r w:rsidR="0075386B" w:rsidRPr="001B6948">
        <w:t>the database server and a secondary archive server environment (to achieve some redundancy of the data in the event of a database server failure)</w:t>
      </w:r>
      <w:r w:rsidRPr="001B6948">
        <w:t>.</w:t>
      </w:r>
      <w:r w:rsidR="00977462" w:rsidRPr="001B6948">
        <w:t xml:space="preserve">  These backups will be kept for at least 6 months in the event that recovery of the database is necessary.  </w:t>
      </w:r>
      <w:r w:rsidR="006973A3" w:rsidRPr="001B6948">
        <w:t>SQL Server has the ability to schedule automatic backups of the database via the SQL Server Agent Jobs function</w:t>
      </w:r>
      <w:r w:rsidR="007B505F" w:rsidRPr="001B6948">
        <w:t xml:space="preserve">, as seen </w:t>
      </w:r>
      <w:hyperlink r:id="rId51" w:history="1">
        <w:r w:rsidR="007B505F" w:rsidRPr="001B6948">
          <w:t>here</w:t>
        </w:r>
      </w:hyperlink>
      <w:r w:rsidR="007B505F" w:rsidRPr="001B6948">
        <w:t>.</w:t>
      </w:r>
    </w:p>
    <w:p w14:paraId="15B8602E" w14:textId="5D4E80CD" w:rsidR="00193F39" w:rsidRPr="001B6948" w:rsidRDefault="00193F39" w:rsidP="00734F6E"/>
    <w:p w14:paraId="27B02C3D" w14:textId="627C7497" w:rsidR="00193F39" w:rsidRPr="001B6948" w:rsidRDefault="00193F39" w:rsidP="00734F6E">
      <w:r w:rsidRPr="001B6948">
        <w:t xml:space="preserve">Here is an example of a SQL script used to perform database backups for </w:t>
      </w:r>
      <w:proofErr w:type="spellStart"/>
      <w:r w:rsidRPr="001B6948">
        <w:t>MovieDbLite</w:t>
      </w:r>
      <w:proofErr w:type="spellEnd"/>
      <w:r w:rsidRPr="001B6948">
        <w:t xml:space="preserve">.  It </w:t>
      </w:r>
      <w:r w:rsidR="005C5A57" w:rsidRPr="001B6948">
        <w:t>timestamps the backup with the date to ensure no collisions with other backups, as well as identifying when the backup took place.</w:t>
      </w:r>
    </w:p>
    <w:p w14:paraId="55B0F76B" w14:textId="0110AF53" w:rsidR="007B505F" w:rsidRPr="001B6948" w:rsidRDefault="007B505F" w:rsidP="00734F6E"/>
    <w:p w14:paraId="7822A265" w14:textId="12BCBD66" w:rsidR="007B505F" w:rsidRPr="001B6948" w:rsidRDefault="007B505F" w:rsidP="007B505F">
      <w:pPr>
        <w:jc w:val="center"/>
      </w:pPr>
      <w:r w:rsidRPr="001B6948">
        <w:rPr>
          <w:noProof/>
        </w:rPr>
        <w:drawing>
          <wp:inline distT="0" distB="0" distL="0" distR="0" wp14:anchorId="071ED940" wp14:editId="51F9CFCE">
            <wp:extent cx="5555848" cy="3083614"/>
            <wp:effectExtent l="152400" t="152400" r="368935" b="3644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68283" cy="3090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05654D" w14:textId="504E1525" w:rsidR="005A594D" w:rsidRPr="001B6948" w:rsidRDefault="00A146BF" w:rsidP="00734F6E">
      <w:r w:rsidRPr="001B6948">
        <w:t xml:space="preserve">Output from backup: </w:t>
      </w:r>
    </w:p>
    <w:p w14:paraId="6DA81A38" w14:textId="6F2B7F10" w:rsidR="00A146BF" w:rsidRPr="001B6948" w:rsidRDefault="00A146BF" w:rsidP="00734F6E">
      <w:r w:rsidRPr="001B6948">
        <w:rPr>
          <w:noProof/>
        </w:rPr>
        <w:drawing>
          <wp:inline distT="0" distB="0" distL="0" distR="0" wp14:anchorId="6FE2CCFA" wp14:editId="755B3708">
            <wp:extent cx="5943600" cy="879475"/>
            <wp:effectExtent l="152400" t="152400" r="361950" b="358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879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8FBD304" w14:textId="5F819B93" w:rsidR="00A146BF" w:rsidRPr="001B6948" w:rsidRDefault="00A146BF" w:rsidP="00A146BF">
      <w:pPr>
        <w:jc w:val="center"/>
      </w:pPr>
      <w:r w:rsidRPr="001B6948">
        <w:rPr>
          <w:noProof/>
        </w:rPr>
        <w:lastRenderedPageBreak/>
        <w:drawing>
          <wp:inline distT="0" distB="0" distL="0" distR="0" wp14:anchorId="0A3A3E8E" wp14:editId="6DFD29D8">
            <wp:extent cx="5156522" cy="792209"/>
            <wp:effectExtent l="152400" t="152400" r="368300" b="3702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20047" cy="801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78E07" w14:textId="4F3E4974" w:rsidR="00AE6867" w:rsidRDefault="00AE6867" w:rsidP="00AE6867">
      <w:pPr>
        <w:pStyle w:val="Heading3"/>
        <w:numPr>
          <w:ilvl w:val="2"/>
          <w:numId w:val="25"/>
        </w:numPr>
      </w:pPr>
      <w:bookmarkStart w:id="63" w:name="_Toc37004304"/>
      <w:r>
        <w:t>Full Database Recovery Model</w:t>
      </w:r>
      <w:bookmarkEnd w:id="63"/>
    </w:p>
    <w:p w14:paraId="720A26CC" w14:textId="44D6A011" w:rsidR="00CC3BEE" w:rsidRDefault="006F2054" w:rsidP="00344FB3">
      <w:r>
        <w:t>T</w:t>
      </w:r>
      <w:r w:rsidR="00344FB3" w:rsidRPr="001B6948">
        <w:t xml:space="preserve">he </w:t>
      </w:r>
      <w:hyperlink r:id="rId55" w:anchor="RMov" w:history="1">
        <w:r w:rsidR="00344FB3" w:rsidRPr="00EF6386">
          <w:rPr>
            <w:rStyle w:val="Hyperlink"/>
          </w:rPr>
          <w:t>recovery mode</w:t>
        </w:r>
        <w:r w:rsidR="002A6202" w:rsidRPr="00EF6386">
          <w:rPr>
            <w:rStyle w:val="Hyperlink"/>
          </w:rPr>
          <w:t>l</w:t>
        </w:r>
      </w:hyperlink>
      <w:r w:rsidR="00344FB3" w:rsidRPr="001B6948">
        <w:t xml:space="preserve"> for the database will be set to </w:t>
      </w:r>
      <w:r w:rsidR="00344FB3" w:rsidRPr="002A6202">
        <w:rPr>
          <w:b/>
          <w:bCs/>
        </w:rPr>
        <w:t>Full</w:t>
      </w:r>
      <w:r w:rsidR="00344FB3" w:rsidRPr="001B6948">
        <w:t xml:space="preserve">.  </w:t>
      </w:r>
      <w:r w:rsidR="006E6BCD">
        <w:t xml:space="preserve">This allows the database to be restored to an arbitrary point of time (e.g. before an error occurred) if that is necessary. </w:t>
      </w:r>
      <w:r w:rsidR="000D7129">
        <w:t xml:space="preserve"> The Full recovery model relies on transaction log </w:t>
      </w:r>
      <w:r w:rsidR="00014876">
        <w:t xml:space="preserve">files </w:t>
      </w:r>
      <w:r w:rsidR="000D7129">
        <w:t xml:space="preserve">of the database to be created and stored.  </w:t>
      </w:r>
      <w:hyperlink r:id="rId56" w:anchor="LogBackupSequence" w:history="1">
        <w:r w:rsidR="000D7129" w:rsidRPr="00014876">
          <w:rPr>
            <w:rStyle w:val="Hyperlink"/>
          </w:rPr>
          <w:t>Backups</w:t>
        </w:r>
      </w:hyperlink>
      <w:r w:rsidR="000D7129">
        <w:t xml:space="preserve"> </w:t>
      </w:r>
      <w:r w:rsidR="009665D8">
        <w:t xml:space="preserve">of </w:t>
      </w:r>
      <w:r w:rsidR="000D7129">
        <w:t xml:space="preserve">the transaction log </w:t>
      </w:r>
      <w:r w:rsidR="00014876">
        <w:t xml:space="preserve">files </w:t>
      </w:r>
      <w:r w:rsidR="000D7129">
        <w:t>will also be required by the DBA, otherwise the log files will grow forever.</w:t>
      </w:r>
      <w:r w:rsidR="009665D8">
        <w:t xml:space="preserve">  </w:t>
      </w:r>
      <w:r w:rsidR="00014876">
        <w:t xml:space="preserve">The backup process for a transaction log file is a similar process to the aforementioned process of backing up a database.  </w:t>
      </w:r>
    </w:p>
    <w:p w14:paraId="4F14A97D" w14:textId="56A14EEC" w:rsidR="00EF6386" w:rsidRDefault="00EF6386" w:rsidP="00344FB3"/>
    <w:p w14:paraId="055D9E10" w14:textId="3F2E0610" w:rsidR="00EF6386" w:rsidRPr="001B6948" w:rsidRDefault="00EF6386" w:rsidP="00344FB3">
      <w:r>
        <w:t xml:space="preserve">This is an example of how to set the Recovery Model to Full via the Database’s properties using </w:t>
      </w:r>
      <w:r w:rsidR="003D2994">
        <w:t>SSMS</w:t>
      </w:r>
      <w:r>
        <w:t xml:space="preserve">.  </w:t>
      </w:r>
    </w:p>
    <w:p w14:paraId="4CB68441" w14:textId="77777777" w:rsidR="00313BD0" w:rsidRPr="001B6948" w:rsidRDefault="00313BD0" w:rsidP="00313BD0"/>
    <w:p w14:paraId="711C10CB" w14:textId="7F456743" w:rsidR="00CC3BEE" w:rsidRPr="00CC3BEE" w:rsidRDefault="00344FB3" w:rsidP="00CC3BEE">
      <w:pP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2BD16DA" wp14:editId="44DA45ED">
            <wp:extent cx="5548132" cy="1708761"/>
            <wp:effectExtent l="152400" t="152400" r="357505" b="3683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81444" cy="1719021"/>
                    </a:xfrm>
                    <a:prstGeom prst="rect">
                      <a:avLst/>
                    </a:prstGeom>
                    <a:ln>
                      <a:noFill/>
                    </a:ln>
                    <a:effectLst>
                      <a:outerShdw blurRad="292100" dist="139700" dir="2700000" algn="tl" rotWithShape="0">
                        <a:srgbClr val="333333">
                          <a:alpha val="65000"/>
                        </a:srgbClr>
                      </a:outerShdw>
                    </a:effectLst>
                  </pic:spPr>
                </pic:pic>
              </a:graphicData>
            </a:graphic>
          </wp:inline>
        </w:drawing>
      </w:r>
    </w:p>
    <w:p w14:paraId="2F988327" w14:textId="0406B763" w:rsidR="00CC3BEE" w:rsidRDefault="00DA4307" w:rsidP="00DA4307">
      <w:pPr>
        <w:pStyle w:val="Heading3"/>
        <w:numPr>
          <w:ilvl w:val="2"/>
          <w:numId w:val="25"/>
        </w:numPr>
      </w:pPr>
      <w:bookmarkStart w:id="64" w:name="_Toc37004305"/>
      <w:r>
        <w:t xml:space="preserve">Source Control of Database </w:t>
      </w:r>
      <w:r w:rsidR="00A50262">
        <w:t>and Application</w:t>
      </w:r>
      <w:bookmarkEnd w:id="64"/>
    </w:p>
    <w:p w14:paraId="2F09D9D6" w14:textId="4BBE5FC2" w:rsidR="00DA4307" w:rsidRDefault="00DA4307" w:rsidP="00DA4307"/>
    <w:p w14:paraId="616C6D4B" w14:textId="77777777" w:rsidR="00DA4307" w:rsidRPr="00DA4307" w:rsidRDefault="00DA4307" w:rsidP="00DA4307"/>
    <w:p w14:paraId="0E30F5B5"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65" w:name="_Toc516748843"/>
      <w:bookmarkStart w:id="66" w:name="_Toc37004306"/>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65"/>
      <w:bookmarkEnd w:id="66"/>
    </w:p>
    <w:p w14:paraId="074EDE80" w14:textId="0C8C27CC" w:rsidR="00AC435B" w:rsidRDefault="0021028F" w:rsidP="00734F6E">
      <w:pPr>
        <w:rPr>
          <w:rFonts w:ascii="Comic Sans MS" w:hAnsi="Comic Sans MS"/>
          <w:bCs/>
          <w:color w:val="3366FF"/>
          <w:sz w:val="20"/>
          <w:szCs w:val="28"/>
        </w:rPr>
      </w:pPr>
      <w:r w:rsidRPr="0021028F">
        <w:rPr>
          <w:rFonts w:ascii="Comic Sans MS" w:hAnsi="Comic Sans MS"/>
          <w:bCs/>
          <w:color w:val="3366FF"/>
          <w:sz w:val="20"/>
          <w:szCs w:val="28"/>
        </w:rPr>
        <w:t xml:space="preserve">Software engineering tools provide automated or semiautomatic support for software development.  A CASE (Computer-Aided Software Engineering) tool sometimes is more important than hardware for achieving good quality and productivity. </w:t>
      </w:r>
      <w:r>
        <w:rPr>
          <w:rFonts w:ascii="Comic Sans MS" w:hAnsi="Comic Sans MS"/>
          <w:bCs/>
          <w:color w:val="3366FF"/>
          <w:sz w:val="20"/>
          <w:szCs w:val="28"/>
        </w:rPr>
        <w:t xml:space="preserve">Describe the tools you used to produce the artifacts for your project.  </w:t>
      </w:r>
    </w:p>
    <w:p w14:paraId="77DF6C3C" w14:textId="514843AA" w:rsidR="00683E35" w:rsidRDefault="00683E35" w:rsidP="00734F6E">
      <w:pPr>
        <w:rPr>
          <w:rFonts w:ascii="Comic Sans MS" w:hAnsi="Comic Sans MS"/>
          <w:bCs/>
          <w:color w:val="3366FF"/>
          <w:sz w:val="20"/>
          <w:szCs w:val="28"/>
        </w:rPr>
      </w:pPr>
    </w:p>
    <w:p w14:paraId="5C58B2FD" w14:textId="5B72257B" w:rsidR="00683E35" w:rsidRDefault="00683E35" w:rsidP="00683E35">
      <w:pPr>
        <w:pStyle w:val="ListParagraph"/>
        <w:numPr>
          <w:ilvl w:val="0"/>
          <w:numId w:val="33"/>
        </w:numPr>
        <w:rPr>
          <w:rFonts w:ascii="Comic Sans MS" w:hAnsi="Comic Sans MS"/>
          <w:bCs/>
          <w:color w:val="3366FF"/>
          <w:sz w:val="20"/>
          <w:szCs w:val="28"/>
        </w:rPr>
      </w:pPr>
      <w:r>
        <w:rPr>
          <w:rFonts w:ascii="Comic Sans MS" w:hAnsi="Comic Sans MS"/>
          <w:bCs/>
          <w:color w:val="3366FF"/>
          <w:sz w:val="20"/>
          <w:szCs w:val="28"/>
        </w:rPr>
        <w:t>Visual Studio 2019</w:t>
      </w:r>
    </w:p>
    <w:p w14:paraId="0B5D2B3F" w14:textId="786C280F" w:rsidR="00683E35" w:rsidRDefault="00683E35" w:rsidP="00683E35">
      <w:pPr>
        <w:pStyle w:val="ListParagraph"/>
        <w:numPr>
          <w:ilvl w:val="0"/>
          <w:numId w:val="33"/>
        </w:numPr>
        <w:rPr>
          <w:rFonts w:ascii="Comic Sans MS" w:hAnsi="Comic Sans MS"/>
          <w:bCs/>
          <w:color w:val="3366FF"/>
          <w:sz w:val="20"/>
          <w:szCs w:val="28"/>
        </w:rPr>
      </w:pPr>
      <w:r>
        <w:rPr>
          <w:rFonts w:ascii="Comic Sans MS" w:hAnsi="Comic Sans MS"/>
          <w:bCs/>
          <w:color w:val="3366FF"/>
          <w:sz w:val="20"/>
          <w:szCs w:val="28"/>
        </w:rPr>
        <w:t>SQL Server Management Studio (SSMS)</w:t>
      </w:r>
      <w:r w:rsidR="00166810">
        <w:rPr>
          <w:rFonts w:ascii="Comic Sans MS" w:hAnsi="Comic Sans MS"/>
          <w:bCs/>
          <w:color w:val="3366FF"/>
          <w:sz w:val="20"/>
          <w:szCs w:val="28"/>
        </w:rPr>
        <w:t xml:space="preserve"> v17.8.1</w:t>
      </w:r>
    </w:p>
    <w:p w14:paraId="535C4EE0" w14:textId="78F4993B" w:rsidR="00683E35" w:rsidRDefault="00167719" w:rsidP="00683E35">
      <w:pPr>
        <w:pStyle w:val="ListParagraph"/>
        <w:numPr>
          <w:ilvl w:val="0"/>
          <w:numId w:val="33"/>
        </w:numPr>
        <w:rPr>
          <w:rFonts w:ascii="Comic Sans MS" w:hAnsi="Comic Sans MS"/>
          <w:bCs/>
          <w:color w:val="3366FF"/>
          <w:sz w:val="20"/>
          <w:szCs w:val="28"/>
        </w:rPr>
      </w:pPr>
      <w:r>
        <w:rPr>
          <w:rFonts w:ascii="Comic Sans MS" w:hAnsi="Comic Sans MS"/>
          <w:bCs/>
          <w:color w:val="3366FF"/>
          <w:sz w:val="20"/>
          <w:szCs w:val="28"/>
        </w:rPr>
        <w:t>Visual Paradigm v15.2</w:t>
      </w:r>
    </w:p>
    <w:p w14:paraId="5AA758B4" w14:textId="74C77D25" w:rsidR="00B7550F" w:rsidRPr="00683E35" w:rsidRDefault="00B7550F" w:rsidP="00683E35">
      <w:pPr>
        <w:pStyle w:val="ListParagraph"/>
        <w:numPr>
          <w:ilvl w:val="0"/>
          <w:numId w:val="33"/>
        </w:numPr>
        <w:rPr>
          <w:rFonts w:ascii="Comic Sans MS" w:hAnsi="Comic Sans MS"/>
          <w:bCs/>
          <w:color w:val="3366FF"/>
          <w:sz w:val="20"/>
          <w:szCs w:val="28"/>
        </w:rPr>
      </w:pPr>
      <w:r>
        <w:rPr>
          <w:rFonts w:ascii="Comic Sans MS" w:hAnsi="Comic Sans MS"/>
          <w:bCs/>
          <w:color w:val="3366FF"/>
          <w:sz w:val="20"/>
          <w:szCs w:val="28"/>
        </w:rPr>
        <w:t xml:space="preserve">GitHub </w:t>
      </w:r>
      <w:r w:rsidR="00BC22B2">
        <w:rPr>
          <w:rFonts w:ascii="Comic Sans MS" w:hAnsi="Comic Sans MS"/>
          <w:bCs/>
          <w:color w:val="3366FF"/>
          <w:sz w:val="20"/>
          <w:szCs w:val="28"/>
        </w:rPr>
        <w:t>for Source Control</w:t>
      </w:r>
    </w:p>
    <w:p w14:paraId="0F595DF0" w14:textId="77777777" w:rsidR="00683E35" w:rsidRDefault="00683E35" w:rsidP="00734F6E">
      <w:pPr>
        <w:rPr>
          <w:bCs/>
          <w:szCs w:val="28"/>
        </w:rPr>
      </w:pPr>
    </w:p>
    <w:p w14:paraId="77BA7B62"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67" w:name="_Toc516748844"/>
      <w:bookmarkStart w:id="68" w:name="_Toc37004307"/>
      <w:r w:rsidRPr="00734F6E">
        <w:rPr>
          <w:rFonts w:ascii="Times New Roman" w:hAnsi="Times New Roman" w:cs="Times New Roman"/>
          <w:i w:val="0"/>
          <w:sz w:val="24"/>
          <w:szCs w:val="24"/>
        </w:rPr>
        <w:lastRenderedPageBreak/>
        <w:t>Other Possible E/R Relationships</w:t>
      </w:r>
      <w:bookmarkEnd w:id="67"/>
      <w:bookmarkEnd w:id="68"/>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69" w:name="_Toc516748845"/>
      <w:bookmarkStart w:id="70" w:name="_Toc37004308"/>
      <w:r w:rsidRPr="00734F6E">
        <w:rPr>
          <w:rFonts w:ascii="Times New Roman" w:hAnsi="Times New Roman" w:cs="Times New Roman"/>
          <w:sz w:val="24"/>
          <w:szCs w:val="24"/>
        </w:rPr>
        <w:t>Implementation Description</w:t>
      </w:r>
      <w:bookmarkEnd w:id="69"/>
      <w:bookmarkEnd w:id="70"/>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71" w:name="_Toc516748846"/>
      <w:bookmarkStart w:id="72" w:name="_Toc37004309"/>
      <w:r w:rsidRPr="00734F6E">
        <w:rPr>
          <w:rFonts w:ascii="Times New Roman" w:hAnsi="Times New Roman" w:cs="Times New Roman"/>
          <w:i w:val="0"/>
          <w:sz w:val="24"/>
          <w:szCs w:val="24"/>
        </w:rPr>
        <w:t>Data Dictionary</w:t>
      </w:r>
      <w:bookmarkEnd w:id="71"/>
      <w:bookmarkEnd w:id="72"/>
    </w:p>
    <w:p w14:paraId="1A502793" w14:textId="77777777" w:rsidR="00AC435B" w:rsidRDefault="00AC435B" w:rsidP="00734F6E">
      <w:pPr>
        <w:rPr>
          <w:bCs/>
          <w:szCs w:val="28"/>
        </w:rPr>
      </w:pPr>
      <w:r>
        <w:rPr>
          <w:rFonts w:ascii="Comic Sans MS" w:hAnsi="Comic Sans MS"/>
          <w:bCs/>
          <w:color w:val="3366FF"/>
          <w:sz w:val="20"/>
          <w:szCs w:val="28"/>
        </w:rPr>
        <w:t>Data dictionary after you have your database set up.  This dictionary is less detailed than the one in the previous section.  Usually, a “</w:t>
      </w:r>
      <w:r w:rsidR="00EE1C7C">
        <w:rPr>
          <w:rFonts w:ascii="Comic Sans MS" w:hAnsi="Comic Sans MS"/>
          <w:bCs/>
          <w:color w:val="3366FF"/>
          <w:sz w:val="20"/>
          <w:szCs w:val="28"/>
        </w:rPr>
        <w:t>DESCRIBE</w:t>
      </w:r>
      <w:r>
        <w:rPr>
          <w:rFonts w:ascii="Comic Sans MS" w:hAnsi="Comic Sans MS"/>
          <w:bCs/>
          <w:color w:val="3366FF"/>
          <w:sz w:val="20"/>
          <w:szCs w:val="28"/>
        </w:rPr>
        <w:t>” operation in your database will provide the information needed for this section.</w:t>
      </w:r>
      <w:r w:rsidR="00EE1C7C">
        <w:rPr>
          <w:rFonts w:ascii="Comic Sans MS" w:hAnsi="Comic Sans MS"/>
          <w:bCs/>
          <w:color w:val="3366FF"/>
          <w:sz w:val="20"/>
          <w:szCs w:val="28"/>
        </w:rPr>
        <w:t xml:space="preserve">  If your RDBMS </w:t>
      </w:r>
      <w:r w:rsidR="00D6361A">
        <w:rPr>
          <w:rFonts w:ascii="Comic Sans MS" w:hAnsi="Comic Sans MS"/>
          <w:bCs/>
          <w:color w:val="3366FF"/>
          <w:sz w:val="20"/>
          <w:szCs w:val="28"/>
        </w:rPr>
        <w:t xml:space="preserve">has </w:t>
      </w:r>
      <w:r w:rsidR="004466DF">
        <w:rPr>
          <w:rFonts w:ascii="Comic Sans MS" w:hAnsi="Comic Sans MS"/>
          <w:bCs/>
          <w:color w:val="3366FF"/>
          <w:sz w:val="20"/>
          <w:szCs w:val="28"/>
        </w:rPr>
        <w:t>a tool</w:t>
      </w:r>
      <w:r w:rsidR="00FA7777">
        <w:rPr>
          <w:rFonts w:ascii="Comic Sans MS" w:hAnsi="Comic Sans MS"/>
          <w:bCs/>
          <w:color w:val="3366FF"/>
          <w:sz w:val="20"/>
          <w:szCs w:val="28"/>
        </w:rPr>
        <w:t xml:space="preserve"> </w:t>
      </w:r>
      <w:r w:rsidR="00D6361A">
        <w:rPr>
          <w:rFonts w:ascii="Comic Sans MS" w:hAnsi="Comic Sans MS"/>
          <w:bCs/>
          <w:color w:val="3366FF"/>
          <w:sz w:val="20"/>
          <w:szCs w:val="28"/>
        </w:rPr>
        <w:t xml:space="preserve">to </w:t>
      </w:r>
      <w:r w:rsidR="00EE1C7C">
        <w:rPr>
          <w:rFonts w:ascii="Comic Sans MS" w:hAnsi="Comic Sans MS"/>
          <w:bCs/>
          <w:color w:val="3366FF"/>
          <w:sz w:val="20"/>
          <w:szCs w:val="28"/>
        </w:rPr>
        <w:t>show data dictionary; it is also fine</w:t>
      </w:r>
      <w:r w:rsidR="000326F5">
        <w:rPr>
          <w:rFonts w:ascii="Comic Sans MS" w:hAnsi="Comic Sans MS"/>
          <w:bCs/>
          <w:color w:val="3366FF"/>
          <w:sz w:val="20"/>
          <w:szCs w:val="28"/>
        </w:rPr>
        <w:t xml:space="preserve"> too.</w:t>
      </w: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73" w:name="_Toc516748847"/>
      <w:bookmarkStart w:id="74" w:name="_Toc37004310"/>
      <w:r w:rsidRPr="00734F6E">
        <w:rPr>
          <w:rFonts w:ascii="Times New Roman" w:hAnsi="Times New Roman" w:cs="Times New Roman"/>
          <w:i w:val="0"/>
          <w:sz w:val="24"/>
          <w:szCs w:val="24"/>
        </w:rPr>
        <w:t>Advanced Features</w:t>
      </w:r>
      <w:bookmarkEnd w:id="73"/>
      <w:bookmarkEnd w:id="74"/>
    </w:p>
    <w:p w14:paraId="11B685A6" w14:textId="096D8C66" w:rsidR="00AC435B" w:rsidRDefault="00AC435B" w:rsidP="00734F6E">
      <w:pPr>
        <w:rPr>
          <w:rFonts w:ascii="Comic Sans MS" w:hAnsi="Comic Sans MS"/>
          <w:bCs/>
          <w:color w:val="FF0000"/>
          <w:sz w:val="20"/>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4AAFDBD4" w14:textId="57912563" w:rsidR="00635FB4" w:rsidRDefault="00635FB4" w:rsidP="00734F6E">
      <w:pPr>
        <w:rPr>
          <w:rFonts w:ascii="Comic Sans MS" w:hAnsi="Comic Sans MS"/>
          <w:bCs/>
          <w:color w:val="FF0000"/>
          <w:sz w:val="20"/>
          <w:szCs w:val="28"/>
        </w:rPr>
      </w:pPr>
    </w:p>
    <w:p w14:paraId="76542AD7" w14:textId="06321060" w:rsidR="00635FB4" w:rsidRDefault="00635FB4" w:rsidP="00734F6E">
      <w:r>
        <w:t xml:space="preserve">There were numerous advanced features implemented in this project to help enforce business rules or simplify logic.  </w:t>
      </w:r>
    </w:p>
    <w:p w14:paraId="49AAF9E9" w14:textId="3F42319B" w:rsidR="001702D6" w:rsidRDefault="001702D6" w:rsidP="00734F6E"/>
    <w:p w14:paraId="6975ED49" w14:textId="0D81C685" w:rsidR="001702D6" w:rsidRDefault="001702D6" w:rsidP="001702D6">
      <w:pPr>
        <w:pStyle w:val="Heading3"/>
        <w:numPr>
          <w:ilvl w:val="2"/>
          <w:numId w:val="6"/>
        </w:numPr>
      </w:pPr>
      <w:r>
        <w:t>Trigger</w:t>
      </w:r>
    </w:p>
    <w:p w14:paraId="40CB6C47" w14:textId="05A84DC1" w:rsidR="005E6797" w:rsidRPr="001702D6" w:rsidRDefault="00A67879" w:rsidP="001702D6">
      <w:pPr>
        <w:rPr>
          <w:rFonts w:ascii="Comic Sans MS" w:hAnsi="Comic Sans MS"/>
          <w:bCs/>
          <w:color w:val="FF0000"/>
          <w:sz w:val="20"/>
          <w:szCs w:val="28"/>
        </w:rPr>
      </w:pPr>
      <w:r>
        <w:t xml:space="preserve">A trigger was added to the </w:t>
      </w:r>
      <w:proofErr w:type="spellStart"/>
      <w:r>
        <w:t>MovieUserReview</w:t>
      </w:r>
      <w:proofErr w:type="spellEnd"/>
      <w:r>
        <w:t xml:space="preserve"> table to update the </w:t>
      </w:r>
      <w:proofErr w:type="spellStart"/>
      <w:r>
        <w:t>AverageUserRating</w:t>
      </w:r>
      <w:proofErr w:type="spellEnd"/>
      <w:r>
        <w:t xml:space="preserve"> column on the Movie table based on the aggregated average all the reviews for the Movie.  Therefore, </w:t>
      </w:r>
      <w:proofErr w:type="spellStart"/>
      <w:r>
        <w:t>AverageUserRating</w:t>
      </w:r>
      <w:proofErr w:type="spellEnd"/>
      <w:r>
        <w:t xml:space="preserve"> can be considered a derived field based on the </w:t>
      </w:r>
      <w:proofErr w:type="spellStart"/>
      <w:r>
        <w:t>MovieUserReview</w:t>
      </w:r>
      <w:proofErr w:type="spellEnd"/>
      <w:r>
        <w:t xml:space="preserve"> records.  This trigger ensures that the average stays up to date with any change (Insert/Update/Delete) to the </w:t>
      </w:r>
      <w:proofErr w:type="spellStart"/>
      <w:r>
        <w:t>MovieUserReview</w:t>
      </w:r>
      <w:proofErr w:type="spellEnd"/>
      <w:r>
        <w:t xml:space="preserve"> table.  </w:t>
      </w:r>
      <w:r w:rsidR="00C2313C">
        <w:t xml:space="preserve">The purpose of the </w:t>
      </w:r>
      <w:proofErr w:type="spellStart"/>
      <w:r w:rsidR="00C2313C">
        <w:t>AverageUserRating</w:t>
      </w:r>
      <w:proofErr w:type="spellEnd"/>
      <w:r w:rsidR="00C2313C">
        <w:t xml:space="preserve"> column is to make lookups/searches against it cheap (without having to do an aggregation </w:t>
      </w:r>
      <w:r w:rsidR="002B71E4">
        <w:t xml:space="preserve">at the time of the query, which could be expensive since the </w:t>
      </w:r>
      <w:proofErr w:type="spellStart"/>
      <w:r w:rsidR="002B71E4">
        <w:t>Movie</w:t>
      </w:r>
      <w:r w:rsidR="00975699">
        <w:t>UserReview</w:t>
      </w:r>
      <w:proofErr w:type="spellEnd"/>
      <w:r w:rsidR="002B71E4">
        <w:t xml:space="preserve"> table will be very large</w:t>
      </w:r>
      <w:r w:rsidR="00C2313C">
        <w:t xml:space="preserve">), because that would be a </w:t>
      </w:r>
      <w:r w:rsidR="002B71E4">
        <w:t>common search criterion</w:t>
      </w:r>
      <w:r w:rsidR="00C2313C">
        <w:t xml:space="preserve"> for users looking for movies to watch. </w:t>
      </w:r>
      <w:r w:rsidR="005E6797">
        <w:t xml:space="preserve"> This is what the trigger looks like:</w:t>
      </w:r>
    </w:p>
    <w:p w14:paraId="24BB89AE" w14:textId="1B714055" w:rsidR="005E6797" w:rsidRDefault="005E6797" w:rsidP="005E6797">
      <w:pPr>
        <w:rPr>
          <w:rFonts w:ascii="Comic Sans MS" w:hAnsi="Comic Sans MS"/>
          <w:bCs/>
          <w:color w:val="FF0000"/>
          <w:sz w:val="20"/>
          <w:szCs w:val="28"/>
        </w:rPr>
      </w:pPr>
    </w:p>
    <w:p w14:paraId="7A9CFDF2"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CREATE</w:t>
      </w:r>
      <w:r w:rsidRPr="00414522">
        <w:rPr>
          <w:rFonts w:ascii="Consolas" w:hAnsi="Consolas" w:cs="Consolas"/>
          <w:color w:val="000000"/>
          <w:sz w:val="16"/>
          <w:szCs w:val="16"/>
        </w:rPr>
        <w:t xml:space="preserve"> </w:t>
      </w:r>
      <w:r w:rsidRPr="00414522">
        <w:rPr>
          <w:rFonts w:ascii="Consolas" w:hAnsi="Consolas" w:cs="Consolas"/>
          <w:color w:val="0000FF"/>
          <w:sz w:val="16"/>
          <w:szCs w:val="16"/>
        </w:rPr>
        <w:t>TRIGGER</w:t>
      </w:r>
      <w:r w:rsidRPr="00414522">
        <w:rPr>
          <w:rFonts w:ascii="Consolas" w:hAnsi="Consolas" w:cs="Consolas"/>
          <w:color w:val="000000"/>
          <w:sz w:val="16"/>
          <w:szCs w:val="16"/>
        </w:rPr>
        <w:t xml:space="preserve"> [dbo</w:t>
      </w:r>
      <w:proofErr w:type="gramStart"/>
      <w:r w:rsidRPr="00414522">
        <w:rPr>
          <w:rFonts w:ascii="Consolas" w:hAnsi="Consolas" w:cs="Consolas"/>
          <w:color w:val="000000"/>
          <w:sz w:val="16"/>
          <w:szCs w:val="16"/>
        </w:rPr>
        <w:t>]</w:t>
      </w:r>
      <w:r w:rsidRPr="00414522">
        <w:rPr>
          <w:rFonts w:ascii="Consolas" w:hAnsi="Consolas" w:cs="Consolas"/>
          <w:color w:val="808080"/>
          <w:sz w:val="16"/>
          <w:szCs w:val="16"/>
        </w:rPr>
        <w:t>.</w:t>
      </w:r>
      <w:r w:rsidRPr="00414522">
        <w:rPr>
          <w:rFonts w:ascii="Consolas" w:hAnsi="Consolas" w:cs="Consolas"/>
          <w:color w:val="000000"/>
          <w:sz w:val="16"/>
          <w:szCs w:val="16"/>
        </w:rPr>
        <w:t>[</w:t>
      </w:r>
      <w:proofErr w:type="spellStart"/>
      <w:proofErr w:type="gramEnd"/>
      <w:r w:rsidRPr="00414522">
        <w:rPr>
          <w:rFonts w:ascii="Consolas" w:hAnsi="Consolas" w:cs="Consolas"/>
          <w:color w:val="000000"/>
          <w:sz w:val="16"/>
          <w:szCs w:val="16"/>
        </w:rPr>
        <w:t>tg_MoveUserReview_UpdateMovieReviewAverage</w:t>
      </w:r>
      <w:proofErr w:type="spellEnd"/>
      <w:r w:rsidRPr="00414522">
        <w:rPr>
          <w:rFonts w:ascii="Consolas" w:hAnsi="Consolas" w:cs="Consolas"/>
          <w:color w:val="000000"/>
          <w:sz w:val="16"/>
          <w:szCs w:val="16"/>
        </w:rPr>
        <w:t xml:space="preserve">] </w:t>
      </w:r>
    </w:p>
    <w:p w14:paraId="73C72B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proofErr w:type="gramStart"/>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gramEnd"/>
      <w:r w:rsidRPr="00414522">
        <w:rPr>
          <w:rFonts w:ascii="Consolas" w:hAnsi="Consolas" w:cs="Consolas"/>
          <w:color w:val="000000"/>
          <w:sz w:val="16"/>
          <w:szCs w:val="16"/>
        </w:rPr>
        <w:t>dbo]</w:t>
      </w:r>
      <w:r w:rsidRPr="00414522">
        <w:rPr>
          <w:rFonts w:ascii="Consolas" w:hAnsi="Consolas" w:cs="Consolas"/>
          <w:color w:val="808080"/>
          <w:sz w:val="16"/>
          <w:szCs w:val="16"/>
        </w:rPr>
        <w:t>.</w:t>
      </w:r>
      <w:r w:rsidRPr="00414522">
        <w:rPr>
          <w:rFonts w:ascii="Consolas" w:hAnsi="Consolas" w:cs="Consolas"/>
          <w:color w:val="000000"/>
          <w:sz w:val="16"/>
          <w:szCs w:val="16"/>
        </w:rPr>
        <w:t>[</w:t>
      </w:r>
      <w:proofErr w:type="spellStart"/>
      <w:r w:rsidRPr="00414522">
        <w:rPr>
          <w:rFonts w:ascii="Consolas" w:hAnsi="Consolas" w:cs="Consolas"/>
          <w:color w:val="000000"/>
          <w:sz w:val="16"/>
          <w:szCs w:val="16"/>
        </w:rPr>
        <w:t>MovieUserReview</w:t>
      </w:r>
      <w:proofErr w:type="spellEnd"/>
      <w:r w:rsidRPr="00414522">
        <w:rPr>
          <w:rFonts w:ascii="Consolas" w:hAnsi="Consolas" w:cs="Consolas"/>
          <w:color w:val="000000"/>
          <w:sz w:val="16"/>
          <w:szCs w:val="16"/>
        </w:rPr>
        <w:t xml:space="preserve">] </w:t>
      </w:r>
    </w:p>
    <w:p w14:paraId="3ADE4C7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r w:rsidRPr="00414522">
        <w:rPr>
          <w:rFonts w:ascii="Consolas" w:hAnsi="Consolas" w:cs="Consolas"/>
          <w:color w:val="0000FF"/>
          <w:sz w:val="16"/>
          <w:szCs w:val="16"/>
        </w:rPr>
        <w:t>AFTER</w:t>
      </w:r>
      <w:r w:rsidRPr="00414522">
        <w:rPr>
          <w:rFonts w:ascii="Consolas" w:hAnsi="Consolas" w:cs="Consolas"/>
          <w:color w:val="000000"/>
          <w:sz w:val="16"/>
          <w:szCs w:val="16"/>
        </w:rPr>
        <w:t xml:space="preserve"> </w:t>
      </w:r>
      <w:proofErr w:type="gramStart"/>
      <w:r w:rsidRPr="00414522">
        <w:rPr>
          <w:rFonts w:ascii="Consolas" w:hAnsi="Consolas" w:cs="Consolas"/>
          <w:color w:val="0000FF"/>
          <w:sz w:val="16"/>
          <w:szCs w:val="16"/>
        </w:rPr>
        <w:t>INSERT</w:t>
      </w:r>
      <w:r w:rsidRPr="00414522">
        <w:rPr>
          <w:rFonts w:ascii="Consolas" w:hAnsi="Consolas" w:cs="Consolas"/>
          <w:color w:val="808080"/>
          <w:sz w:val="16"/>
          <w:szCs w:val="16"/>
        </w:rPr>
        <w:t>,</w:t>
      </w:r>
      <w:r w:rsidRPr="00414522">
        <w:rPr>
          <w:rFonts w:ascii="Consolas" w:hAnsi="Consolas" w:cs="Consolas"/>
          <w:color w:val="0000FF"/>
          <w:sz w:val="16"/>
          <w:szCs w:val="16"/>
        </w:rPr>
        <w:t>DELETE</w:t>
      </w:r>
      <w:proofErr w:type="gramEnd"/>
      <w:r w:rsidRPr="00414522">
        <w:rPr>
          <w:rFonts w:ascii="Consolas" w:hAnsi="Consolas" w:cs="Consolas"/>
          <w:color w:val="808080"/>
          <w:sz w:val="16"/>
          <w:szCs w:val="16"/>
        </w:rPr>
        <w:t>,</w:t>
      </w:r>
      <w:r w:rsidRPr="00414522">
        <w:rPr>
          <w:rFonts w:ascii="Consolas" w:hAnsi="Consolas" w:cs="Consolas"/>
          <w:color w:val="FF00FF"/>
          <w:sz w:val="16"/>
          <w:szCs w:val="16"/>
        </w:rPr>
        <w:t>UPDATE</w:t>
      </w:r>
    </w:p>
    <w:p w14:paraId="7D272F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6357AC9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BEGIN</w:t>
      </w:r>
    </w:p>
    <w:p w14:paraId="358495E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SET NOCOUNT ON added to prevent extra result sets from</w:t>
      </w:r>
    </w:p>
    <w:p w14:paraId="3A77036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interfering with SELECT statements.</w:t>
      </w:r>
    </w:p>
    <w:p w14:paraId="02CB3D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r w:rsidRPr="00414522">
        <w:rPr>
          <w:rFonts w:ascii="Consolas" w:hAnsi="Consolas" w:cs="Consolas"/>
          <w:color w:val="0000FF"/>
          <w:sz w:val="16"/>
          <w:szCs w:val="16"/>
        </w:rPr>
        <w:t>NOCOUNT</w:t>
      </w:r>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808080"/>
          <w:sz w:val="16"/>
          <w:szCs w:val="16"/>
        </w:rPr>
        <w:t>;</w:t>
      </w:r>
    </w:p>
    <w:p w14:paraId="4A12571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CA4634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Gather up all the Movie Ids of affected Movies into a temp table.</w:t>
      </w:r>
    </w:p>
    <w:p w14:paraId="09817BA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We'll recalculate the averages for all of them.</w:t>
      </w:r>
    </w:p>
    <w:p w14:paraId="4772705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This temp table is primarily for readability.</w:t>
      </w:r>
    </w:p>
    <w:p w14:paraId="0C4D9BCC"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MovieId</w:t>
      </w:r>
    </w:p>
    <w:p w14:paraId="185E85D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INTO</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7D40C9A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inserted </w:t>
      </w:r>
      <w:r w:rsidRPr="00414522">
        <w:rPr>
          <w:rFonts w:ascii="Consolas" w:hAnsi="Consolas" w:cs="Consolas"/>
          <w:color w:val="008000"/>
          <w:sz w:val="16"/>
          <w:szCs w:val="16"/>
        </w:rPr>
        <w:t xml:space="preserve">-- </w:t>
      </w:r>
      <w:proofErr w:type="spellStart"/>
      <w:r w:rsidRPr="00414522">
        <w:rPr>
          <w:rFonts w:ascii="Consolas" w:hAnsi="Consolas" w:cs="Consolas"/>
          <w:color w:val="008000"/>
          <w:sz w:val="16"/>
          <w:szCs w:val="16"/>
        </w:rPr>
        <w:t>inserted</w:t>
      </w:r>
      <w:proofErr w:type="spellEnd"/>
      <w:r w:rsidRPr="00414522">
        <w:rPr>
          <w:rFonts w:ascii="Consolas" w:hAnsi="Consolas" w:cs="Consolas"/>
          <w:color w:val="008000"/>
          <w:sz w:val="16"/>
          <w:szCs w:val="16"/>
        </w:rPr>
        <w:t xml:space="preserve"> and deleted are built in tables that SQL Server gives access to on triggers for altered records.</w:t>
      </w:r>
    </w:p>
    <w:p w14:paraId="3984783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UNION</w:t>
      </w:r>
    </w:p>
    <w:p w14:paraId="2A039A9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MovieId</w:t>
      </w:r>
    </w:p>
    <w:p w14:paraId="674E3B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deleted</w:t>
      </w:r>
    </w:p>
    <w:p w14:paraId="3F4C2F4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68BF8C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proofErr w:type="gramStart"/>
      <w:r w:rsidRPr="00414522">
        <w:rPr>
          <w:rFonts w:ascii="Consolas" w:hAnsi="Consolas" w:cs="Consolas"/>
          <w:color w:val="808080"/>
          <w:sz w:val="16"/>
          <w:szCs w:val="16"/>
        </w:rPr>
        <w:t>;</w:t>
      </w:r>
      <w:r w:rsidRPr="00414522">
        <w:rPr>
          <w:rFonts w:ascii="Consolas" w:hAnsi="Consolas" w:cs="Consolas"/>
          <w:color w:val="0000FF"/>
          <w:sz w:val="16"/>
          <w:szCs w:val="16"/>
        </w:rPr>
        <w:t>WITH</w:t>
      </w:r>
      <w:proofErr w:type="gramEnd"/>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proofErr w:type="spellEnd"/>
    </w:p>
    <w:p w14:paraId="177C95D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218DF09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b/>
      </w:r>
      <w:r w:rsidRPr="00414522">
        <w:rPr>
          <w:rFonts w:ascii="Consolas" w:hAnsi="Consolas" w:cs="Consolas"/>
          <w:color w:val="808080"/>
          <w:sz w:val="16"/>
          <w:szCs w:val="16"/>
        </w:rPr>
        <w:t>(</w:t>
      </w:r>
    </w:p>
    <w:p w14:paraId="5D53984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lastRenderedPageBreak/>
        <w:tab/>
      </w: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808080"/>
          <w:sz w:val="16"/>
          <w:szCs w:val="16"/>
        </w:rPr>
        <w:t>,</w:t>
      </w:r>
    </w:p>
    <w:p w14:paraId="6B05202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00"/>
          <w:sz w:val="16"/>
          <w:szCs w:val="16"/>
        </w:rPr>
        <w:tab/>
      </w:r>
      <w:proofErr w:type="gramStart"/>
      <w:r w:rsidRPr="00414522">
        <w:rPr>
          <w:rFonts w:ascii="Consolas" w:hAnsi="Consolas" w:cs="Consolas"/>
          <w:color w:val="FF00FF"/>
          <w:sz w:val="16"/>
          <w:szCs w:val="16"/>
        </w:rPr>
        <w:t>CAST</w:t>
      </w:r>
      <w:r w:rsidRPr="00414522">
        <w:rPr>
          <w:rFonts w:ascii="Consolas" w:hAnsi="Consolas" w:cs="Consolas"/>
          <w:color w:val="808080"/>
          <w:sz w:val="16"/>
          <w:szCs w:val="16"/>
        </w:rPr>
        <w:t>(</w:t>
      </w:r>
      <w:proofErr w:type="gramEnd"/>
      <w:r w:rsidRPr="00414522">
        <w:rPr>
          <w:rFonts w:ascii="Consolas" w:hAnsi="Consolas" w:cs="Consolas"/>
          <w:color w:val="FF00FF"/>
          <w:sz w:val="16"/>
          <w:szCs w:val="16"/>
        </w:rPr>
        <w:t>AVG</w:t>
      </w:r>
      <w:r w:rsidRPr="00414522">
        <w:rPr>
          <w:rFonts w:ascii="Consolas" w:hAnsi="Consolas" w:cs="Consolas"/>
          <w:color w:val="808080"/>
          <w:sz w:val="16"/>
          <w:szCs w:val="16"/>
        </w:rPr>
        <w:t>(</w:t>
      </w:r>
      <w:proofErr w:type="spellStart"/>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Rating</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1.0</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r w:rsidRPr="00414522">
        <w:rPr>
          <w:rFonts w:ascii="Consolas" w:hAnsi="Consolas" w:cs="Consolas"/>
          <w:color w:val="0000FF"/>
          <w:sz w:val="16"/>
          <w:szCs w:val="16"/>
        </w:rPr>
        <w:t>decimal</w:t>
      </w:r>
      <w:r w:rsidRPr="00414522">
        <w:rPr>
          <w:rFonts w:ascii="Consolas" w:hAnsi="Consolas" w:cs="Consolas"/>
          <w:color w:val="808080"/>
          <w:sz w:val="16"/>
          <w:szCs w:val="16"/>
        </w:rPr>
        <w:t>(</w:t>
      </w:r>
      <w:r w:rsidRPr="00414522">
        <w:rPr>
          <w:rFonts w:ascii="Consolas" w:hAnsi="Consolas" w:cs="Consolas"/>
          <w:color w:val="000000"/>
          <w:sz w:val="16"/>
          <w:szCs w:val="16"/>
        </w:rPr>
        <w:t>5</w:t>
      </w:r>
      <w:r w:rsidRPr="00414522">
        <w:rPr>
          <w:rFonts w:ascii="Consolas" w:hAnsi="Consolas" w:cs="Consolas"/>
          <w:color w:val="808080"/>
          <w:sz w:val="16"/>
          <w:szCs w:val="16"/>
        </w:rPr>
        <w:t>,</w:t>
      </w:r>
      <w:r w:rsidRPr="00414522">
        <w:rPr>
          <w:rFonts w:ascii="Consolas" w:hAnsi="Consolas" w:cs="Consolas"/>
          <w:color w:val="000000"/>
          <w:sz w:val="16"/>
          <w:szCs w:val="16"/>
        </w:rPr>
        <w:t>2</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AverageRating</w:t>
      </w:r>
      <w:proofErr w:type="spellEnd"/>
    </w:p>
    <w:p w14:paraId="3EAF3B8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638B8F45"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808080"/>
          <w:sz w:val="16"/>
          <w:szCs w:val="16"/>
        </w:rPr>
        <w:t>LEFT</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UserReview</w:t>
      </w:r>
      <w:proofErr w:type="spellEnd"/>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p>
    <w:p w14:paraId="7C04331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GROUP</w:t>
      </w:r>
      <w:r w:rsidRPr="00414522">
        <w:rPr>
          <w:rFonts w:ascii="Consolas" w:hAnsi="Consolas" w:cs="Consolas"/>
          <w:color w:val="000000"/>
          <w:sz w:val="16"/>
          <w:szCs w:val="16"/>
        </w:rPr>
        <w:t xml:space="preserve"> </w:t>
      </w:r>
      <w:r w:rsidRPr="00414522">
        <w:rPr>
          <w:rFonts w:ascii="Consolas" w:hAnsi="Consolas" w:cs="Consolas"/>
          <w:color w:val="0000FF"/>
          <w:sz w:val="16"/>
          <w:szCs w:val="16"/>
        </w:rPr>
        <w:t>BY</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p>
    <w:p w14:paraId="4829D2B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w:t>
      </w:r>
    </w:p>
    <w:p w14:paraId="0784FDE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FF00FF"/>
          <w:sz w:val="16"/>
          <w:szCs w:val="16"/>
        </w:rPr>
        <w:t>UPDATE</w:t>
      </w:r>
      <w:r w:rsidRPr="00414522">
        <w:rPr>
          <w:rFonts w:ascii="Consolas" w:hAnsi="Consolas" w:cs="Consolas"/>
          <w:color w:val="000000"/>
          <w:sz w:val="16"/>
          <w:szCs w:val="16"/>
        </w:rPr>
        <w:t xml:space="preserve"> Movie</w:t>
      </w:r>
    </w:p>
    <w:p w14:paraId="140DA82B"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AverageUserRating</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r w:rsidRPr="00414522">
        <w:rPr>
          <w:rFonts w:ascii="Consolas" w:hAnsi="Consolas" w:cs="Consolas"/>
          <w:color w:val="808080"/>
          <w:sz w:val="16"/>
          <w:szCs w:val="16"/>
        </w:rPr>
        <w:t>.</w:t>
      </w:r>
      <w:r w:rsidRPr="00414522">
        <w:rPr>
          <w:rFonts w:ascii="Consolas" w:hAnsi="Consolas" w:cs="Consolas"/>
          <w:color w:val="000000"/>
          <w:sz w:val="16"/>
          <w:szCs w:val="16"/>
        </w:rPr>
        <w:t>AverageRating</w:t>
      </w:r>
      <w:proofErr w:type="spellEnd"/>
    </w:p>
    <w:p w14:paraId="6AF928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Movie</w:t>
      </w:r>
    </w:p>
    <w:p w14:paraId="73A2F0F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INNER</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proofErr w:type="spellEnd"/>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Movie</w:t>
      </w:r>
      <w:r w:rsidRPr="00414522">
        <w:rPr>
          <w:rFonts w:ascii="Consolas" w:hAnsi="Consolas" w:cs="Consolas"/>
          <w:color w:val="808080"/>
          <w:sz w:val="16"/>
          <w:szCs w:val="16"/>
        </w:rPr>
        <w:t>.</w:t>
      </w:r>
      <w:r w:rsidRPr="00414522">
        <w:rPr>
          <w:rFonts w:ascii="Consolas" w:hAnsi="Consolas" w:cs="Consolas"/>
          <w:color w:val="000000"/>
          <w:sz w:val="16"/>
          <w:szCs w:val="16"/>
        </w:rPr>
        <w:t>Id</w:t>
      </w:r>
    </w:p>
    <w:p w14:paraId="4D0440C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735D98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DROP</w:t>
      </w:r>
      <w:r w:rsidRPr="00414522">
        <w:rPr>
          <w:rFonts w:ascii="Consolas" w:hAnsi="Consolas" w:cs="Consolas"/>
          <w:color w:val="000000"/>
          <w:sz w:val="16"/>
          <w:szCs w:val="16"/>
        </w:rPr>
        <w:t xml:space="preserve"> </w:t>
      </w:r>
      <w:r w:rsidRPr="00414522">
        <w:rPr>
          <w:rFonts w:ascii="Consolas" w:hAnsi="Consolas" w:cs="Consolas"/>
          <w:color w:val="0000FF"/>
          <w:sz w:val="16"/>
          <w:szCs w:val="16"/>
        </w:rPr>
        <w:t>TABLE</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27E7C619"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END</w:t>
      </w:r>
    </w:p>
    <w:p w14:paraId="3575D285" w14:textId="6C43E033" w:rsidR="002D0393" w:rsidRPr="002D0393" w:rsidRDefault="005E6797" w:rsidP="002D0393">
      <w:pPr>
        <w:pBdr>
          <w:top w:val="single" w:sz="4" w:space="1" w:color="auto"/>
          <w:left w:val="single" w:sz="4" w:space="4" w:color="auto"/>
          <w:bottom w:val="single" w:sz="4" w:space="1" w:color="auto"/>
          <w:right w:val="single" w:sz="4" w:space="4" w:color="auto"/>
        </w:pBdr>
        <w:rPr>
          <w:rFonts w:ascii="Comic Sans MS" w:hAnsi="Comic Sans MS"/>
          <w:bCs/>
          <w:color w:val="FF0000"/>
          <w:sz w:val="16"/>
          <w:szCs w:val="22"/>
        </w:rPr>
      </w:pPr>
      <w:r w:rsidRPr="00414522">
        <w:rPr>
          <w:rFonts w:ascii="Consolas" w:hAnsi="Consolas" w:cs="Consolas"/>
          <w:color w:val="0000FF"/>
          <w:sz w:val="16"/>
          <w:szCs w:val="16"/>
        </w:rPr>
        <w:t>GO</w:t>
      </w:r>
    </w:p>
    <w:p w14:paraId="42A08214" w14:textId="22AB1C66" w:rsidR="006D601C" w:rsidRDefault="006D601C" w:rsidP="006D601C">
      <w:pPr>
        <w:rPr>
          <w:bCs/>
          <w:szCs w:val="28"/>
        </w:rPr>
      </w:pPr>
    </w:p>
    <w:p w14:paraId="196D3472" w14:textId="64C26321" w:rsidR="006D601C" w:rsidRDefault="00214E05" w:rsidP="00A61D21">
      <w:pPr>
        <w:pStyle w:val="Heading3"/>
        <w:numPr>
          <w:ilvl w:val="2"/>
          <w:numId w:val="6"/>
        </w:numPr>
      </w:pPr>
      <w:r>
        <w:t xml:space="preserve">View </w:t>
      </w:r>
    </w:p>
    <w:p w14:paraId="5D26B452" w14:textId="7E55F4E2" w:rsidR="00635FB4" w:rsidRPr="006D601C" w:rsidRDefault="00F9424E" w:rsidP="006D601C">
      <w:pPr>
        <w:rPr>
          <w:bCs/>
          <w:szCs w:val="28"/>
        </w:rPr>
      </w:pPr>
      <w:r w:rsidRPr="006D601C">
        <w:rPr>
          <w:bCs/>
          <w:szCs w:val="28"/>
        </w:rPr>
        <w:t>A View was created to greatly simplify the retrieval of Movie Award Winner information</w:t>
      </w:r>
      <w:r w:rsidR="00F13088" w:rsidRPr="006D601C">
        <w:rPr>
          <w:bCs/>
          <w:szCs w:val="28"/>
        </w:rPr>
        <w:t>, and allow easily filtering on it</w:t>
      </w:r>
      <w:r w:rsidRPr="006D601C">
        <w:rPr>
          <w:bCs/>
          <w:szCs w:val="28"/>
        </w:rPr>
        <w:t xml:space="preserve">.  This view is used in part of a report displayed in the application website.  It returns all </w:t>
      </w:r>
      <w:r w:rsidR="00F13088" w:rsidRPr="006D601C">
        <w:rPr>
          <w:bCs/>
          <w:szCs w:val="28"/>
        </w:rPr>
        <w:t>winners for awards over the years with the award name, award show name, winner’s preferred full name, and movie name.</w:t>
      </w:r>
      <w:r w:rsidR="008B6C50" w:rsidRPr="006D601C">
        <w:rPr>
          <w:bCs/>
          <w:szCs w:val="28"/>
        </w:rPr>
        <w:t xml:space="preserve">  This view contains five joins to retrieve the data it requires, and using the view greatly increases code readability.  </w:t>
      </w:r>
    </w:p>
    <w:p w14:paraId="04C4849C" w14:textId="235F6DDD" w:rsidR="008B6C50" w:rsidRDefault="008B6C50" w:rsidP="008B6C50">
      <w:pPr>
        <w:rPr>
          <w:bCs/>
          <w:szCs w:val="28"/>
        </w:rPr>
      </w:pPr>
    </w:p>
    <w:p w14:paraId="5EB9D82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vw_AwardWinnerInfo</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14:paraId="1AA57249"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p>
    <w:p w14:paraId="581E1D81"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AwardId</w:t>
      </w:r>
      <w:r>
        <w:rPr>
          <w:rFonts w:ascii="Consolas" w:hAnsi="Consolas" w:cs="Consolas"/>
          <w:color w:val="808080"/>
          <w:sz w:val="19"/>
          <w:szCs w:val="19"/>
        </w:rPr>
        <w:t>,</w:t>
      </w:r>
    </w:p>
    <w:p w14:paraId="165EC68A"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4CF36C75"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d</w:t>
      </w:r>
      <w:proofErr w:type="spellEnd"/>
      <w:r>
        <w:rPr>
          <w:rFonts w:ascii="Consolas" w:hAnsi="Consolas" w:cs="Consolas"/>
          <w:color w:val="808080"/>
          <w:sz w:val="19"/>
          <w:szCs w:val="19"/>
        </w:rPr>
        <w:t>,</w:t>
      </w:r>
    </w:p>
    <w:p w14:paraId="3194938E"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ShowName</w:t>
      </w:r>
      <w:proofErr w:type="spellEnd"/>
      <w:r>
        <w:rPr>
          <w:rFonts w:ascii="Consolas" w:hAnsi="Consolas" w:cs="Consolas"/>
          <w:color w:val="808080"/>
          <w:sz w:val="19"/>
          <w:szCs w:val="19"/>
        </w:rPr>
        <w:t>,</w:t>
      </w:r>
    </w:p>
    <w:p w14:paraId="2BED7A44"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FF00FF"/>
          <w:sz w:val="19"/>
          <w:szCs w:val="19"/>
        </w:rPr>
        <w:t>Year</w:t>
      </w:r>
      <w:proofErr w:type="spellEnd"/>
      <w:r>
        <w:rPr>
          <w:rFonts w:ascii="Consolas" w:hAnsi="Consolas" w:cs="Consolas"/>
          <w:color w:val="808080"/>
          <w:sz w:val="19"/>
          <w:szCs w:val="19"/>
        </w:rPr>
        <w:t>,</w:t>
      </w:r>
    </w:p>
    <w:p w14:paraId="507847B6"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163F61F"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62E5D76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p>
    <w:p w14:paraId="268589F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6C09E89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DateHosted</w:t>
      </w:r>
      <w:proofErr w:type="spellEnd"/>
    </w:p>
    <w:p w14:paraId="532D0DB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wardWinner </w:t>
      </w:r>
    </w:p>
    <w:p w14:paraId="027356E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ShowInstanc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AwardShowInstanceId</w:t>
      </w:r>
      <w:proofErr w:type="spellEnd"/>
    </w:p>
    <w:p w14:paraId="1DD8E13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AwardId</w:t>
      </w:r>
      <w:proofErr w:type="spellEnd"/>
    </w:p>
    <w:p w14:paraId="2443B40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Member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45F176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MovieId</w:t>
      </w:r>
      <w:proofErr w:type="spellEnd"/>
    </w:p>
    <w:p w14:paraId="5F11017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Show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ShowId</w:t>
      </w:r>
      <w:proofErr w:type="spellEnd"/>
    </w:p>
    <w:p w14:paraId="2A7102A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4B754D6C" w14:textId="77777777" w:rsidR="00703E29" w:rsidRDefault="00703E29" w:rsidP="00703E29">
      <w:pPr>
        <w:rPr>
          <w:bCs/>
          <w:szCs w:val="28"/>
        </w:rPr>
      </w:pPr>
    </w:p>
    <w:p w14:paraId="0DACAE15" w14:textId="11154CC8" w:rsidR="00703E29" w:rsidRDefault="00703E29" w:rsidP="00703E29">
      <w:pPr>
        <w:pStyle w:val="Heading3"/>
        <w:numPr>
          <w:ilvl w:val="2"/>
          <w:numId w:val="6"/>
        </w:numPr>
      </w:pPr>
      <w:r>
        <w:t>Table-Valued Functions</w:t>
      </w:r>
    </w:p>
    <w:p w14:paraId="0ABFA859" w14:textId="1DB6604C" w:rsidR="00703E29" w:rsidRPr="00703E29" w:rsidRDefault="00703E29" w:rsidP="00703E29">
      <w:pPr>
        <w:rPr>
          <w:bCs/>
          <w:szCs w:val="28"/>
        </w:rPr>
      </w:pPr>
      <w:r w:rsidRPr="00703E29">
        <w:rPr>
          <w:bCs/>
          <w:szCs w:val="28"/>
        </w:rPr>
        <w:t>Table-Valued Functions were created to simplify the retrieval of certain information</w:t>
      </w:r>
      <w:r>
        <w:rPr>
          <w:bCs/>
          <w:szCs w:val="28"/>
        </w:rPr>
        <w:t xml:space="preserve"> that required a parameter being passed to it</w:t>
      </w:r>
      <w:r w:rsidRPr="00703E29">
        <w:rPr>
          <w:bCs/>
          <w:szCs w:val="28"/>
        </w:rPr>
        <w:t>.</w:t>
      </w:r>
      <w:r>
        <w:rPr>
          <w:bCs/>
          <w:szCs w:val="28"/>
        </w:rPr>
        <w:t xml:space="preserve">  Specifically, the table-valued functions used help in retrieving cast/crew/movie related information.</w:t>
      </w:r>
    </w:p>
    <w:p w14:paraId="792F4C53" w14:textId="26900AC8" w:rsidR="00703E29" w:rsidRDefault="00703E29" w:rsidP="00703E29"/>
    <w:p w14:paraId="7EFA7398" w14:textId="38BF95F2" w:rsidR="00703E29" w:rsidRPr="00703E29" w:rsidRDefault="00703E29" w:rsidP="00703E29">
      <w:pPr>
        <w:pStyle w:val="Heading4"/>
        <w:numPr>
          <w:ilvl w:val="0"/>
          <w:numId w:val="0"/>
        </w:numPr>
      </w:pPr>
      <w:r>
        <w:t>4.</w:t>
      </w:r>
      <w:r w:rsidR="00313E50">
        <w:t xml:space="preserve">2.3.1 </w:t>
      </w:r>
      <w:r w:rsidR="00003D49">
        <w:t>tvf_GetAllMovieFilmMembers</w:t>
      </w:r>
    </w:p>
    <w:p w14:paraId="687FC2B0" w14:textId="77777777" w:rsidR="00523498" w:rsidRDefault="00523498" w:rsidP="00313E50">
      <w:r>
        <w:t xml:space="preserve">This shows a Table-Valued Function used to combine all the movie film members (cast, crew, and director) of a particular movie.  It takes in a MovieId and unions the film members from the corresponding MovieCastMember, MovieCrewMember, and Movie tables.  The FilmRoleId is returned </w:t>
      </w:r>
      <w:r>
        <w:lastRenderedPageBreak/>
        <w:t>with each FilmMember to identify what role they played in the movie.  The Director and Actor are implied based on their corresponding column and table (i.e. the Movie.DirectorFilmMemberId is a director role, and any value in the MovieCastMember table is an actor role).</w:t>
      </w:r>
    </w:p>
    <w:p w14:paraId="695AF497" w14:textId="77777777" w:rsidR="00523498" w:rsidRDefault="00523498" w:rsidP="00523498">
      <w:pPr>
        <w:pStyle w:val="ListParagraph"/>
        <w:ind w:left="1440"/>
      </w:pPr>
    </w:p>
    <w:p w14:paraId="5C576F24" w14:textId="34707C69" w:rsidR="00523498" w:rsidRDefault="00523498" w:rsidP="00313E50">
      <w:r>
        <w:t>This function is important to help retrieve the cast and credits for a particular movie.  For example, a webpage that shows the movie’s cast/crew would utilize this function.</w:t>
      </w:r>
    </w:p>
    <w:p w14:paraId="454F7E70" w14:textId="77777777" w:rsidR="00523498" w:rsidRDefault="00523498" w:rsidP="00523498">
      <w:bookmarkStart w:id="75" w:name="_Toc516748850"/>
    </w:p>
    <w:p w14:paraId="15B27AD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tvf_GetAllMovieFilmMembers] </w:t>
      </w:r>
    </w:p>
    <w:p w14:paraId="7B1E352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50EA373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44542FC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6CBA1BD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ACA0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7463636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3E8F1F6"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3A971CF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23E3AB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5E7CC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p>
    <w:p w14:paraId="1BE5CE6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ast</w:t>
      </w:r>
      <w:r>
        <w:rPr>
          <w:rFonts w:ascii="Consolas" w:hAnsi="Consolas" w:cs="Consolas"/>
          <w:color w:val="808080"/>
          <w:sz w:val="19"/>
          <w:szCs w:val="19"/>
        </w:rPr>
        <w:t>(</w:t>
      </w:r>
      <w:proofErr w:type="gramEnd"/>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5A2B7B9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r>
        <w:rPr>
          <w:rFonts w:ascii="Consolas" w:hAnsi="Consolas" w:cs="Consolas"/>
          <w:color w:val="808080"/>
          <w:sz w:val="19"/>
          <w:szCs w:val="19"/>
        </w:rPr>
        <w:t>,</w:t>
      </w:r>
    </w:p>
    <w:p w14:paraId="5132131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FF"/>
          <w:sz w:val="19"/>
          <w:szCs w:val="19"/>
        </w:rPr>
        <w:t>Sequence</w:t>
      </w:r>
    </w:p>
    <w:p w14:paraId="0913707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49CF2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2C0003B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79A917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1FCA645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78DBC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6193A67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MemberId</w:t>
      </w:r>
      <w:r>
        <w:rPr>
          <w:rFonts w:ascii="Consolas" w:hAnsi="Consolas" w:cs="Consolas"/>
          <w:color w:val="808080"/>
          <w:sz w:val="19"/>
          <w:szCs w:val="19"/>
        </w:rPr>
        <w:t>,</w:t>
      </w:r>
    </w:p>
    <w:p w14:paraId="786659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09886D7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51DD610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sequence</w:t>
      </w:r>
    </w:p>
    <w:p w14:paraId="34E1073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37DF8EF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167D8C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97D352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036BF8D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357537"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7DDEB28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DirectorFilmMemberId</w:t>
      </w:r>
      <w:r>
        <w:rPr>
          <w:rFonts w:ascii="Consolas" w:hAnsi="Consolas" w:cs="Consolas"/>
          <w:color w:val="808080"/>
          <w:sz w:val="19"/>
          <w:szCs w:val="19"/>
        </w:rPr>
        <w:t>,</w:t>
      </w:r>
    </w:p>
    <w:p w14:paraId="637375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5F7374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6B429D1E"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sequence</w:t>
      </w:r>
    </w:p>
    <w:p w14:paraId="7592899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11B59C9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Id</w:t>
      </w:r>
    </w:p>
    <w:p w14:paraId="7F45C10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0BC1E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81B6F8D" w14:textId="77777777" w:rsidR="00523498" w:rsidRDefault="00523498" w:rsidP="00523498"/>
    <w:p w14:paraId="1F932E85" w14:textId="77777777" w:rsidR="00523498" w:rsidRDefault="00523498" w:rsidP="00523498">
      <w:r>
        <w:t>Here is an example of this Table-Valued Function being used to return details about the Titanic film’s cast and crew.</w:t>
      </w:r>
    </w:p>
    <w:p w14:paraId="6C6C63EE" w14:textId="77777777" w:rsidR="00523498" w:rsidRDefault="00523498" w:rsidP="00523498"/>
    <w:p w14:paraId="1542837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33BA5C8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F7D4B6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54C2F234" w14:textId="77777777" w:rsidR="00523498" w:rsidRDefault="00523498" w:rsidP="00523498">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55D2A6C8" w14:textId="77777777" w:rsidR="00523498" w:rsidRDefault="00523498" w:rsidP="00523498"/>
    <w:p w14:paraId="0D552418" w14:textId="77777777" w:rsidR="00523498" w:rsidRDefault="00523498" w:rsidP="00523498">
      <w:r>
        <w:t>Results:</w:t>
      </w:r>
    </w:p>
    <w:p w14:paraId="12B21063" w14:textId="06C76503" w:rsidR="000C45DA" w:rsidRDefault="00523498" w:rsidP="00C01191">
      <w:pPr>
        <w:jc w:val="center"/>
      </w:pPr>
      <w:r w:rsidRPr="00A822F9">
        <w:rPr>
          <w:noProof/>
        </w:rPr>
        <w:drawing>
          <wp:inline distT="0" distB="0" distL="0" distR="0" wp14:anchorId="0D9DAE58" wp14:editId="75361FCF">
            <wp:extent cx="2727716" cy="1774260"/>
            <wp:effectExtent l="152400" t="152400" r="358775" b="3594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32554" cy="1777407"/>
                    </a:xfrm>
                    <a:prstGeom prst="rect">
                      <a:avLst/>
                    </a:prstGeom>
                    <a:ln>
                      <a:noFill/>
                    </a:ln>
                    <a:effectLst>
                      <a:outerShdw blurRad="292100" dist="139700" dir="2700000" algn="tl" rotWithShape="0">
                        <a:srgbClr val="333333">
                          <a:alpha val="65000"/>
                        </a:srgbClr>
                      </a:outerShdw>
                    </a:effectLst>
                  </pic:spPr>
                </pic:pic>
              </a:graphicData>
            </a:graphic>
          </wp:inline>
        </w:drawing>
      </w:r>
      <w:bookmarkEnd w:id="75"/>
    </w:p>
    <w:p w14:paraId="608F9659" w14:textId="6616FE83" w:rsidR="00446908" w:rsidRDefault="00426EAA" w:rsidP="00446908">
      <w:pPr>
        <w:pStyle w:val="Heading4"/>
        <w:numPr>
          <w:ilvl w:val="3"/>
          <w:numId w:val="33"/>
        </w:numPr>
      </w:pPr>
      <w:r>
        <w:t>tvf_GetAllFilmMemberMovies</w:t>
      </w:r>
    </w:p>
    <w:p w14:paraId="5D2AE42F" w14:textId="0B15DB6D" w:rsidR="001321A3" w:rsidRDefault="00C01191" w:rsidP="00446908">
      <w:r>
        <w:t xml:space="preserve">This shows a Table-Valued Function used to combine all the movies a film member has been a part of, as well as the role that film member played in contributing to the movie.  It takes in a </w:t>
      </w:r>
      <w:proofErr w:type="spellStart"/>
      <w:r>
        <w:t>FilmId</w:t>
      </w:r>
      <w:proofErr w:type="spellEnd"/>
      <w:r>
        <w:t xml:space="preserve"> and unions the Movies from the corresponding MovieCastMember, MovieCrewMember, and Movie tables.  The FilmRoleId is returned with each Movie to identify what role they played in the movie.  The Director and Actor are implied based on their corresponding column and table (i.e. the Movie.DirectorFilmMemberId is a director role, and any value in the MovieCastMember table is an actor role).</w:t>
      </w:r>
    </w:p>
    <w:p w14:paraId="54E07C8C" w14:textId="77777777" w:rsidR="001321A3" w:rsidRDefault="001321A3" w:rsidP="001321A3">
      <w:pPr>
        <w:pStyle w:val="ListParagraph"/>
        <w:ind w:left="1440"/>
      </w:pPr>
    </w:p>
    <w:p w14:paraId="6647158A" w14:textId="5180CA5F" w:rsidR="00C01191" w:rsidRDefault="00C01191" w:rsidP="00446908">
      <w:r>
        <w:t>This function is important to help retrieve the movies a particular film member has participated in.  For example, a webpage that shows the film member’s previous work would utilize this function.</w:t>
      </w:r>
    </w:p>
    <w:p w14:paraId="501239E8" w14:textId="77777777" w:rsidR="00C01191" w:rsidRDefault="00C01191" w:rsidP="00C01191"/>
    <w:p w14:paraId="66444C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654708A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Author:</w:t>
      </w:r>
      <w:r>
        <w:rPr>
          <w:rFonts w:ascii="Consolas" w:hAnsi="Consolas" w:cs="Consolas"/>
          <w:color w:val="008000"/>
          <w:sz w:val="19"/>
          <w:szCs w:val="19"/>
        </w:rPr>
        <w:tab/>
      </w:r>
      <w:r>
        <w:rPr>
          <w:rFonts w:ascii="Consolas" w:hAnsi="Consolas" w:cs="Consolas"/>
          <w:color w:val="008000"/>
          <w:sz w:val="19"/>
          <w:szCs w:val="19"/>
        </w:rPr>
        <w:tab/>
        <w:t>Steven Anderson</w:t>
      </w:r>
    </w:p>
    <w:p w14:paraId="71245E4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reate date: 04/05/2020</w:t>
      </w:r>
    </w:p>
    <w:p w14:paraId="1B4212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Description:</w:t>
      </w:r>
      <w:r>
        <w:rPr>
          <w:rFonts w:ascii="Consolas" w:hAnsi="Consolas" w:cs="Consolas"/>
          <w:color w:val="008000"/>
          <w:sz w:val="19"/>
          <w:szCs w:val="19"/>
        </w:rPr>
        <w:tab/>
        <w:t>Get all Movies that a Film Member plays a role in (Cast, Crew, Director)</w:t>
      </w:r>
    </w:p>
    <w:p w14:paraId="50C7D074"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1C94DB5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tvf_GetAllFilmMemberMovies]</w:t>
      </w:r>
    </w:p>
    <w:p w14:paraId="15AF735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06E8CF8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2C6E891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000000"/>
          <w:sz w:val="19"/>
          <w:szCs w:val="19"/>
        </w:rPr>
        <w:t xml:space="preserve"> </w:t>
      </w:r>
    </w:p>
    <w:p w14:paraId="278D4A4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7266B43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691BC36B"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6924D7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4567999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27B877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48091C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20954C6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ast</w:t>
      </w:r>
      <w:r>
        <w:rPr>
          <w:rFonts w:ascii="Consolas" w:hAnsi="Consolas" w:cs="Consolas"/>
          <w:color w:val="808080"/>
          <w:sz w:val="19"/>
          <w:szCs w:val="19"/>
        </w:rPr>
        <w:t>(</w:t>
      </w:r>
      <w:proofErr w:type="gramEnd"/>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1AA109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p>
    <w:p w14:paraId="2EF448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6C8210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54CE97D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4A35E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5A7BC6C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98600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SELECT</w:t>
      </w:r>
      <w:r>
        <w:rPr>
          <w:rFonts w:ascii="Consolas" w:hAnsi="Consolas" w:cs="Consolas"/>
          <w:color w:val="000000"/>
          <w:sz w:val="19"/>
          <w:szCs w:val="19"/>
        </w:rPr>
        <w:t xml:space="preserve"> </w:t>
      </w:r>
    </w:p>
    <w:p w14:paraId="04C1EBE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1E830AA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243C826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4064A707"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706895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772B07E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8DC518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4730DC6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883F08C"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B00D3E"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p>
    <w:p w14:paraId="54F8C9F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67688BF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30CDE23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656C11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ire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7DF78E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D117F56"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GO</w:t>
      </w:r>
    </w:p>
    <w:p w14:paraId="434ECE66" w14:textId="77777777" w:rsidR="00C01191" w:rsidRDefault="00C01191" w:rsidP="00C01191"/>
    <w:p w14:paraId="4150F5D2" w14:textId="77777777" w:rsidR="00C01191" w:rsidRDefault="00C01191" w:rsidP="00C01191">
      <w:r>
        <w:t xml:space="preserve">Usage of this function: </w:t>
      </w:r>
    </w:p>
    <w:p w14:paraId="59F3602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_Dicaprio</w:t>
      </w:r>
      <w:proofErr w:type="spellEnd"/>
      <w:r>
        <w:rPr>
          <w:rFonts w:ascii="Consolas" w:hAnsi="Consolas" w:cs="Consolas"/>
          <w:color w:val="000000"/>
          <w:sz w:val="19"/>
          <w:szCs w:val="19"/>
        </w:rPr>
        <w:t xml:space="preserve">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8BD142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FilmMember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r>
        <w:rPr>
          <w:rFonts w:ascii="Consolas" w:hAnsi="Consolas" w:cs="Consolas"/>
          <w:color w:val="808080"/>
          <w:sz w:val="19"/>
          <w:szCs w:val="19"/>
        </w:rPr>
        <w:t>)</w:t>
      </w:r>
    </w:p>
    <w:p w14:paraId="38BB27C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EF1268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045FD5D9"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GetAllFilmMemberMovie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FilmMemberId_Dicaprio</w:t>
      </w:r>
      <w:proofErr w:type="spellEnd"/>
      <w:r>
        <w:rPr>
          <w:rFonts w:ascii="Consolas" w:hAnsi="Consolas" w:cs="Consolas"/>
          <w:color w:val="808080"/>
          <w:sz w:val="19"/>
          <w:szCs w:val="19"/>
        </w:rPr>
        <w:t>)</w:t>
      </w:r>
      <w:r>
        <w:rPr>
          <w:rFonts w:ascii="Consolas" w:hAnsi="Consolas" w:cs="Consolas"/>
          <w:color w:val="000000"/>
          <w:sz w:val="19"/>
          <w:szCs w:val="19"/>
        </w:rPr>
        <w:t xml:space="preserve"> f</w:t>
      </w:r>
    </w:p>
    <w:p w14:paraId="6B9BA059" w14:textId="77777777" w:rsidR="00C01191" w:rsidRDefault="00C01191" w:rsidP="00C01191"/>
    <w:p w14:paraId="4C637137" w14:textId="77777777" w:rsidR="00C01191" w:rsidRDefault="00C01191" w:rsidP="00C01191">
      <w:r>
        <w:t>Results:</w:t>
      </w:r>
    </w:p>
    <w:p w14:paraId="35DBC50F" w14:textId="2558C0AE" w:rsidR="00523498" w:rsidRDefault="00C01191" w:rsidP="006F56BD">
      <w:pPr>
        <w:jc w:val="center"/>
      </w:pPr>
      <w:r w:rsidRPr="00EA1F0D">
        <w:rPr>
          <w:noProof/>
        </w:rPr>
        <w:drawing>
          <wp:inline distT="0" distB="0" distL="0" distR="0" wp14:anchorId="461F6534" wp14:editId="3D7A55E1">
            <wp:extent cx="2000529" cy="571580"/>
            <wp:effectExtent l="152400" t="152400" r="361950" b="3619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00529" cy="571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F11F3D" w14:textId="737C412B" w:rsidR="00A127B2" w:rsidRPr="00523498" w:rsidRDefault="00A127B2" w:rsidP="00A127B2">
      <w:pPr>
        <w:pStyle w:val="Heading3"/>
        <w:numPr>
          <w:ilvl w:val="0"/>
          <w:numId w:val="0"/>
        </w:numPr>
      </w:pPr>
      <w:r>
        <w:t>4.2.4 User-Defined Table Types</w:t>
      </w:r>
    </w:p>
    <w:p w14:paraId="6EC14627" w14:textId="44C5E9B0" w:rsidR="0009295B" w:rsidRDefault="001E1201" w:rsidP="0009295B">
      <w:pPr>
        <w:rPr>
          <w:bCs/>
          <w:szCs w:val="28"/>
        </w:rPr>
      </w:pPr>
      <w:r w:rsidRPr="00A127B2">
        <w:rPr>
          <w:bCs/>
          <w:szCs w:val="28"/>
        </w:rPr>
        <w:t>Simple user</w:t>
      </w:r>
      <w:r w:rsidR="00947B10" w:rsidRPr="00A127B2">
        <w:rPr>
          <w:bCs/>
          <w:szCs w:val="28"/>
        </w:rPr>
        <w:t>-</w:t>
      </w:r>
      <w:r w:rsidRPr="00A127B2">
        <w:rPr>
          <w:bCs/>
          <w:szCs w:val="28"/>
        </w:rPr>
        <w:t>defined table types were created to help with stored procedure inserts for multiple records at once.</w:t>
      </w:r>
      <w:r w:rsidR="00947B10" w:rsidRPr="00A127B2">
        <w:rPr>
          <w:bCs/>
          <w:szCs w:val="28"/>
        </w:rPr>
        <w:t xml:space="preserve">  </w:t>
      </w:r>
    </w:p>
    <w:p w14:paraId="1D3ADEA5" w14:textId="12335F19" w:rsidR="0009295B" w:rsidRDefault="005A16D4" w:rsidP="0009295B">
      <w:pPr>
        <w:pStyle w:val="Heading4"/>
        <w:numPr>
          <w:ilvl w:val="3"/>
          <w:numId w:val="36"/>
        </w:numPr>
      </w:pPr>
      <w:proofErr w:type="spellStart"/>
      <w:r>
        <w:t>ut_GenreIdList</w:t>
      </w:r>
      <w:proofErr w:type="spellEnd"/>
    </w:p>
    <w:p w14:paraId="20D491F7" w14:textId="580D9F36" w:rsidR="00947B10" w:rsidRPr="0009295B" w:rsidRDefault="00DC1993" w:rsidP="0009295B">
      <w:pPr>
        <w:rPr>
          <w:bCs/>
          <w:szCs w:val="28"/>
        </w:rPr>
      </w:pPr>
      <w:r w:rsidRPr="0009295B">
        <w:rPr>
          <w:bCs/>
          <w:szCs w:val="28"/>
        </w:rPr>
        <w:t>Used to pass a list of Genre Ids into a stored procedure all at once so that they could be associated with a Movie</w:t>
      </w:r>
      <w:r w:rsidR="00557E84" w:rsidRPr="0009295B">
        <w:rPr>
          <w:bCs/>
          <w:szCs w:val="28"/>
        </w:rPr>
        <w:t xml:space="preserve"> (via the </w:t>
      </w:r>
      <w:proofErr w:type="spellStart"/>
      <w:r w:rsidR="00557E84" w:rsidRPr="0009295B">
        <w:rPr>
          <w:bCs/>
          <w:szCs w:val="28"/>
        </w:rPr>
        <w:t>Movie_Genre</w:t>
      </w:r>
      <w:proofErr w:type="spellEnd"/>
      <w:r w:rsidR="00557E84" w:rsidRPr="0009295B">
        <w:rPr>
          <w:bCs/>
          <w:szCs w:val="28"/>
        </w:rPr>
        <w:t xml:space="preserve"> table)</w:t>
      </w:r>
      <w:r w:rsidRPr="0009295B">
        <w:rPr>
          <w:bCs/>
          <w:szCs w:val="28"/>
        </w:rPr>
        <w:t xml:space="preserve">. </w:t>
      </w:r>
      <w:r w:rsidR="00557E84" w:rsidRPr="0009295B">
        <w:rPr>
          <w:bCs/>
          <w:szCs w:val="28"/>
        </w:rPr>
        <w:t xml:space="preserve"> The MovieId is not included within this type because it is assumed that this would be used on a per Movie basis, and therefore the MovieId would be specified as a different parameter.</w:t>
      </w:r>
    </w:p>
    <w:p w14:paraId="3F79E4B0" w14:textId="21BB8B91" w:rsidR="00557E84" w:rsidRDefault="00557E84" w:rsidP="00557E84">
      <w:pPr>
        <w:pStyle w:val="ListParagraph"/>
        <w:ind w:left="1440"/>
        <w:rPr>
          <w:bCs/>
          <w:szCs w:val="28"/>
        </w:rPr>
      </w:pPr>
    </w:p>
    <w:p w14:paraId="3982C5F2"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t</w:t>
      </w:r>
      <w:proofErr w:type="gramEnd"/>
      <w:r>
        <w:rPr>
          <w:rFonts w:ascii="Consolas" w:hAnsi="Consolas" w:cs="Consolas"/>
          <w:color w:val="000000"/>
          <w:sz w:val="19"/>
          <w:szCs w:val="19"/>
        </w:rPr>
        <w:t>_GenreIdLis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68F09E1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w:t>
      </w:r>
      <w:proofErr w:type="spellEnd"/>
      <w:r>
        <w:rPr>
          <w:rFonts w:ascii="Consolas" w:hAnsi="Consolas" w:cs="Consolas"/>
          <w:color w:val="000000"/>
          <w:sz w:val="19"/>
          <w:szCs w:val="19"/>
        </w:rPr>
        <w:t xml:space="preserve">]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1EED07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71C16BA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44CE06F"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344ABD4B"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324CBE37" w14:textId="77777777" w:rsidR="00557E84" w:rsidRPr="00557E84" w:rsidRDefault="00557E84" w:rsidP="00515BBF">
      <w:pPr>
        <w:pBdr>
          <w:top w:val="single" w:sz="4" w:space="1" w:color="auto"/>
          <w:left w:val="single" w:sz="4" w:space="4" w:color="auto"/>
          <w:bottom w:val="single" w:sz="4" w:space="1" w:color="auto"/>
          <w:right w:val="single" w:sz="4" w:space="0" w:color="auto"/>
        </w:pBdr>
        <w:rPr>
          <w:bCs/>
          <w:szCs w:val="28"/>
        </w:rPr>
      </w:pPr>
      <w:r>
        <w:rPr>
          <w:rFonts w:ascii="Consolas" w:hAnsi="Consolas" w:cs="Consolas"/>
          <w:color w:val="808080"/>
          <w:sz w:val="19"/>
          <w:szCs w:val="19"/>
        </w:rPr>
        <w:t>)</w:t>
      </w:r>
    </w:p>
    <w:p w14:paraId="32E5EB5B" w14:textId="77777777" w:rsidR="00557E84" w:rsidRDefault="00557E84" w:rsidP="00557E84">
      <w:pPr>
        <w:pStyle w:val="ListParagraph"/>
        <w:ind w:left="1440"/>
        <w:rPr>
          <w:bCs/>
          <w:szCs w:val="28"/>
        </w:rPr>
      </w:pPr>
    </w:p>
    <w:p w14:paraId="3BA59039" w14:textId="6EDB5774" w:rsidR="00557E84" w:rsidRDefault="00515BBF" w:rsidP="00515BBF">
      <w:pPr>
        <w:pStyle w:val="Heading4"/>
        <w:numPr>
          <w:ilvl w:val="3"/>
          <w:numId w:val="36"/>
        </w:numPr>
      </w:pPr>
      <w:proofErr w:type="spellStart"/>
      <w:r w:rsidRPr="00515BBF">
        <w:lastRenderedPageBreak/>
        <w:t>ut_LanguageIsoCodeList</w:t>
      </w:r>
      <w:proofErr w:type="spellEnd"/>
    </w:p>
    <w:p w14:paraId="053B10B3" w14:textId="4B4DBB61" w:rsidR="00DC1993" w:rsidRPr="00515BBF" w:rsidRDefault="00557E84" w:rsidP="00515BBF">
      <w:pPr>
        <w:rPr>
          <w:bCs/>
          <w:szCs w:val="28"/>
        </w:rPr>
      </w:pPr>
      <w:r w:rsidRPr="00515BBF">
        <w:rPr>
          <w:bCs/>
          <w:szCs w:val="28"/>
        </w:rPr>
        <w:t xml:space="preserve">Used to pass a list of </w:t>
      </w:r>
      <w:proofErr w:type="spellStart"/>
      <w:r w:rsidRPr="00515BBF">
        <w:rPr>
          <w:bCs/>
          <w:szCs w:val="28"/>
        </w:rPr>
        <w:t>LanguageIsoCodes</w:t>
      </w:r>
      <w:proofErr w:type="spellEnd"/>
      <w:r w:rsidRPr="00515BBF">
        <w:rPr>
          <w:bCs/>
          <w:szCs w:val="28"/>
        </w:rPr>
        <w:t xml:space="preserve"> into a stored procedure all at once so that they could be associated with a Movie (via the </w:t>
      </w:r>
      <w:proofErr w:type="spellStart"/>
      <w:r w:rsidRPr="00515BBF">
        <w:rPr>
          <w:bCs/>
          <w:szCs w:val="28"/>
        </w:rPr>
        <w:t>Movie_Language</w:t>
      </w:r>
      <w:proofErr w:type="spellEnd"/>
      <w:r w:rsidRPr="00515BBF">
        <w:rPr>
          <w:bCs/>
          <w:szCs w:val="28"/>
        </w:rPr>
        <w:t xml:space="preserve"> table).  The MovieId is not included within this type because it is assumed that this would be used on a per Movie basis, and therefore the MovieId would be specified as a different parameter.</w:t>
      </w:r>
    </w:p>
    <w:p w14:paraId="0A50F283" w14:textId="77366208" w:rsidR="00557E84" w:rsidRDefault="00557E84" w:rsidP="00557E84">
      <w:pPr>
        <w:ind w:left="1440"/>
        <w:rPr>
          <w:bCs/>
          <w:szCs w:val="28"/>
        </w:rPr>
      </w:pPr>
    </w:p>
    <w:p w14:paraId="1878EA2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t</w:t>
      </w:r>
      <w:proofErr w:type="gramEnd"/>
      <w:r>
        <w:rPr>
          <w:rFonts w:ascii="Consolas" w:hAnsi="Consolas" w:cs="Consolas"/>
          <w:color w:val="000000"/>
          <w:sz w:val="19"/>
          <w:szCs w:val="19"/>
        </w:rPr>
        <w:t>_LanguageIsoCodeLis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1BC47C3"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iso_code639_1]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F1A035E"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4000CF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0FEDF3D"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7C5BC670" w14:textId="42B8364C" w:rsidR="00557E84" w:rsidRP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67A694BC" w14:textId="002A26FD" w:rsidR="00050EE8" w:rsidRDefault="00050EE8" w:rsidP="00050EE8">
      <w:pPr>
        <w:pStyle w:val="Heading4"/>
        <w:numPr>
          <w:ilvl w:val="3"/>
          <w:numId w:val="36"/>
        </w:numPr>
      </w:pPr>
      <w:proofErr w:type="spellStart"/>
      <w:r w:rsidRPr="00050EE8">
        <w:t>ut_MovieCastMember</w:t>
      </w:r>
      <w:proofErr w:type="spellEnd"/>
    </w:p>
    <w:p w14:paraId="46DA26E5" w14:textId="185DF5AC" w:rsidR="00557E84" w:rsidRPr="00050EE8" w:rsidRDefault="00BF086D" w:rsidP="00050EE8">
      <w:pPr>
        <w:rPr>
          <w:bCs/>
          <w:szCs w:val="28"/>
        </w:rPr>
      </w:pPr>
      <w:r w:rsidRPr="00050EE8">
        <w:rPr>
          <w:bCs/>
          <w:szCs w:val="28"/>
        </w:rPr>
        <w:t xml:space="preserve">Used to pass a collection of </w:t>
      </w:r>
      <w:proofErr w:type="spellStart"/>
      <w:r w:rsidRPr="00050EE8">
        <w:rPr>
          <w:bCs/>
          <w:szCs w:val="28"/>
        </w:rPr>
        <w:t>MovieCastMembers</w:t>
      </w:r>
      <w:proofErr w:type="spellEnd"/>
      <w:r w:rsidRPr="00050EE8">
        <w:rPr>
          <w:bCs/>
          <w:szCs w:val="28"/>
        </w:rPr>
        <w:t xml:space="preserve"> into a stored procedure all at once so that they can be inserted into the database.  In this scenario, the MovieId </w:t>
      </w:r>
      <w:r w:rsidRPr="00050EE8">
        <w:rPr>
          <w:bCs/>
          <w:i/>
          <w:iCs/>
          <w:szCs w:val="28"/>
        </w:rPr>
        <w:t>is</w:t>
      </w:r>
      <w:r w:rsidRPr="00050EE8">
        <w:rPr>
          <w:bCs/>
          <w:szCs w:val="28"/>
        </w:rPr>
        <w:t xml:space="preserve"> actually included as a parameter because there might be situations where the </w:t>
      </w:r>
      <w:proofErr w:type="spellStart"/>
      <w:r w:rsidRPr="00050EE8">
        <w:rPr>
          <w:bCs/>
          <w:szCs w:val="28"/>
        </w:rPr>
        <w:t>CastMember</w:t>
      </w:r>
      <w:proofErr w:type="spellEnd"/>
      <w:r w:rsidRPr="00050EE8">
        <w:rPr>
          <w:bCs/>
          <w:szCs w:val="28"/>
        </w:rPr>
        <w:t xml:space="preserve"> is having their profile of </w:t>
      </w:r>
      <w:r w:rsidR="00390A25" w:rsidRPr="00050EE8">
        <w:rPr>
          <w:bCs/>
          <w:szCs w:val="28"/>
        </w:rPr>
        <w:t>M</w:t>
      </w:r>
      <w:r w:rsidRPr="00050EE8">
        <w:rPr>
          <w:bCs/>
          <w:szCs w:val="28"/>
        </w:rPr>
        <w:t xml:space="preserve">ovies </w:t>
      </w:r>
      <w:r w:rsidR="00390A25" w:rsidRPr="00050EE8">
        <w:rPr>
          <w:bCs/>
          <w:szCs w:val="28"/>
        </w:rPr>
        <w:t xml:space="preserve">they cast in </w:t>
      </w:r>
      <w:r w:rsidRPr="00050EE8">
        <w:rPr>
          <w:bCs/>
          <w:szCs w:val="28"/>
        </w:rPr>
        <w:t>populated for them</w:t>
      </w:r>
      <w:r w:rsidR="00567DDD" w:rsidRPr="00050EE8">
        <w:rPr>
          <w:bCs/>
          <w:szCs w:val="28"/>
        </w:rPr>
        <w:t xml:space="preserve"> in bulk.  </w:t>
      </w:r>
    </w:p>
    <w:p w14:paraId="5B3B7C96" w14:textId="597CB3BF" w:rsidR="00CB6465" w:rsidRDefault="00CB6465" w:rsidP="00CB6465">
      <w:pPr>
        <w:rPr>
          <w:bCs/>
          <w:szCs w:val="28"/>
        </w:rPr>
      </w:pPr>
    </w:p>
    <w:p w14:paraId="0DA852D4"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t_MovieCastMember</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0D7E3F0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F45736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ctorFilmMemberId</w:t>
      </w:r>
      <w:proofErr w:type="spellEnd"/>
      <w:r>
        <w:rPr>
          <w:rFonts w:ascii="Consolas" w:hAnsi="Consolas" w:cs="Consolas"/>
          <w:color w:val="000000"/>
          <w:sz w:val="19"/>
          <w:szCs w:val="19"/>
        </w:rPr>
        <w:t xml:space="preserve">]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668C0D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CharacterName]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BBA8EB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Sequence] [int] </w:t>
      </w:r>
      <w:r>
        <w:rPr>
          <w:rFonts w:ascii="Consolas" w:hAnsi="Consolas" w:cs="Consolas"/>
          <w:color w:val="808080"/>
          <w:sz w:val="19"/>
          <w:szCs w:val="19"/>
        </w:rPr>
        <w:t>NULL,</w:t>
      </w:r>
    </w:p>
    <w:p w14:paraId="1F029698"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415805F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E95F71"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ASC</w:t>
      </w:r>
      <w:r>
        <w:rPr>
          <w:rFonts w:ascii="Consolas" w:hAnsi="Consolas" w:cs="Consolas"/>
          <w:color w:val="808080"/>
          <w:sz w:val="19"/>
          <w:szCs w:val="19"/>
        </w:rPr>
        <w:t>,</w:t>
      </w:r>
    </w:p>
    <w:p w14:paraId="5BFF714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ctorFilmMember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71A99AF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20087EA8" w14:textId="61DF1528" w:rsidR="00CB6465" w:rsidRP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62E9E62" w14:textId="4B5F7F7B" w:rsidR="00CB6465" w:rsidRDefault="00D56DDB" w:rsidP="00D56DDB">
      <w:pPr>
        <w:pStyle w:val="Heading4"/>
        <w:numPr>
          <w:ilvl w:val="3"/>
          <w:numId w:val="36"/>
        </w:numPr>
      </w:pPr>
      <w:bookmarkStart w:id="76" w:name="_Toc516748848"/>
      <w:bookmarkStart w:id="77" w:name="_Toc37004311"/>
      <w:proofErr w:type="spellStart"/>
      <w:r>
        <w:t>ut_MovieCrewMember</w:t>
      </w:r>
      <w:proofErr w:type="spellEnd"/>
    </w:p>
    <w:p w14:paraId="01921547" w14:textId="4C81BF81" w:rsidR="00CB6465" w:rsidRDefault="00CB6465" w:rsidP="00D56DDB">
      <w:r>
        <w:t xml:space="preserve">Similar to MovieCastMember, but for MovieCrewMember.  </w:t>
      </w:r>
    </w:p>
    <w:p w14:paraId="601AED94" w14:textId="04194087" w:rsidR="00A30399" w:rsidRDefault="00A30399" w:rsidP="00A30399"/>
    <w:p w14:paraId="2942922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t_MovieCrewMember</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9ED6B62"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43D758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4D3923D"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RoleId]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239E1D3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3D33514"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8A7E3E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ASC</w:t>
      </w:r>
      <w:r>
        <w:rPr>
          <w:rFonts w:ascii="Consolas" w:hAnsi="Consolas" w:cs="Consolas"/>
          <w:color w:val="808080"/>
          <w:sz w:val="19"/>
          <w:szCs w:val="19"/>
        </w:rPr>
        <w:t>,</w:t>
      </w:r>
    </w:p>
    <w:p w14:paraId="3BE00CFC"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ASC</w:t>
      </w:r>
    </w:p>
    <w:p w14:paraId="1D5EEC20"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57CD34E3" w14:textId="5D955387" w:rsidR="00A30399" w:rsidRDefault="00A30399" w:rsidP="005D0BB5">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52A62983" w14:textId="1DA631F5" w:rsidR="00673927" w:rsidRDefault="00673927" w:rsidP="00F867B3">
      <w:pPr>
        <w:pStyle w:val="Heading4"/>
        <w:numPr>
          <w:ilvl w:val="0"/>
          <w:numId w:val="0"/>
        </w:numPr>
      </w:pPr>
    </w:p>
    <w:p w14:paraId="0BD73443" w14:textId="4566E01C" w:rsidR="00F867B3" w:rsidRPr="00F867B3" w:rsidRDefault="00F867B3" w:rsidP="00F867B3">
      <w:pPr>
        <w:pStyle w:val="Heading3"/>
        <w:numPr>
          <w:ilvl w:val="2"/>
          <w:numId w:val="36"/>
        </w:numPr>
      </w:pPr>
      <w:r>
        <w:t>Stored Procedures</w:t>
      </w:r>
    </w:p>
    <w:p w14:paraId="7EC58E80" w14:textId="16B0650C" w:rsidR="00606B18" w:rsidRDefault="00B770C9" w:rsidP="00673927">
      <w:r>
        <w:t xml:space="preserve">Stored procedures were used to simplify DML statements and/or add additional data integrity error checks that are more complicated to implement via constraints.  </w:t>
      </w:r>
      <w:r w:rsidR="00E7393F">
        <w:t>Some of them utilize the user-defined table-types mentioned previously.</w:t>
      </w:r>
    </w:p>
    <w:p w14:paraId="28800EDB" w14:textId="6AE62451" w:rsidR="00F867B3" w:rsidRDefault="00391CA0" w:rsidP="00391CA0">
      <w:pPr>
        <w:pStyle w:val="Heading4"/>
        <w:numPr>
          <w:ilvl w:val="3"/>
          <w:numId w:val="36"/>
        </w:numPr>
      </w:pPr>
      <w:proofErr w:type="spellStart"/>
      <w:r w:rsidRPr="00E7393F">
        <w:t>usp_InsertMovieDetails</w:t>
      </w:r>
      <w:proofErr w:type="spellEnd"/>
    </w:p>
    <w:p w14:paraId="1CF7340A" w14:textId="43C05141" w:rsidR="00824610" w:rsidRDefault="00E7393F" w:rsidP="00F867B3">
      <w:r>
        <w:t xml:space="preserve">This stored procedure makes for an easy way to insert basic movie information all in one function call. </w:t>
      </w:r>
      <w:r w:rsidR="00824610">
        <w:t xml:space="preserve"> It is used by the website to easily add new movies to the database in one call.</w:t>
      </w:r>
      <w:r>
        <w:t xml:space="preserve"> Basic movie details include the information in the Movie table as well as the Genres/Languages assigned to the movie</w:t>
      </w:r>
      <w:r w:rsidR="00824610">
        <w:t xml:space="preserve"> (note: other information like cast members, crew members, and images can be added separately)</w:t>
      </w:r>
      <w:r>
        <w:t xml:space="preserve">.  </w:t>
      </w:r>
      <w:r w:rsidR="00824610">
        <w:t>The Genres/Languages are passed to the procedure using the aforementioned user-defined table-types, and then call into child stored procedures that will be covered below.  Here is the stored procedure as a whole:</w:t>
      </w:r>
    </w:p>
    <w:p w14:paraId="7E6CF1B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InsertMovieDetails</w:t>
      </w:r>
      <w:proofErr w:type="spellEnd"/>
      <w:r>
        <w:rPr>
          <w:rFonts w:ascii="Consolas" w:hAnsi="Consolas" w:cs="Consolas"/>
          <w:color w:val="000000"/>
          <w:sz w:val="19"/>
          <w:szCs w:val="19"/>
        </w:rPr>
        <w:t xml:space="preserve">] </w:t>
      </w:r>
    </w:p>
    <w:p w14:paraId="3482F96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itl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p>
    <w:p w14:paraId="1FA726D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escription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500</w:t>
      </w:r>
      <w:r>
        <w:rPr>
          <w:rFonts w:ascii="Consolas" w:hAnsi="Consolas" w:cs="Consolas"/>
          <w:color w:val="808080"/>
          <w:sz w:val="19"/>
          <w:szCs w:val="19"/>
        </w:rPr>
        <w:t>),</w:t>
      </w:r>
    </w:p>
    <w:p w14:paraId="6A8A871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date</w:t>
      </w:r>
      <w:r>
        <w:rPr>
          <w:rFonts w:ascii="Consolas" w:hAnsi="Consolas" w:cs="Consolas"/>
          <w:color w:val="808080"/>
          <w:sz w:val="19"/>
          <w:szCs w:val="19"/>
        </w:rPr>
        <w:t>,</w:t>
      </w:r>
    </w:p>
    <w:p w14:paraId="5F6E18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RestrictionRating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14:paraId="1D9DDDF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DirectorFilmMemberId</w:t>
      </w:r>
      <w:proofErr w:type="spellEnd"/>
      <w:r>
        <w:rPr>
          <w:rFonts w:ascii="Consolas" w:hAnsi="Consolas" w:cs="Consolas"/>
          <w:color w:val="000000"/>
          <w:sz w:val="19"/>
          <w:szCs w:val="19"/>
        </w:rPr>
        <w:t xml:space="preserve"> </w:t>
      </w:r>
      <w:r>
        <w:rPr>
          <w:rFonts w:ascii="Consolas" w:hAnsi="Consolas" w:cs="Consolas"/>
          <w:color w:val="0000FF"/>
          <w:sz w:val="19"/>
          <w:szCs w:val="19"/>
        </w:rPr>
        <w:t>bigint</w:t>
      </w:r>
      <w:r>
        <w:rPr>
          <w:rFonts w:ascii="Consolas" w:hAnsi="Consolas" w:cs="Consolas"/>
          <w:color w:val="808080"/>
          <w:sz w:val="19"/>
          <w:szCs w:val="19"/>
        </w:rPr>
        <w:t>,</w:t>
      </w:r>
    </w:p>
    <w:p w14:paraId="4C589FB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p>
    <w:p w14:paraId="7EF3697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808080"/>
          <w:sz w:val="19"/>
          <w:szCs w:val="19"/>
        </w:rPr>
        <w:t>,</w:t>
      </w:r>
    </w:p>
    <w:p w14:paraId="5B23145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808080"/>
          <w:sz w:val="19"/>
          <w:szCs w:val="19"/>
        </w:rPr>
        <w:t>,</w:t>
      </w:r>
    </w:p>
    <w:p w14:paraId="6BCF1F8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0000FF"/>
          <w:sz w:val="19"/>
          <w:szCs w:val="19"/>
        </w:rPr>
        <w:t>output</w:t>
      </w:r>
    </w:p>
    <w:p w14:paraId="03FA199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CB3DC7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B1DA6B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0B905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C9FB5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55F1E26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B868C9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Movie</w:t>
      </w:r>
    </w:p>
    <w:p w14:paraId="33CC3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DA024F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43B626F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scription</w:t>
      </w:r>
      <w:r>
        <w:rPr>
          <w:rFonts w:ascii="Consolas" w:hAnsi="Consolas" w:cs="Consolas"/>
          <w:color w:val="808080"/>
          <w:sz w:val="19"/>
          <w:szCs w:val="19"/>
        </w:rPr>
        <w:t>,</w:t>
      </w:r>
    </w:p>
    <w:p w14:paraId="3E019D6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p>
    <w:p w14:paraId="5F008A2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strictionRatingId</w:t>
      </w:r>
      <w:proofErr w:type="spellEnd"/>
      <w:r>
        <w:rPr>
          <w:rFonts w:ascii="Consolas" w:hAnsi="Consolas" w:cs="Consolas"/>
          <w:color w:val="808080"/>
          <w:sz w:val="19"/>
          <w:szCs w:val="19"/>
        </w:rPr>
        <w:t>,</w:t>
      </w:r>
    </w:p>
    <w:p w14:paraId="32C0DF2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2C3E6F2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DurationInMinutes</w:t>
      </w:r>
      <w:proofErr w:type="spellEnd"/>
    </w:p>
    <w:p w14:paraId="723A1E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AA39DD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31EB8C6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47583C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1B4D9D5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Description</w:t>
      </w:r>
      <w:r>
        <w:rPr>
          <w:rFonts w:ascii="Consolas" w:hAnsi="Consolas" w:cs="Consolas"/>
          <w:color w:val="808080"/>
          <w:sz w:val="19"/>
          <w:szCs w:val="19"/>
        </w:rPr>
        <w:t>,</w:t>
      </w:r>
    </w:p>
    <w:p w14:paraId="0B9A255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p>
    <w:p w14:paraId="339660E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RestrictionRatingId</w:t>
      </w:r>
      <w:proofErr w:type="spellEnd"/>
      <w:r>
        <w:rPr>
          <w:rFonts w:ascii="Consolas" w:hAnsi="Consolas" w:cs="Consolas"/>
          <w:color w:val="808080"/>
          <w:sz w:val="19"/>
          <w:szCs w:val="19"/>
        </w:rPr>
        <w:t>,</w:t>
      </w:r>
    </w:p>
    <w:p w14:paraId="2B114F6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521FB3B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DurationInMinutes</w:t>
      </w:r>
      <w:proofErr w:type="spellEnd"/>
    </w:p>
    <w:p w14:paraId="253EBED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32BF08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7B7749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Movie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COPE_</w:t>
      </w:r>
      <w:proofErr w:type="gramStart"/>
      <w:r>
        <w:rPr>
          <w:rFonts w:ascii="Consolas" w:hAnsi="Consolas" w:cs="Consolas"/>
          <w:color w:val="FF00FF"/>
          <w:sz w:val="19"/>
          <w:szCs w:val="19"/>
        </w:rPr>
        <w:t>IDENTITY</w:t>
      </w:r>
      <w:r>
        <w:rPr>
          <w:rFonts w:ascii="Consolas" w:hAnsi="Consolas" w:cs="Consolas"/>
          <w:color w:val="808080"/>
          <w:sz w:val="19"/>
          <w:szCs w:val="19"/>
        </w:rPr>
        <w:t>(</w:t>
      </w:r>
      <w:proofErr w:type="gramEnd"/>
      <w:r>
        <w:rPr>
          <w:rFonts w:ascii="Consolas" w:hAnsi="Consolas" w:cs="Consolas"/>
          <w:color w:val="808080"/>
          <w:sz w:val="19"/>
          <w:szCs w:val="19"/>
        </w:rPr>
        <w:t>)</w:t>
      </w:r>
    </w:p>
    <w:p w14:paraId="5401716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667F8B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usp_UpdateMovieGenres</w:t>
      </w:r>
      <w:proofErr w:type="spellEnd"/>
      <w:r>
        <w:rPr>
          <w:rFonts w:ascii="Consolas" w:hAnsi="Consolas" w:cs="Consolas"/>
          <w:color w:val="0000FF"/>
          <w:sz w:val="19"/>
          <w:szCs w:val="19"/>
        </w:rPr>
        <w:t xml:space="preserve"> </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GenreIds</w:t>
      </w:r>
      <w:proofErr w:type="spellEnd"/>
    </w:p>
    <w:p w14:paraId="6DBE950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368C9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usp_UpdateMovieLanguages</w:t>
      </w:r>
      <w:proofErr w:type="spellEnd"/>
      <w:r>
        <w:rPr>
          <w:rFonts w:ascii="Consolas" w:hAnsi="Consolas" w:cs="Consolas"/>
          <w:color w:val="0000FF"/>
          <w:sz w:val="19"/>
          <w:szCs w:val="19"/>
        </w:rPr>
        <w:t xml:space="preserve"> </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s</w:t>
      </w:r>
      <w:proofErr w:type="spellEnd"/>
    </w:p>
    <w:p w14:paraId="25F97DE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F603BF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7DE286BA" w14:textId="20146538" w:rsidR="006B73EC" w:rsidRDefault="006B73EC" w:rsidP="006B73EC">
      <w:pPr>
        <w:pStyle w:val="Heading4"/>
        <w:numPr>
          <w:ilvl w:val="3"/>
          <w:numId w:val="36"/>
        </w:numPr>
      </w:pPr>
      <w:proofErr w:type="spellStart"/>
      <w:r>
        <w:t>usp_UpdateMovieGenres</w:t>
      </w:r>
      <w:proofErr w:type="spellEnd"/>
    </w:p>
    <w:p w14:paraId="11C3FD8D" w14:textId="7B19DF5D" w:rsidR="00D6507B" w:rsidRDefault="00D6507B" w:rsidP="006B73EC">
      <w:r>
        <w:t xml:space="preserve">This stored procedure takes in a Movie Id and a user-defined table-type of all the Genres that should be the newly assigned Genres.  It performs a </w:t>
      </w:r>
      <w:r w:rsidRPr="006B73EC">
        <w:rPr>
          <w:b/>
          <w:bCs/>
        </w:rPr>
        <w:t>MERGE</w:t>
      </w:r>
      <w:r>
        <w:t xml:space="preserve"> operation against the Movie in order to INSERT any new Genres, and DELETE any genres that previously were assigned but no longer are.  This type of setup allows for a very reusable stored procedure, as it can be used by parts of the application to quickly update/correct the Genre’s associated with a Movie without involving itself with other details of the Movie.  As mentioned before, it’s also used by the </w:t>
      </w:r>
      <w:proofErr w:type="spellStart"/>
      <w:r>
        <w:t>usp_InsertMovieDetails</w:t>
      </w:r>
      <w:proofErr w:type="spellEnd"/>
      <w:r>
        <w:t xml:space="preserve"> procedure to insert the initially known Genres of a movie.</w:t>
      </w:r>
    </w:p>
    <w:p w14:paraId="421D8B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UpdateMovieGenres</w:t>
      </w:r>
      <w:proofErr w:type="spellEnd"/>
      <w:r>
        <w:rPr>
          <w:rFonts w:ascii="Consolas" w:hAnsi="Consolas" w:cs="Consolas"/>
          <w:color w:val="000000"/>
          <w:sz w:val="19"/>
          <w:szCs w:val="19"/>
        </w:rPr>
        <w:t xml:space="preserve">] </w:t>
      </w:r>
    </w:p>
    <w:p w14:paraId="026EAC5C"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6AD6EA3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808080"/>
          <w:sz w:val="19"/>
          <w:szCs w:val="19"/>
        </w:rPr>
        <w:t>,</w:t>
      </w:r>
      <w:r>
        <w:rPr>
          <w:rFonts w:ascii="Consolas" w:hAnsi="Consolas" w:cs="Consolas"/>
          <w:color w:val="000000"/>
          <w:sz w:val="19"/>
          <w:szCs w:val="19"/>
        </w:rPr>
        <w:t xml:space="preserve"> </w:t>
      </w:r>
    </w:p>
    <w:p w14:paraId="51E3FA9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p>
    <w:p w14:paraId="3210CBF8"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496DB884"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114C8E7A"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41028EB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1A2A361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6069AC87"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10C9C45"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proofErr w:type="spellEnd"/>
    </w:p>
    <w:p w14:paraId="6BD3EC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w:t>
      </w:r>
    </w:p>
    <w:p w14:paraId="3C1607B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Genr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GenreId</w:t>
      </w:r>
      <w:proofErr w:type="spellEnd"/>
    </w:p>
    <w:p w14:paraId="34323EE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Id</w:t>
      </w:r>
    </w:p>
    <w:p w14:paraId="06A4452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66FE31E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GenreId</w:t>
      </w:r>
      <w:proofErr w:type="spellEnd"/>
      <w:r>
        <w:rPr>
          <w:rFonts w:ascii="Consolas" w:hAnsi="Consolas" w:cs="Consolas"/>
          <w:color w:val="808080"/>
          <w:sz w:val="19"/>
          <w:szCs w:val="19"/>
        </w:rPr>
        <w:t>)</w:t>
      </w:r>
    </w:p>
    <w:p w14:paraId="40CD35FF"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GenreId</w:t>
      </w:r>
      <w:proofErr w:type="spellEnd"/>
      <w:proofErr w:type="gramEnd"/>
      <w:r>
        <w:rPr>
          <w:rFonts w:ascii="Consolas" w:hAnsi="Consolas" w:cs="Consolas"/>
          <w:color w:val="808080"/>
          <w:sz w:val="19"/>
          <w:szCs w:val="19"/>
        </w:rPr>
        <w:t>)</w:t>
      </w:r>
    </w:p>
    <w:p w14:paraId="1B9D51A1"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Id </w:t>
      </w:r>
      <w:r>
        <w:rPr>
          <w:rFonts w:ascii="Consolas" w:hAnsi="Consolas" w:cs="Consolas"/>
          <w:color w:val="0000FF"/>
          <w:sz w:val="19"/>
          <w:szCs w:val="19"/>
        </w:rPr>
        <w:t>THEN</w:t>
      </w:r>
    </w:p>
    <w:p w14:paraId="7D5146B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28DCD86C" w14:textId="4FD4EAA7" w:rsidR="00D6507B" w:rsidRDefault="00D6507B" w:rsidP="00D6507B">
      <w:pPr>
        <w:pBdr>
          <w:top w:val="single" w:sz="4" w:space="1" w:color="auto"/>
          <w:left w:val="single" w:sz="4" w:space="4" w:color="auto"/>
          <w:bottom w:val="single" w:sz="4" w:space="1" w:color="auto"/>
          <w:right w:val="single" w:sz="4" w:space="4" w:color="auto"/>
        </w:pBdr>
        <w:rPr>
          <w:rFonts w:ascii="Consolas" w:hAnsi="Consolas" w:cs="Consolas"/>
          <w:color w:val="0000FF"/>
          <w:sz w:val="19"/>
          <w:szCs w:val="19"/>
        </w:rPr>
      </w:pPr>
      <w:r>
        <w:rPr>
          <w:rFonts w:ascii="Consolas" w:hAnsi="Consolas" w:cs="Consolas"/>
          <w:color w:val="0000FF"/>
          <w:sz w:val="19"/>
          <w:szCs w:val="19"/>
        </w:rPr>
        <w:t>END</w:t>
      </w:r>
    </w:p>
    <w:p w14:paraId="657FFFCB" w14:textId="6618616C" w:rsidR="00C25D88" w:rsidRDefault="00C25D88" w:rsidP="00C25D88"/>
    <w:p w14:paraId="505E5F8C" w14:textId="104C47B9" w:rsidR="00C25D88" w:rsidRDefault="00C25D88" w:rsidP="00C25D88">
      <w:pPr>
        <w:pStyle w:val="Heading4"/>
        <w:numPr>
          <w:ilvl w:val="3"/>
          <w:numId w:val="36"/>
        </w:numPr>
      </w:pPr>
      <w:proofErr w:type="spellStart"/>
      <w:r>
        <w:t>usp_UpdateMovieLanguages</w:t>
      </w:r>
      <w:proofErr w:type="spellEnd"/>
    </w:p>
    <w:p w14:paraId="28F60514" w14:textId="6B98F5BE" w:rsidR="00847FF7" w:rsidRDefault="00D6507B" w:rsidP="00C25D88">
      <w:r>
        <w:t xml:space="preserve">Similar to the Movie Genres stored procedure, but for Languages.  </w:t>
      </w:r>
      <w:r w:rsidR="00847FF7">
        <w:t>Also works with a MERGE statement.</w:t>
      </w:r>
    </w:p>
    <w:p w14:paraId="7D1ECBF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UpdateMovieLanguages</w:t>
      </w:r>
      <w:proofErr w:type="spellEnd"/>
      <w:r>
        <w:rPr>
          <w:rFonts w:ascii="Consolas" w:hAnsi="Consolas" w:cs="Consolas"/>
          <w:color w:val="000000"/>
          <w:sz w:val="19"/>
          <w:szCs w:val="19"/>
        </w:rPr>
        <w:t xml:space="preserve">] </w:t>
      </w:r>
    </w:p>
    <w:p w14:paraId="21834C2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50E09A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808080"/>
          <w:sz w:val="19"/>
          <w:szCs w:val="19"/>
        </w:rPr>
        <w:t>,</w:t>
      </w:r>
      <w:r>
        <w:rPr>
          <w:rFonts w:ascii="Consolas" w:hAnsi="Consolas" w:cs="Consolas"/>
          <w:color w:val="000000"/>
          <w:sz w:val="19"/>
          <w:szCs w:val="19"/>
        </w:rPr>
        <w:t xml:space="preserve"> </w:t>
      </w:r>
    </w:p>
    <w:p w14:paraId="4694309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p>
    <w:p w14:paraId="3E1804A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3A77CD5E"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210E604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3F91129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B82C93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236D990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E943972"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proofErr w:type="spellEnd"/>
    </w:p>
    <w:p w14:paraId="576CA21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w:t>
      </w:r>
    </w:p>
    <w:p w14:paraId="7D92C70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LanguageIsoCod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02EA8215"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Id</w:t>
      </w:r>
    </w:p>
    <w:p w14:paraId="798D22F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3684291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072843F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LanguageIsoCode</w:t>
      </w:r>
      <w:proofErr w:type="spellEnd"/>
      <w:proofErr w:type="gramEnd"/>
      <w:r>
        <w:rPr>
          <w:rFonts w:ascii="Consolas" w:hAnsi="Consolas" w:cs="Consolas"/>
          <w:color w:val="808080"/>
          <w:sz w:val="19"/>
          <w:szCs w:val="19"/>
        </w:rPr>
        <w:t>)</w:t>
      </w:r>
    </w:p>
    <w:p w14:paraId="2EC4764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Id </w:t>
      </w:r>
      <w:r>
        <w:rPr>
          <w:rFonts w:ascii="Consolas" w:hAnsi="Consolas" w:cs="Consolas"/>
          <w:color w:val="0000FF"/>
          <w:sz w:val="19"/>
          <w:szCs w:val="19"/>
        </w:rPr>
        <w:t>THEN</w:t>
      </w:r>
    </w:p>
    <w:p w14:paraId="41FA854B"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7936F05F" w14:textId="42D85F9E" w:rsidR="00847FF7" w:rsidRDefault="00847FF7" w:rsidP="00670D3D">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END</w:t>
      </w:r>
    </w:p>
    <w:p w14:paraId="43114887" w14:textId="74035340" w:rsidR="0058028E" w:rsidRDefault="0058028E" w:rsidP="0058028E">
      <w:pPr>
        <w:pStyle w:val="Heading4"/>
        <w:numPr>
          <w:ilvl w:val="3"/>
          <w:numId w:val="36"/>
        </w:numPr>
      </w:pPr>
      <w:proofErr w:type="spellStart"/>
      <w:r>
        <w:t>usp_InsertMovieWinner</w:t>
      </w:r>
      <w:proofErr w:type="spellEnd"/>
    </w:p>
    <w:p w14:paraId="27FF9174" w14:textId="2836380E" w:rsidR="00BB2B51" w:rsidRDefault="003A6A26" w:rsidP="0058028E">
      <w:r>
        <w:t xml:space="preserve">This stored procedure is used to insert a new AwardWinner record.  The primary purpose of it is that it contains some basic data integrity error checks to ensure valid data is inserted.  </w:t>
      </w:r>
      <w:r w:rsidR="00F0540E">
        <w:t xml:space="preserve">It ensures that the Award given to the winner is actually an Award that given out by the AwardShow (that is associated with the AwardShowInstance).  In other words, if the Award is not valid for that AwardShowInstance, the procedure raises an error and returns.   </w:t>
      </w:r>
      <w:r w:rsidR="00C15085">
        <w:t xml:space="preserve">In addition, the procedure ensures that the FilmMember actually worked on that Movie, via a call to the tvf_GetAllMovieFilmMembers </w:t>
      </w:r>
      <w:r w:rsidR="00565C3E">
        <w:t>table-valued function</w:t>
      </w:r>
      <w:r w:rsidR="00C15085">
        <w:t xml:space="preserve">.  </w:t>
      </w:r>
      <w:r w:rsidR="00C72065">
        <w:t>If the FilmMember did not work on the Movie, then they should not be awarded for the Movie.</w:t>
      </w:r>
    </w:p>
    <w:p w14:paraId="5CD63DAC" w14:textId="49D16A2C" w:rsidR="00C72065" w:rsidRDefault="00C72065" w:rsidP="00C72065"/>
    <w:p w14:paraId="01E3086F" w14:textId="1A22A079" w:rsidR="00C72065" w:rsidRDefault="00C72065" w:rsidP="00B877AC">
      <w:r>
        <w:t>The website application will also contain input validation logic to help mitigate bad parameters being passed to this stored procedure.  However, there is the chance the user could “spoof” (or alter parameters passed to) the REST API endpoint that calls this procedure, and so having this database level validation is good rather than relying on the client.</w:t>
      </w:r>
    </w:p>
    <w:p w14:paraId="00A850B9" w14:textId="7E4898B8" w:rsidR="0020264E" w:rsidRDefault="0020264E" w:rsidP="0020264E"/>
    <w:p w14:paraId="08B1859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InsertAwardWinner</w:t>
      </w:r>
      <w:proofErr w:type="spellEnd"/>
      <w:r>
        <w:rPr>
          <w:rFonts w:ascii="Consolas" w:hAnsi="Consolas" w:cs="Consolas"/>
          <w:color w:val="000000"/>
          <w:sz w:val="19"/>
          <w:szCs w:val="19"/>
        </w:rPr>
        <w:t xml:space="preserve">] </w:t>
      </w:r>
    </w:p>
    <w:p w14:paraId="1D5E55D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70FA8C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wardShowInstanceId </w:t>
      </w:r>
      <w:r>
        <w:rPr>
          <w:rFonts w:ascii="Consolas" w:hAnsi="Consolas" w:cs="Consolas"/>
          <w:color w:val="0000FF"/>
          <w:sz w:val="19"/>
          <w:szCs w:val="19"/>
        </w:rPr>
        <w:t>int</w:t>
      </w:r>
      <w:r>
        <w:rPr>
          <w:rFonts w:ascii="Consolas" w:hAnsi="Consolas" w:cs="Consolas"/>
          <w:color w:val="808080"/>
          <w:sz w:val="19"/>
          <w:szCs w:val="19"/>
        </w:rPr>
        <w:t>,</w:t>
      </w:r>
    </w:p>
    <w:p w14:paraId="3ECA3F9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wardId </w:t>
      </w:r>
      <w:r>
        <w:rPr>
          <w:rFonts w:ascii="Consolas" w:hAnsi="Consolas" w:cs="Consolas"/>
          <w:color w:val="0000FF"/>
          <w:sz w:val="19"/>
          <w:szCs w:val="19"/>
        </w:rPr>
        <w:t>int</w:t>
      </w:r>
      <w:r>
        <w:rPr>
          <w:rFonts w:ascii="Consolas" w:hAnsi="Consolas" w:cs="Consolas"/>
          <w:color w:val="808080"/>
          <w:sz w:val="19"/>
          <w:szCs w:val="19"/>
        </w:rPr>
        <w:t>,</w:t>
      </w:r>
    </w:p>
    <w:p w14:paraId="6FF7771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808080"/>
          <w:sz w:val="19"/>
          <w:szCs w:val="19"/>
        </w:rPr>
        <w:t>,</w:t>
      </w:r>
    </w:p>
    <w:p w14:paraId="03A1E19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7458251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749499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3CE1CE7"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15376F9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0AC1752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3AB8764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519EF14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Error check</w:t>
      </w:r>
    </w:p>
    <w:p w14:paraId="599A854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17F720B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EAF3AA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236B57D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AwardShowInstance</w:t>
      </w:r>
    </w:p>
    <w:p w14:paraId="6815AE2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Show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AwardShowId</w:t>
      </w:r>
      <w:proofErr w:type="spellEnd"/>
    </w:p>
    <w:p w14:paraId="22C68F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Sho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p>
    <w:p w14:paraId="367C9F2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AwardShowInstanceId</w:t>
      </w:r>
    </w:p>
    <w:p w14:paraId="65F1AF9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AwardId</w:t>
      </w:r>
    </w:p>
    <w:p w14:paraId="03E9542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294EF78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EGIN</w:t>
      </w:r>
    </w:p>
    <w:p w14:paraId="557B8E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FF"/>
          <w:sz w:val="19"/>
          <w:szCs w:val="19"/>
        </w:rPr>
        <w:t>raiserror</w:t>
      </w:r>
      <w:proofErr w:type="spellEnd"/>
      <w:r>
        <w:rPr>
          <w:rFonts w:ascii="Consolas" w:hAnsi="Consolas" w:cs="Consolas"/>
          <w:color w:val="808080"/>
          <w:sz w:val="19"/>
          <w:szCs w:val="19"/>
        </w:rPr>
        <w:t>(</w:t>
      </w:r>
      <w:proofErr w:type="gramEnd"/>
      <w:r>
        <w:rPr>
          <w:rFonts w:ascii="Consolas" w:hAnsi="Consolas" w:cs="Consolas"/>
          <w:color w:val="FF0000"/>
          <w:sz w:val="19"/>
          <w:szCs w:val="19"/>
        </w:rPr>
        <w:t>'The specified Award is not awarded for this Award Show.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0010DA0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2189156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23063E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41968DD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47CBE5D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43E460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1412106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140B20C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09F5F77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C247E4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BEGIN</w:t>
      </w:r>
    </w:p>
    <w:p w14:paraId="5F0C698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FF"/>
          <w:sz w:val="19"/>
          <w:szCs w:val="19"/>
        </w:rPr>
        <w:t>raiserror</w:t>
      </w:r>
      <w:proofErr w:type="spellEnd"/>
      <w:r>
        <w:rPr>
          <w:rFonts w:ascii="Consolas" w:hAnsi="Consolas" w:cs="Consolas"/>
          <w:color w:val="808080"/>
          <w:sz w:val="19"/>
          <w:szCs w:val="19"/>
        </w:rPr>
        <w:t>(</w:t>
      </w:r>
      <w:proofErr w:type="gramEnd"/>
      <w:r>
        <w:rPr>
          <w:rFonts w:ascii="Consolas" w:hAnsi="Consolas" w:cs="Consolas"/>
          <w:color w:val="FF0000"/>
          <w:sz w:val="19"/>
          <w:szCs w:val="19"/>
        </w:rPr>
        <w:t>'The specified film member was not involved of the making of the awarded film.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7A38C7F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6F5D29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64081FA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6B378A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AwardWinner</w:t>
      </w:r>
    </w:p>
    <w:p w14:paraId="4E2770F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5A264BB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ShowInstanceId</w:t>
      </w:r>
      <w:r>
        <w:rPr>
          <w:rFonts w:ascii="Consolas" w:hAnsi="Consolas" w:cs="Consolas"/>
          <w:color w:val="808080"/>
          <w:sz w:val="19"/>
          <w:szCs w:val="19"/>
        </w:rPr>
        <w:t>,</w:t>
      </w:r>
    </w:p>
    <w:p w14:paraId="0A34637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Id</w:t>
      </w:r>
      <w:r>
        <w:rPr>
          <w:rFonts w:ascii="Consolas" w:hAnsi="Consolas" w:cs="Consolas"/>
          <w:color w:val="808080"/>
          <w:sz w:val="19"/>
          <w:szCs w:val="19"/>
        </w:rPr>
        <w:t>,</w:t>
      </w:r>
    </w:p>
    <w:p w14:paraId="16D94D0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lmMemberId</w:t>
      </w:r>
      <w:r>
        <w:rPr>
          <w:rFonts w:ascii="Consolas" w:hAnsi="Consolas" w:cs="Consolas"/>
          <w:color w:val="808080"/>
          <w:sz w:val="19"/>
          <w:szCs w:val="19"/>
        </w:rPr>
        <w:t>,</w:t>
      </w:r>
    </w:p>
    <w:p w14:paraId="296C321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Id</w:t>
      </w:r>
    </w:p>
    <w:p w14:paraId="36C9CF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7268DB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1D1783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2A1D374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ShowInstanceId</w:t>
      </w:r>
      <w:r>
        <w:rPr>
          <w:rFonts w:ascii="Consolas" w:hAnsi="Consolas" w:cs="Consolas"/>
          <w:color w:val="808080"/>
          <w:sz w:val="19"/>
          <w:szCs w:val="19"/>
        </w:rPr>
        <w:t>,</w:t>
      </w:r>
    </w:p>
    <w:p w14:paraId="3DDF180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Id</w:t>
      </w:r>
      <w:r>
        <w:rPr>
          <w:rFonts w:ascii="Consolas" w:hAnsi="Consolas" w:cs="Consolas"/>
          <w:color w:val="808080"/>
          <w:sz w:val="19"/>
          <w:szCs w:val="19"/>
        </w:rPr>
        <w:t>,</w:t>
      </w:r>
    </w:p>
    <w:p w14:paraId="32A8BD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lmMemberId</w:t>
      </w:r>
      <w:r>
        <w:rPr>
          <w:rFonts w:ascii="Consolas" w:hAnsi="Consolas" w:cs="Consolas"/>
          <w:color w:val="808080"/>
          <w:sz w:val="19"/>
          <w:szCs w:val="19"/>
        </w:rPr>
        <w:t>,</w:t>
      </w:r>
    </w:p>
    <w:p w14:paraId="0E78AB8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Id</w:t>
      </w:r>
    </w:p>
    <w:p w14:paraId="4658860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4D1B62C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EAA80F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4217D65C" w14:textId="4C6BE7D7" w:rsidR="0020264E" w:rsidRDefault="0020264E" w:rsidP="004D1795"/>
    <w:p w14:paraId="62AA06C2" w14:textId="0A63966A" w:rsidR="00E26F88" w:rsidRDefault="00E26F88" w:rsidP="00E26F88">
      <w:pPr>
        <w:pStyle w:val="Heading3"/>
        <w:numPr>
          <w:ilvl w:val="2"/>
          <w:numId w:val="36"/>
        </w:numPr>
      </w:pPr>
      <w:r>
        <w:t>Constraints and User-Defined Data Types</w:t>
      </w:r>
    </w:p>
    <w:p w14:paraId="298E1DE0" w14:textId="123CCFC7" w:rsidR="00E26F88" w:rsidRDefault="0093538E" w:rsidP="00E26F88">
      <w:r>
        <w:t xml:space="preserve">There were custom constraints and user-defined data types added to the database to better enforce data integrity.  See section </w:t>
      </w:r>
      <w:r>
        <w:fldChar w:fldCharType="begin"/>
      </w:r>
      <w:r>
        <w:instrText xml:space="preserve"> REF _Ref37279924 \r \h </w:instrText>
      </w:r>
      <w:r>
        <w:fldChar w:fldCharType="separate"/>
      </w:r>
      <w:r>
        <w:t>3.5.7</w:t>
      </w:r>
      <w:r>
        <w:fldChar w:fldCharType="end"/>
      </w:r>
      <w:r>
        <w:t xml:space="preserve"> </w:t>
      </w:r>
      <w:r>
        <w:fldChar w:fldCharType="begin"/>
      </w:r>
      <w:r>
        <w:instrText xml:space="preserve"> REF _Ref37279921 \h </w:instrText>
      </w:r>
      <w:r>
        <w:fldChar w:fldCharType="separate"/>
      </w:r>
      <w:r w:rsidRPr="00734F6E">
        <w:rPr>
          <w:rFonts w:ascii="Times New Roman" w:hAnsi="Times New Roman"/>
          <w:sz w:val="24"/>
        </w:rPr>
        <w:t>Integrity Rules</w:t>
      </w:r>
      <w:r>
        <w:fldChar w:fldCharType="end"/>
      </w:r>
      <w:r w:rsidR="00F67FC4">
        <w:t xml:space="preserve"> for more details</w:t>
      </w:r>
      <w:r w:rsidR="00B2123B">
        <w:t>.</w:t>
      </w:r>
    </w:p>
    <w:p w14:paraId="0C75E34E" w14:textId="77777777" w:rsidR="00E26F88" w:rsidRPr="00E26F88" w:rsidRDefault="00E26F88" w:rsidP="00E26F88"/>
    <w:p w14:paraId="2231EAED" w14:textId="362441DD"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r w:rsidRPr="00734F6E">
        <w:rPr>
          <w:rFonts w:ascii="Times New Roman" w:hAnsi="Times New Roman" w:cs="Times New Roman"/>
          <w:i w:val="0"/>
          <w:sz w:val="24"/>
          <w:szCs w:val="24"/>
        </w:rPr>
        <w:t>Queries</w:t>
      </w:r>
      <w:bookmarkEnd w:id="76"/>
      <w:bookmarkEnd w:id="77"/>
    </w:p>
    <w:p w14:paraId="462A87B3" w14:textId="1803B995" w:rsidR="00B2123B" w:rsidRPr="00B2123B" w:rsidRDefault="00B2123B" w:rsidP="00734F6E">
      <w:bookmarkStart w:id="78" w:name="_GoBack"/>
      <w:r w:rsidRPr="00B2123B">
        <w:t xml:space="preserve">This section covers some of the primary queries and reports of </w:t>
      </w:r>
      <w:proofErr w:type="spellStart"/>
      <w:r w:rsidRPr="00B2123B">
        <w:t>MovieDbLite</w:t>
      </w:r>
      <w:proofErr w:type="spellEnd"/>
      <w:r w:rsidRPr="00B2123B">
        <w:t>.  Some of these queries leverage the Views and Table-Valued Functions described in the previous section.</w:t>
      </w:r>
    </w:p>
    <w:p w14:paraId="69B6138A" w14:textId="477F7536" w:rsidR="00F356F0" w:rsidRDefault="00F356F0" w:rsidP="00D363F4">
      <w:pPr>
        <w:pStyle w:val="Heading3"/>
        <w:numPr>
          <w:ilvl w:val="2"/>
          <w:numId w:val="6"/>
        </w:numPr>
        <w:ind w:left="1260"/>
        <w:rPr>
          <w:rFonts w:ascii="Times New Roman" w:hAnsi="Times New Roman" w:cs="Times New Roman"/>
          <w:sz w:val="24"/>
          <w:szCs w:val="24"/>
        </w:rPr>
      </w:pPr>
      <w:bookmarkStart w:id="79" w:name="_Toc37004312"/>
      <w:bookmarkEnd w:id="78"/>
      <w:r>
        <w:rPr>
          <w:rFonts w:ascii="Times New Roman" w:hAnsi="Times New Roman" w:cs="Times New Roman"/>
          <w:sz w:val="24"/>
          <w:szCs w:val="24"/>
        </w:rPr>
        <w:t xml:space="preserve">Get Movie Details </w:t>
      </w:r>
      <w:r w:rsidR="00A32E1A">
        <w:rPr>
          <w:rFonts w:ascii="Times New Roman" w:hAnsi="Times New Roman" w:cs="Times New Roman"/>
          <w:sz w:val="24"/>
          <w:szCs w:val="24"/>
        </w:rPr>
        <w:t>Report (Primary Details with Languages/Genres)</w:t>
      </w:r>
      <w:bookmarkEnd w:id="79"/>
    </w:p>
    <w:p w14:paraId="24C3BE26" w14:textId="448F2006" w:rsidR="00A32E1A" w:rsidRDefault="00144AF9" w:rsidP="00E07442">
      <w:r>
        <w:t xml:space="preserve">This query is used to </w:t>
      </w:r>
      <w:r w:rsidR="00A32E1A">
        <w:t xml:space="preserve">report </w:t>
      </w:r>
      <w:r>
        <w:t>the primary details of the all movies in the database</w:t>
      </w:r>
      <w:r w:rsidR="00A32E1A">
        <w:t>.  Tables that may have multiple values per movie are comma delimited (e.g. genre and languages).  These are pre-delimited ahead of time and inserted into temp tables, primarily for readability of the final report</w:t>
      </w:r>
      <w:r w:rsidR="00940652">
        <w:t>.  Alternatively, we could have delimited them within final report itself if we grouped by all columns</w:t>
      </w:r>
      <w:r w:rsidR="004565F4">
        <w:t xml:space="preserve"> and used STRING_AGG.  </w:t>
      </w:r>
      <w:r w:rsidR="001761AD">
        <w:t xml:space="preserve">We also do some formatting to convert the </w:t>
      </w:r>
      <w:proofErr w:type="spellStart"/>
      <w:r w:rsidR="001761AD">
        <w:t>DurationInMinutes</w:t>
      </w:r>
      <w:proofErr w:type="spellEnd"/>
      <w:r w:rsidR="001761AD">
        <w:t xml:space="preserve"> for the movie into Hours/Minutes.</w:t>
      </w:r>
    </w:p>
    <w:p w14:paraId="41CC6663" w14:textId="5980C67F" w:rsidR="0006425A" w:rsidRDefault="0006425A" w:rsidP="00E07442"/>
    <w:p w14:paraId="3C4BCA82" w14:textId="34FA6EFC" w:rsidR="0006425A" w:rsidRDefault="006E2F08" w:rsidP="00E07442">
      <w:r>
        <w:t>The data that is returned from this query</w:t>
      </w:r>
      <w:r w:rsidR="00486DA6">
        <w:t xml:space="preserve"> is </w:t>
      </w:r>
      <w:r w:rsidR="00157640">
        <w:t>user-friendly</w:t>
      </w:r>
      <w:r w:rsidR="00EB17E0">
        <w:t xml:space="preserve"> (no artificial IDs)</w:t>
      </w:r>
      <w:r w:rsidR="00486DA6">
        <w:t xml:space="preserve"> and</w:t>
      </w:r>
      <w:r>
        <w:t xml:space="preserve"> could be used </w:t>
      </w:r>
      <w:r w:rsidR="00486DA6">
        <w:t xml:space="preserve">for </w:t>
      </w:r>
      <w:r>
        <w:t>displaying a webpage with the movie’s information on it.</w:t>
      </w:r>
      <w:r w:rsidR="00267ED8">
        <w:t xml:space="preserve">  This could easily be achieved by filtering the query by a provided MovieId.</w:t>
      </w:r>
    </w:p>
    <w:p w14:paraId="50E261FF" w14:textId="77777777" w:rsidR="00A32E1A" w:rsidRDefault="00A32E1A" w:rsidP="00E07442"/>
    <w:p w14:paraId="44F724DE" w14:textId="046279AC" w:rsidR="00E07442" w:rsidRDefault="00A32E1A" w:rsidP="00E07442">
      <w:r>
        <w:t xml:space="preserve">Note that you may notice this corresponds with details that are populated by the </w:t>
      </w:r>
      <w:proofErr w:type="spellStart"/>
      <w:r w:rsidRPr="00A32E1A">
        <w:t>usp_InsertMovieDetails</w:t>
      </w:r>
      <w:proofErr w:type="spellEnd"/>
      <w:r>
        <w:t xml:space="preserve"> stored procedure.</w:t>
      </w:r>
    </w:p>
    <w:p w14:paraId="37550D24" w14:textId="77777777" w:rsidR="00067162" w:rsidRDefault="00067162" w:rsidP="00E07442"/>
    <w:p w14:paraId="16BC3E5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Step #1: Create Temp tables to comma delimit multiple result tables </w:t>
      </w:r>
    </w:p>
    <w:p w14:paraId="4EAF9F7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uch as Languages and Genres</w:t>
      </w:r>
    </w:p>
    <w:p w14:paraId="428468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6CB3582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8000"/>
          <w:sz w:val="19"/>
          <w:szCs w:val="19"/>
        </w:rPr>
        <w:t>-- STRING_AGG is a built-in function within SQL Server 2017 to delimit</w:t>
      </w:r>
    </w:p>
    <w:p w14:paraId="3749B82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he result based on the grouped column(s)</w:t>
      </w:r>
    </w:p>
    <w:p w14:paraId="222B27F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AGG</w:t>
      </w:r>
      <w:r>
        <w:rPr>
          <w:rFonts w:ascii="Consolas" w:hAnsi="Consolas" w:cs="Consolas"/>
          <w:color w:val="808080"/>
          <w:sz w:val="19"/>
          <w:szCs w:val="19"/>
        </w:rPr>
        <w:t>(</w:t>
      </w:r>
      <w:r>
        <w:rPr>
          <w:rFonts w:ascii="Consolas" w:hAnsi="Consolas" w:cs="Consolas"/>
          <w:color w:val="000000"/>
          <w:sz w:val="19"/>
          <w:szCs w:val="19"/>
        </w:rPr>
        <w:t>[Language</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LanguageName</w:t>
      </w:r>
      <w:proofErr w:type="spellEnd"/>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Languages</w:t>
      </w:r>
    </w:p>
    <w:p w14:paraId="6CA8AFC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1E6C53F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p>
    <w:p w14:paraId="3CDDE92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Language] </w:t>
      </w:r>
      <w:r>
        <w:rPr>
          <w:rFonts w:ascii="Consolas" w:hAnsi="Consolas" w:cs="Consolas"/>
          <w:color w:val="0000FF"/>
          <w:sz w:val="19"/>
          <w:szCs w:val="19"/>
        </w:rPr>
        <w:t>ON</w:t>
      </w:r>
      <w:r>
        <w:rPr>
          <w:rFonts w:ascii="Consolas" w:hAnsi="Consolas" w:cs="Consolas"/>
          <w:color w:val="000000"/>
          <w:sz w:val="19"/>
          <w:szCs w:val="19"/>
        </w:rPr>
        <w:t xml:space="preserve"> [Language</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LanguageIsoCod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2846160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p>
    <w:p w14:paraId="23C8898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F50B83D"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6B8DED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w:t>
      </w:r>
      <w:proofErr w:type="gramStart"/>
      <w:r>
        <w:rPr>
          <w:rFonts w:ascii="Consolas" w:hAnsi="Consolas" w:cs="Consolas"/>
          <w:color w:val="FF00FF"/>
          <w:sz w:val="19"/>
          <w:szCs w:val="19"/>
        </w:rPr>
        <w:t>AGG</w:t>
      </w:r>
      <w:r>
        <w:rPr>
          <w:rFonts w:ascii="Consolas" w:hAnsi="Consolas" w:cs="Consolas"/>
          <w:color w:val="808080"/>
          <w:sz w:val="19"/>
          <w:szCs w:val="19"/>
        </w:rPr>
        <w:t>(</w:t>
      </w:r>
      <w:proofErr w:type="spellStart"/>
      <w:proofErr w:type="gramEnd"/>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Genre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Genres</w:t>
      </w:r>
    </w:p>
    <w:p w14:paraId="6D49C06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16761F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p>
    <w:p w14:paraId="3626619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Genr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GenreId</w:t>
      </w:r>
      <w:proofErr w:type="spellEnd"/>
    </w:p>
    <w:p w14:paraId="797B2A1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p>
    <w:p w14:paraId="050B53D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E9CD0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tep #2: Do actual report query</w:t>
      </w:r>
    </w:p>
    <w:p w14:paraId="0101279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2457F35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Description]</w:t>
      </w:r>
      <w:r>
        <w:rPr>
          <w:rFonts w:ascii="Consolas" w:hAnsi="Consolas" w:cs="Consolas"/>
          <w:color w:val="808080"/>
          <w:sz w:val="19"/>
          <w:szCs w:val="19"/>
        </w:rPr>
        <w:t>,</w:t>
      </w:r>
    </w:p>
    <w:p w14:paraId="5D20232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lease Date'</w:t>
      </w:r>
      <w:r>
        <w:rPr>
          <w:rFonts w:ascii="Consolas" w:hAnsi="Consolas" w:cs="Consolas"/>
          <w:color w:val="808080"/>
          <w:sz w:val="19"/>
          <w:szCs w:val="19"/>
        </w:rPr>
        <w:t>,</w:t>
      </w:r>
    </w:p>
    <w:p w14:paraId="34F0A75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Cod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striction Rating'</w:t>
      </w:r>
      <w:r>
        <w:rPr>
          <w:rFonts w:ascii="Consolas" w:hAnsi="Consolas" w:cs="Consolas"/>
          <w:color w:val="808080"/>
          <w:sz w:val="19"/>
          <w:szCs w:val="19"/>
        </w:rPr>
        <w:t>,</w:t>
      </w:r>
    </w:p>
    <w:p w14:paraId="0F5121AF"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irector'</w:t>
      </w:r>
      <w:r>
        <w:rPr>
          <w:rFonts w:ascii="Consolas" w:hAnsi="Consolas" w:cs="Consolas"/>
          <w:color w:val="808080"/>
          <w:sz w:val="19"/>
          <w:szCs w:val="19"/>
        </w:rPr>
        <w:t>,</w:t>
      </w:r>
    </w:p>
    <w:p w14:paraId="3685DEF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THEN</w:t>
      </w:r>
    </w:p>
    <w:p w14:paraId="48C7598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xml:space="preserve">-- FORMATMESSAGE works like a </w:t>
      </w:r>
      <w:proofErr w:type="gramStart"/>
      <w:r>
        <w:rPr>
          <w:rFonts w:ascii="Consolas" w:hAnsi="Consolas" w:cs="Consolas"/>
          <w:color w:val="008000"/>
          <w:sz w:val="19"/>
          <w:szCs w:val="19"/>
        </w:rPr>
        <w:t>PRINTF(</w:t>
      </w:r>
      <w:proofErr w:type="gramEnd"/>
      <w:r>
        <w:rPr>
          <w:rFonts w:ascii="Consolas" w:hAnsi="Consolas" w:cs="Consolas"/>
          <w:color w:val="008000"/>
          <w:sz w:val="19"/>
          <w:szCs w:val="19"/>
        </w:rPr>
        <w:t>) statement</w:t>
      </w:r>
    </w:p>
    <w:p w14:paraId="22C2B24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FORMATMESSAGE</w:t>
      </w:r>
      <w:r>
        <w:rPr>
          <w:rFonts w:ascii="Consolas" w:hAnsi="Consolas" w:cs="Consolas"/>
          <w:color w:val="808080"/>
          <w:sz w:val="19"/>
          <w:szCs w:val="19"/>
        </w:rPr>
        <w:t>(</w:t>
      </w:r>
      <w:proofErr w:type="gramEnd"/>
      <w:r>
        <w:rPr>
          <w:rFonts w:ascii="Consolas" w:hAnsi="Consolas" w:cs="Consolas"/>
          <w:color w:val="FF0000"/>
          <w:sz w:val="19"/>
          <w:szCs w:val="19"/>
        </w:rPr>
        <w:t>'%dh %</w:t>
      </w:r>
      <w:proofErr w:type="spellStart"/>
      <w:r>
        <w:rPr>
          <w:rFonts w:ascii="Consolas" w:hAnsi="Consolas" w:cs="Consolas"/>
          <w:color w:val="FF0000"/>
          <w:sz w:val="19"/>
          <w:szCs w:val="19"/>
        </w:rPr>
        <w:t>dmin</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r>
        <w:rPr>
          <w:rFonts w:ascii="Consolas" w:hAnsi="Consolas" w:cs="Consolas"/>
          <w:color w:val="808080"/>
          <w:sz w:val="19"/>
          <w:szCs w:val="19"/>
        </w:rPr>
        <w:t>.</w:t>
      </w:r>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r>
        <w:rPr>
          <w:rFonts w:ascii="Consolas" w:hAnsi="Consolas" w:cs="Consolas"/>
          <w:color w:val="808080"/>
          <w:sz w:val="19"/>
          <w:szCs w:val="19"/>
        </w:rPr>
        <w:t>.</w:t>
      </w:r>
      <w:r>
        <w:rPr>
          <w:rFonts w:ascii="Consolas" w:hAnsi="Consolas" w:cs="Consolas"/>
          <w:color w:val="000000"/>
          <w:sz w:val="19"/>
          <w:szCs w:val="19"/>
        </w:rPr>
        <w:t>Mins</w:t>
      </w:r>
      <w:proofErr w:type="spellEnd"/>
      <w:r>
        <w:rPr>
          <w:rFonts w:ascii="Consolas" w:hAnsi="Consolas" w:cs="Consolas"/>
          <w:color w:val="808080"/>
          <w:sz w:val="19"/>
          <w:szCs w:val="19"/>
        </w:rPr>
        <w:t>)</w:t>
      </w:r>
    </w:p>
    <w:p w14:paraId="223D97D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uration'</w:t>
      </w:r>
      <w:r>
        <w:rPr>
          <w:rFonts w:ascii="Consolas" w:hAnsi="Consolas" w:cs="Consolas"/>
          <w:color w:val="808080"/>
          <w:sz w:val="19"/>
          <w:szCs w:val="19"/>
        </w:rPr>
        <w:t>,</w:t>
      </w:r>
    </w:p>
    <w:p w14:paraId="2FF71BB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AverageUserRating</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verage User Rating'</w:t>
      </w:r>
      <w:r>
        <w:rPr>
          <w:rFonts w:ascii="Consolas" w:hAnsi="Consolas" w:cs="Consolas"/>
          <w:color w:val="808080"/>
          <w:sz w:val="19"/>
          <w:szCs w:val="19"/>
        </w:rPr>
        <w:t>,</w:t>
      </w:r>
    </w:p>
    <w:p w14:paraId="35EE80E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Languages</w:t>
      </w:r>
      <w:proofErr w:type="spellEnd"/>
      <w:r>
        <w:rPr>
          <w:rFonts w:ascii="Consolas" w:hAnsi="Consolas" w:cs="Consolas"/>
          <w:color w:val="808080"/>
          <w:sz w:val="19"/>
          <w:szCs w:val="19"/>
        </w:rPr>
        <w:t>,</w:t>
      </w:r>
    </w:p>
    <w:p w14:paraId="19D35CA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Genres</w:t>
      </w:r>
      <w:proofErr w:type="spellEnd"/>
    </w:p>
    <w:p w14:paraId="5C966AD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w:t>
      </w:r>
    </w:p>
    <w:p w14:paraId="118E148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strictionRatingId</w:t>
      </w:r>
      <w:proofErr w:type="spellEnd"/>
    </w:p>
    <w:p w14:paraId="12B61EA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Member Director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DirectorFilmMemberId</w:t>
      </w:r>
    </w:p>
    <w:p w14:paraId="6FC32C4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Join on temp tables</w:t>
      </w:r>
    </w:p>
    <w:p w14:paraId="2D85CB4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00D41A7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64081F7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Outer </w:t>
      </w:r>
      <w:proofErr w:type="spellStart"/>
      <w:r>
        <w:rPr>
          <w:rFonts w:ascii="Consolas" w:hAnsi="Consolas" w:cs="Consolas"/>
          <w:color w:val="008000"/>
          <w:sz w:val="19"/>
          <w:szCs w:val="19"/>
        </w:rPr>
        <w:t>applys</w:t>
      </w:r>
      <w:proofErr w:type="spellEnd"/>
      <w:r>
        <w:rPr>
          <w:rFonts w:ascii="Consolas" w:hAnsi="Consolas" w:cs="Consolas"/>
          <w:color w:val="008000"/>
          <w:sz w:val="19"/>
          <w:szCs w:val="19"/>
        </w:rPr>
        <w:t xml:space="preserve"> used here to calculate hours/mins. </w:t>
      </w:r>
    </w:p>
    <w:p w14:paraId="26AD23E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This is used to keep the SELECT portion of the query cleaner</w:t>
      </w:r>
    </w:p>
    <w:p w14:paraId="5B4829C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proofErr w:type="spellEnd"/>
    </w:p>
    <w:p w14:paraId="7A7728E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Mins</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proofErr w:type="spellEnd"/>
    </w:p>
    <w:p w14:paraId="48692AE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5A03CB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leanup temp tables</w:t>
      </w:r>
    </w:p>
    <w:p w14:paraId="6F46B71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06EAA91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CA5C38E" w14:textId="20DA4E17" w:rsidR="00E07442" w:rsidRDefault="00E07442" w:rsidP="00E07442"/>
    <w:p w14:paraId="71F29681" w14:textId="5C1F4566" w:rsidR="004565F4" w:rsidRDefault="004565F4" w:rsidP="00E07442">
      <w:r>
        <w:t xml:space="preserve">Results: </w:t>
      </w:r>
    </w:p>
    <w:p w14:paraId="62884560" w14:textId="0DD72478" w:rsidR="004565F4" w:rsidRPr="00E07442" w:rsidRDefault="003F2841" w:rsidP="00010E22">
      <w:pPr>
        <w:jc w:val="center"/>
      </w:pPr>
      <w:r w:rsidRPr="003F2841">
        <w:rPr>
          <w:noProof/>
        </w:rPr>
        <w:drawing>
          <wp:inline distT="0" distB="0" distL="0" distR="0" wp14:anchorId="6A9A3ABE" wp14:editId="11967D00">
            <wp:extent cx="5943600" cy="560070"/>
            <wp:effectExtent l="152400" t="152400" r="361950" b="3543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560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7AA46A2E" w14:textId="7863C471" w:rsidR="00734F6E" w:rsidRPr="00734F6E" w:rsidRDefault="00EA17DD" w:rsidP="00D363F4">
      <w:pPr>
        <w:pStyle w:val="Heading3"/>
        <w:numPr>
          <w:ilvl w:val="2"/>
          <w:numId w:val="6"/>
        </w:numPr>
        <w:ind w:left="1260"/>
        <w:rPr>
          <w:rFonts w:ascii="Times New Roman" w:hAnsi="Times New Roman" w:cs="Times New Roman"/>
          <w:sz w:val="24"/>
          <w:szCs w:val="24"/>
        </w:rPr>
      </w:pPr>
      <w:bookmarkStart w:id="80" w:name="_Toc37004314"/>
      <w:r>
        <w:rPr>
          <w:rFonts w:ascii="Times New Roman" w:hAnsi="Times New Roman" w:cs="Times New Roman"/>
          <w:sz w:val="24"/>
          <w:szCs w:val="24"/>
        </w:rPr>
        <w:t>Get All Cast and Crew Member Names and Roles</w:t>
      </w:r>
      <w:bookmarkEnd w:id="80"/>
    </w:p>
    <w:p w14:paraId="2C38E56F" w14:textId="503BC528" w:rsidR="00E819F0" w:rsidRDefault="006300C8" w:rsidP="00E819F0">
      <w:bookmarkStart w:id="81" w:name="_Toc516748851"/>
      <w:r>
        <w:t xml:space="preserve">This query returns all the cast and crew member names and role information (including character name for Actors).  </w:t>
      </w:r>
      <w:r w:rsidR="00FC03E9">
        <w:t xml:space="preserve">It </w:t>
      </w:r>
      <w:r>
        <w:t>utilizes the aforementioned tvf_GetAllMovieFilmMembers table-valued function</w:t>
      </w:r>
      <w:r w:rsidR="00FC03E9">
        <w:t xml:space="preserve"> to get </w:t>
      </w:r>
      <w:r w:rsidR="00FC03E9">
        <w:lastRenderedPageBreak/>
        <w:t xml:space="preserve">the foreign key ids that are used to retrieve FilmMember and </w:t>
      </w:r>
      <w:proofErr w:type="spellStart"/>
      <w:r w:rsidR="00FC03E9">
        <w:t>FilmRole</w:t>
      </w:r>
      <w:proofErr w:type="spellEnd"/>
      <w:r w:rsidR="00FC03E9">
        <w:t xml:space="preserve"> details</w:t>
      </w:r>
      <w:r>
        <w:t>.</w:t>
      </w:r>
      <w:r w:rsidR="00FC03E9">
        <w:t xml:space="preserve">  </w:t>
      </w:r>
      <w:r w:rsidR="007E3C1D">
        <w:t>The results are sorted in order by Director, Actor, Sequence (for Actors), and then FilmRoleId for the remainder.</w:t>
      </w:r>
      <w:r w:rsidR="00CD7A61">
        <w:t xml:space="preserve">  CASE statement is used to prioritize the Directors and Actors first.</w:t>
      </w:r>
      <w:r w:rsidR="007024FB">
        <w:t xml:space="preserve">  ORDER BY operations in SQL Server default to sorting in ascending</w:t>
      </w:r>
      <w:r w:rsidR="00580D76">
        <w:t xml:space="preserve"> order (if not specified)</w:t>
      </w:r>
      <w:r w:rsidR="007024FB">
        <w:t>.</w:t>
      </w:r>
    </w:p>
    <w:p w14:paraId="2007803A" w14:textId="5ACEEBBD" w:rsidR="00157640" w:rsidRDefault="00157640" w:rsidP="00E819F0"/>
    <w:p w14:paraId="4F36941E" w14:textId="583952E6" w:rsidR="00157640" w:rsidRDefault="00157640" w:rsidP="00E819F0">
      <w:r>
        <w:t xml:space="preserve">This </w:t>
      </w:r>
      <w:r w:rsidR="002965BD">
        <w:t xml:space="preserve">report is a user-friendly view </w:t>
      </w:r>
      <w:r w:rsidR="004E74DD">
        <w:t>(</w:t>
      </w:r>
      <w:r w:rsidR="00381698">
        <w:t xml:space="preserve">e.g. </w:t>
      </w:r>
      <w:r w:rsidR="004E74DD">
        <w:t xml:space="preserve">no artificial IDs) </w:t>
      </w:r>
      <w:r w:rsidR="002965BD">
        <w:t>of the cast and credits of a particular movie, and can be reported using this data on a webpage.</w:t>
      </w:r>
    </w:p>
    <w:p w14:paraId="03A2C047" w14:textId="77777777" w:rsidR="00DC0044" w:rsidRDefault="00DC0044" w:rsidP="00E819F0"/>
    <w:p w14:paraId="4CA7208A"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42981CF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9BC02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5226F67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3BC97DA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CharacterName</w:t>
      </w:r>
      <w:proofErr w:type="spellEnd"/>
      <w:r>
        <w:rPr>
          <w:rFonts w:ascii="Consolas" w:hAnsi="Consolas" w:cs="Consolas"/>
          <w:color w:val="000000"/>
          <w:sz w:val="19"/>
          <w:szCs w:val="19"/>
        </w:rPr>
        <w:t xml:space="preserve"> </w:t>
      </w:r>
    </w:p>
    <w:p w14:paraId="3BE674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1319674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Member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09BE8D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0841002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40AF0B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List Director First</w:t>
      </w:r>
    </w:p>
    <w:p w14:paraId="166247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3 </w:t>
      </w:r>
      <w:r>
        <w:rPr>
          <w:rFonts w:ascii="Consolas" w:hAnsi="Consolas" w:cs="Consolas"/>
          <w:color w:val="008000"/>
          <w:sz w:val="19"/>
          <w:szCs w:val="19"/>
        </w:rPr>
        <w:t xml:space="preserve">-- @FilmRoleId_Director </w:t>
      </w:r>
    </w:p>
    <w:p w14:paraId="5358EF1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15D813B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1D78A08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37B34777"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Prioritize Actors secondly</w:t>
      </w:r>
    </w:p>
    <w:p w14:paraId="73C973B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2 </w:t>
      </w:r>
      <w:r>
        <w:rPr>
          <w:rFonts w:ascii="Consolas" w:hAnsi="Consolas" w:cs="Consolas"/>
          <w:color w:val="008000"/>
          <w:sz w:val="19"/>
          <w:szCs w:val="19"/>
        </w:rPr>
        <w:t>-- @</w:t>
      </w:r>
      <w:proofErr w:type="spellStart"/>
      <w:r>
        <w:rPr>
          <w:rFonts w:ascii="Consolas" w:hAnsi="Consolas" w:cs="Consolas"/>
          <w:color w:val="008000"/>
          <w:sz w:val="19"/>
          <w:szCs w:val="19"/>
        </w:rPr>
        <w:t>FilmMemberId_Actor</w:t>
      </w:r>
      <w:proofErr w:type="spellEnd"/>
    </w:p>
    <w:p w14:paraId="1268813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4E3186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5CFCEC96"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6E0D1CE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Order Actors by Sequence</w:t>
      </w:r>
    </w:p>
    <w:p w14:paraId="081B48D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FF"/>
          <w:sz w:val="19"/>
          <w:szCs w:val="19"/>
        </w:rPr>
        <w:t>Sequence</w:t>
      </w:r>
      <w:proofErr w:type="spellEnd"/>
      <w:r>
        <w:rPr>
          <w:rFonts w:ascii="Consolas" w:hAnsi="Consolas" w:cs="Consolas"/>
          <w:color w:val="808080"/>
          <w:sz w:val="19"/>
          <w:szCs w:val="19"/>
        </w:rPr>
        <w:t>,</w:t>
      </w:r>
    </w:p>
    <w:p w14:paraId="19C59E6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imply order by Role Id after this</w:t>
      </w:r>
    </w:p>
    <w:p w14:paraId="06390F67" w14:textId="4D5A5711" w:rsidR="00DC0044" w:rsidRDefault="00DC0044" w:rsidP="00DC0044">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652CB7C4" w14:textId="589A3650" w:rsidR="00C9090C" w:rsidRDefault="00C9090C" w:rsidP="00C9090C">
      <w:r>
        <w:t>Results:</w:t>
      </w:r>
    </w:p>
    <w:p w14:paraId="2F226ED5" w14:textId="0D439315" w:rsidR="00C9090C" w:rsidRDefault="00C9090C" w:rsidP="00C9090C">
      <w:pPr>
        <w:jc w:val="center"/>
      </w:pPr>
      <w:r w:rsidRPr="00C9090C">
        <w:rPr>
          <w:noProof/>
        </w:rPr>
        <w:drawing>
          <wp:inline distT="0" distB="0" distL="0" distR="0" wp14:anchorId="746E5741" wp14:editId="4518B6A4">
            <wp:extent cx="2810933" cy="1856763"/>
            <wp:effectExtent l="152400" t="152400" r="370840" b="3530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18839" cy="1861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57D5FF" w14:textId="2ECFE5A5" w:rsidR="00734F6E" w:rsidRPr="00734F6E" w:rsidRDefault="0003269D" w:rsidP="00D363F4">
      <w:pPr>
        <w:pStyle w:val="Heading3"/>
        <w:numPr>
          <w:ilvl w:val="2"/>
          <w:numId w:val="6"/>
        </w:numPr>
        <w:ind w:left="1260"/>
        <w:rPr>
          <w:rFonts w:ascii="Times New Roman" w:hAnsi="Times New Roman" w:cs="Times New Roman"/>
          <w:sz w:val="24"/>
          <w:szCs w:val="24"/>
        </w:rPr>
      </w:pPr>
      <w:bookmarkStart w:id="82" w:name="_Toc37004316"/>
      <w:bookmarkEnd w:id="81"/>
      <w:r>
        <w:rPr>
          <w:rFonts w:ascii="Times New Roman" w:hAnsi="Times New Roman" w:cs="Times New Roman"/>
          <w:sz w:val="24"/>
          <w:szCs w:val="24"/>
        </w:rPr>
        <w:t>Report Movie and Role Information for Film Member</w:t>
      </w:r>
      <w:bookmarkEnd w:id="82"/>
    </w:p>
    <w:p w14:paraId="07823FC6" w14:textId="5132B89E" w:rsidR="00641568" w:rsidRDefault="00641568" w:rsidP="00641568">
      <w:r>
        <w:t>This query returns all the movie and role information (including character name for Actors) for a given film member</w:t>
      </w:r>
      <w:r w:rsidR="006131CD">
        <w:t xml:space="preserve"> (Leonardo DiCaprio in this case)</w:t>
      </w:r>
      <w:r>
        <w:t xml:space="preserve">.  It utilizes the aforementioned </w:t>
      </w:r>
      <w:r>
        <w:lastRenderedPageBreak/>
        <w:t>tvf_GetAllFilmMember</w:t>
      </w:r>
      <w:r w:rsidR="00E37227">
        <w:t>Movies</w:t>
      </w:r>
      <w:r>
        <w:t xml:space="preserve"> table-valued function to get the foreign key ids that are used to retrieve </w:t>
      </w:r>
      <w:r w:rsidR="003F54BB">
        <w:t xml:space="preserve">Movie </w:t>
      </w:r>
      <w:r>
        <w:t xml:space="preserve">and </w:t>
      </w:r>
      <w:proofErr w:type="spellStart"/>
      <w:r>
        <w:t>FilmRole</w:t>
      </w:r>
      <w:proofErr w:type="spellEnd"/>
      <w:r>
        <w:t xml:space="preserve"> details.  </w:t>
      </w:r>
    </w:p>
    <w:p w14:paraId="2AD54BB3" w14:textId="77777777" w:rsidR="00641568" w:rsidRDefault="00641568" w:rsidP="00641568"/>
    <w:p w14:paraId="53C5D16A" w14:textId="7DAA867D" w:rsidR="00641568" w:rsidRDefault="00641568" w:rsidP="00641568">
      <w:r>
        <w:t xml:space="preserve">This report is a user-friendly view (e.g. no artificial IDs) of the </w:t>
      </w:r>
      <w:r w:rsidR="008F3079">
        <w:t>movies of a particular film member</w:t>
      </w:r>
      <w:r>
        <w:t>, and can be reported using this data on a webpage.</w:t>
      </w:r>
    </w:p>
    <w:p w14:paraId="572F5091" w14:textId="77777777" w:rsidR="00FD1EE9" w:rsidRDefault="00FD1EE9" w:rsidP="00734F6E">
      <w:pPr>
        <w:rPr>
          <w:bCs/>
          <w:szCs w:val="28"/>
        </w:rPr>
      </w:pPr>
    </w:p>
    <w:p w14:paraId="68DF4C7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59849D1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4F8B2F81"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CharacterName</w:t>
      </w:r>
      <w:proofErr w:type="spellEnd"/>
    </w:p>
    <w:p w14:paraId="29AA51E3"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06144C2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w:t>
      </w:r>
      <w:proofErr w:type="gramStart"/>
      <w:r>
        <w:rPr>
          <w:rFonts w:ascii="Consolas" w:hAnsi="Consolas" w:cs="Consolas"/>
          <w:color w:val="000000"/>
          <w:sz w:val="19"/>
          <w:szCs w:val="19"/>
        </w:rPr>
        <w:t>GetAllFilmMemberMovies</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53B95F9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MovieId</w:t>
      </w:r>
      <w:proofErr w:type="spellEnd"/>
    </w:p>
    <w:p w14:paraId="0994CFEB"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20E3A51D" w14:textId="2CF9165B" w:rsidR="000A0AA5" w:rsidRDefault="000A0AA5" w:rsidP="000A0AA5">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01CA0719" w14:textId="77777777" w:rsidR="00C366EF" w:rsidRDefault="00C366EF" w:rsidP="00734F6E">
      <w:pPr>
        <w:rPr>
          <w:bCs/>
          <w:szCs w:val="28"/>
        </w:rPr>
      </w:pPr>
    </w:p>
    <w:p w14:paraId="78FFA1E4" w14:textId="375CE500" w:rsidR="000A0AA5" w:rsidRDefault="00113381" w:rsidP="00734F6E">
      <w:pPr>
        <w:rPr>
          <w:bCs/>
          <w:szCs w:val="28"/>
        </w:rPr>
      </w:pPr>
      <w:r>
        <w:rPr>
          <w:bCs/>
          <w:szCs w:val="28"/>
        </w:rPr>
        <w:t>Results:</w:t>
      </w:r>
    </w:p>
    <w:p w14:paraId="672FBB24" w14:textId="495A11C1" w:rsidR="00113381" w:rsidRDefault="00113381" w:rsidP="00113381">
      <w:pPr>
        <w:jc w:val="center"/>
        <w:rPr>
          <w:bCs/>
          <w:szCs w:val="28"/>
        </w:rPr>
      </w:pPr>
      <w:r w:rsidRPr="00113381">
        <w:rPr>
          <w:bCs/>
          <w:noProof/>
          <w:szCs w:val="28"/>
        </w:rPr>
        <w:drawing>
          <wp:inline distT="0" distB="0" distL="0" distR="0" wp14:anchorId="1F67EB03" wp14:editId="7A8664F2">
            <wp:extent cx="2295845" cy="562053"/>
            <wp:effectExtent l="152400" t="152400" r="371475"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95845" cy="5620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1A4E299" w14:textId="1CBEC663" w:rsidR="00734F6E" w:rsidRPr="00734F6E" w:rsidRDefault="00E4070C" w:rsidP="00D363F4">
      <w:pPr>
        <w:pStyle w:val="Heading3"/>
        <w:numPr>
          <w:ilvl w:val="2"/>
          <w:numId w:val="6"/>
        </w:numPr>
        <w:ind w:left="1260"/>
        <w:rPr>
          <w:rFonts w:ascii="Times New Roman" w:hAnsi="Times New Roman" w:cs="Times New Roman"/>
          <w:sz w:val="24"/>
          <w:szCs w:val="24"/>
        </w:rPr>
      </w:pPr>
      <w:bookmarkStart w:id="83" w:name="_Toc37004317"/>
      <w:r>
        <w:rPr>
          <w:rFonts w:ascii="Times New Roman" w:hAnsi="Times New Roman" w:cs="Times New Roman"/>
          <w:sz w:val="24"/>
          <w:szCs w:val="24"/>
        </w:rPr>
        <w:t xml:space="preserve">Report the User Movie </w:t>
      </w:r>
      <w:r w:rsidR="00DD6031">
        <w:rPr>
          <w:rFonts w:ascii="Times New Roman" w:hAnsi="Times New Roman" w:cs="Times New Roman"/>
          <w:sz w:val="24"/>
          <w:szCs w:val="24"/>
        </w:rPr>
        <w:t>Reviews/</w:t>
      </w:r>
      <w:r>
        <w:rPr>
          <w:rFonts w:ascii="Times New Roman" w:hAnsi="Times New Roman" w:cs="Times New Roman"/>
          <w:sz w:val="24"/>
          <w:szCs w:val="24"/>
        </w:rPr>
        <w:t>Ratings</w:t>
      </w:r>
      <w:bookmarkEnd w:id="83"/>
    </w:p>
    <w:p w14:paraId="11A2B133" w14:textId="4030F02A" w:rsidR="009831DA" w:rsidRDefault="009831DA" w:rsidP="009831DA">
      <w:bookmarkStart w:id="84" w:name="_Toc516748854"/>
      <w:r>
        <w:t xml:space="preserve">This query returns all the </w:t>
      </w:r>
      <w:r w:rsidR="00E724AC">
        <w:t>user movie reviews/ratings of a particular movie (The Departed in this case).  An aggregation is performed to do a sum of all the upvotes/downvotes</w:t>
      </w:r>
      <w:r w:rsidR="0048133F">
        <w:t xml:space="preserve"> by users</w:t>
      </w:r>
      <w:r w:rsidR="00E724AC">
        <w:t xml:space="preserve"> of each review</w:t>
      </w:r>
      <w:r w:rsidR="0048133F">
        <w:t>.</w:t>
      </w:r>
      <w:r w:rsidR="00662755">
        <w:t xml:space="preserve">  Normally, you cannot SUM bits in SQL server (you can only call SUM on a number type, such as an integer).  However, we do a little trick here to convert the bit to an integer by multiplying the bit * 1.  </w:t>
      </w:r>
      <w:r w:rsidR="000478A8">
        <w:t>Also, we use the bitwise negate operator (tilde ~) to sum the downvotes.</w:t>
      </w:r>
    </w:p>
    <w:p w14:paraId="2974B7F6" w14:textId="77777777" w:rsidR="009831DA" w:rsidRDefault="009831DA" w:rsidP="009831DA"/>
    <w:p w14:paraId="7DC22850" w14:textId="1A7ADA5C" w:rsidR="009831DA" w:rsidRDefault="000A7269" w:rsidP="009831DA">
      <w:r>
        <w:t xml:space="preserve">This report is a user-friendly display of all the reviews for a given movie.  </w:t>
      </w:r>
    </w:p>
    <w:p w14:paraId="599A5B05" w14:textId="77777777" w:rsidR="009831DA" w:rsidRDefault="009831DA" w:rsidP="00E4070C"/>
    <w:p w14:paraId="6868E16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p>
    <w:p w14:paraId="1A9D39C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CBDE7E7"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3C76384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1E59A77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07AC92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85166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59B9FAE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proofErr w:type="spellStart"/>
      <w:proofErr w:type="gramEnd"/>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Upvotes</w:t>
      </w:r>
      <w:r>
        <w:rPr>
          <w:rFonts w:ascii="Consolas" w:hAnsi="Consolas" w:cs="Consolas"/>
          <w:color w:val="808080"/>
          <w:sz w:val="19"/>
          <w:szCs w:val="19"/>
        </w:rPr>
        <w:t>,</w:t>
      </w:r>
    </w:p>
    <w:p w14:paraId="4EDC8A8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proofErr w:type="gramEnd"/>
      <w:r>
        <w:rPr>
          <w:rFonts w:ascii="Consolas" w:hAnsi="Consolas" w:cs="Consolas"/>
          <w:color w:val="808080"/>
          <w:sz w:val="19"/>
          <w:szCs w:val="19"/>
        </w:rPr>
        <w:t>~</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Downvotes</w:t>
      </w:r>
    </w:p>
    <w:p w14:paraId="7DBB1F8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0EB4762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p>
    <w:p w14:paraId="3C24709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Id</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UserId</w:t>
      </w:r>
      <w:proofErr w:type="spellEnd"/>
    </w:p>
    <w:p w14:paraId="5CFFDE7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Id</w:t>
      </w:r>
      <w:proofErr w:type="spellEnd"/>
    </w:p>
    <w:p w14:paraId="5F0763D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p>
    <w:p w14:paraId="398ED1D4"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71482DD"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28ED31C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2E9A67F2"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492768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DAA53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p>
    <w:p w14:paraId="2C00E60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9866DF8"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7535967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000000"/>
          <w:sz w:val="19"/>
          <w:szCs w:val="19"/>
        </w:rPr>
        <w:tab/>
      </w:r>
    </w:p>
    <w:p w14:paraId="5C98BBC4" w14:textId="026499B2" w:rsidR="00E4070C" w:rsidRPr="00E4070C" w:rsidRDefault="00E1185E" w:rsidP="005450C6">
      <w:r>
        <w:rPr>
          <w:rFonts w:ascii="Consolas" w:hAnsi="Consolas" w:cs="Consolas"/>
          <w:color w:val="000000"/>
          <w:sz w:val="19"/>
          <w:szCs w:val="19"/>
        </w:rPr>
        <w:tab/>
      </w:r>
    </w:p>
    <w:p w14:paraId="22264EC6" w14:textId="20F50076" w:rsidR="00957F6C" w:rsidRDefault="00957F6C" w:rsidP="00957F6C">
      <w:r>
        <w:t>Results:</w:t>
      </w:r>
    </w:p>
    <w:p w14:paraId="721F6A95" w14:textId="03B9A58B" w:rsidR="00957F6C" w:rsidRDefault="00C877AA" w:rsidP="00957F6C">
      <w:r w:rsidRPr="00C877AA">
        <w:rPr>
          <w:noProof/>
        </w:rPr>
        <w:drawing>
          <wp:inline distT="0" distB="0" distL="0" distR="0" wp14:anchorId="04108497" wp14:editId="7E794A6C">
            <wp:extent cx="5777501" cy="769099"/>
            <wp:effectExtent l="152400" t="152400" r="356870" b="3549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94476" cy="771359"/>
                    </a:xfrm>
                    <a:prstGeom prst="rect">
                      <a:avLst/>
                    </a:prstGeom>
                    <a:ln>
                      <a:noFill/>
                    </a:ln>
                    <a:effectLst>
                      <a:outerShdw blurRad="292100" dist="139700" dir="2700000" algn="tl" rotWithShape="0">
                        <a:srgbClr val="333333">
                          <a:alpha val="65000"/>
                        </a:srgbClr>
                      </a:outerShdw>
                    </a:effectLst>
                  </pic:spPr>
                </pic:pic>
              </a:graphicData>
            </a:graphic>
          </wp:inline>
        </w:drawing>
      </w:r>
    </w:p>
    <w:p w14:paraId="162469E1" w14:textId="6E977CB5" w:rsidR="00734F6E" w:rsidRPr="00734F6E" w:rsidRDefault="00372E56" w:rsidP="00D363F4">
      <w:pPr>
        <w:pStyle w:val="Heading3"/>
        <w:numPr>
          <w:ilvl w:val="2"/>
          <w:numId w:val="6"/>
        </w:numPr>
        <w:ind w:left="1260"/>
        <w:rPr>
          <w:rFonts w:ascii="Times New Roman" w:hAnsi="Times New Roman" w:cs="Times New Roman"/>
          <w:sz w:val="24"/>
          <w:szCs w:val="24"/>
        </w:rPr>
      </w:pPr>
      <w:bookmarkStart w:id="85" w:name="_Toc37004318"/>
      <w:bookmarkEnd w:id="84"/>
      <w:r>
        <w:rPr>
          <w:rFonts w:ascii="Times New Roman" w:hAnsi="Times New Roman" w:cs="Times New Roman"/>
          <w:sz w:val="24"/>
          <w:szCs w:val="24"/>
        </w:rPr>
        <w:t>Report the Helpful Vote Details of a Particular Review</w:t>
      </w:r>
      <w:bookmarkEnd w:id="85"/>
      <w:r>
        <w:rPr>
          <w:rFonts w:ascii="Times New Roman" w:hAnsi="Times New Roman" w:cs="Times New Roman"/>
          <w:sz w:val="24"/>
          <w:szCs w:val="24"/>
        </w:rPr>
        <w:t xml:space="preserve"> </w:t>
      </w:r>
    </w:p>
    <w:p w14:paraId="614BBD63" w14:textId="52552872" w:rsidR="00077314" w:rsidRDefault="00077314" w:rsidP="00372E56">
      <w:bookmarkStart w:id="86" w:name="_Toc516748855"/>
      <w:r>
        <w:t xml:space="preserve">This report provides more specifics on which users upvoted/downvoted a certain review.  </w:t>
      </w:r>
      <w:r w:rsidR="0055520F">
        <w:t>Using our previous report example, we examine the users that upvoted/downvoted Superman33’s review of the Departed.</w:t>
      </w:r>
      <w:r w:rsidR="00551D94">
        <w:t xml:space="preserve">  We first start by gathering the </w:t>
      </w:r>
      <w:proofErr w:type="spellStart"/>
      <w:r w:rsidR="00551D94">
        <w:t>UserId</w:t>
      </w:r>
      <w:proofErr w:type="spellEnd"/>
      <w:r w:rsidR="00551D94">
        <w:t xml:space="preserve">/MovieId of the particular user review we want to </w:t>
      </w:r>
      <w:proofErr w:type="spellStart"/>
      <w:r w:rsidR="00551D94">
        <w:t>lookup</w:t>
      </w:r>
      <w:proofErr w:type="spellEnd"/>
      <w:r w:rsidR="00551D94">
        <w:t xml:space="preserve">, and then use the </w:t>
      </w:r>
      <w:proofErr w:type="spellStart"/>
      <w:r w:rsidR="00551D94">
        <w:t>ReviewId</w:t>
      </w:r>
      <w:proofErr w:type="spellEnd"/>
      <w:r w:rsidR="00551D94">
        <w:t xml:space="preserve"> in the final query to gather the details.  We sort by helpful (i.e. upvoted) reviews floating to the top.</w:t>
      </w:r>
    </w:p>
    <w:p w14:paraId="6300BF53" w14:textId="3ADD69D3" w:rsidR="00077314" w:rsidRDefault="00077314" w:rsidP="00372E56"/>
    <w:p w14:paraId="5B318E94" w14:textId="667BAC58" w:rsidR="007162A2" w:rsidRDefault="007162A2" w:rsidP="00372E56">
      <w:r>
        <w:t>This query would be useful to drill into more details about a particular movie review.</w:t>
      </w:r>
    </w:p>
    <w:p w14:paraId="080A314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uperMan33'</w:t>
      </w:r>
    </w:p>
    <w:p w14:paraId="0A112073"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User]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808080"/>
          <w:sz w:val="19"/>
          <w:szCs w:val="19"/>
        </w:rPr>
        <w:t>)</w:t>
      </w:r>
    </w:p>
    <w:p w14:paraId="4E16A355"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r>
        <w:rPr>
          <w:rFonts w:ascii="Consolas" w:hAnsi="Consolas" w:cs="Consolas"/>
          <w:color w:val="808080"/>
          <w:sz w:val="19"/>
          <w:szCs w:val="19"/>
        </w:rPr>
        <w:t>)</w:t>
      </w:r>
    </w:p>
    <w:p w14:paraId="5584DFA0"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583DE9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MovieId </w:t>
      </w:r>
      <w:r>
        <w:rPr>
          <w:rFonts w:ascii="Consolas" w:hAnsi="Consolas" w:cs="Consolas"/>
          <w:color w:val="808080"/>
          <w:sz w:val="19"/>
          <w:szCs w:val="19"/>
        </w:rPr>
        <w:t>=</w:t>
      </w:r>
      <w:r>
        <w:rPr>
          <w:rFonts w:ascii="Consolas" w:hAnsi="Consolas" w:cs="Consolas"/>
          <w:color w:val="000000"/>
          <w:sz w:val="19"/>
          <w:szCs w:val="19"/>
        </w:rPr>
        <w:t xml:space="preserve"> @MovieId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0EFFC63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0563E0A9"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63AE5B1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p>
    <w:p w14:paraId="32E9FEFD"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p>
    <w:p w14:paraId="55E80421"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Id</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UserId</w:t>
      </w:r>
      <w:proofErr w:type="spellEnd"/>
    </w:p>
    <w:p w14:paraId="40F3461F"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p>
    <w:p w14:paraId="365F0535" w14:textId="4FD5EED3" w:rsidR="005170AF" w:rsidRDefault="005170AF" w:rsidP="005170AF">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0000FF"/>
          <w:sz w:val="19"/>
          <w:szCs w:val="19"/>
        </w:rPr>
        <w:t>DESC</w:t>
      </w:r>
    </w:p>
    <w:p w14:paraId="4064DAD7" w14:textId="77777777" w:rsidR="00551D94" w:rsidRDefault="00551D94" w:rsidP="005170AF"/>
    <w:p w14:paraId="1913B06A" w14:textId="27FD6DAA" w:rsidR="005170AF" w:rsidRDefault="009C6E9D" w:rsidP="005170AF">
      <w:r>
        <w:t>Results:</w:t>
      </w:r>
    </w:p>
    <w:p w14:paraId="66639047" w14:textId="3B048603" w:rsidR="009C6E9D" w:rsidRDefault="009C6E9D" w:rsidP="00FE072D">
      <w:pPr>
        <w:jc w:val="center"/>
      </w:pPr>
      <w:r w:rsidRPr="009C6E9D">
        <w:rPr>
          <w:noProof/>
        </w:rPr>
        <w:drawing>
          <wp:inline distT="0" distB="0" distL="0" distR="0" wp14:anchorId="3795EA72" wp14:editId="76C0EA49">
            <wp:extent cx="1497131" cy="803097"/>
            <wp:effectExtent l="152400" t="152400" r="370205" b="3594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01744" cy="805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1F4ABD88" w14:textId="77777777" w:rsidR="009C6E9D" w:rsidRDefault="009C6E9D" w:rsidP="005170AF"/>
    <w:p w14:paraId="7CE07DC4" w14:textId="76E061C5" w:rsidR="00734F6E" w:rsidRDefault="00AC435B" w:rsidP="00D363F4">
      <w:pPr>
        <w:pStyle w:val="Heading3"/>
        <w:numPr>
          <w:ilvl w:val="2"/>
          <w:numId w:val="6"/>
        </w:numPr>
        <w:ind w:left="1260"/>
        <w:rPr>
          <w:rFonts w:ascii="Times New Roman" w:hAnsi="Times New Roman" w:cs="Times New Roman"/>
          <w:sz w:val="24"/>
          <w:szCs w:val="24"/>
        </w:rPr>
      </w:pPr>
      <w:bookmarkStart w:id="87" w:name="_Toc37004319"/>
      <w:r w:rsidRPr="00734F6E">
        <w:rPr>
          <w:rFonts w:ascii="Times New Roman" w:hAnsi="Times New Roman" w:cs="Times New Roman"/>
          <w:sz w:val="24"/>
          <w:szCs w:val="24"/>
        </w:rPr>
        <w:t>List defective videos</w:t>
      </w:r>
      <w:bookmarkEnd w:id="86"/>
      <w:bookmarkEnd w:id="87"/>
    </w:p>
    <w:p w14:paraId="385DEA91" w14:textId="77777777" w:rsidR="00671F35" w:rsidRDefault="00671F35" w:rsidP="00671F35"/>
    <w:p w14:paraId="05FCA01C" w14:textId="77777777" w:rsidR="00671F35" w:rsidRDefault="00671F35" w:rsidP="00671F35"/>
    <w:p w14:paraId="73DC61A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689ACB3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FirstName</w:t>
      </w:r>
      <w:proofErr w:type="spellEnd"/>
      <w:r>
        <w:rPr>
          <w:rFonts w:ascii="Consolas" w:hAnsi="Consolas" w:cs="Consolas"/>
          <w:color w:val="808080"/>
          <w:sz w:val="19"/>
          <w:szCs w:val="19"/>
        </w:rPr>
        <w:t>,</w:t>
      </w:r>
    </w:p>
    <w:p w14:paraId="1573A3F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MiddleName</w:t>
      </w:r>
      <w:proofErr w:type="spellEnd"/>
      <w:r>
        <w:rPr>
          <w:rFonts w:ascii="Consolas" w:hAnsi="Consolas" w:cs="Consolas"/>
          <w:color w:val="808080"/>
          <w:sz w:val="19"/>
          <w:szCs w:val="19"/>
        </w:rPr>
        <w:t>,</w:t>
      </w:r>
    </w:p>
    <w:p w14:paraId="106665DF"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LastName</w:t>
      </w:r>
      <w:proofErr w:type="spellEnd"/>
      <w:r>
        <w:rPr>
          <w:rFonts w:ascii="Consolas" w:hAnsi="Consolas" w:cs="Consolas"/>
          <w:color w:val="808080"/>
          <w:sz w:val="19"/>
          <w:szCs w:val="19"/>
        </w:rPr>
        <w:t>,</w:t>
      </w:r>
    </w:p>
    <w:p w14:paraId="435ECA6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TotalNumberOfFilmRoles</w:t>
      </w:r>
      <w:proofErr w:type="spellEnd"/>
      <w:r>
        <w:rPr>
          <w:rFonts w:ascii="Consolas" w:hAnsi="Consolas" w:cs="Consolas"/>
          <w:color w:val="808080"/>
          <w:sz w:val="19"/>
          <w:szCs w:val="19"/>
        </w:rPr>
        <w:t>,</w:t>
      </w:r>
    </w:p>
    <w:p w14:paraId="268748E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2F039E7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Gender</w:t>
      </w:r>
      <w:proofErr w:type="spellEnd"/>
      <w:r>
        <w:rPr>
          <w:rFonts w:ascii="Consolas" w:hAnsi="Consolas" w:cs="Consolas"/>
          <w:color w:val="808080"/>
          <w:sz w:val="19"/>
          <w:szCs w:val="19"/>
        </w:rPr>
        <w:t>,</w:t>
      </w:r>
    </w:p>
    <w:p w14:paraId="38E2A34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DateOfBirth</w:t>
      </w:r>
      <w:proofErr w:type="spellEnd"/>
      <w:r>
        <w:rPr>
          <w:rFonts w:ascii="Consolas" w:hAnsi="Consolas" w:cs="Consolas"/>
          <w:color w:val="808080"/>
          <w:sz w:val="19"/>
          <w:szCs w:val="19"/>
        </w:rPr>
        <w:t>,</w:t>
      </w:r>
    </w:p>
    <w:p w14:paraId="699DC9A8"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Biography</w:t>
      </w:r>
      <w:proofErr w:type="spellEnd"/>
    </w:p>
    <w:p w14:paraId="654E1216"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7F18D0F2"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FF"/>
          <w:sz w:val="19"/>
          <w:szCs w:val="19"/>
        </w:rPr>
        <w:t xml:space="preserve"> </w:t>
      </w:r>
      <w:r>
        <w:rPr>
          <w:rFonts w:ascii="Consolas" w:hAnsi="Consolas" w:cs="Consolas"/>
          <w:color w:val="808080"/>
          <w:sz w:val="19"/>
          <w:szCs w:val="19"/>
        </w:rPr>
        <w:t>(</w:t>
      </w:r>
    </w:p>
    <w:p w14:paraId="7614D6E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r>
        <w:rPr>
          <w:rFonts w:ascii="Consolas" w:hAnsi="Consolas" w:cs="Consolas"/>
          <w:color w:val="000000"/>
          <w:sz w:val="19"/>
          <w:szCs w:val="19"/>
        </w:rPr>
        <w:t xml:space="preserve"> </w:t>
      </w:r>
    </w:p>
    <w:p w14:paraId="1884AFC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otalNumberOfFilmRoles</w:t>
      </w:r>
      <w:proofErr w:type="spellEnd"/>
    </w:p>
    <w:p w14:paraId="35588C7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FilmMember</w:t>
      </w:r>
    </w:p>
    <w:p w14:paraId="21114790"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w:t>
      </w:r>
      <w:proofErr w:type="gramStart"/>
      <w:r>
        <w:rPr>
          <w:rFonts w:ascii="Consolas" w:hAnsi="Consolas" w:cs="Consolas"/>
          <w:color w:val="000000"/>
          <w:sz w:val="19"/>
          <w:szCs w:val="19"/>
        </w:rPr>
        <w:t>GetAllFilmMemberMovies</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2EF317B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3EE2588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HAVING</w:t>
      </w:r>
      <w:r>
        <w:rPr>
          <w:rFonts w:ascii="Consolas" w:hAnsi="Consolas" w:cs="Consolas"/>
          <w:color w:val="000000"/>
          <w:sz w:val="19"/>
          <w:szCs w:val="19"/>
        </w:rPr>
        <w:t xml:space="preserve"> </w:t>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1</w:t>
      </w:r>
    </w:p>
    <w:p w14:paraId="0C6ABC4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FilmMemb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47970712" w14:textId="2F659CC5" w:rsidR="00671F35" w:rsidRDefault="00A30B1B" w:rsidP="00671F35">
      <w:r>
        <w:t>Results:</w:t>
      </w:r>
    </w:p>
    <w:p w14:paraId="07F72086" w14:textId="5D052952" w:rsidR="00671F35" w:rsidRPr="00671F35" w:rsidRDefault="00671F35" w:rsidP="00671F35">
      <w:r w:rsidRPr="00671F35">
        <w:rPr>
          <w:noProof/>
        </w:rPr>
        <w:drawing>
          <wp:inline distT="0" distB="0" distL="0" distR="0" wp14:anchorId="2A0F118C" wp14:editId="62EEDBB1">
            <wp:extent cx="5943600" cy="690245"/>
            <wp:effectExtent l="152400" t="152400" r="361950" b="3575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690245"/>
                    </a:xfrm>
                    <a:prstGeom prst="rect">
                      <a:avLst/>
                    </a:prstGeom>
                    <a:ln>
                      <a:noFill/>
                    </a:ln>
                    <a:effectLst>
                      <a:outerShdw blurRad="292100" dist="139700" dir="2700000" algn="tl" rotWithShape="0">
                        <a:srgbClr val="333333">
                          <a:alpha val="65000"/>
                        </a:srgbClr>
                      </a:outerShdw>
                    </a:effectLst>
                  </pic:spPr>
                </pic:pic>
              </a:graphicData>
            </a:graphic>
          </wp:inline>
        </w:drawing>
      </w:r>
    </w:p>
    <w:p w14:paraId="4E4019E0" w14:textId="77777777" w:rsidR="00734F6E" w:rsidRPr="00734F6E" w:rsidRDefault="00E05528" w:rsidP="00D363F4">
      <w:pPr>
        <w:pStyle w:val="Heading3"/>
        <w:numPr>
          <w:ilvl w:val="2"/>
          <w:numId w:val="6"/>
        </w:numPr>
        <w:ind w:left="1260"/>
        <w:rPr>
          <w:rFonts w:ascii="Times New Roman" w:hAnsi="Times New Roman" w:cs="Times New Roman"/>
          <w:sz w:val="24"/>
          <w:szCs w:val="24"/>
        </w:rPr>
      </w:pPr>
      <w:bookmarkStart w:id="88" w:name="_Toc516748856"/>
      <w:bookmarkStart w:id="89" w:name="_Toc37004320"/>
      <w:r w:rsidRPr="00734F6E">
        <w:rPr>
          <w:rFonts w:ascii="Times New Roman" w:hAnsi="Times New Roman" w:cs="Times New Roman"/>
          <w:sz w:val="24"/>
          <w:szCs w:val="24"/>
        </w:rPr>
        <w:t>List twenty popular videos by category for customers’ recommendations</w:t>
      </w:r>
      <w:bookmarkEnd w:id="88"/>
      <w:bookmarkEnd w:id="89"/>
    </w:p>
    <w:p w14:paraId="0C2D7727" w14:textId="77777777" w:rsidR="00E05528" w:rsidRDefault="00E05528" w:rsidP="00734F6E">
      <w:pPr>
        <w:rPr>
          <w:bCs/>
          <w:szCs w:val="28"/>
        </w:rPr>
      </w:pPr>
      <w:r>
        <w:rPr>
          <w:rFonts w:ascii="Comic Sans MS" w:hAnsi="Comic Sans MS"/>
          <w:bCs/>
          <w:color w:val="3366FF"/>
          <w:sz w:val="20"/>
          <w:szCs w:val="28"/>
        </w:rPr>
        <w:t>Same as above</w:t>
      </w:r>
    </w:p>
    <w:p w14:paraId="4740BF4D"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90" w:name="_Toc516748857"/>
      <w:bookmarkStart w:id="91" w:name="_Toc37004321"/>
      <w:r w:rsidRPr="00734F6E">
        <w:rPr>
          <w:rFonts w:ascii="Times New Roman" w:hAnsi="Times New Roman" w:cs="Times New Roman"/>
          <w:sz w:val="24"/>
          <w:szCs w:val="24"/>
        </w:rPr>
        <w:t>CRUD Matrix</w:t>
      </w:r>
      <w:bookmarkEnd w:id="90"/>
      <w:bookmarkEnd w:id="91"/>
    </w:p>
    <w:p w14:paraId="19F7C64A" w14:textId="77777777" w:rsidR="00AC435B" w:rsidRDefault="00AC435B" w:rsidP="00734F6E">
      <w:pPr>
        <w:rPr>
          <w:bCs/>
          <w:szCs w:val="28"/>
        </w:rPr>
      </w:pPr>
      <w:r>
        <w:rPr>
          <w:rFonts w:ascii="Comic Sans MS" w:hAnsi="Comic Sans MS"/>
          <w:bCs/>
          <w:color w:val="3366FF"/>
          <w:sz w:val="20"/>
          <w:szCs w:val="28"/>
        </w:rPr>
        <w:t xml:space="preserve">CRUD matrix as described </w:t>
      </w:r>
      <w:r w:rsidR="004177E6">
        <w:rPr>
          <w:rFonts w:ascii="Comic Sans MS" w:hAnsi="Comic Sans MS"/>
          <w:bCs/>
          <w:color w:val="3366FF"/>
          <w:sz w:val="20"/>
          <w:szCs w:val="28"/>
        </w:rPr>
        <w:t xml:space="preserve">in one presentation </w:t>
      </w:r>
      <w:r>
        <w:rPr>
          <w:rFonts w:ascii="Comic Sans MS" w:hAnsi="Comic Sans MS"/>
          <w:bCs/>
          <w:color w:val="3366FF"/>
          <w:sz w:val="20"/>
          <w:szCs w:val="28"/>
        </w:rPr>
        <w:t>by Dr. Kung</w:t>
      </w:r>
    </w:p>
    <w:p w14:paraId="517ECC24"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92" w:name="_Toc516748858"/>
      <w:bookmarkStart w:id="93" w:name="_Toc37004322"/>
      <w:r w:rsidRPr="00734F6E">
        <w:rPr>
          <w:rFonts w:ascii="Times New Roman" w:hAnsi="Times New Roman" w:cs="Times New Roman"/>
          <w:i w:val="0"/>
          <w:sz w:val="24"/>
          <w:szCs w:val="24"/>
        </w:rPr>
        <w:t>List of Entity Types</w:t>
      </w:r>
      <w:bookmarkEnd w:id="92"/>
      <w:bookmarkEnd w:id="93"/>
    </w:p>
    <w:p w14:paraId="086A50F5"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94" w:name="_Toc516748859"/>
      <w:bookmarkStart w:id="95" w:name="_Toc37004323"/>
      <w:r w:rsidRPr="00734F6E">
        <w:rPr>
          <w:rFonts w:ascii="Times New Roman" w:hAnsi="Times New Roman" w:cs="Times New Roman"/>
          <w:i w:val="0"/>
          <w:sz w:val="24"/>
          <w:szCs w:val="24"/>
        </w:rPr>
        <w:t>List of Functions</w:t>
      </w:r>
      <w:bookmarkEnd w:id="94"/>
      <w:bookmarkEnd w:id="95"/>
    </w:p>
    <w:p w14:paraId="71B06C3E" w14:textId="77777777" w:rsidR="00734F6E" w:rsidRPr="00734F6E" w:rsidRDefault="009A27BE" w:rsidP="00D363F4">
      <w:pPr>
        <w:pStyle w:val="Heading1"/>
        <w:numPr>
          <w:ilvl w:val="0"/>
          <w:numId w:val="2"/>
        </w:numPr>
        <w:ind w:left="630" w:hanging="630"/>
        <w:rPr>
          <w:rFonts w:ascii="Times New Roman" w:hAnsi="Times New Roman" w:cs="Times New Roman"/>
          <w:sz w:val="24"/>
          <w:szCs w:val="24"/>
        </w:rPr>
      </w:pPr>
      <w:bookmarkStart w:id="96" w:name="_Toc516748860"/>
      <w:bookmarkStart w:id="97" w:name="_Toc37004324"/>
      <w:bookmarkStart w:id="98" w:name="_Ref37011720"/>
      <w:bookmarkStart w:id="99" w:name="_Ref37011724"/>
      <w:r w:rsidRPr="00734F6E">
        <w:rPr>
          <w:rFonts w:ascii="Times New Roman" w:hAnsi="Times New Roman" w:cs="Times New Roman"/>
          <w:sz w:val="24"/>
          <w:szCs w:val="24"/>
        </w:rPr>
        <w:t>Concluding Remarks</w:t>
      </w:r>
      <w:bookmarkEnd w:id="96"/>
      <w:bookmarkEnd w:id="97"/>
      <w:bookmarkEnd w:id="98"/>
      <w:bookmarkEnd w:id="99"/>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r>
        <w:rPr>
          <w:rFonts w:ascii="Comic Sans MS" w:hAnsi="Comic Sans MS"/>
          <w:bCs/>
          <w:color w:val="3366FF"/>
          <w:sz w:val="20"/>
          <w:szCs w:val="28"/>
        </w:rPr>
        <w:t>AwardShowInstanc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582B52FB" w:rsidR="00C5792F" w:rsidRDefault="00C5792F" w:rsidP="00AC6F4F">
      <w:pPr>
        <w:numPr>
          <w:ilvl w:val="0"/>
          <w:numId w:val="13"/>
        </w:numPr>
        <w:rPr>
          <w:bCs/>
          <w:szCs w:val="28"/>
        </w:rPr>
      </w:pPr>
      <w:r>
        <w:rPr>
          <w:bCs/>
          <w:szCs w:val="28"/>
        </w:rPr>
        <w:t>File Attachments</w:t>
      </w:r>
    </w:p>
    <w:p w14:paraId="27B04565"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 xml:space="preserve">Future - Store Nominations </w:t>
      </w:r>
    </w:p>
    <w:p w14:paraId="306305D0"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remaining award types</w:t>
      </w:r>
    </w:p>
    <w:p w14:paraId="61E2D966"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data from other systems</w:t>
      </w:r>
    </w:p>
    <w:p w14:paraId="111B5CE7" w14:textId="7088CB65" w:rsidR="00707B30" w:rsidRDefault="00183A00" w:rsidP="00AC6F4F">
      <w:pPr>
        <w:numPr>
          <w:ilvl w:val="0"/>
          <w:numId w:val="13"/>
        </w:numPr>
        <w:rPr>
          <w:bCs/>
          <w:szCs w:val="28"/>
        </w:rPr>
      </w:pPr>
      <w:r>
        <w:rPr>
          <w:bCs/>
          <w:szCs w:val="28"/>
        </w:rPr>
        <w:lastRenderedPageBreak/>
        <w:t>Movie Trailers</w:t>
      </w:r>
    </w:p>
    <w:p w14:paraId="5453EF39" w14:textId="77777777" w:rsidR="00734F6E" w:rsidRDefault="00734F6E" w:rsidP="00734F6E">
      <w:pPr>
        <w:pStyle w:val="Title"/>
        <w:jc w:val="left"/>
      </w:pPr>
      <w:r>
        <w:br w:type="page"/>
      </w:r>
      <w:bookmarkStart w:id="100" w:name="_Toc516748861"/>
      <w:bookmarkStart w:id="101" w:name="_Toc37004325"/>
      <w:r w:rsidR="00AC435B">
        <w:lastRenderedPageBreak/>
        <w:t>Appendices</w:t>
      </w:r>
      <w:bookmarkEnd w:id="100"/>
      <w:bookmarkEnd w:id="101"/>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w:t>
      </w:r>
      <w:proofErr w:type="spellStart"/>
      <w:r w:rsidR="00760506">
        <w:rPr>
          <w:rFonts w:ascii="Comic Sans MS" w:hAnsi="Comic Sans MS"/>
          <w:bCs/>
          <w:color w:val="3366FF"/>
          <w:sz w:val="20"/>
          <w:szCs w:val="28"/>
        </w:rPr>
        <w:t>column_name</w:t>
      </w:r>
      <w:proofErr w:type="spellEnd"/>
      <w:r w:rsidR="00760506">
        <w:rPr>
          <w:rFonts w:ascii="Comic Sans MS" w:hAnsi="Comic Sans MS"/>
          <w:bCs/>
          <w:color w:val="3366FF"/>
          <w:sz w:val="20"/>
          <w:szCs w:val="28"/>
        </w:rPr>
        <w:t xml:space="preserv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 xml:space="preserve">betical </w:t>
      </w:r>
      <w:proofErr w:type="gramStart"/>
      <w:r w:rsidR="00760506">
        <w:rPr>
          <w:rFonts w:ascii="Comic Sans MS" w:hAnsi="Comic Sans MS"/>
          <w:bCs/>
          <w:color w:val="3366FF"/>
          <w:sz w:val="20"/>
          <w:szCs w:val="28"/>
        </w:rPr>
        <w:t xml:space="preserve">order,  </w:t>
      </w:r>
      <w:proofErr w:type="spellStart"/>
      <w:r w:rsidR="00760506">
        <w:rPr>
          <w:rFonts w:ascii="Comic Sans MS" w:hAnsi="Comic Sans MS"/>
          <w:bCs/>
          <w:color w:val="3366FF"/>
          <w:sz w:val="20"/>
          <w:szCs w:val="28"/>
        </w:rPr>
        <w:t>table</w:t>
      </w:r>
      <w:proofErr w:type="gramEnd"/>
      <w:r w:rsidR="00760506">
        <w:rPr>
          <w:rFonts w:ascii="Comic Sans MS" w:hAnsi="Comic Sans MS"/>
          <w:bCs/>
          <w:color w:val="3366FF"/>
          <w:sz w:val="20"/>
          <w:szCs w:val="28"/>
        </w:rPr>
        <w:t>_name</w:t>
      </w:r>
      <w:proofErr w:type="spellEnd"/>
      <w:r w:rsidR="00760506">
        <w:rPr>
          <w:rFonts w:ascii="Comic Sans MS" w:hAnsi="Comic Sans MS"/>
          <w:bCs/>
          <w:color w:val="3366FF"/>
          <w:sz w:val="20"/>
          <w:szCs w:val="28"/>
        </w:rPr>
        <w:t>))</w:t>
      </w:r>
    </w:p>
    <w:p w14:paraId="01C6F337" w14:textId="77777777" w:rsidR="00734F6E" w:rsidRPr="00734F6E" w:rsidRDefault="00AC435B" w:rsidP="00734F6E">
      <w:pPr>
        <w:pStyle w:val="Title"/>
        <w:jc w:val="left"/>
      </w:pPr>
      <w:bookmarkStart w:id="102" w:name="_Toc516748862"/>
      <w:bookmarkStart w:id="103" w:name="_Toc37004326"/>
      <w:r w:rsidRPr="00734F6E">
        <w:t>References</w:t>
      </w:r>
      <w:bookmarkEnd w:id="102"/>
      <w:bookmarkEnd w:id="103"/>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877DFB">
      <w:headerReference w:type="default" r:id="rId66"/>
      <w:footerReference w:type="default" r:id="rId67"/>
      <w:footerReference w:type="firs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8221D" w14:textId="77777777" w:rsidR="00877114" w:rsidRDefault="00877114">
      <w:r>
        <w:separator/>
      </w:r>
    </w:p>
  </w:endnote>
  <w:endnote w:type="continuationSeparator" w:id="0">
    <w:p w14:paraId="5FBD4667" w14:textId="77777777" w:rsidR="00877114" w:rsidRDefault="00877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877114" w:rsidRDefault="00877114">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48</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50</w:t>
    </w:r>
    <w:r>
      <w:rPr>
        <w:b/>
        <w:bCs/>
      </w:rPr>
      <w:fldChar w:fldCharType="end"/>
    </w:r>
  </w:p>
  <w:p w14:paraId="71606225" w14:textId="77777777" w:rsidR="00877114" w:rsidRDefault="008771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877114" w:rsidRDefault="00877114">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877114" w:rsidRDefault="008771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61BD4" w14:textId="77777777" w:rsidR="00877114" w:rsidRDefault="00877114">
      <w:r>
        <w:separator/>
      </w:r>
    </w:p>
  </w:footnote>
  <w:footnote w:type="continuationSeparator" w:id="0">
    <w:p w14:paraId="4E16095D" w14:textId="77777777" w:rsidR="00877114" w:rsidRDefault="008771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877114" w:rsidRDefault="00877114" w:rsidP="00CD79D3">
    <w:pPr>
      <w:pStyle w:val="Header"/>
      <w:rPr>
        <w:rFonts w:ascii="Arial" w:hAnsi="Arial" w:cs="Arial"/>
        <w:sz w:val="20"/>
        <w:szCs w:val="20"/>
      </w:rPr>
    </w:pPr>
    <w:r>
      <w:rPr>
        <w:rFonts w:ascii="Arial" w:hAnsi="Arial" w:cs="Arial"/>
        <w:sz w:val="20"/>
        <w:szCs w:val="20"/>
      </w:rPr>
      <w:t>Steven Anderson</w:t>
    </w:r>
  </w:p>
  <w:p w14:paraId="21995374" w14:textId="7670223D" w:rsidR="00877114" w:rsidRDefault="00877114"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877114" w:rsidRPr="006A0E68" w:rsidRDefault="00877114"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84851DE"/>
    <w:multiLevelType w:val="hybridMultilevel"/>
    <w:tmpl w:val="4B2E8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73E63"/>
    <w:multiLevelType w:val="hybridMultilevel"/>
    <w:tmpl w:val="4484FA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16E63938"/>
    <w:multiLevelType w:val="multilevel"/>
    <w:tmpl w:val="9FC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8E36842"/>
    <w:multiLevelType w:val="hybridMultilevel"/>
    <w:tmpl w:val="7AFE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3D3FC9"/>
    <w:multiLevelType w:val="multilevel"/>
    <w:tmpl w:val="78A00370"/>
    <w:lvl w:ilvl="0">
      <w:start w:val="1"/>
      <w:numFmt w:val="decimal"/>
      <w:lvlText w:val="%1."/>
      <w:lvlJc w:val="left"/>
      <w:pPr>
        <w:ind w:left="720" w:hanging="360"/>
      </w:pPr>
      <w:rPr>
        <w:rFonts w:hint="default"/>
      </w:rPr>
    </w:lvl>
    <w:lvl w:ilvl="1">
      <w:start w:val="2"/>
      <w:numFmt w:val="decimal"/>
      <w:isLgl/>
      <w:lvlText w:val="%1.%2"/>
      <w:lvlJc w:val="left"/>
      <w:pPr>
        <w:ind w:left="1185" w:hanging="825"/>
      </w:pPr>
      <w:rPr>
        <w:rFonts w:hint="default"/>
      </w:rPr>
    </w:lvl>
    <w:lvl w:ilvl="2">
      <w:start w:val="3"/>
      <w:numFmt w:val="decimal"/>
      <w:isLgl/>
      <w:lvlText w:val="%1.%2.%3"/>
      <w:lvlJc w:val="left"/>
      <w:pPr>
        <w:ind w:left="1185" w:hanging="825"/>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F37D2F"/>
    <w:multiLevelType w:val="hybridMultilevel"/>
    <w:tmpl w:val="B81ECC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5906F9"/>
    <w:multiLevelType w:val="hybridMultilevel"/>
    <w:tmpl w:val="A2788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20" w15:restartNumberingAfterBreak="0">
    <w:nsid w:val="4DE35120"/>
    <w:multiLevelType w:val="multilevel"/>
    <w:tmpl w:val="F5D0E6E4"/>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3553275"/>
    <w:multiLevelType w:val="hybridMultilevel"/>
    <w:tmpl w:val="C0DC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CB2E7D"/>
    <w:multiLevelType w:val="multilevel"/>
    <w:tmpl w:val="415CEB40"/>
    <w:lvl w:ilvl="0">
      <w:start w:val="3"/>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6"/>
      <w:numFmt w:val="decimal"/>
      <w:lvlText w:val="%1.%2.%3"/>
      <w:lvlJc w:val="left"/>
      <w:pPr>
        <w:ind w:left="810" w:hanging="81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C13188A"/>
    <w:multiLevelType w:val="hybridMultilevel"/>
    <w:tmpl w:val="30FE0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765233"/>
    <w:multiLevelType w:val="multilevel"/>
    <w:tmpl w:val="6EF423AC"/>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B65BAA"/>
    <w:multiLevelType w:val="hybridMultilevel"/>
    <w:tmpl w:val="2ABCC6A8"/>
    <w:lvl w:ilvl="0" w:tplc="985A5758">
      <w:start w:val="1"/>
      <w:numFmt w:val="decimal"/>
      <w:lvlText w:val="%1."/>
      <w:lvlJc w:val="left"/>
      <w:pPr>
        <w:ind w:left="720" w:hanging="360"/>
      </w:pPr>
      <w:rPr>
        <w:rFonts w:asciiTheme="minorHAnsi" w:hAnsiTheme="minorHAnsi" w:hint="default"/>
        <w:color w:val="auto"/>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A9478B"/>
    <w:multiLevelType w:val="hybridMultilevel"/>
    <w:tmpl w:val="DF3C9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D41838"/>
    <w:multiLevelType w:val="multilevel"/>
    <w:tmpl w:val="91D418CE"/>
    <w:lvl w:ilvl="0">
      <w:start w:val="4"/>
      <w:numFmt w:val="decimal"/>
      <w:lvlText w:val="%1"/>
      <w:lvlJc w:val="left"/>
      <w:pPr>
        <w:ind w:left="825" w:hanging="825"/>
      </w:pPr>
      <w:rPr>
        <w:rFonts w:hint="default"/>
      </w:rPr>
    </w:lvl>
    <w:lvl w:ilvl="1">
      <w:start w:val="2"/>
      <w:numFmt w:val="decimal"/>
      <w:lvlText w:val="%1.%2"/>
      <w:lvlJc w:val="left"/>
      <w:pPr>
        <w:ind w:left="825" w:hanging="825"/>
      </w:pPr>
      <w:rPr>
        <w:rFonts w:hint="default"/>
      </w:rPr>
    </w:lvl>
    <w:lvl w:ilvl="2">
      <w:start w:val="4"/>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756F7313"/>
    <w:multiLevelType w:val="multilevel"/>
    <w:tmpl w:val="C4301456"/>
    <w:lvl w:ilvl="0">
      <w:start w:val="3"/>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7"/>
  </w:num>
  <w:num w:numId="2">
    <w:abstractNumId w:val="25"/>
  </w:num>
  <w:num w:numId="3">
    <w:abstractNumId w:val="5"/>
  </w:num>
  <w:num w:numId="4">
    <w:abstractNumId w:val="14"/>
  </w:num>
  <w:num w:numId="5">
    <w:abstractNumId w:val="35"/>
  </w:num>
  <w:num w:numId="6">
    <w:abstractNumId w:val="32"/>
  </w:num>
  <w:num w:numId="7">
    <w:abstractNumId w:val="9"/>
  </w:num>
  <w:num w:numId="8">
    <w:abstractNumId w:val="22"/>
  </w:num>
  <w:num w:numId="9">
    <w:abstractNumId w:val="30"/>
  </w:num>
  <w:num w:numId="10">
    <w:abstractNumId w:val="6"/>
  </w:num>
  <w:num w:numId="11">
    <w:abstractNumId w:val="15"/>
  </w:num>
  <w:num w:numId="12">
    <w:abstractNumId w:val="17"/>
  </w:num>
  <w:num w:numId="13">
    <w:abstractNumId w:val="0"/>
  </w:num>
  <w:num w:numId="14">
    <w:abstractNumId w:val="12"/>
  </w:num>
  <w:num w:numId="15">
    <w:abstractNumId w:val="28"/>
  </w:num>
  <w:num w:numId="16">
    <w:abstractNumId w:val="11"/>
  </w:num>
  <w:num w:numId="17">
    <w:abstractNumId w:val="4"/>
  </w:num>
  <w:num w:numId="18">
    <w:abstractNumId w:val="19"/>
  </w:num>
  <w:num w:numId="19">
    <w:abstractNumId w:val="33"/>
  </w:num>
  <w:num w:numId="20">
    <w:abstractNumId w:val="24"/>
  </w:num>
  <w:num w:numId="21">
    <w:abstractNumId w:val="1"/>
  </w:num>
  <w:num w:numId="22">
    <w:abstractNumId w:val="8"/>
  </w:num>
  <w:num w:numId="23">
    <w:abstractNumId w:val="26"/>
  </w:num>
  <w:num w:numId="24">
    <w:abstractNumId w:val="20"/>
  </w:num>
  <w:num w:numId="25">
    <w:abstractNumId w:val="34"/>
  </w:num>
  <w:num w:numId="26">
    <w:abstractNumId w:val="10"/>
  </w:num>
  <w:num w:numId="27">
    <w:abstractNumId w:val="27"/>
  </w:num>
  <w:num w:numId="28">
    <w:abstractNumId w:val="18"/>
  </w:num>
  <w:num w:numId="29">
    <w:abstractNumId w:val="23"/>
  </w:num>
  <w:num w:numId="30">
    <w:abstractNumId w:val="21"/>
  </w:num>
  <w:num w:numId="31">
    <w:abstractNumId w:val="3"/>
  </w:num>
  <w:num w:numId="32">
    <w:abstractNumId w:val="2"/>
  </w:num>
  <w:num w:numId="33">
    <w:abstractNumId w:val="13"/>
  </w:num>
  <w:num w:numId="34">
    <w:abstractNumId w:val="16"/>
  </w:num>
  <w:num w:numId="35">
    <w:abstractNumId w:val="29"/>
  </w:num>
  <w:num w:numId="36">
    <w:abstractNumId w:val="3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3D49"/>
    <w:rsid w:val="00005435"/>
    <w:rsid w:val="00010348"/>
    <w:rsid w:val="00010E22"/>
    <w:rsid w:val="000139A8"/>
    <w:rsid w:val="00014876"/>
    <w:rsid w:val="00015A51"/>
    <w:rsid w:val="00016E6B"/>
    <w:rsid w:val="000218B6"/>
    <w:rsid w:val="00026EF5"/>
    <w:rsid w:val="0003269D"/>
    <w:rsid w:val="000326F5"/>
    <w:rsid w:val="00032962"/>
    <w:rsid w:val="00032A01"/>
    <w:rsid w:val="00036BF5"/>
    <w:rsid w:val="00037B1E"/>
    <w:rsid w:val="0004081A"/>
    <w:rsid w:val="00042DF9"/>
    <w:rsid w:val="00046C0C"/>
    <w:rsid w:val="000478A8"/>
    <w:rsid w:val="00050098"/>
    <w:rsid w:val="0005069B"/>
    <w:rsid w:val="00050804"/>
    <w:rsid w:val="00050EE8"/>
    <w:rsid w:val="00053707"/>
    <w:rsid w:val="000538B0"/>
    <w:rsid w:val="00057734"/>
    <w:rsid w:val="00060BE4"/>
    <w:rsid w:val="00062799"/>
    <w:rsid w:val="00063218"/>
    <w:rsid w:val="0006425A"/>
    <w:rsid w:val="00067162"/>
    <w:rsid w:val="000709E7"/>
    <w:rsid w:val="00072F3F"/>
    <w:rsid w:val="0007580D"/>
    <w:rsid w:val="00077314"/>
    <w:rsid w:val="000805BE"/>
    <w:rsid w:val="000808D5"/>
    <w:rsid w:val="00082A0A"/>
    <w:rsid w:val="00083218"/>
    <w:rsid w:val="000835E7"/>
    <w:rsid w:val="000844AA"/>
    <w:rsid w:val="0008619E"/>
    <w:rsid w:val="000871BC"/>
    <w:rsid w:val="00091780"/>
    <w:rsid w:val="0009295B"/>
    <w:rsid w:val="0009397D"/>
    <w:rsid w:val="00093EC0"/>
    <w:rsid w:val="0009607B"/>
    <w:rsid w:val="000A0AA5"/>
    <w:rsid w:val="000A0C28"/>
    <w:rsid w:val="000A3B04"/>
    <w:rsid w:val="000A7269"/>
    <w:rsid w:val="000A7A52"/>
    <w:rsid w:val="000B096E"/>
    <w:rsid w:val="000B2BFC"/>
    <w:rsid w:val="000B3536"/>
    <w:rsid w:val="000C45DA"/>
    <w:rsid w:val="000C4C26"/>
    <w:rsid w:val="000C7C7A"/>
    <w:rsid w:val="000D11F0"/>
    <w:rsid w:val="000D17FE"/>
    <w:rsid w:val="000D30C7"/>
    <w:rsid w:val="000D5B24"/>
    <w:rsid w:val="000D7129"/>
    <w:rsid w:val="000E6CD1"/>
    <w:rsid w:val="000E74E7"/>
    <w:rsid w:val="000F1DED"/>
    <w:rsid w:val="000F3732"/>
    <w:rsid w:val="000F7E51"/>
    <w:rsid w:val="00100F33"/>
    <w:rsid w:val="00104B22"/>
    <w:rsid w:val="00106A1C"/>
    <w:rsid w:val="0011016A"/>
    <w:rsid w:val="001106E5"/>
    <w:rsid w:val="001112F1"/>
    <w:rsid w:val="00112DC5"/>
    <w:rsid w:val="00113381"/>
    <w:rsid w:val="00117166"/>
    <w:rsid w:val="001203F7"/>
    <w:rsid w:val="001235CC"/>
    <w:rsid w:val="00123F8B"/>
    <w:rsid w:val="00126CA2"/>
    <w:rsid w:val="0012785E"/>
    <w:rsid w:val="001321A3"/>
    <w:rsid w:val="0013343E"/>
    <w:rsid w:val="00133A3A"/>
    <w:rsid w:val="00134E67"/>
    <w:rsid w:val="00135310"/>
    <w:rsid w:val="00135313"/>
    <w:rsid w:val="001357E4"/>
    <w:rsid w:val="00135C8B"/>
    <w:rsid w:val="00136FDD"/>
    <w:rsid w:val="001370FB"/>
    <w:rsid w:val="0014107F"/>
    <w:rsid w:val="00142388"/>
    <w:rsid w:val="00144AF9"/>
    <w:rsid w:val="00150EE8"/>
    <w:rsid w:val="00152A18"/>
    <w:rsid w:val="001538EC"/>
    <w:rsid w:val="00157640"/>
    <w:rsid w:val="00157BF3"/>
    <w:rsid w:val="001612A1"/>
    <w:rsid w:val="00166810"/>
    <w:rsid w:val="001672F6"/>
    <w:rsid w:val="00167719"/>
    <w:rsid w:val="001677BE"/>
    <w:rsid w:val="001702D6"/>
    <w:rsid w:val="00172D54"/>
    <w:rsid w:val="001761AD"/>
    <w:rsid w:val="00177E58"/>
    <w:rsid w:val="00180E9F"/>
    <w:rsid w:val="00181A9D"/>
    <w:rsid w:val="00183831"/>
    <w:rsid w:val="00183A00"/>
    <w:rsid w:val="00186F65"/>
    <w:rsid w:val="0018769D"/>
    <w:rsid w:val="00187801"/>
    <w:rsid w:val="001904B6"/>
    <w:rsid w:val="00191003"/>
    <w:rsid w:val="0019293E"/>
    <w:rsid w:val="00192B83"/>
    <w:rsid w:val="00193605"/>
    <w:rsid w:val="00193F39"/>
    <w:rsid w:val="001971B6"/>
    <w:rsid w:val="001A0041"/>
    <w:rsid w:val="001A0054"/>
    <w:rsid w:val="001B0C81"/>
    <w:rsid w:val="001B4E4A"/>
    <w:rsid w:val="001B5183"/>
    <w:rsid w:val="001B61B7"/>
    <w:rsid w:val="001B6948"/>
    <w:rsid w:val="001C2C16"/>
    <w:rsid w:val="001C39BA"/>
    <w:rsid w:val="001D2558"/>
    <w:rsid w:val="001D4F90"/>
    <w:rsid w:val="001D52E5"/>
    <w:rsid w:val="001D668C"/>
    <w:rsid w:val="001D678A"/>
    <w:rsid w:val="001E0B29"/>
    <w:rsid w:val="001E1201"/>
    <w:rsid w:val="001E3FBA"/>
    <w:rsid w:val="001E59E9"/>
    <w:rsid w:val="001E7268"/>
    <w:rsid w:val="001F3866"/>
    <w:rsid w:val="001F3E9D"/>
    <w:rsid w:val="001F5249"/>
    <w:rsid w:val="001F6722"/>
    <w:rsid w:val="001F77E3"/>
    <w:rsid w:val="0020264E"/>
    <w:rsid w:val="00203402"/>
    <w:rsid w:val="00204CEC"/>
    <w:rsid w:val="002067C5"/>
    <w:rsid w:val="0021028F"/>
    <w:rsid w:val="00213549"/>
    <w:rsid w:val="00213C51"/>
    <w:rsid w:val="00214E05"/>
    <w:rsid w:val="00215CB0"/>
    <w:rsid w:val="002203C4"/>
    <w:rsid w:val="0022144E"/>
    <w:rsid w:val="002215B1"/>
    <w:rsid w:val="002273A2"/>
    <w:rsid w:val="002317D6"/>
    <w:rsid w:val="00233749"/>
    <w:rsid w:val="00234EC6"/>
    <w:rsid w:val="002372D8"/>
    <w:rsid w:val="00245EB6"/>
    <w:rsid w:val="00246C23"/>
    <w:rsid w:val="002471A2"/>
    <w:rsid w:val="002516F6"/>
    <w:rsid w:val="002577ED"/>
    <w:rsid w:val="00260ECE"/>
    <w:rsid w:val="00261CDE"/>
    <w:rsid w:val="00262EA5"/>
    <w:rsid w:val="0026334C"/>
    <w:rsid w:val="0026468B"/>
    <w:rsid w:val="0026652E"/>
    <w:rsid w:val="00267ED8"/>
    <w:rsid w:val="002726F7"/>
    <w:rsid w:val="002736D4"/>
    <w:rsid w:val="00275E68"/>
    <w:rsid w:val="0027783E"/>
    <w:rsid w:val="002804B5"/>
    <w:rsid w:val="00287EE9"/>
    <w:rsid w:val="00290C5B"/>
    <w:rsid w:val="00290C61"/>
    <w:rsid w:val="00292B58"/>
    <w:rsid w:val="00295A12"/>
    <w:rsid w:val="00295B66"/>
    <w:rsid w:val="002965BD"/>
    <w:rsid w:val="00296A70"/>
    <w:rsid w:val="002977AC"/>
    <w:rsid w:val="002A081B"/>
    <w:rsid w:val="002A2820"/>
    <w:rsid w:val="002A3D9B"/>
    <w:rsid w:val="002A41B7"/>
    <w:rsid w:val="002A6202"/>
    <w:rsid w:val="002A7B45"/>
    <w:rsid w:val="002B31FB"/>
    <w:rsid w:val="002B5139"/>
    <w:rsid w:val="002B6B48"/>
    <w:rsid w:val="002B71E4"/>
    <w:rsid w:val="002B7D61"/>
    <w:rsid w:val="002C16BF"/>
    <w:rsid w:val="002C70B3"/>
    <w:rsid w:val="002D0393"/>
    <w:rsid w:val="002D17CC"/>
    <w:rsid w:val="002D48CD"/>
    <w:rsid w:val="002E0D3B"/>
    <w:rsid w:val="002E0DC1"/>
    <w:rsid w:val="002E24AA"/>
    <w:rsid w:val="002E34F5"/>
    <w:rsid w:val="002E3DFC"/>
    <w:rsid w:val="002E57B1"/>
    <w:rsid w:val="002F1462"/>
    <w:rsid w:val="002F5AAF"/>
    <w:rsid w:val="003038FC"/>
    <w:rsid w:val="003066A5"/>
    <w:rsid w:val="00311CE4"/>
    <w:rsid w:val="00313BD0"/>
    <w:rsid w:val="00313E50"/>
    <w:rsid w:val="003154EE"/>
    <w:rsid w:val="00321397"/>
    <w:rsid w:val="0032429D"/>
    <w:rsid w:val="0032462E"/>
    <w:rsid w:val="00332782"/>
    <w:rsid w:val="003345F2"/>
    <w:rsid w:val="00336F94"/>
    <w:rsid w:val="00337F99"/>
    <w:rsid w:val="00343488"/>
    <w:rsid w:val="003440C1"/>
    <w:rsid w:val="003444F9"/>
    <w:rsid w:val="00344E0F"/>
    <w:rsid w:val="00344FB3"/>
    <w:rsid w:val="003518D5"/>
    <w:rsid w:val="00372E56"/>
    <w:rsid w:val="00372EED"/>
    <w:rsid w:val="00374BE1"/>
    <w:rsid w:val="00375158"/>
    <w:rsid w:val="00375371"/>
    <w:rsid w:val="00376DD7"/>
    <w:rsid w:val="00376EA7"/>
    <w:rsid w:val="003800E1"/>
    <w:rsid w:val="00380692"/>
    <w:rsid w:val="003813A0"/>
    <w:rsid w:val="00381698"/>
    <w:rsid w:val="00382C4D"/>
    <w:rsid w:val="0038328F"/>
    <w:rsid w:val="00390A25"/>
    <w:rsid w:val="00391CA0"/>
    <w:rsid w:val="003950B6"/>
    <w:rsid w:val="00397A4F"/>
    <w:rsid w:val="003A32CE"/>
    <w:rsid w:val="003A36B4"/>
    <w:rsid w:val="003A6A26"/>
    <w:rsid w:val="003C213D"/>
    <w:rsid w:val="003C2BF2"/>
    <w:rsid w:val="003C2F39"/>
    <w:rsid w:val="003C37FD"/>
    <w:rsid w:val="003D12F2"/>
    <w:rsid w:val="003D26F2"/>
    <w:rsid w:val="003D2994"/>
    <w:rsid w:val="003E19E0"/>
    <w:rsid w:val="003E402E"/>
    <w:rsid w:val="003E77F1"/>
    <w:rsid w:val="003F1BBC"/>
    <w:rsid w:val="003F2841"/>
    <w:rsid w:val="003F3355"/>
    <w:rsid w:val="003F3780"/>
    <w:rsid w:val="003F54BB"/>
    <w:rsid w:val="003F6942"/>
    <w:rsid w:val="003F6F37"/>
    <w:rsid w:val="004013BF"/>
    <w:rsid w:val="00401702"/>
    <w:rsid w:val="0040687E"/>
    <w:rsid w:val="00410C86"/>
    <w:rsid w:val="00412FF9"/>
    <w:rsid w:val="00414522"/>
    <w:rsid w:val="004147CB"/>
    <w:rsid w:val="004177E6"/>
    <w:rsid w:val="0042041E"/>
    <w:rsid w:val="00421492"/>
    <w:rsid w:val="0042697B"/>
    <w:rsid w:val="00426EAA"/>
    <w:rsid w:val="00426F94"/>
    <w:rsid w:val="00433F76"/>
    <w:rsid w:val="0044390A"/>
    <w:rsid w:val="00443A4D"/>
    <w:rsid w:val="004447FC"/>
    <w:rsid w:val="0044550B"/>
    <w:rsid w:val="004466DF"/>
    <w:rsid w:val="00446908"/>
    <w:rsid w:val="00447BD0"/>
    <w:rsid w:val="004529ED"/>
    <w:rsid w:val="004565F4"/>
    <w:rsid w:val="00456BB3"/>
    <w:rsid w:val="00457203"/>
    <w:rsid w:val="004609BE"/>
    <w:rsid w:val="00461A72"/>
    <w:rsid w:val="004645D5"/>
    <w:rsid w:val="00464C37"/>
    <w:rsid w:val="0046511C"/>
    <w:rsid w:val="0047375C"/>
    <w:rsid w:val="004745F1"/>
    <w:rsid w:val="00475778"/>
    <w:rsid w:val="0048133F"/>
    <w:rsid w:val="004849CD"/>
    <w:rsid w:val="00486BE7"/>
    <w:rsid w:val="00486DA6"/>
    <w:rsid w:val="00487D3C"/>
    <w:rsid w:val="00491341"/>
    <w:rsid w:val="00495202"/>
    <w:rsid w:val="00495B46"/>
    <w:rsid w:val="004A180F"/>
    <w:rsid w:val="004A1EB6"/>
    <w:rsid w:val="004A29E4"/>
    <w:rsid w:val="004A2E65"/>
    <w:rsid w:val="004A4047"/>
    <w:rsid w:val="004A40EC"/>
    <w:rsid w:val="004A4B98"/>
    <w:rsid w:val="004B07E2"/>
    <w:rsid w:val="004B0C29"/>
    <w:rsid w:val="004B4152"/>
    <w:rsid w:val="004C676D"/>
    <w:rsid w:val="004C789F"/>
    <w:rsid w:val="004D069E"/>
    <w:rsid w:val="004D1795"/>
    <w:rsid w:val="004E1286"/>
    <w:rsid w:val="004E14A6"/>
    <w:rsid w:val="004E47AD"/>
    <w:rsid w:val="004E74DD"/>
    <w:rsid w:val="004E75A9"/>
    <w:rsid w:val="004E7931"/>
    <w:rsid w:val="004F142E"/>
    <w:rsid w:val="004F19F6"/>
    <w:rsid w:val="004F260C"/>
    <w:rsid w:val="004F3124"/>
    <w:rsid w:val="004F771B"/>
    <w:rsid w:val="00500BEE"/>
    <w:rsid w:val="00500E5D"/>
    <w:rsid w:val="0050738F"/>
    <w:rsid w:val="00513578"/>
    <w:rsid w:val="00515BBF"/>
    <w:rsid w:val="005165D6"/>
    <w:rsid w:val="005170AF"/>
    <w:rsid w:val="005173D5"/>
    <w:rsid w:val="00523498"/>
    <w:rsid w:val="00527313"/>
    <w:rsid w:val="00527C9E"/>
    <w:rsid w:val="00534DD3"/>
    <w:rsid w:val="00537D02"/>
    <w:rsid w:val="00544FA8"/>
    <w:rsid w:val="005450C6"/>
    <w:rsid w:val="00546D9F"/>
    <w:rsid w:val="00551621"/>
    <w:rsid w:val="00551D94"/>
    <w:rsid w:val="00552792"/>
    <w:rsid w:val="00552960"/>
    <w:rsid w:val="00552D73"/>
    <w:rsid w:val="0055520F"/>
    <w:rsid w:val="00557E84"/>
    <w:rsid w:val="0056027E"/>
    <w:rsid w:val="00561B6E"/>
    <w:rsid w:val="005627A3"/>
    <w:rsid w:val="00563B84"/>
    <w:rsid w:val="00563D1B"/>
    <w:rsid w:val="00563F4A"/>
    <w:rsid w:val="00565C3E"/>
    <w:rsid w:val="00567DDD"/>
    <w:rsid w:val="00573AD6"/>
    <w:rsid w:val="00574162"/>
    <w:rsid w:val="005762AD"/>
    <w:rsid w:val="0058028E"/>
    <w:rsid w:val="00580D76"/>
    <w:rsid w:val="00585B6B"/>
    <w:rsid w:val="00585FDB"/>
    <w:rsid w:val="005865DB"/>
    <w:rsid w:val="00587000"/>
    <w:rsid w:val="00587140"/>
    <w:rsid w:val="0059071D"/>
    <w:rsid w:val="00593EB6"/>
    <w:rsid w:val="0059742D"/>
    <w:rsid w:val="005A0252"/>
    <w:rsid w:val="005A16D4"/>
    <w:rsid w:val="005A3581"/>
    <w:rsid w:val="005A4F52"/>
    <w:rsid w:val="005A594D"/>
    <w:rsid w:val="005A73AE"/>
    <w:rsid w:val="005B061E"/>
    <w:rsid w:val="005B1F48"/>
    <w:rsid w:val="005B329B"/>
    <w:rsid w:val="005B4169"/>
    <w:rsid w:val="005B4A01"/>
    <w:rsid w:val="005C5A57"/>
    <w:rsid w:val="005D0BB5"/>
    <w:rsid w:val="005D2CD2"/>
    <w:rsid w:val="005D3F4F"/>
    <w:rsid w:val="005E0E63"/>
    <w:rsid w:val="005E1C94"/>
    <w:rsid w:val="005E2696"/>
    <w:rsid w:val="005E5D27"/>
    <w:rsid w:val="005E6797"/>
    <w:rsid w:val="00601A0E"/>
    <w:rsid w:val="006034DD"/>
    <w:rsid w:val="00603C2B"/>
    <w:rsid w:val="0060504B"/>
    <w:rsid w:val="00606B18"/>
    <w:rsid w:val="0061010C"/>
    <w:rsid w:val="00612113"/>
    <w:rsid w:val="006131CD"/>
    <w:rsid w:val="006169C1"/>
    <w:rsid w:val="00623FFF"/>
    <w:rsid w:val="006243DB"/>
    <w:rsid w:val="006272A7"/>
    <w:rsid w:val="006300C8"/>
    <w:rsid w:val="00630E28"/>
    <w:rsid w:val="00632EB3"/>
    <w:rsid w:val="00635FB4"/>
    <w:rsid w:val="00641568"/>
    <w:rsid w:val="006438DB"/>
    <w:rsid w:val="006554C2"/>
    <w:rsid w:val="00655547"/>
    <w:rsid w:val="00655695"/>
    <w:rsid w:val="00657B8C"/>
    <w:rsid w:val="00662755"/>
    <w:rsid w:val="0066397B"/>
    <w:rsid w:val="00663C57"/>
    <w:rsid w:val="00663E26"/>
    <w:rsid w:val="006675EE"/>
    <w:rsid w:val="00667838"/>
    <w:rsid w:val="00670D3D"/>
    <w:rsid w:val="006718F9"/>
    <w:rsid w:val="00671F35"/>
    <w:rsid w:val="00673927"/>
    <w:rsid w:val="006741F8"/>
    <w:rsid w:val="00674D49"/>
    <w:rsid w:val="00681776"/>
    <w:rsid w:val="006829F5"/>
    <w:rsid w:val="00683E35"/>
    <w:rsid w:val="00685370"/>
    <w:rsid w:val="0069170E"/>
    <w:rsid w:val="00692219"/>
    <w:rsid w:val="00692723"/>
    <w:rsid w:val="006942AC"/>
    <w:rsid w:val="006973A3"/>
    <w:rsid w:val="006A04FE"/>
    <w:rsid w:val="006A0A76"/>
    <w:rsid w:val="006A0E68"/>
    <w:rsid w:val="006A1C94"/>
    <w:rsid w:val="006B36C9"/>
    <w:rsid w:val="006B5416"/>
    <w:rsid w:val="006B581C"/>
    <w:rsid w:val="006B7175"/>
    <w:rsid w:val="006B73EC"/>
    <w:rsid w:val="006C0DF3"/>
    <w:rsid w:val="006C4D60"/>
    <w:rsid w:val="006C5DB3"/>
    <w:rsid w:val="006D601C"/>
    <w:rsid w:val="006E2F08"/>
    <w:rsid w:val="006E614B"/>
    <w:rsid w:val="006E61D7"/>
    <w:rsid w:val="006E6BCD"/>
    <w:rsid w:val="006F043C"/>
    <w:rsid w:val="006F0800"/>
    <w:rsid w:val="006F1B67"/>
    <w:rsid w:val="006F2054"/>
    <w:rsid w:val="006F253D"/>
    <w:rsid w:val="006F56BD"/>
    <w:rsid w:val="00700D2D"/>
    <w:rsid w:val="0070195D"/>
    <w:rsid w:val="007024FB"/>
    <w:rsid w:val="0070270C"/>
    <w:rsid w:val="00703E29"/>
    <w:rsid w:val="0070599D"/>
    <w:rsid w:val="00707B30"/>
    <w:rsid w:val="007153A3"/>
    <w:rsid w:val="007162A2"/>
    <w:rsid w:val="007167B3"/>
    <w:rsid w:val="00723DD4"/>
    <w:rsid w:val="00724973"/>
    <w:rsid w:val="00725CE2"/>
    <w:rsid w:val="00727906"/>
    <w:rsid w:val="00733ECB"/>
    <w:rsid w:val="00734F6E"/>
    <w:rsid w:val="00736690"/>
    <w:rsid w:val="007372B4"/>
    <w:rsid w:val="00741A65"/>
    <w:rsid w:val="00741B52"/>
    <w:rsid w:val="00742C7D"/>
    <w:rsid w:val="007445CE"/>
    <w:rsid w:val="00745771"/>
    <w:rsid w:val="0075066F"/>
    <w:rsid w:val="00751B59"/>
    <w:rsid w:val="00753626"/>
    <w:rsid w:val="0075386B"/>
    <w:rsid w:val="00755648"/>
    <w:rsid w:val="00755857"/>
    <w:rsid w:val="007567AC"/>
    <w:rsid w:val="00760506"/>
    <w:rsid w:val="00771975"/>
    <w:rsid w:val="00771A5A"/>
    <w:rsid w:val="00771AAD"/>
    <w:rsid w:val="0077347F"/>
    <w:rsid w:val="00773B86"/>
    <w:rsid w:val="007742C0"/>
    <w:rsid w:val="00777523"/>
    <w:rsid w:val="007776FA"/>
    <w:rsid w:val="00777F6E"/>
    <w:rsid w:val="00784304"/>
    <w:rsid w:val="00784D54"/>
    <w:rsid w:val="00784D6B"/>
    <w:rsid w:val="007868F5"/>
    <w:rsid w:val="00790F37"/>
    <w:rsid w:val="007916BC"/>
    <w:rsid w:val="00793EB6"/>
    <w:rsid w:val="007A0266"/>
    <w:rsid w:val="007A03FE"/>
    <w:rsid w:val="007A063A"/>
    <w:rsid w:val="007A1B6E"/>
    <w:rsid w:val="007A20E3"/>
    <w:rsid w:val="007A3EA3"/>
    <w:rsid w:val="007A41B4"/>
    <w:rsid w:val="007A7B3D"/>
    <w:rsid w:val="007B3927"/>
    <w:rsid w:val="007B3994"/>
    <w:rsid w:val="007B4984"/>
    <w:rsid w:val="007B505F"/>
    <w:rsid w:val="007B56D8"/>
    <w:rsid w:val="007B7ACC"/>
    <w:rsid w:val="007C1726"/>
    <w:rsid w:val="007C558B"/>
    <w:rsid w:val="007D144C"/>
    <w:rsid w:val="007E3C1D"/>
    <w:rsid w:val="007E77D1"/>
    <w:rsid w:val="007F0FCC"/>
    <w:rsid w:val="007F3E0F"/>
    <w:rsid w:val="007F3F52"/>
    <w:rsid w:val="007F3FC4"/>
    <w:rsid w:val="007F5713"/>
    <w:rsid w:val="007F6946"/>
    <w:rsid w:val="00801A62"/>
    <w:rsid w:val="0080640F"/>
    <w:rsid w:val="00806F58"/>
    <w:rsid w:val="00807208"/>
    <w:rsid w:val="0080791A"/>
    <w:rsid w:val="00810066"/>
    <w:rsid w:val="00810C06"/>
    <w:rsid w:val="008137BF"/>
    <w:rsid w:val="008145E2"/>
    <w:rsid w:val="008209D2"/>
    <w:rsid w:val="00824610"/>
    <w:rsid w:val="008266BB"/>
    <w:rsid w:val="00831ABB"/>
    <w:rsid w:val="00831F12"/>
    <w:rsid w:val="008331EA"/>
    <w:rsid w:val="00834A05"/>
    <w:rsid w:val="00835B7C"/>
    <w:rsid w:val="0083630D"/>
    <w:rsid w:val="00842B72"/>
    <w:rsid w:val="0084522C"/>
    <w:rsid w:val="0084593D"/>
    <w:rsid w:val="00847FF7"/>
    <w:rsid w:val="008526B0"/>
    <w:rsid w:val="00854328"/>
    <w:rsid w:val="00857626"/>
    <w:rsid w:val="00860CC2"/>
    <w:rsid w:val="00861DB8"/>
    <w:rsid w:val="008662D7"/>
    <w:rsid w:val="00870A4A"/>
    <w:rsid w:val="008715C6"/>
    <w:rsid w:val="00873752"/>
    <w:rsid w:val="00875BAA"/>
    <w:rsid w:val="00875FDC"/>
    <w:rsid w:val="00876935"/>
    <w:rsid w:val="00877114"/>
    <w:rsid w:val="00877DFB"/>
    <w:rsid w:val="00883560"/>
    <w:rsid w:val="00886461"/>
    <w:rsid w:val="0088744D"/>
    <w:rsid w:val="008905C2"/>
    <w:rsid w:val="008919C4"/>
    <w:rsid w:val="008961F5"/>
    <w:rsid w:val="008A0126"/>
    <w:rsid w:val="008A0806"/>
    <w:rsid w:val="008A2337"/>
    <w:rsid w:val="008A780D"/>
    <w:rsid w:val="008B0B33"/>
    <w:rsid w:val="008B1BED"/>
    <w:rsid w:val="008B4D0B"/>
    <w:rsid w:val="008B50BC"/>
    <w:rsid w:val="008B59A2"/>
    <w:rsid w:val="008B6299"/>
    <w:rsid w:val="008B6C50"/>
    <w:rsid w:val="008C7CD4"/>
    <w:rsid w:val="008D1351"/>
    <w:rsid w:val="008D1D3E"/>
    <w:rsid w:val="008D31BD"/>
    <w:rsid w:val="008D51D2"/>
    <w:rsid w:val="008D5E52"/>
    <w:rsid w:val="008D6740"/>
    <w:rsid w:val="008E204C"/>
    <w:rsid w:val="008E43CF"/>
    <w:rsid w:val="008E79B1"/>
    <w:rsid w:val="008F11D7"/>
    <w:rsid w:val="008F213C"/>
    <w:rsid w:val="008F3079"/>
    <w:rsid w:val="008F4227"/>
    <w:rsid w:val="008F55AF"/>
    <w:rsid w:val="008F68C5"/>
    <w:rsid w:val="00901F31"/>
    <w:rsid w:val="009040E8"/>
    <w:rsid w:val="009041C5"/>
    <w:rsid w:val="00905B90"/>
    <w:rsid w:val="009066CA"/>
    <w:rsid w:val="00911473"/>
    <w:rsid w:val="0091472F"/>
    <w:rsid w:val="00921182"/>
    <w:rsid w:val="00924BCA"/>
    <w:rsid w:val="009327A6"/>
    <w:rsid w:val="00933011"/>
    <w:rsid w:val="00934DCA"/>
    <w:rsid w:val="0093538E"/>
    <w:rsid w:val="009354EB"/>
    <w:rsid w:val="00937704"/>
    <w:rsid w:val="00940652"/>
    <w:rsid w:val="009423AF"/>
    <w:rsid w:val="009424AB"/>
    <w:rsid w:val="0094273F"/>
    <w:rsid w:val="00947609"/>
    <w:rsid w:val="00947B10"/>
    <w:rsid w:val="009523FB"/>
    <w:rsid w:val="00952CFA"/>
    <w:rsid w:val="00952EB1"/>
    <w:rsid w:val="00953898"/>
    <w:rsid w:val="00953918"/>
    <w:rsid w:val="00954198"/>
    <w:rsid w:val="009551BF"/>
    <w:rsid w:val="009566CA"/>
    <w:rsid w:val="00957F6C"/>
    <w:rsid w:val="009602FB"/>
    <w:rsid w:val="009607A1"/>
    <w:rsid w:val="00960F31"/>
    <w:rsid w:val="009645CA"/>
    <w:rsid w:val="009665D8"/>
    <w:rsid w:val="00971BBF"/>
    <w:rsid w:val="009729D6"/>
    <w:rsid w:val="0097312B"/>
    <w:rsid w:val="00973EFB"/>
    <w:rsid w:val="00973F2F"/>
    <w:rsid w:val="00975699"/>
    <w:rsid w:val="00977462"/>
    <w:rsid w:val="00981EDA"/>
    <w:rsid w:val="009831DA"/>
    <w:rsid w:val="00984308"/>
    <w:rsid w:val="009874E2"/>
    <w:rsid w:val="009927C4"/>
    <w:rsid w:val="009947E9"/>
    <w:rsid w:val="00996F1C"/>
    <w:rsid w:val="00997B0A"/>
    <w:rsid w:val="009A27BE"/>
    <w:rsid w:val="009A4A06"/>
    <w:rsid w:val="009A5475"/>
    <w:rsid w:val="009A657C"/>
    <w:rsid w:val="009A7094"/>
    <w:rsid w:val="009A7C90"/>
    <w:rsid w:val="009B27DB"/>
    <w:rsid w:val="009B7379"/>
    <w:rsid w:val="009C0903"/>
    <w:rsid w:val="009C2CDF"/>
    <w:rsid w:val="009C3B6D"/>
    <w:rsid w:val="009C6E9D"/>
    <w:rsid w:val="009C7B3E"/>
    <w:rsid w:val="009D1057"/>
    <w:rsid w:val="009D119E"/>
    <w:rsid w:val="009D6F3B"/>
    <w:rsid w:val="009E3881"/>
    <w:rsid w:val="009E3AF6"/>
    <w:rsid w:val="009E52FE"/>
    <w:rsid w:val="009E6923"/>
    <w:rsid w:val="009E7528"/>
    <w:rsid w:val="009E76A9"/>
    <w:rsid w:val="009F0100"/>
    <w:rsid w:val="009F0A25"/>
    <w:rsid w:val="009F36DD"/>
    <w:rsid w:val="009F3F22"/>
    <w:rsid w:val="009F4EE8"/>
    <w:rsid w:val="009F7F7A"/>
    <w:rsid w:val="00A022D6"/>
    <w:rsid w:val="00A0257E"/>
    <w:rsid w:val="00A05DF4"/>
    <w:rsid w:val="00A11A03"/>
    <w:rsid w:val="00A11A69"/>
    <w:rsid w:val="00A127B2"/>
    <w:rsid w:val="00A13D2F"/>
    <w:rsid w:val="00A146BF"/>
    <w:rsid w:val="00A1518D"/>
    <w:rsid w:val="00A15484"/>
    <w:rsid w:val="00A1603A"/>
    <w:rsid w:val="00A2404D"/>
    <w:rsid w:val="00A27633"/>
    <w:rsid w:val="00A30399"/>
    <w:rsid w:val="00A30B1B"/>
    <w:rsid w:val="00A32214"/>
    <w:rsid w:val="00A32E1A"/>
    <w:rsid w:val="00A42677"/>
    <w:rsid w:val="00A4479F"/>
    <w:rsid w:val="00A45E00"/>
    <w:rsid w:val="00A46D92"/>
    <w:rsid w:val="00A50252"/>
    <w:rsid w:val="00A50262"/>
    <w:rsid w:val="00A5142B"/>
    <w:rsid w:val="00A5178F"/>
    <w:rsid w:val="00A55628"/>
    <w:rsid w:val="00A55A73"/>
    <w:rsid w:val="00A57497"/>
    <w:rsid w:val="00A61D21"/>
    <w:rsid w:val="00A62D18"/>
    <w:rsid w:val="00A62EF7"/>
    <w:rsid w:val="00A635DA"/>
    <w:rsid w:val="00A67879"/>
    <w:rsid w:val="00A73894"/>
    <w:rsid w:val="00A74478"/>
    <w:rsid w:val="00A74C70"/>
    <w:rsid w:val="00A822F9"/>
    <w:rsid w:val="00A84DA6"/>
    <w:rsid w:val="00A9678F"/>
    <w:rsid w:val="00AA20E3"/>
    <w:rsid w:val="00AA2315"/>
    <w:rsid w:val="00AA534E"/>
    <w:rsid w:val="00AA62DB"/>
    <w:rsid w:val="00AA69EA"/>
    <w:rsid w:val="00AA6D9A"/>
    <w:rsid w:val="00AB0DC3"/>
    <w:rsid w:val="00AC299E"/>
    <w:rsid w:val="00AC3297"/>
    <w:rsid w:val="00AC396D"/>
    <w:rsid w:val="00AC435B"/>
    <w:rsid w:val="00AC45E9"/>
    <w:rsid w:val="00AC6629"/>
    <w:rsid w:val="00AC6F4F"/>
    <w:rsid w:val="00AC7D9A"/>
    <w:rsid w:val="00AD1040"/>
    <w:rsid w:val="00AD301F"/>
    <w:rsid w:val="00AE5D8E"/>
    <w:rsid w:val="00AE6867"/>
    <w:rsid w:val="00AF343E"/>
    <w:rsid w:val="00AF6A03"/>
    <w:rsid w:val="00AF6DD0"/>
    <w:rsid w:val="00B013CC"/>
    <w:rsid w:val="00B06609"/>
    <w:rsid w:val="00B1222A"/>
    <w:rsid w:val="00B1357B"/>
    <w:rsid w:val="00B1366A"/>
    <w:rsid w:val="00B168F9"/>
    <w:rsid w:val="00B2123B"/>
    <w:rsid w:val="00B22B2E"/>
    <w:rsid w:val="00B30419"/>
    <w:rsid w:val="00B32227"/>
    <w:rsid w:val="00B33F3A"/>
    <w:rsid w:val="00B34146"/>
    <w:rsid w:val="00B408BF"/>
    <w:rsid w:val="00B41240"/>
    <w:rsid w:val="00B50252"/>
    <w:rsid w:val="00B503E6"/>
    <w:rsid w:val="00B506F8"/>
    <w:rsid w:val="00B50C61"/>
    <w:rsid w:val="00B50FAF"/>
    <w:rsid w:val="00B53C95"/>
    <w:rsid w:val="00B54E50"/>
    <w:rsid w:val="00B62AB8"/>
    <w:rsid w:val="00B67289"/>
    <w:rsid w:val="00B70ABB"/>
    <w:rsid w:val="00B73DE9"/>
    <w:rsid w:val="00B7550F"/>
    <w:rsid w:val="00B76DF9"/>
    <w:rsid w:val="00B770C9"/>
    <w:rsid w:val="00B81D09"/>
    <w:rsid w:val="00B877AC"/>
    <w:rsid w:val="00B95A8C"/>
    <w:rsid w:val="00B96ABE"/>
    <w:rsid w:val="00B97A11"/>
    <w:rsid w:val="00BA0E1B"/>
    <w:rsid w:val="00BA13D8"/>
    <w:rsid w:val="00BA7D45"/>
    <w:rsid w:val="00BB06BE"/>
    <w:rsid w:val="00BB0C77"/>
    <w:rsid w:val="00BB2B51"/>
    <w:rsid w:val="00BB6FC6"/>
    <w:rsid w:val="00BB7628"/>
    <w:rsid w:val="00BC22B2"/>
    <w:rsid w:val="00BC360D"/>
    <w:rsid w:val="00BC439B"/>
    <w:rsid w:val="00BC4C02"/>
    <w:rsid w:val="00BC589E"/>
    <w:rsid w:val="00BC7966"/>
    <w:rsid w:val="00BD08CA"/>
    <w:rsid w:val="00BD25FC"/>
    <w:rsid w:val="00BD2867"/>
    <w:rsid w:val="00BD2DBB"/>
    <w:rsid w:val="00BD4117"/>
    <w:rsid w:val="00BE1FFE"/>
    <w:rsid w:val="00BE37F0"/>
    <w:rsid w:val="00BE70C4"/>
    <w:rsid w:val="00BF086D"/>
    <w:rsid w:val="00BF1342"/>
    <w:rsid w:val="00BF1ABC"/>
    <w:rsid w:val="00BF63DB"/>
    <w:rsid w:val="00BF656A"/>
    <w:rsid w:val="00C01191"/>
    <w:rsid w:val="00C0181B"/>
    <w:rsid w:val="00C01C53"/>
    <w:rsid w:val="00C02488"/>
    <w:rsid w:val="00C04AB3"/>
    <w:rsid w:val="00C143EE"/>
    <w:rsid w:val="00C147FF"/>
    <w:rsid w:val="00C15085"/>
    <w:rsid w:val="00C15459"/>
    <w:rsid w:val="00C17726"/>
    <w:rsid w:val="00C17B35"/>
    <w:rsid w:val="00C229A9"/>
    <w:rsid w:val="00C2313C"/>
    <w:rsid w:val="00C23728"/>
    <w:rsid w:val="00C25D88"/>
    <w:rsid w:val="00C302A9"/>
    <w:rsid w:val="00C31F33"/>
    <w:rsid w:val="00C3661D"/>
    <w:rsid w:val="00C366EF"/>
    <w:rsid w:val="00C42EB7"/>
    <w:rsid w:val="00C4797A"/>
    <w:rsid w:val="00C50333"/>
    <w:rsid w:val="00C55017"/>
    <w:rsid w:val="00C55DED"/>
    <w:rsid w:val="00C5792F"/>
    <w:rsid w:val="00C616CF"/>
    <w:rsid w:val="00C6261F"/>
    <w:rsid w:val="00C62D2A"/>
    <w:rsid w:val="00C62EAC"/>
    <w:rsid w:val="00C635CB"/>
    <w:rsid w:val="00C65495"/>
    <w:rsid w:val="00C65B2A"/>
    <w:rsid w:val="00C70694"/>
    <w:rsid w:val="00C72065"/>
    <w:rsid w:val="00C74707"/>
    <w:rsid w:val="00C8439F"/>
    <w:rsid w:val="00C8556C"/>
    <w:rsid w:val="00C859BE"/>
    <w:rsid w:val="00C877AA"/>
    <w:rsid w:val="00C9090C"/>
    <w:rsid w:val="00C9339B"/>
    <w:rsid w:val="00CA1AFC"/>
    <w:rsid w:val="00CA20EE"/>
    <w:rsid w:val="00CA3304"/>
    <w:rsid w:val="00CA51C3"/>
    <w:rsid w:val="00CA7B61"/>
    <w:rsid w:val="00CB52E1"/>
    <w:rsid w:val="00CB57AF"/>
    <w:rsid w:val="00CB6465"/>
    <w:rsid w:val="00CC0230"/>
    <w:rsid w:val="00CC0296"/>
    <w:rsid w:val="00CC077F"/>
    <w:rsid w:val="00CC1FDD"/>
    <w:rsid w:val="00CC336C"/>
    <w:rsid w:val="00CC3BEE"/>
    <w:rsid w:val="00CD24CF"/>
    <w:rsid w:val="00CD46A4"/>
    <w:rsid w:val="00CD79D3"/>
    <w:rsid w:val="00CD7A61"/>
    <w:rsid w:val="00CE0A1A"/>
    <w:rsid w:val="00CE0B2C"/>
    <w:rsid w:val="00CE10D7"/>
    <w:rsid w:val="00CE281E"/>
    <w:rsid w:val="00CE2DE6"/>
    <w:rsid w:val="00CE623A"/>
    <w:rsid w:val="00CE64DF"/>
    <w:rsid w:val="00CE73A2"/>
    <w:rsid w:val="00CF20C2"/>
    <w:rsid w:val="00CF484A"/>
    <w:rsid w:val="00CF6112"/>
    <w:rsid w:val="00D001D7"/>
    <w:rsid w:val="00D06F6C"/>
    <w:rsid w:val="00D07019"/>
    <w:rsid w:val="00D10B96"/>
    <w:rsid w:val="00D138BF"/>
    <w:rsid w:val="00D16CB1"/>
    <w:rsid w:val="00D17241"/>
    <w:rsid w:val="00D24A94"/>
    <w:rsid w:val="00D262DB"/>
    <w:rsid w:val="00D32E5E"/>
    <w:rsid w:val="00D335CD"/>
    <w:rsid w:val="00D34DCD"/>
    <w:rsid w:val="00D35B3A"/>
    <w:rsid w:val="00D3606F"/>
    <w:rsid w:val="00D363F4"/>
    <w:rsid w:val="00D404AD"/>
    <w:rsid w:val="00D46B0C"/>
    <w:rsid w:val="00D47B76"/>
    <w:rsid w:val="00D553EC"/>
    <w:rsid w:val="00D554F4"/>
    <w:rsid w:val="00D56DDB"/>
    <w:rsid w:val="00D5717E"/>
    <w:rsid w:val="00D6361A"/>
    <w:rsid w:val="00D6507B"/>
    <w:rsid w:val="00D65C53"/>
    <w:rsid w:val="00D8172E"/>
    <w:rsid w:val="00D829B7"/>
    <w:rsid w:val="00D85F6C"/>
    <w:rsid w:val="00D907EF"/>
    <w:rsid w:val="00D944DB"/>
    <w:rsid w:val="00D94D45"/>
    <w:rsid w:val="00D94EB0"/>
    <w:rsid w:val="00D96D44"/>
    <w:rsid w:val="00DA1D77"/>
    <w:rsid w:val="00DA4307"/>
    <w:rsid w:val="00DA5CD5"/>
    <w:rsid w:val="00DA712E"/>
    <w:rsid w:val="00DB4931"/>
    <w:rsid w:val="00DB4AE0"/>
    <w:rsid w:val="00DB5247"/>
    <w:rsid w:val="00DC0044"/>
    <w:rsid w:val="00DC0786"/>
    <w:rsid w:val="00DC16AA"/>
    <w:rsid w:val="00DC1993"/>
    <w:rsid w:val="00DC74DD"/>
    <w:rsid w:val="00DD2CFA"/>
    <w:rsid w:val="00DD6031"/>
    <w:rsid w:val="00DE0BB5"/>
    <w:rsid w:val="00DE0C30"/>
    <w:rsid w:val="00DE300F"/>
    <w:rsid w:val="00DF2F25"/>
    <w:rsid w:val="00DF43CD"/>
    <w:rsid w:val="00DF6250"/>
    <w:rsid w:val="00E00401"/>
    <w:rsid w:val="00E00C41"/>
    <w:rsid w:val="00E01259"/>
    <w:rsid w:val="00E03AD0"/>
    <w:rsid w:val="00E0456B"/>
    <w:rsid w:val="00E05528"/>
    <w:rsid w:val="00E07442"/>
    <w:rsid w:val="00E10126"/>
    <w:rsid w:val="00E1185E"/>
    <w:rsid w:val="00E12789"/>
    <w:rsid w:val="00E17886"/>
    <w:rsid w:val="00E239D2"/>
    <w:rsid w:val="00E26D15"/>
    <w:rsid w:val="00E26F88"/>
    <w:rsid w:val="00E302A7"/>
    <w:rsid w:val="00E30E5A"/>
    <w:rsid w:val="00E34B3A"/>
    <w:rsid w:val="00E3654F"/>
    <w:rsid w:val="00E37227"/>
    <w:rsid w:val="00E4070C"/>
    <w:rsid w:val="00E46279"/>
    <w:rsid w:val="00E5536F"/>
    <w:rsid w:val="00E562C7"/>
    <w:rsid w:val="00E57239"/>
    <w:rsid w:val="00E577BC"/>
    <w:rsid w:val="00E57B24"/>
    <w:rsid w:val="00E57D07"/>
    <w:rsid w:val="00E65E50"/>
    <w:rsid w:val="00E67BA3"/>
    <w:rsid w:val="00E724AC"/>
    <w:rsid w:val="00E72F01"/>
    <w:rsid w:val="00E7393F"/>
    <w:rsid w:val="00E819F0"/>
    <w:rsid w:val="00E83093"/>
    <w:rsid w:val="00E8333D"/>
    <w:rsid w:val="00E83830"/>
    <w:rsid w:val="00E85CCA"/>
    <w:rsid w:val="00E86454"/>
    <w:rsid w:val="00E874E7"/>
    <w:rsid w:val="00E90E5A"/>
    <w:rsid w:val="00E93A7A"/>
    <w:rsid w:val="00EA09D7"/>
    <w:rsid w:val="00EA152C"/>
    <w:rsid w:val="00EA17DD"/>
    <w:rsid w:val="00EA1F0D"/>
    <w:rsid w:val="00EA354E"/>
    <w:rsid w:val="00EA3803"/>
    <w:rsid w:val="00EA46C4"/>
    <w:rsid w:val="00EA5923"/>
    <w:rsid w:val="00EA7AB3"/>
    <w:rsid w:val="00EB06D4"/>
    <w:rsid w:val="00EB17E0"/>
    <w:rsid w:val="00EB2430"/>
    <w:rsid w:val="00EB2E62"/>
    <w:rsid w:val="00EC153F"/>
    <w:rsid w:val="00EC1D17"/>
    <w:rsid w:val="00EC4F6B"/>
    <w:rsid w:val="00EC74F3"/>
    <w:rsid w:val="00ED211F"/>
    <w:rsid w:val="00ED7979"/>
    <w:rsid w:val="00EE1C7C"/>
    <w:rsid w:val="00EE2290"/>
    <w:rsid w:val="00EE4F06"/>
    <w:rsid w:val="00EE7580"/>
    <w:rsid w:val="00EF3426"/>
    <w:rsid w:val="00EF5CAF"/>
    <w:rsid w:val="00EF61C5"/>
    <w:rsid w:val="00EF6247"/>
    <w:rsid w:val="00EF6386"/>
    <w:rsid w:val="00EF6727"/>
    <w:rsid w:val="00F0540E"/>
    <w:rsid w:val="00F07464"/>
    <w:rsid w:val="00F1172F"/>
    <w:rsid w:val="00F12A0E"/>
    <w:rsid w:val="00F13088"/>
    <w:rsid w:val="00F17988"/>
    <w:rsid w:val="00F24C28"/>
    <w:rsid w:val="00F26BFB"/>
    <w:rsid w:val="00F349D0"/>
    <w:rsid w:val="00F353AE"/>
    <w:rsid w:val="00F356F0"/>
    <w:rsid w:val="00F375C0"/>
    <w:rsid w:val="00F37FE5"/>
    <w:rsid w:val="00F40622"/>
    <w:rsid w:val="00F4262F"/>
    <w:rsid w:val="00F443C6"/>
    <w:rsid w:val="00F46E93"/>
    <w:rsid w:val="00F50448"/>
    <w:rsid w:val="00F50B77"/>
    <w:rsid w:val="00F51227"/>
    <w:rsid w:val="00F52730"/>
    <w:rsid w:val="00F53D55"/>
    <w:rsid w:val="00F5603D"/>
    <w:rsid w:val="00F5613E"/>
    <w:rsid w:val="00F6208E"/>
    <w:rsid w:val="00F6545D"/>
    <w:rsid w:val="00F659E6"/>
    <w:rsid w:val="00F67FC4"/>
    <w:rsid w:val="00F71158"/>
    <w:rsid w:val="00F73C5F"/>
    <w:rsid w:val="00F75F7C"/>
    <w:rsid w:val="00F761DF"/>
    <w:rsid w:val="00F80770"/>
    <w:rsid w:val="00F8091E"/>
    <w:rsid w:val="00F835E5"/>
    <w:rsid w:val="00F8390A"/>
    <w:rsid w:val="00F85774"/>
    <w:rsid w:val="00F86046"/>
    <w:rsid w:val="00F867B3"/>
    <w:rsid w:val="00F90BF1"/>
    <w:rsid w:val="00F93066"/>
    <w:rsid w:val="00F9318C"/>
    <w:rsid w:val="00F9424E"/>
    <w:rsid w:val="00F9629A"/>
    <w:rsid w:val="00FA0D77"/>
    <w:rsid w:val="00FA29C6"/>
    <w:rsid w:val="00FA4E7B"/>
    <w:rsid w:val="00FA5875"/>
    <w:rsid w:val="00FA5A1B"/>
    <w:rsid w:val="00FA67C7"/>
    <w:rsid w:val="00FA70A8"/>
    <w:rsid w:val="00FA7777"/>
    <w:rsid w:val="00FB0B99"/>
    <w:rsid w:val="00FB123B"/>
    <w:rsid w:val="00FB153E"/>
    <w:rsid w:val="00FB2849"/>
    <w:rsid w:val="00FB34D8"/>
    <w:rsid w:val="00FB367E"/>
    <w:rsid w:val="00FB3E54"/>
    <w:rsid w:val="00FB4C74"/>
    <w:rsid w:val="00FC03E9"/>
    <w:rsid w:val="00FC1B8E"/>
    <w:rsid w:val="00FD022F"/>
    <w:rsid w:val="00FD0356"/>
    <w:rsid w:val="00FD0BC1"/>
    <w:rsid w:val="00FD1EE9"/>
    <w:rsid w:val="00FD2550"/>
    <w:rsid w:val="00FD77F3"/>
    <w:rsid w:val="00FE072D"/>
    <w:rsid w:val="00FE0AF9"/>
    <w:rsid w:val="00FE19BB"/>
    <w:rsid w:val="00FF05E0"/>
    <w:rsid w:val="00FF5A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4973"/>
    <w:rPr>
      <w:rFonts w:asciiTheme="minorHAnsi" w:hAnsiTheme="minorHAnsi"/>
      <w:sz w:val="22"/>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customStyle="1" w:styleId="UnresolvedMention1">
    <w:name w:val="Unresolved Mention1"/>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 w:type="paragraph" w:styleId="ListParagraph">
    <w:name w:val="List Paragraph"/>
    <w:basedOn w:val="Normal"/>
    <w:uiPriority w:val="34"/>
    <w:qFormat/>
    <w:rsid w:val="00CC3BEE"/>
    <w:pPr>
      <w:ind w:left="720"/>
      <w:contextualSpacing/>
    </w:pPr>
  </w:style>
  <w:style w:type="character" w:styleId="UnresolvedMention">
    <w:name w:val="Unresolved Mention"/>
    <w:basedOn w:val="DefaultParagraphFont"/>
    <w:uiPriority w:val="99"/>
    <w:semiHidden/>
    <w:unhideWhenUsed/>
    <w:rsid w:val="008B62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5839">
      <w:bodyDiv w:val="1"/>
      <w:marLeft w:val="0"/>
      <w:marRight w:val="0"/>
      <w:marTop w:val="0"/>
      <w:marBottom w:val="0"/>
      <w:divBdr>
        <w:top w:val="none" w:sz="0" w:space="0" w:color="auto"/>
        <w:left w:val="none" w:sz="0" w:space="0" w:color="auto"/>
        <w:bottom w:val="none" w:sz="0" w:space="0" w:color="auto"/>
        <w:right w:val="none" w:sz="0" w:space="0" w:color="auto"/>
      </w:divBdr>
    </w:div>
    <w:div w:id="30230406">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431100">
      <w:bodyDiv w:val="1"/>
      <w:marLeft w:val="0"/>
      <w:marRight w:val="0"/>
      <w:marTop w:val="0"/>
      <w:marBottom w:val="0"/>
      <w:divBdr>
        <w:top w:val="none" w:sz="0" w:space="0" w:color="auto"/>
        <w:left w:val="none" w:sz="0" w:space="0" w:color="auto"/>
        <w:bottom w:val="none" w:sz="0" w:space="0" w:color="auto"/>
        <w:right w:val="none" w:sz="0" w:space="0" w:color="auto"/>
      </w:divBdr>
    </w:div>
    <w:div w:id="347608891">
      <w:bodyDiv w:val="1"/>
      <w:marLeft w:val="0"/>
      <w:marRight w:val="0"/>
      <w:marTop w:val="0"/>
      <w:marBottom w:val="0"/>
      <w:divBdr>
        <w:top w:val="none" w:sz="0" w:space="0" w:color="auto"/>
        <w:left w:val="none" w:sz="0" w:space="0" w:color="auto"/>
        <w:bottom w:val="none" w:sz="0" w:space="0" w:color="auto"/>
        <w:right w:val="none" w:sz="0" w:space="0" w:color="auto"/>
      </w:divBdr>
    </w:div>
    <w:div w:id="368996863">
      <w:bodyDiv w:val="1"/>
      <w:marLeft w:val="0"/>
      <w:marRight w:val="0"/>
      <w:marTop w:val="0"/>
      <w:marBottom w:val="0"/>
      <w:divBdr>
        <w:top w:val="none" w:sz="0" w:space="0" w:color="auto"/>
        <w:left w:val="none" w:sz="0" w:space="0" w:color="auto"/>
        <w:bottom w:val="none" w:sz="0" w:space="0" w:color="auto"/>
        <w:right w:val="none" w:sz="0" w:space="0" w:color="auto"/>
      </w:divBdr>
    </w:div>
    <w:div w:id="442267636">
      <w:bodyDiv w:val="1"/>
      <w:marLeft w:val="0"/>
      <w:marRight w:val="0"/>
      <w:marTop w:val="0"/>
      <w:marBottom w:val="0"/>
      <w:divBdr>
        <w:top w:val="none" w:sz="0" w:space="0" w:color="auto"/>
        <w:left w:val="none" w:sz="0" w:space="0" w:color="auto"/>
        <w:bottom w:val="none" w:sz="0" w:space="0" w:color="auto"/>
        <w:right w:val="none" w:sz="0" w:space="0" w:color="auto"/>
      </w:divBdr>
    </w:div>
    <w:div w:id="618223394">
      <w:bodyDiv w:val="1"/>
      <w:marLeft w:val="0"/>
      <w:marRight w:val="0"/>
      <w:marTop w:val="0"/>
      <w:marBottom w:val="0"/>
      <w:divBdr>
        <w:top w:val="none" w:sz="0" w:space="0" w:color="auto"/>
        <w:left w:val="none" w:sz="0" w:space="0" w:color="auto"/>
        <w:bottom w:val="none" w:sz="0" w:space="0" w:color="auto"/>
        <w:right w:val="none" w:sz="0" w:space="0" w:color="auto"/>
      </w:divBdr>
    </w:div>
    <w:div w:id="708606120">
      <w:bodyDiv w:val="1"/>
      <w:marLeft w:val="0"/>
      <w:marRight w:val="0"/>
      <w:marTop w:val="0"/>
      <w:marBottom w:val="0"/>
      <w:divBdr>
        <w:top w:val="none" w:sz="0" w:space="0" w:color="auto"/>
        <w:left w:val="none" w:sz="0" w:space="0" w:color="auto"/>
        <w:bottom w:val="none" w:sz="0" w:space="0" w:color="auto"/>
        <w:right w:val="none" w:sz="0" w:space="0" w:color="auto"/>
      </w:divBdr>
    </w:div>
    <w:div w:id="931009749">
      <w:bodyDiv w:val="1"/>
      <w:marLeft w:val="0"/>
      <w:marRight w:val="0"/>
      <w:marTop w:val="0"/>
      <w:marBottom w:val="0"/>
      <w:divBdr>
        <w:top w:val="none" w:sz="0" w:space="0" w:color="auto"/>
        <w:left w:val="none" w:sz="0" w:space="0" w:color="auto"/>
        <w:bottom w:val="none" w:sz="0" w:space="0" w:color="auto"/>
        <w:right w:val="none" w:sz="0" w:space="0" w:color="auto"/>
      </w:divBdr>
    </w:div>
    <w:div w:id="1086343786">
      <w:bodyDiv w:val="1"/>
      <w:marLeft w:val="0"/>
      <w:marRight w:val="0"/>
      <w:marTop w:val="0"/>
      <w:marBottom w:val="0"/>
      <w:divBdr>
        <w:top w:val="none" w:sz="0" w:space="0" w:color="auto"/>
        <w:left w:val="none" w:sz="0" w:space="0" w:color="auto"/>
        <w:bottom w:val="none" w:sz="0" w:space="0" w:color="auto"/>
        <w:right w:val="none" w:sz="0" w:space="0" w:color="auto"/>
      </w:divBdr>
    </w:div>
    <w:div w:id="1087965119">
      <w:bodyDiv w:val="1"/>
      <w:marLeft w:val="0"/>
      <w:marRight w:val="0"/>
      <w:marTop w:val="0"/>
      <w:marBottom w:val="0"/>
      <w:divBdr>
        <w:top w:val="none" w:sz="0" w:space="0" w:color="auto"/>
        <w:left w:val="none" w:sz="0" w:space="0" w:color="auto"/>
        <w:bottom w:val="none" w:sz="0" w:space="0" w:color="auto"/>
        <w:right w:val="none" w:sz="0" w:space="0" w:color="auto"/>
      </w:divBdr>
    </w:div>
    <w:div w:id="1299605768">
      <w:bodyDiv w:val="1"/>
      <w:marLeft w:val="0"/>
      <w:marRight w:val="0"/>
      <w:marTop w:val="0"/>
      <w:marBottom w:val="0"/>
      <w:divBdr>
        <w:top w:val="none" w:sz="0" w:space="0" w:color="auto"/>
        <w:left w:val="none" w:sz="0" w:space="0" w:color="auto"/>
        <w:bottom w:val="none" w:sz="0" w:space="0" w:color="auto"/>
        <w:right w:val="none" w:sz="0" w:space="0" w:color="auto"/>
      </w:divBdr>
    </w:div>
    <w:div w:id="1302229209">
      <w:bodyDiv w:val="1"/>
      <w:marLeft w:val="0"/>
      <w:marRight w:val="0"/>
      <w:marTop w:val="0"/>
      <w:marBottom w:val="0"/>
      <w:divBdr>
        <w:top w:val="none" w:sz="0" w:space="0" w:color="auto"/>
        <w:left w:val="none" w:sz="0" w:space="0" w:color="auto"/>
        <w:bottom w:val="none" w:sz="0" w:space="0" w:color="auto"/>
        <w:right w:val="none" w:sz="0" w:space="0" w:color="auto"/>
      </w:divBdr>
    </w:div>
    <w:div w:id="1378123506">
      <w:bodyDiv w:val="1"/>
      <w:marLeft w:val="0"/>
      <w:marRight w:val="0"/>
      <w:marTop w:val="0"/>
      <w:marBottom w:val="0"/>
      <w:divBdr>
        <w:top w:val="none" w:sz="0" w:space="0" w:color="auto"/>
        <w:left w:val="none" w:sz="0" w:space="0" w:color="auto"/>
        <w:bottom w:val="none" w:sz="0" w:space="0" w:color="auto"/>
        <w:right w:val="none" w:sz="0" w:space="0" w:color="auto"/>
      </w:divBdr>
    </w:div>
    <w:div w:id="1486512308">
      <w:bodyDiv w:val="1"/>
      <w:marLeft w:val="0"/>
      <w:marRight w:val="0"/>
      <w:marTop w:val="0"/>
      <w:marBottom w:val="0"/>
      <w:divBdr>
        <w:top w:val="none" w:sz="0" w:space="0" w:color="auto"/>
        <w:left w:val="none" w:sz="0" w:space="0" w:color="auto"/>
        <w:bottom w:val="none" w:sz="0" w:space="0" w:color="auto"/>
        <w:right w:val="none" w:sz="0" w:space="0" w:color="auto"/>
      </w:divBdr>
    </w:div>
    <w:div w:id="1528904309">
      <w:bodyDiv w:val="1"/>
      <w:marLeft w:val="0"/>
      <w:marRight w:val="0"/>
      <w:marTop w:val="0"/>
      <w:marBottom w:val="0"/>
      <w:divBdr>
        <w:top w:val="none" w:sz="0" w:space="0" w:color="auto"/>
        <w:left w:val="none" w:sz="0" w:space="0" w:color="auto"/>
        <w:bottom w:val="none" w:sz="0" w:space="0" w:color="auto"/>
        <w:right w:val="none" w:sz="0" w:space="0" w:color="auto"/>
      </w:divBdr>
    </w:div>
    <w:div w:id="1842314832">
      <w:bodyDiv w:val="1"/>
      <w:marLeft w:val="0"/>
      <w:marRight w:val="0"/>
      <w:marTop w:val="0"/>
      <w:marBottom w:val="0"/>
      <w:divBdr>
        <w:top w:val="none" w:sz="0" w:space="0" w:color="auto"/>
        <w:left w:val="none" w:sz="0" w:space="0" w:color="auto"/>
        <w:bottom w:val="none" w:sz="0" w:space="0" w:color="auto"/>
        <w:right w:val="none" w:sz="0" w:space="0" w:color="auto"/>
      </w:divBdr>
    </w:div>
    <w:div w:id="1871340089">
      <w:bodyDiv w:val="1"/>
      <w:marLeft w:val="0"/>
      <w:marRight w:val="0"/>
      <w:marTop w:val="0"/>
      <w:marBottom w:val="0"/>
      <w:divBdr>
        <w:top w:val="none" w:sz="0" w:space="0" w:color="auto"/>
        <w:left w:val="none" w:sz="0" w:space="0" w:color="auto"/>
        <w:bottom w:val="none" w:sz="0" w:space="0" w:color="auto"/>
        <w:right w:val="none" w:sz="0" w:space="0" w:color="auto"/>
      </w:divBdr>
    </w:div>
    <w:div w:id="1872108621">
      <w:bodyDiv w:val="1"/>
      <w:marLeft w:val="0"/>
      <w:marRight w:val="0"/>
      <w:marTop w:val="0"/>
      <w:marBottom w:val="0"/>
      <w:divBdr>
        <w:top w:val="none" w:sz="0" w:space="0" w:color="auto"/>
        <w:left w:val="none" w:sz="0" w:space="0" w:color="auto"/>
        <w:bottom w:val="none" w:sz="0" w:space="0" w:color="auto"/>
        <w:right w:val="none" w:sz="0" w:space="0" w:color="auto"/>
      </w:divBdr>
    </w:div>
    <w:div w:id="1967543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yperlink" Target="https://en.wikipedia.org/wiki/Bcrypt" TargetMode="External"/><Relationship Id="rId21" Type="http://schemas.openxmlformats.org/officeDocument/2006/relationships/image" Target="media/image6.png"/><Relationship Id="rId34" Type="http://schemas.openxmlformats.org/officeDocument/2006/relationships/hyperlink" Target="https://www.motionpictures.org/film-ratings/" TargetMode="External"/><Relationship Id="rId42" Type="http://schemas.openxmlformats.org/officeDocument/2006/relationships/image" Target="media/image20.png"/><Relationship Id="rId47" Type="http://schemas.openxmlformats.org/officeDocument/2006/relationships/image" Target="media/image22.png"/><Relationship Id="rId50" Type="http://schemas.openxmlformats.org/officeDocument/2006/relationships/image" Target="media/image23.png"/><Relationship Id="rId55" Type="http://schemas.openxmlformats.org/officeDocument/2006/relationships/hyperlink" Target="https://docs.microsoft.com/en-us/sql/relational-databases/backup-restore/recovery-models-sql-server?view=sql-server-ver15" TargetMode="External"/><Relationship Id="rId63" Type="http://schemas.openxmlformats.org/officeDocument/2006/relationships/image" Target="media/image33.png"/><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lp.syncfusion.com/aspnet-core/installation-and-upgrade/system-requirements"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hyperlink" Target="https://en.wikipedia.org/wiki/Rainbow_table" TargetMode="External"/><Relationship Id="rId45" Type="http://schemas.openxmlformats.org/officeDocument/2006/relationships/hyperlink" Target="https://stackoverflow.com/a/4892205" TargetMode="External"/><Relationship Id="rId53" Type="http://schemas.openxmlformats.org/officeDocument/2006/relationships/image" Target="media/image25.png"/><Relationship Id="rId58" Type="http://schemas.openxmlformats.org/officeDocument/2006/relationships/image" Target="media/image28.png"/><Relationship Id="rId66"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github.com/dotnet/core/blob/master/release-notes/3.1/3.1-supported-os.md"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hyperlink" Target="https://docs.microsoft.com/en-us/dotnet/framework/data/adonet/sql/authentication-in-sql-server" TargetMode="External"/><Relationship Id="rId57" Type="http://schemas.openxmlformats.org/officeDocument/2006/relationships/image" Target="media/image27.png"/><Relationship Id="rId61" Type="http://schemas.openxmlformats.org/officeDocument/2006/relationships/image" Target="media/image31.png"/><Relationship Id="rId10" Type="http://schemas.openxmlformats.org/officeDocument/2006/relationships/hyperlink" Target="https://docs.microsoft.com/en-us/sql/sql-server/install/hardware-and-software-requirements-for-installing-sql-server?view=sql-server-ver15" TargetMode="External"/><Relationship Id="rId19" Type="http://schemas.openxmlformats.org/officeDocument/2006/relationships/image" Target="media/image5.png"/><Relationship Id="rId31" Type="http://schemas.openxmlformats.org/officeDocument/2006/relationships/hyperlink" Target="https://en.wikipedia.org/wiki/List_of_ISO_639-1_codes" TargetMode="External"/><Relationship Id="rId44" Type="http://schemas.openxmlformats.org/officeDocument/2006/relationships/hyperlink" Target="https://docs.microsoft.com/en-us/dotnet/api/system.data.sqlclient.sqlparameter?view=netframework-4.8" TargetMode="External"/><Relationship Id="rId52" Type="http://schemas.openxmlformats.org/officeDocument/2006/relationships/image" Target="media/image24.png"/><Relationship Id="rId60" Type="http://schemas.openxmlformats.org/officeDocument/2006/relationships/image" Target="media/image30.png"/><Relationship Id="rId65"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7.png"/><Relationship Id="rId43" Type="http://schemas.openxmlformats.org/officeDocument/2006/relationships/hyperlink" Target="https://docs.microsoft.com/en-us/dotnet/api/system.data.sqlclient.sqlcommand?view=netframework-4.8" TargetMode="External"/><Relationship Id="rId48" Type="http://schemas.openxmlformats.org/officeDocument/2006/relationships/hyperlink" Target="https://docs.microsoft.com/en-us/sql/relational-databases/security/authentication-access/database-level-roles?view=sql-server-ver15" TargetMode="External"/><Relationship Id="rId56" Type="http://schemas.openxmlformats.org/officeDocument/2006/relationships/hyperlink" Target="https://docs.microsoft.com/en-us/sql/relational-databases/backup-restore/transaction-log-backups-sql-server?view=sql-server-ver15" TargetMode="External"/><Relationship Id="rId64" Type="http://schemas.openxmlformats.org/officeDocument/2006/relationships/image" Target="media/image34.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sqlshack.com/multiple-methods-for-scheduling-a-sql-server-backup-automatically/" TargetMode="External"/><Relationship Id="rId3" Type="http://schemas.openxmlformats.org/officeDocument/2006/relationships/styles" Target="styles.xml"/><Relationship Id="rId12" Type="http://schemas.openxmlformats.org/officeDocument/2006/relationships/hyperlink" Target="https://d.docs.live.net/df1cecd6e646b923/Documents/Grad_School/Databases_605_641/Project/&#8226;%09https:/smallbusiness.chron.com/google-chrome-software-requirements-48820.html"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s://en.wikipedia.org/wiki/Motion_Picture_Association_of_America_film_rating_system" TargetMode="External"/><Relationship Id="rId38" Type="http://schemas.openxmlformats.org/officeDocument/2006/relationships/hyperlink" Target="https://en.wikipedia.org/wiki/List_of_ISO_639-1_codes" TargetMode="External"/><Relationship Id="rId46" Type="http://schemas.openxmlformats.org/officeDocument/2006/relationships/image" Target="media/image21.png"/><Relationship Id="rId59" Type="http://schemas.openxmlformats.org/officeDocument/2006/relationships/image" Target="media/image29.png"/><Relationship Id="rId67" Type="http://schemas.openxmlformats.org/officeDocument/2006/relationships/footer" Target="footer1.xml"/><Relationship Id="rId20" Type="http://schemas.openxmlformats.org/officeDocument/2006/relationships/hyperlink" Target="https://www.quora.com/Approximately-what-percent-of-films-have-more-than-one-director" TargetMode="External"/><Relationship Id="rId41" Type="http://schemas.openxmlformats.org/officeDocument/2006/relationships/hyperlink" Target="https://auth0.com/blog/hashing-in-action-understanding-bcrypt/" TargetMode="External"/><Relationship Id="rId54" Type="http://schemas.openxmlformats.org/officeDocument/2006/relationships/image" Target="media/image26.png"/><Relationship Id="rId62" Type="http://schemas.openxmlformats.org/officeDocument/2006/relationships/image" Target="media/image32.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49067-DB4B-4B49-BCBD-F3345DC74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0</TotalTime>
  <Pages>60</Pages>
  <Words>17245</Words>
  <Characters>94508</Characters>
  <Application>Microsoft Office Word</Application>
  <DocSecurity>0</DocSecurity>
  <Lines>3150</Lines>
  <Paragraphs>1926</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109827</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678</cp:revision>
  <cp:lastPrinted>2019-01-04T20:13:00Z</cp:lastPrinted>
  <dcterms:created xsi:type="dcterms:W3CDTF">2020-04-02T02:54:00Z</dcterms:created>
  <dcterms:modified xsi:type="dcterms:W3CDTF">2020-04-09T03:12:00Z</dcterms:modified>
</cp:coreProperties>
</file>